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A8C07" w14:textId="77777777" w:rsidR="00B91964" w:rsidRDefault="00B91964"/>
    <w:p w14:paraId="65A68761" w14:textId="2E27D81A" w:rsidR="00F6189F" w:rsidRPr="002C4EEF" w:rsidRDefault="00821D62">
      <w:r w:rsidRPr="002C4EEF">
        <w:rPr>
          <w:noProof/>
          <w:lang w:eastAsia="en-GB"/>
        </w:rPr>
        <w:drawing>
          <wp:anchor distT="0" distB="0" distL="114300" distR="114300" simplePos="0" relativeHeight="251662336" behindDoc="1" locked="0" layoutInCell="1" allowOverlap="1" wp14:anchorId="499A22C1" wp14:editId="4FC2C3C7">
            <wp:simplePos x="0" y="0"/>
            <wp:positionH relativeFrom="page">
              <wp:align>center</wp:align>
            </wp:positionH>
            <wp:positionV relativeFrom="paragraph">
              <wp:posOffset>0</wp:posOffset>
            </wp:positionV>
            <wp:extent cx="1314000" cy="1314000"/>
            <wp:effectExtent l="0" t="0" r="635" b="635"/>
            <wp:wrapNone/>
            <wp:docPr id="235" name="Picture 235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000" cy="131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A49065" w14:textId="77777777" w:rsidR="00F6189F" w:rsidRPr="002C4EEF" w:rsidRDefault="00F6189F"/>
    <w:p w14:paraId="04444BB6" w14:textId="77777777" w:rsidR="00F6189F" w:rsidRPr="002C4EEF" w:rsidRDefault="00F6189F"/>
    <w:p w14:paraId="4B193080" w14:textId="77777777" w:rsidR="00F6189F" w:rsidRPr="002C4EEF" w:rsidRDefault="00F6189F"/>
    <w:p w14:paraId="20667EDC" w14:textId="77777777" w:rsidR="00F6189F" w:rsidRDefault="00F6189F"/>
    <w:p w14:paraId="1BF8C9AD" w14:textId="77777777" w:rsidR="00B91964" w:rsidRDefault="00B91964"/>
    <w:p w14:paraId="325DBBCE" w14:textId="77777777" w:rsidR="00B91964" w:rsidRDefault="00B9196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B1E50" w14:paraId="2CCB374C" w14:textId="77777777" w:rsidTr="00B91964">
        <w:trPr>
          <w:trHeight w:val="851"/>
        </w:trPr>
        <w:tc>
          <w:tcPr>
            <w:tcW w:w="9016" w:type="dxa"/>
            <w:gridSpan w:val="2"/>
            <w:shd w:val="clear" w:color="auto" w:fill="002060"/>
            <w:vAlign w:val="center"/>
          </w:tcPr>
          <w:p w14:paraId="30FE7495" w14:textId="06A82022" w:rsidR="003B1E50" w:rsidRPr="00FF047A" w:rsidRDefault="003B1E50" w:rsidP="003B1E50">
            <w:pPr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 w:rsidRPr="00FF047A">
              <w:rPr>
                <w:rFonts w:ascii="Calibri" w:hAnsi="Calibri" w:cs="Calibri"/>
                <w:b/>
                <w:sz w:val="48"/>
                <w:szCs w:val="48"/>
              </w:rPr>
              <w:t>Bridgewater Housing Association</w:t>
            </w:r>
            <w:r w:rsidR="00B91964" w:rsidRPr="00FF047A">
              <w:rPr>
                <w:rFonts w:ascii="Calibri" w:hAnsi="Calibri" w:cs="Calibri"/>
                <w:b/>
                <w:sz w:val="48"/>
                <w:szCs w:val="48"/>
              </w:rPr>
              <w:t xml:space="preserve"> Policy</w:t>
            </w:r>
          </w:p>
        </w:tc>
      </w:tr>
      <w:tr w:rsidR="003B1E50" w14:paraId="27780D43" w14:textId="77777777" w:rsidTr="00B91964">
        <w:trPr>
          <w:trHeight w:val="397"/>
        </w:trPr>
        <w:tc>
          <w:tcPr>
            <w:tcW w:w="4508" w:type="dxa"/>
          </w:tcPr>
          <w:p w14:paraId="0B1516CF" w14:textId="0B379A30" w:rsidR="003B1E50" w:rsidRPr="00B91964" w:rsidRDefault="00B91964">
            <w:pPr>
              <w:rPr>
                <w:rFonts w:asciiTheme="minorHAnsi" w:hAnsiTheme="minorHAnsi" w:cstheme="minorHAnsi"/>
                <w:b/>
              </w:rPr>
            </w:pPr>
            <w:r w:rsidRPr="00B91964">
              <w:rPr>
                <w:rFonts w:asciiTheme="minorHAnsi" w:hAnsiTheme="minorHAnsi" w:cstheme="minorHAnsi"/>
                <w:b/>
              </w:rPr>
              <w:t>Policy name</w:t>
            </w:r>
          </w:p>
        </w:tc>
        <w:tc>
          <w:tcPr>
            <w:tcW w:w="4508" w:type="dxa"/>
          </w:tcPr>
          <w:p w14:paraId="4318BF84" w14:textId="1D9A6D49" w:rsidR="003B1E50" w:rsidRPr="00B91964" w:rsidRDefault="00E8581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ealth &amp; Safety</w:t>
            </w:r>
          </w:p>
        </w:tc>
      </w:tr>
      <w:tr w:rsidR="003B1E50" w14:paraId="4B44527A" w14:textId="77777777" w:rsidTr="00B91964">
        <w:trPr>
          <w:trHeight w:val="397"/>
        </w:trPr>
        <w:tc>
          <w:tcPr>
            <w:tcW w:w="4508" w:type="dxa"/>
          </w:tcPr>
          <w:p w14:paraId="43A182CE" w14:textId="6F22D9E8" w:rsidR="003B1E50" w:rsidRPr="00B91964" w:rsidRDefault="00B91964">
            <w:pPr>
              <w:rPr>
                <w:rFonts w:asciiTheme="minorHAnsi" w:hAnsiTheme="minorHAnsi" w:cstheme="minorHAnsi"/>
                <w:b/>
              </w:rPr>
            </w:pPr>
            <w:r w:rsidRPr="00B91964">
              <w:rPr>
                <w:rFonts w:asciiTheme="minorHAnsi" w:hAnsiTheme="minorHAnsi" w:cstheme="minorHAnsi"/>
                <w:b/>
              </w:rPr>
              <w:t>Policy category</w:t>
            </w:r>
          </w:p>
        </w:tc>
        <w:tc>
          <w:tcPr>
            <w:tcW w:w="4508" w:type="dxa"/>
          </w:tcPr>
          <w:p w14:paraId="2623ECE8" w14:textId="4BF3D1E1" w:rsidR="003B1E50" w:rsidRPr="00B91964" w:rsidRDefault="00B9196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rporate (HR)</w:t>
            </w:r>
          </w:p>
        </w:tc>
      </w:tr>
      <w:tr w:rsidR="003B1E50" w14:paraId="20104187" w14:textId="77777777" w:rsidTr="00B91964">
        <w:trPr>
          <w:trHeight w:val="397"/>
        </w:trPr>
        <w:tc>
          <w:tcPr>
            <w:tcW w:w="4508" w:type="dxa"/>
          </w:tcPr>
          <w:p w14:paraId="171CF621" w14:textId="270E9B82" w:rsidR="003B1E50" w:rsidRPr="00B91964" w:rsidRDefault="00B91964">
            <w:pPr>
              <w:rPr>
                <w:rFonts w:asciiTheme="minorHAnsi" w:hAnsiTheme="minorHAnsi" w:cstheme="minorHAnsi"/>
                <w:b/>
              </w:rPr>
            </w:pPr>
            <w:r w:rsidRPr="00B91964">
              <w:rPr>
                <w:rFonts w:asciiTheme="minorHAnsi" w:hAnsiTheme="minorHAnsi" w:cstheme="minorHAnsi"/>
                <w:b/>
              </w:rPr>
              <w:t>Policy number</w:t>
            </w:r>
          </w:p>
        </w:tc>
        <w:tc>
          <w:tcPr>
            <w:tcW w:w="4508" w:type="dxa"/>
          </w:tcPr>
          <w:p w14:paraId="4D1B015E" w14:textId="2B796DB4" w:rsidR="003B1E50" w:rsidRPr="00B91964" w:rsidRDefault="009F5BFD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S18</w:t>
            </w:r>
          </w:p>
        </w:tc>
      </w:tr>
      <w:tr w:rsidR="003B1E50" w14:paraId="0A8F7586" w14:textId="77777777" w:rsidTr="00B91964">
        <w:trPr>
          <w:trHeight w:val="397"/>
        </w:trPr>
        <w:tc>
          <w:tcPr>
            <w:tcW w:w="4508" w:type="dxa"/>
          </w:tcPr>
          <w:p w14:paraId="2AAE8B5F" w14:textId="76709860" w:rsidR="003B1E50" w:rsidRPr="00B91964" w:rsidRDefault="00B91964">
            <w:pPr>
              <w:rPr>
                <w:rFonts w:asciiTheme="minorHAnsi" w:hAnsiTheme="minorHAnsi" w:cstheme="minorHAnsi"/>
                <w:b/>
              </w:rPr>
            </w:pPr>
            <w:r w:rsidRPr="00B91964">
              <w:rPr>
                <w:rFonts w:asciiTheme="minorHAnsi" w:hAnsiTheme="minorHAnsi" w:cstheme="minorHAnsi"/>
                <w:b/>
              </w:rPr>
              <w:t>Date adopted</w:t>
            </w:r>
          </w:p>
        </w:tc>
        <w:tc>
          <w:tcPr>
            <w:tcW w:w="4508" w:type="dxa"/>
          </w:tcPr>
          <w:p w14:paraId="05257F40" w14:textId="3EE5B8BE" w:rsidR="003B1E50" w:rsidRPr="00B91964" w:rsidRDefault="00B15F0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7</w:t>
            </w:r>
          </w:p>
        </w:tc>
      </w:tr>
      <w:tr w:rsidR="003B1E50" w14:paraId="18024553" w14:textId="77777777" w:rsidTr="00B91964">
        <w:trPr>
          <w:trHeight w:val="397"/>
        </w:trPr>
        <w:tc>
          <w:tcPr>
            <w:tcW w:w="4508" w:type="dxa"/>
          </w:tcPr>
          <w:p w14:paraId="3C9C3CCB" w14:textId="58928605" w:rsidR="003B1E50" w:rsidRPr="00B91964" w:rsidRDefault="00B91964">
            <w:pPr>
              <w:rPr>
                <w:rFonts w:asciiTheme="minorHAnsi" w:hAnsiTheme="minorHAnsi" w:cstheme="minorHAnsi"/>
                <w:b/>
              </w:rPr>
            </w:pPr>
            <w:r w:rsidRPr="00B91964">
              <w:rPr>
                <w:rFonts w:asciiTheme="minorHAnsi" w:hAnsiTheme="minorHAnsi" w:cstheme="minorHAnsi"/>
                <w:b/>
              </w:rPr>
              <w:t>Last review</w:t>
            </w:r>
          </w:p>
        </w:tc>
        <w:tc>
          <w:tcPr>
            <w:tcW w:w="4508" w:type="dxa"/>
          </w:tcPr>
          <w:p w14:paraId="50D50A8B" w14:textId="27D0F2A8" w:rsidR="003B1E50" w:rsidRPr="00B91964" w:rsidRDefault="00B15F0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9</w:t>
            </w:r>
          </w:p>
        </w:tc>
      </w:tr>
      <w:tr w:rsidR="003B1E50" w14:paraId="770BEF78" w14:textId="77777777" w:rsidTr="00B91964">
        <w:trPr>
          <w:trHeight w:val="397"/>
        </w:trPr>
        <w:tc>
          <w:tcPr>
            <w:tcW w:w="4508" w:type="dxa"/>
          </w:tcPr>
          <w:p w14:paraId="2A2A37ED" w14:textId="082C646E" w:rsidR="003B1E50" w:rsidRPr="00B91964" w:rsidRDefault="00B91964">
            <w:pPr>
              <w:rPr>
                <w:rFonts w:asciiTheme="minorHAnsi" w:hAnsiTheme="minorHAnsi" w:cstheme="minorHAnsi"/>
                <w:b/>
              </w:rPr>
            </w:pPr>
            <w:r w:rsidRPr="00B91964">
              <w:rPr>
                <w:rFonts w:asciiTheme="minorHAnsi" w:hAnsiTheme="minorHAnsi" w:cstheme="minorHAnsi"/>
                <w:b/>
              </w:rPr>
              <w:t>This review</w:t>
            </w:r>
          </w:p>
        </w:tc>
        <w:tc>
          <w:tcPr>
            <w:tcW w:w="4508" w:type="dxa"/>
          </w:tcPr>
          <w:p w14:paraId="30B05079" w14:textId="1C49BB25" w:rsidR="003B1E50" w:rsidRPr="00B91964" w:rsidRDefault="00E8454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ebruary</w:t>
            </w:r>
            <w:r w:rsidR="00B91964">
              <w:rPr>
                <w:rFonts w:asciiTheme="minorHAnsi" w:hAnsiTheme="minorHAnsi" w:cstheme="minorHAnsi"/>
              </w:rPr>
              <w:t xml:space="preserve"> 202</w:t>
            </w:r>
            <w:r>
              <w:rPr>
                <w:rFonts w:asciiTheme="minorHAnsi" w:hAnsiTheme="minorHAnsi" w:cstheme="minorHAnsi"/>
              </w:rPr>
              <w:t>3</w:t>
            </w:r>
          </w:p>
        </w:tc>
      </w:tr>
      <w:tr w:rsidR="003B1E50" w14:paraId="7D1669EF" w14:textId="77777777" w:rsidTr="00B91964">
        <w:trPr>
          <w:trHeight w:val="397"/>
        </w:trPr>
        <w:tc>
          <w:tcPr>
            <w:tcW w:w="4508" w:type="dxa"/>
          </w:tcPr>
          <w:p w14:paraId="1FEED3AB" w14:textId="2A15980B" w:rsidR="003B1E50" w:rsidRPr="00B91964" w:rsidRDefault="00B91964">
            <w:pPr>
              <w:rPr>
                <w:rFonts w:asciiTheme="minorHAnsi" w:hAnsiTheme="minorHAnsi" w:cstheme="minorHAnsi"/>
                <w:b/>
              </w:rPr>
            </w:pPr>
            <w:r w:rsidRPr="00B91964">
              <w:rPr>
                <w:rFonts w:asciiTheme="minorHAnsi" w:hAnsiTheme="minorHAnsi" w:cstheme="minorHAnsi"/>
                <w:b/>
              </w:rPr>
              <w:t>Next review</w:t>
            </w:r>
          </w:p>
        </w:tc>
        <w:tc>
          <w:tcPr>
            <w:tcW w:w="4508" w:type="dxa"/>
          </w:tcPr>
          <w:p w14:paraId="283B1160" w14:textId="23F0B97D" w:rsidR="003B1E50" w:rsidRPr="00B91964" w:rsidRDefault="00E8454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ebruary</w:t>
            </w:r>
            <w:r w:rsidR="00B91964">
              <w:rPr>
                <w:rFonts w:asciiTheme="minorHAnsi" w:hAnsiTheme="minorHAnsi" w:cstheme="minorHAnsi"/>
              </w:rPr>
              <w:t xml:space="preserve"> 202</w:t>
            </w:r>
            <w:r>
              <w:rPr>
                <w:rFonts w:asciiTheme="minorHAnsi" w:hAnsiTheme="minorHAnsi" w:cstheme="minorHAnsi"/>
              </w:rPr>
              <w:t>4</w:t>
            </w:r>
          </w:p>
        </w:tc>
      </w:tr>
      <w:tr w:rsidR="00B91964" w14:paraId="2BC9A2D6" w14:textId="77777777" w:rsidTr="00B91964">
        <w:trPr>
          <w:trHeight w:val="397"/>
        </w:trPr>
        <w:tc>
          <w:tcPr>
            <w:tcW w:w="4508" w:type="dxa"/>
          </w:tcPr>
          <w:p w14:paraId="1792748D" w14:textId="7178B28C" w:rsidR="00B91964" w:rsidRPr="00B91964" w:rsidRDefault="00B91964">
            <w:pPr>
              <w:rPr>
                <w:rFonts w:asciiTheme="minorHAnsi" w:hAnsiTheme="minorHAnsi" w:cstheme="minorHAnsi"/>
                <w:b/>
              </w:rPr>
            </w:pPr>
            <w:r w:rsidRPr="00B91964">
              <w:rPr>
                <w:rFonts w:asciiTheme="minorHAnsi" w:hAnsiTheme="minorHAnsi" w:cstheme="minorHAnsi"/>
                <w:b/>
              </w:rPr>
              <w:t>Equalities impact assessment required</w:t>
            </w:r>
          </w:p>
        </w:tc>
        <w:tc>
          <w:tcPr>
            <w:tcW w:w="4508" w:type="dxa"/>
          </w:tcPr>
          <w:p w14:paraId="688E07AF" w14:textId="4689A989" w:rsidR="00B91964" w:rsidRPr="00B91964" w:rsidRDefault="00E8454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o</w:t>
            </w:r>
          </w:p>
        </w:tc>
      </w:tr>
      <w:tr w:rsidR="00B91964" w14:paraId="6613F552" w14:textId="77777777" w:rsidTr="00B91964">
        <w:trPr>
          <w:trHeight w:val="397"/>
        </w:trPr>
        <w:tc>
          <w:tcPr>
            <w:tcW w:w="4508" w:type="dxa"/>
          </w:tcPr>
          <w:p w14:paraId="77FCEC01" w14:textId="4F18F862" w:rsidR="00B91964" w:rsidRPr="00B91964" w:rsidRDefault="00B91964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Links to other documents</w:t>
            </w:r>
          </w:p>
        </w:tc>
        <w:tc>
          <w:tcPr>
            <w:tcW w:w="4508" w:type="dxa"/>
          </w:tcPr>
          <w:p w14:paraId="4BB1A76D" w14:textId="24E8C3DE" w:rsidR="000C1BE9" w:rsidRDefault="00E8454E" w:rsidP="00821089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EVH </w:t>
            </w:r>
            <w:r w:rsidR="000C1BE9">
              <w:rPr>
                <w:rFonts w:asciiTheme="minorHAnsi" w:hAnsiTheme="minorHAnsi" w:cstheme="minorHAnsi"/>
              </w:rPr>
              <w:t>Health &amp; Safety Control Manual</w:t>
            </w:r>
          </w:p>
          <w:p w14:paraId="3A3F7053" w14:textId="535613E7" w:rsidR="00B91964" w:rsidRPr="006E723C" w:rsidRDefault="00B91964" w:rsidP="00821089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  <w:r w:rsidRPr="006E723C">
              <w:rPr>
                <w:rFonts w:asciiTheme="minorHAnsi" w:hAnsiTheme="minorHAnsi" w:cstheme="minorHAnsi"/>
              </w:rPr>
              <w:t xml:space="preserve">EVH </w:t>
            </w:r>
            <w:r w:rsidR="006E723C" w:rsidRPr="006E723C">
              <w:rPr>
                <w:rFonts w:asciiTheme="minorHAnsi" w:hAnsiTheme="minorHAnsi" w:cstheme="minorHAnsi"/>
              </w:rPr>
              <w:t>Statement of Terms &amp; Conditions of Employment</w:t>
            </w:r>
          </w:p>
          <w:p w14:paraId="5E19AC81" w14:textId="77777777" w:rsidR="00A55FE8" w:rsidRDefault="00111F0E" w:rsidP="00821089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taff </w:t>
            </w:r>
            <w:r w:rsidR="00B91964" w:rsidRPr="006E723C">
              <w:rPr>
                <w:rFonts w:asciiTheme="minorHAnsi" w:hAnsiTheme="minorHAnsi" w:cstheme="minorHAnsi"/>
              </w:rPr>
              <w:t>Code of Conduct</w:t>
            </w:r>
          </w:p>
          <w:p w14:paraId="3CF6E09F" w14:textId="153F0465" w:rsidR="000B7F61" w:rsidRPr="00E85810" w:rsidRDefault="00E75AC6" w:rsidP="00821089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ealth &amp; Safety at Work Act 1974</w:t>
            </w:r>
          </w:p>
        </w:tc>
      </w:tr>
      <w:tr w:rsidR="0061505F" w14:paraId="08115BB3" w14:textId="77777777" w:rsidTr="00B91964">
        <w:trPr>
          <w:trHeight w:val="397"/>
        </w:trPr>
        <w:tc>
          <w:tcPr>
            <w:tcW w:w="4508" w:type="dxa"/>
          </w:tcPr>
          <w:p w14:paraId="6A0FF81A" w14:textId="6223B389" w:rsidR="0061505F" w:rsidRDefault="0061505F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Consultation</w:t>
            </w:r>
          </w:p>
        </w:tc>
        <w:tc>
          <w:tcPr>
            <w:tcW w:w="4508" w:type="dxa"/>
          </w:tcPr>
          <w:p w14:paraId="01ADEAB2" w14:textId="7ACB193C" w:rsidR="0061505F" w:rsidRPr="00F426B9" w:rsidRDefault="00E85810" w:rsidP="00E85810">
            <w:pPr>
              <w:rPr>
                <w:rFonts w:asciiTheme="minorHAnsi" w:hAnsiTheme="minorHAnsi" w:cstheme="minorHAnsi"/>
                <w:szCs w:val="24"/>
              </w:rPr>
            </w:pPr>
            <w:r w:rsidRPr="00F426B9">
              <w:rPr>
                <w:rFonts w:ascii="Calibri" w:hAnsi="Calibri" w:cs="Calibri"/>
                <w:szCs w:val="24"/>
              </w:rPr>
              <w:t>This policy is an extract from the EVH Health &amp; Safety Control Manual which is circulated to all staff.</w:t>
            </w:r>
          </w:p>
        </w:tc>
      </w:tr>
    </w:tbl>
    <w:p w14:paraId="15C3B645" w14:textId="2EC4F712" w:rsidR="003B1E50" w:rsidRPr="002C4EEF" w:rsidRDefault="003B1E50"/>
    <w:p w14:paraId="2FD80086" w14:textId="77777777" w:rsidR="00014748" w:rsidRPr="002C4EEF" w:rsidRDefault="00014748"/>
    <w:p w14:paraId="0C98DE56" w14:textId="77777777" w:rsidR="00014748" w:rsidRPr="002C4EEF" w:rsidRDefault="00014748">
      <w:r w:rsidRPr="002C4EEF">
        <w:br w:type="page"/>
      </w:r>
    </w:p>
    <w:p w14:paraId="3653980F" w14:textId="0A3E631E" w:rsidR="00EB4FB1" w:rsidRPr="00EB4FB1" w:rsidRDefault="00055AA9" w:rsidP="00787BB1">
      <w:pPr>
        <w:spacing w:after="0" w:line="240" w:lineRule="auto"/>
        <w:rPr>
          <w:rFonts w:ascii="Calibri" w:eastAsia="Times New Roman" w:hAnsi="Calibri" w:cs="Times New Roman"/>
          <w:b/>
          <w:sz w:val="22"/>
        </w:rPr>
      </w:pPr>
      <w:r>
        <w:rPr>
          <w:rFonts w:ascii="Calibri" w:eastAsia="Times New Roman" w:hAnsi="Calibri" w:cs="Times New Roman"/>
          <w:b/>
          <w:sz w:val="22"/>
        </w:rPr>
        <w:lastRenderedPageBreak/>
        <w:t>HEALTH &amp; SAFETY POLICY STATEMENT</w:t>
      </w:r>
    </w:p>
    <w:p w14:paraId="359BF848" w14:textId="6E1C7F23" w:rsidR="006029D3" w:rsidRDefault="006029D3" w:rsidP="00787BB1">
      <w:pPr>
        <w:pStyle w:val="BodyText"/>
        <w:jc w:val="left"/>
        <w:rPr>
          <w:rFonts w:asciiTheme="minorHAnsi" w:hAnsiTheme="minorHAnsi" w:cstheme="minorHAnsi"/>
          <w:spacing w:val="-1"/>
          <w:sz w:val="22"/>
          <w:szCs w:val="22"/>
        </w:rPr>
      </w:pPr>
      <w:r w:rsidRPr="006029D3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6029D3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Board</w:t>
      </w:r>
      <w:r w:rsidRPr="006029D3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of</w:t>
      </w:r>
      <w:r w:rsidRPr="006029D3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Bridgewater</w:t>
      </w:r>
      <w:r w:rsidRPr="006029D3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Housing</w:t>
      </w:r>
      <w:r w:rsidRPr="006029D3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ssociation</w:t>
      </w:r>
      <w:r w:rsidRPr="006029D3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is</w:t>
      </w:r>
      <w:r w:rsidRPr="006029D3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responsible</w:t>
      </w:r>
      <w:r w:rsidRPr="006029D3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for</w:t>
      </w:r>
      <w:r w:rsidRPr="006029D3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he</w:t>
      </w:r>
      <w:r w:rsidRPr="006029D3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conduct</w:t>
      </w:r>
      <w:r w:rsidRPr="006029D3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of</w:t>
      </w:r>
      <w:r w:rsidRPr="006029D3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he</w:t>
      </w:r>
      <w:r w:rsidRPr="006029D3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business</w:t>
      </w:r>
      <w:r w:rsidRPr="006029D3">
        <w:rPr>
          <w:rFonts w:asciiTheme="minorHAnsi" w:hAnsiTheme="minorHAnsi" w:cstheme="minorHAnsi"/>
          <w:spacing w:val="7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of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he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 xml:space="preserve"> Organisation.</w:t>
      </w:r>
    </w:p>
    <w:p w14:paraId="564660DE" w14:textId="77777777" w:rsidR="006029D3" w:rsidRPr="006029D3" w:rsidRDefault="006029D3" w:rsidP="00787BB1">
      <w:pPr>
        <w:pStyle w:val="BodyText"/>
        <w:jc w:val="left"/>
        <w:rPr>
          <w:rFonts w:asciiTheme="minorHAnsi" w:hAnsiTheme="minorHAnsi" w:cstheme="minorHAnsi"/>
          <w:sz w:val="22"/>
          <w:szCs w:val="22"/>
        </w:rPr>
      </w:pPr>
    </w:p>
    <w:p w14:paraId="3B90A31F" w14:textId="57949B49" w:rsidR="006029D3" w:rsidRPr="006029D3" w:rsidRDefault="006029D3" w:rsidP="00787BB1">
      <w:pPr>
        <w:pStyle w:val="BodyText"/>
        <w:jc w:val="left"/>
        <w:rPr>
          <w:rFonts w:asciiTheme="minorHAnsi" w:hAnsiTheme="minorHAnsi" w:cstheme="minorHAnsi"/>
          <w:sz w:val="22"/>
          <w:szCs w:val="22"/>
        </w:rPr>
      </w:pPr>
      <w:r w:rsidRPr="006029D3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6029D3">
        <w:rPr>
          <w:rFonts w:asciiTheme="minorHAnsi" w:hAnsiTheme="minorHAnsi" w:cstheme="minorHAnsi"/>
          <w:spacing w:val="5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i/>
          <w:spacing w:val="-1"/>
          <w:sz w:val="22"/>
          <w:szCs w:val="22"/>
        </w:rPr>
        <w:t>Health</w:t>
      </w:r>
      <w:r w:rsidRPr="006029D3">
        <w:rPr>
          <w:rFonts w:asciiTheme="minorHAnsi" w:hAnsiTheme="minorHAnsi" w:cstheme="minorHAnsi"/>
          <w:i/>
          <w:spacing w:val="57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i/>
          <w:sz w:val="22"/>
          <w:szCs w:val="22"/>
        </w:rPr>
        <w:t>&amp;</w:t>
      </w:r>
      <w:r w:rsidRPr="006029D3">
        <w:rPr>
          <w:rFonts w:asciiTheme="minorHAnsi" w:hAnsiTheme="minorHAnsi" w:cstheme="minorHAnsi"/>
          <w:i/>
          <w:spacing w:val="50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i/>
          <w:spacing w:val="-1"/>
          <w:sz w:val="22"/>
          <w:szCs w:val="22"/>
        </w:rPr>
        <w:t>Safety</w:t>
      </w:r>
      <w:r w:rsidRPr="006029D3">
        <w:rPr>
          <w:rFonts w:asciiTheme="minorHAnsi" w:hAnsiTheme="minorHAnsi" w:cstheme="minorHAnsi"/>
          <w:i/>
          <w:spacing w:val="5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i/>
          <w:sz w:val="22"/>
          <w:szCs w:val="22"/>
        </w:rPr>
        <w:t>at</w:t>
      </w:r>
      <w:r w:rsidRPr="006029D3">
        <w:rPr>
          <w:rFonts w:asciiTheme="minorHAnsi" w:hAnsiTheme="minorHAnsi" w:cstheme="minorHAnsi"/>
          <w:i/>
          <w:spacing w:val="58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i/>
          <w:spacing w:val="-1"/>
          <w:sz w:val="22"/>
          <w:szCs w:val="22"/>
        </w:rPr>
        <w:t>Work</w:t>
      </w:r>
      <w:r w:rsidRPr="006029D3">
        <w:rPr>
          <w:rFonts w:asciiTheme="minorHAnsi" w:hAnsiTheme="minorHAnsi" w:cstheme="minorHAnsi"/>
          <w:i/>
          <w:spacing w:val="5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i/>
          <w:spacing w:val="-1"/>
          <w:sz w:val="22"/>
          <w:szCs w:val="22"/>
        </w:rPr>
        <w:t>etc.</w:t>
      </w:r>
      <w:r w:rsidRPr="006029D3">
        <w:rPr>
          <w:rFonts w:asciiTheme="minorHAnsi" w:hAnsiTheme="minorHAnsi" w:cstheme="minorHAnsi"/>
          <w:i/>
          <w:spacing w:val="5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i/>
          <w:sz w:val="22"/>
          <w:szCs w:val="22"/>
        </w:rPr>
        <w:t>Act</w:t>
      </w:r>
      <w:r w:rsidRPr="006029D3">
        <w:rPr>
          <w:rFonts w:asciiTheme="minorHAnsi" w:hAnsiTheme="minorHAnsi" w:cstheme="minorHAnsi"/>
          <w:i/>
          <w:spacing w:val="5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i/>
          <w:sz w:val="22"/>
          <w:szCs w:val="22"/>
        </w:rPr>
        <w:t>1974</w:t>
      </w:r>
      <w:r w:rsidRPr="006029D3">
        <w:rPr>
          <w:rFonts w:asciiTheme="minorHAnsi" w:hAnsiTheme="minorHAnsi" w:cstheme="minorHAnsi"/>
          <w:i/>
          <w:spacing w:val="5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imposes</w:t>
      </w:r>
      <w:r w:rsidRPr="006029D3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statutory</w:t>
      </w:r>
      <w:r w:rsidRPr="006029D3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duties</w:t>
      </w:r>
      <w:r w:rsidRPr="006029D3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on</w:t>
      </w:r>
      <w:r w:rsidRPr="006029D3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employers</w:t>
      </w:r>
      <w:r w:rsidRPr="006029D3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6029D3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employees.</w:t>
      </w:r>
      <w:r w:rsidRPr="006029D3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="00787BB1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To</w:t>
      </w:r>
      <w:r w:rsidRPr="006029D3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enable</w:t>
      </w:r>
      <w:r w:rsidRPr="006029D3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these</w:t>
      </w:r>
      <w:r w:rsidRPr="006029D3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statutory</w:t>
      </w:r>
      <w:r w:rsidRPr="006029D3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duties</w:t>
      </w:r>
      <w:r w:rsidRPr="006029D3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o</w:t>
      </w:r>
      <w:r w:rsidRPr="006029D3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be</w:t>
      </w:r>
      <w:r w:rsidRPr="006029D3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carried</w:t>
      </w:r>
      <w:r w:rsidRPr="006029D3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out,</w:t>
      </w:r>
      <w:r w:rsidRPr="006029D3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it</w:t>
      </w:r>
      <w:r w:rsidRPr="006029D3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is</w:t>
      </w:r>
      <w:r w:rsidRPr="006029D3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he</w:t>
      </w:r>
      <w:r w:rsidRPr="006029D3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 xml:space="preserve">policy </w:t>
      </w:r>
      <w:r w:rsidRPr="006029D3">
        <w:rPr>
          <w:rFonts w:asciiTheme="minorHAnsi" w:hAnsiTheme="minorHAnsi" w:cstheme="minorHAnsi"/>
          <w:spacing w:val="1"/>
          <w:sz w:val="22"/>
          <w:szCs w:val="22"/>
        </w:rPr>
        <w:t>of</w:t>
      </w:r>
      <w:r w:rsidR="00787BB1">
        <w:rPr>
          <w:rFonts w:asciiTheme="minorHAnsi" w:hAnsiTheme="minorHAnsi" w:cstheme="minorHAnsi"/>
          <w:spacing w:val="4"/>
          <w:sz w:val="22"/>
          <w:szCs w:val="22"/>
        </w:rPr>
        <w:t xml:space="preserve"> the </w:t>
      </w:r>
      <w:r w:rsidR="00850F3F">
        <w:rPr>
          <w:rFonts w:asciiTheme="minorHAnsi" w:hAnsiTheme="minorHAnsi" w:cstheme="minorHAnsi"/>
          <w:spacing w:val="4"/>
          <w:sz w:val="22"/>
          <w:szCs w:val="22"/>
        </w:rPr>
        <w:t>Organisation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so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far</w:t>
      </w:r>
      <w:r w:rsidRPr="006029D3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s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is</w:t>
      </w:r>
      <w:r w:rsidRPr="006029D3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reasonably</w:t>
      </w:r>
      <w:r w:rsidRPr="006029D3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practicable,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1"/>
          <w:sz w:val="22"/>
          <w:szCs w:val="22"/>
        </w:rPr>
        <w:t>to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ensure</w:t>
      </w:r>
      <w:r w:rsidRPr="006029D3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responsibilities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for</w:t>
      </w:r>
      <w:r w:rsidRPr="006029D3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="00787BB1">
        <w:rPr>
          <w:rFonts w:asciiTheme="minorHAnsi" w:hAnsiTheme="minorHAnsi" w:cstheme="minorHAnsi"/>
          <w:spacing w:val="8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 xml:space="preserve">safety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re</w:t>
      </w:r>
      <w:r w:rsidRPr="006029D3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ssigned,</w:t>
      </w:r>
      <w:r w:rsidRPr="006029D3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ccepted</w:t>
      </w:r>
      <w:r w:rsidRPr="006029D3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6029D3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fulfilled</w:t>
      </w:r>
      <w:r w:rsidRPr="006029D3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t</w:t>
      </w:r>
      <w:r w:rsidRPr="006029D3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6029D3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levels</w:t>
      </w:r>
      <w:r w:rsidRPr="006029D3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of</w:t>
      </w:r>
      <w:r w:rsidRPr="006029D3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he</w:t>
      </w:r>
      <w:r w:rsidRPr="006029D3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Organisation;</w:t>
      </w:r>
      <w:r w:rsidRPr="006029D3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6029D3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6029D3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practicable</w:t>
      </w:r>
      <w:r w:rsidRPr="006029D3">
        <w:rPr>
          <w:rFonts w:asciiTheme="minorHAnsi" w:hAnsiTheme="minorHAnsi" w:cstheme="minorHAnsi"/>
          <w:spacing w:val="10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steps</w:t>
      </w:r>
      <w:r w:rsidRPr="006029D3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re</w:t>
      </w:r>
      <w:r w:rsidRPr="006029D3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taken</w:t>
      </w:r>
      <w:r w:rsidRPr="006029D3">
        <w:rPr>
          <w:rFonts w:asciiTheme="minorHAnsi" w:hAnsiTheme="minorHAnsi" w:cstheme="minorHAnsi"/>
          <w:spacing w:val="3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o</w:t>
      </w:r>
      <w:r w:rsidRPr="006029D3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manage</w:t>
      </w:r>
      <w:r w:rsidRPr="006029D3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he</w:t>
      </w:r>
      <w:r w:rsidRPr="006029D3">
        <w:rPr>
          <w:rFonts w:asciiTheme="minorHAnsi" w:hAnsiTheme="minorHAnsi" w:cstheme="minorHAnsi"/>
          <w:spacing w:val="3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health,</w:t>
      </w:r>
      <w:r w:rsidRPr="006029D3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safety</w:t>
      </w:r>
      <w:r w:rsidRPr="006029D3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and</w:t>
      </w:r>
      <w:r w:rsidRPr="006029D3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welfare</w:t>
      </w:r>
      <w:r w:rsidRPr="006029D3">
        <w:rPr>
          <w:rFonts w:asciiTheme="minorHAnsi" w:hAnsiTheme="minorHAnsi" w:cstheme="minorHAnsi"/>
          <w:spacing w:val="3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1"/>
          <w:sz w:val="22"/>
          <w:szCs w:val="22"/>
        </w:rPr>
        <w:t>of</w:t>
      </w:r>
      <w:r w:rsidRPr="006029D3">
        <w:rPr>
          <w:rFonts w:asciiTheme="minorHAnsi" w:hAnsiTheme="minorHAnsi" w:cstheme="minorHAnsi"/>
          <w:spacing w:val="3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6029D3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employees;</w:t>
      </w:r>
      <w:r w:rsidRPr="006029D3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o</w:t>
      </w:r>
      <w:r w:rsidRPr="006029D3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conduct</w:t>
      </w:r>
      <w:r w:rsidRPr="006029D3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he</w:t>
      </w:r>
      <w:r w:rsidRPr="006029D3">
        <w:rPr>
          <w:rFonts w:asciiTheme="minorHAnsi" w:hAnsiTheme="minorHAnsi" w:cstheme="minorHAnsi"/>
          <w:spacing w:val="7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business</w:t>
      </w:r>
      <w:r w:rsidRPr="006029D3">
        <w:rPr>
          <w:rFonts w:asciiTheme="minorHAnsi" w:hAnsiTheme="minorHAnsi" w:cstheme="minorHAnsi"/>
          <w:sz w:val="22"/>
          <w:szCs w:val="22"/>
        </w:rPr>
        <w:t xml:space="preserve"> in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such</w:t>
      </w:r>
      <w:r w:rsidRPr="006029D3">
        <w:rPr>
          <w:rFonts w:asciiTheme="minorHAnsi" w:hAnsiTheme="minorHAnsi" w:cstheme="minorHAnsi"/>
          <w:sz w:val="22"/>
          <w:szCs w:val="22"/>
        </w:rPr>
        <w:t xml:space="preserve"> a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1"/>
          <w:sz w:val="22"/>
          <w:szCs w:val="22"/>
        </w:rPr>
        <w:t>way</w:t>
      </w:r>
      <w:r w:rsidRPr="006029D3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hat the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 xml:space="preserve"> Health</w:t>
      </w:r>
      <w:r w:rsidRPr="006029D3">
        <w:rPr>
          <w:rFonts w:asciiTheme="minorHAnsi" w:hAnsiTheme="minorHAnsi" w:cstheme="minorHAnsi"/>
          <w:sz w:val="22"/>
          <w:szCs w:val="22"/>
        </w:rPr>
        <w:t xml:space="preserve"> &amp;</w:t>
      </w:r>
      <w:r w:rsidRPr="006029D3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Safety</w:t>
      </w:r>
      <w:r w:rsidRPr="006029D3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of</w:t>
      </w:r>
      <w:r w:rsidRPr="006029D3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visitors,</w:t>
      </w:r>
      <w:r w:rsidRPr="006029D3">
        <w:rPr>
          <w:rFonts w:asciiTheme="minorHAnsi" w:hAnsiTheme="minorHAnsi" w:cstheme="minorHAnsi"/>
          <w:sz w:val="22"/>
          <w:szCs w:val="22"/>
        </w:rPr>
        <w:t xml:space="preserve"> to any</w:t>
      </w:r>
      <w:r w:rsidRPr="006029D3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premises</w:t>
      </w:r>
      <w:r w:rsidRPr="006029D3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 xml:space="preserve">under </w:t>
      </w:r>
      <w:r w:rsidRPr="006029D3">
        <w:rPr>
          <w:rFonts w:asciiTheme="minorHAnsi" w:hAnsiTheme="minorHAnsi" w:cstheme="minorHAnsi"/>
          <w:sz w:val="22"/>
          <w:szCs w:val="22"/>
        </w:rPr>
        <w:t>our</w:t>
      </w:r>
      <w:r w:rsidRPr="006029D3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control,</w:t>
      </w:r>
      <w:r w:rsidRPr="006029D3">
        <w:rPr>
          <w:rFonts w:asciiTheme="minorHAnsi" w:hAnsiTheme="minorHAnsi" w:cstheme="minorHAnsi"/>
          <w:spacing w:val="9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 xml:space="preserve">is not put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t</w:t>
      </w:r>
      <w:r w:rsidRPr="006029D3">
        <w:rPr>
          <w:rFonts w:asciiTheme="minorHAnsi" w:hAnsiTheme="minorHAnsi" w:cstheme="minorHAnsi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risk.</w:t>
      </w:r>
    </w:p>
    <w:p w14:paraId="2E4E3EBD" w14:textId="77777777" w:rsidR="00EB4FB1" w:rsidRPr="00EB4FB1" w:rsidRDefault="00EB4FB1" w:rsidP="00787BB1">
      <w:pPr>
        <w:spacing w:after="0" w:line="240" w:lineRule="auto"/>
        <w:rPr>
          <w:rFonts w:ascii="Calibri" w:eastAsia="Times New Roman" w:hAnsi="Calibri" w:cs="Times New Roman"/>
          <w:sz w:val="22"/>
        </w:rPr>
      </w:pPr>
    </w:p>
    <w:p w14:paraId="5B5962DD" w14:textId="6D8DDDF5" w:rsidR="006029D3" w:rsidRPr="006029D3" w:rsidRDefault="006029D3" w:rsidP="00787BB1">
      <w:pPr>
        <w:pStyle w:val="BodyText"/>
        <w:widowControl w:val="0"/>
        <w:numPr>
          <w:ilvl w:val="0"/>
          <w:numId w:val="3"/>
        </w:numPr>
        <w:tabs>
          <w:tab w:val="left" w:pos="426"/>
        </w:tabs>
        <w:jc w:val="left"/>
        <w:rPr>
          <w:rFonts w:asciiTheme="minorHAnsi" w:hAnsiTheme="minorHAnsi" w:cstheme="minorHAnsi"/>
          <w:sz w:val="22"/>
          <w:szCs w:val="22"/>
        </w:rPr>
      </w:pPr>
      <w:r w:rsidRPr="006029D3">
        <w:rPr>
          <w:rFonts w:asciiTheme="minorHAnsi" w:hAnsiTheme="minorHAnsi" w:cstheme="minorHAnsi"/>
          <w:spacing w:val="-2"/>
          <w:sz w:val="22"/>
          <w:szCs w:val="22"/>
        </w:rPr>
        <w:t>It</w:t>
      </w:r>
      <w:r w:rsidRPr="006029D3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is</w:t>
      </w:r>
      <w:r w:rsidRPr="006029D3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he</w:t>
      </w:r>
      <w:r w:rsidRPr="006029D3">
        <w:rPr>
          <w:rFonts w:asciiTheme="minorHAnsi" w:hAnsiTheme="minorHAnsi" w:cstheme="minorHAnsi"/>
          <w:spacing w:val="27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intention</w:t>
      </w:r>
      <w:r w:rsidRPr="006029D3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of</w:t>
      </w:r>
      <w:r w:rsidRPr="006029D3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he</w:t>
      </w:r>
      <w:r w:rsidRPr="006029D3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="00850F3F">
        <w:rPr>
          <w:rFonts w:asciiTheme="minorHAnsi" w:hAnsiTheme="minorHAnsi" w:cstheme="minorHAnsi"/>
          <w:spacing w:val="-1"/>
          <w:sz w:val="22"/>
          <w:szCs w:val="22"/>
        </w:rPr>
        <w:t>Organisation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,</w:t>
      </w:r>
      <w:r w:rsidRPr="006029D3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so</w:t>
      </w:r>
      <w:r w:rsidRPr="006029D3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far</w:t>
      </w:r>
      <w:r w:rsidRPr="006029D3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s</w:t>
      </w:r>
      <w:r w:rsidRPr="006029D3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is</w:t>
      </w:r>
      <w:r w:rsidRPr="006029D3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reasonably</w:t>
      </w:r>
      <w:r w:rsidRPr="006029D3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practicable,</w:t>
      </w:r>
      <w:r w:rsidRPr="006029D3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o</w:t>
      </w:r>
      <w:r w:rsidRPr="006029D3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ensure</w:t>
      </w:r>
      <w:r w:rsidRPr="006029D3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that:-</w:t>
      </w:r>
    </w:p>
    <w:p w14:paraId="0F3291C1" w14:textId="77777777" w:rsidR="006029D3" w:rsidRPr="006029D3" w:rsidRDefault="006029D3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220E47F2" w14:textId="77777777" w:rsidR="006029D3" w:rsidRPr="006029D3" w:rsidRDefault="006029D3" w:rsidP="00787BB1">
      <w:pPr>
        <w:pStyle w:val="BodyText"/>
        <w:widowControl w:val="0"/>
        <w:numPr>
          <w:ilvl w:val="0"/>
          <w:numId w:val="2"/>
        </w:numPr>
        <w:tabs>
          <w:tab w:val="left" w:pos="1560"/>
        </w:tabs>
        <w:jc w:val="left"/>
        <w:rPr>
          <w:rFonts w:asciiTheme="minorHAnsi" w:hAnsiTheme="minorHAnsi" w:cstheme="minorHAnsi"/>
          <w:sz w:val="22"/>
          <w:szCs w:val="22"/>
        </w:rPr>
      </w:pPr>
      <w:r w:rsidRPr="006029D3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6029D3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working</w:t>
      </w:r>
      <w:r w:rsidRPr="006029D3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environment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of</w:t>
      </w:r>
      <w:r w:rsidRPr="006029D3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employees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is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safe</w:t>
      </w:r>
      <w:r w:rsidRPr="006029D3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without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risks</w:t>
      </w:r>
      <w:r w:rsidRPr="006029D3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o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6029D3">
        <w:rPr>
          <w:rFonts w:asciiTheme="minorHAnsi" w:hAnsiTheme="minorHAnsi" w:cstheme="minorHAnsi"/>
          <w:spacing w:val="5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6029D3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6029D3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dequate</w:t>
      </w:r>
      <w:r w:rsidRPr="006029D3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provisions</w:t>
      </w:r>
      <w:r w:rsidRPr="006029D3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re</w:t>
      </w:r>
      <w:r w:rsidRPr="006029D3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made</w:t>
      </w:r>
      <w:r w:rsidRPr="006029D3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Pr="006029D3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2"/>
          <w:sz w:val="22"/>
          <w:szCs w:val="22"/>
        </w:rPr>
        <w:t>regard</w:t>
      </w:r>
      <w:r w:rsidRPr="006029D3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o</w:t>
      </w:r>
      <w:r w:rsidRPr="006029D3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he</w:t>
      </w:r>
      <w:r w:rsidRPr="006029D3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facilities</w:t>
      </w:r>
      <w:r w:rsidRPr="006029D3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6029D3">
        <w:rPr>
          <w:rFonts w:asciiTheme="minorHAnsi" w:hAnsiTheme="minorHAnsi" w:cstheme="minorHAnsi"/>
          <w:spacing w:val="6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rrangements</w:t>
      </w:r>
      <w:r w:rsidRPr="006029D3">
        <w:rPr>
          <w:rFonts w:asciiTheme="minorHAnsi" w:hAnsiTheme="minorHAnsi" w:cstheme="minorHAnsi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 xml:space="preserve">for </w:t>
      </w:r>
      <w:r w:rsidRPr="006029D3">
        <w:rPr>
          <w:rFonts w:asciiTheme="minorHAnsi" w:hAnsiTheme="minorHAnsi" w:cstheme="minorHAnsi"/>
          <w:sz w:val="22"/>
          <w:szCs w:val="22"/>
        </w:rPr>
        <w:t>their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 xml:space="preserve"> welfare at</w:t>
      </w:r>
      <w:r w:rsidRPr="006029D3">
        <w:rPr>
          <w:rFonts w:asciiTheme="minorHAnsi" w:hAnsiTheme="minorHAnsi" w:cstheme="minorHAnsi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work.</w:t>
      </w:r>
    </w:p>
    <w:p w14:paraId="18EAD68C" w14:textId="77777777" w:rsidR="006029D3" w:rsidRPr="006029D3" w:rsidRDefault="006029D3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04358537" w14:textId="77777777" w:rsidR="006029D3" w:rsidRPr="006029D3" w:rsidRDefault="006029D3" w:rsidP="00787BB1">
      <w:pPr>
        <w:pStyle w:val="BodyText"/>
        <w:widowControl w:val="0"/>
        <w:numPr>
          <w:ilvl w:val="0"/>
          <w:numId w:val="2"/>
        </w:numPr>
        <w:tabs>
          <w:tab w:val="left" w:pos="1560"/>
        </w:tabs>
        <w:jc w:val="left"/>
        <w:rPr>
          <w:rFonts w:asciiTheme="minorHAnsi" w:hAnsiTheme="minorHAnsi" w:cstheme="minorHAnsi"/>
          <w:sz w:val="22"/>
          <w:szCs w:val="22"/>
        </w:rPr>
      </w:pPr>
      <w:r w:rsidRPr="006029D3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6029D3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provision</w:t>
      </w:r>
      <w:r w:rsidRPr="006029D3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6029D3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maintenance</w:t>
      </w:r>
      <w:r w:rsidRPr="006029D3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of</w:t>
      </w:r>
      <w:r w:rsidRPr="006029D3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machines,</w:t>
      </w:r>
      <w:r w:rsidRPr="006029D3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equipment</w:t>
      </w:r>
      <w:r w:rsidRPr="006029D3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6029D3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systems</w:t>
      </w:r>
      <w:r w:rsidRPr="006029D3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of</w:t>
      </w:r>
      <w:r w:rsidRPr="006029D3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work</w:t>
      </w:r>
      <w:r w:rsidRPr="006029D3">
        <w:rPr>
          <w:rFonts w:asciiTheme="minorHAnsi" w:hAnsiTheme="minorHAnsi" w:cstheme="minorHAnsi"/>
          <w:spacing w:val="6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which</w:t>
      </w:r>
      <w:r w:rsidRPr="006029D3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re</w:t>
      </w:r>
      <w:r w:rsidRPr="006029D3">
        <w:rPr>
          <w:rFonts w:asciiTheme="minorHAnsi" w:hAnsiTheme="minorHAnsi" w:cstheme="minorHAnsi"/>
          <w:spacing w:val="2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safe</w:t>
      </w:r>
      <w:r w:rsidRPr="006029D3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6029D3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without</w:t>
      </w:r>
      <w:r w:rsidRPr="006029D3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risks</w:t>
      </w:r>
      <w:r w:rsidRPr="006029D3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o</w:t>
      </w:r>
      <w:r w:rsidRPr="006029D3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6029D3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o</w:t>
      </w:r>
      <w:r w:rsidRPr="006029D3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employees,</w:t>
      </w:r>
      <w:r w:rsidRPr="006029D3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contractors</w:t>
      </w:r>
      <w:r w:rsidRPr="006029D3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6029D3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any</w:t>
      </w:r>
      <w:r w:rsidRPr="006029D3">
        <w:rPr>
          <w:rFonts w:asciiTheme="minorHAnsi" w:hAnsiTheme="minorHAnsi" w:cstheme="minorHAnsi"/>
          <w:spacing w:val="6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other</w:t>
      </w:r>
      <w:r w:rsidRPr="006029D3">
        <w:rPr>
          <w:rFonts w:asciiTheme="minorHAnsi" w:hAnsiTheme="minorHAnsi" w:cstheme="minorHAnsi"/>
          <w:spacing w:val="2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person</w:t>
      </w:r>
      <w:r w:rsidRPr="006029D3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who</w:t>
      </w:r>
      <w:r w:rsidRPr="006029D3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1"/>
          <w:sz w:val="22"/>
          <w:szCs w:val="22"/>
        </w:rPr>
        <w:t>may</w:t>
      </w:r>
      <w:r w:rsidRPr="006029D3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1"/>
          <w:sz w:val="22"/>
          <w:szCs w:val="22"/>
        </w:rPr>
        <w:t>be</w:t>
      </w:r>
      <w:r w:rsidRPr="006029D3">
        <w:rPr>
          <w:rFonts w:asciiTheme="minorHAnsi" w:hAnsiTheme="minorHAnsi" w:cstheme="minorHAnsi"/>
          <w:spacing w:val="2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ffected</w:t>
      </w:r>
      <w:r w:rsidRPr="006029D3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Pr="006029D3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regard</w:t>
      </w:r>
      <w:r w:rsidRPr="006029D3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o</w:t>
      </w:r>
      <w:r w:rsidRPr="006029D3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any</w:t>
      </w:r>
      <w:r w:rsidRPr="006029D3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premises</w:t>
      </w:r>
      <w:r w:rsidRPr="006029D3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or</w:t>
      </w:r>
      <w:r w:rsidRPr="006029D3">
        <w:rPr>
          <w:rFonts w:asciiTheme="minorHAnsi" w:hAnsiTheme="minorHAnsi" w:cstheme="minorHAnsi"/>
          <w:spacing w:val="2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operations</w:t>
      </w:r>
      <w:r w:rsidRPr="006029D3">
        <w:rPr>
          <w:rFonts w:asciiTheme="minorHAnsi" w:hAnsiTheme="minorHAnsi" w:cstheme="minorHAnsi"/>
          <w:spacing w:val="7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 xml:space="preserve">under </w:t>
      </w:r>
      <w:r w:rsidRPr="006029D3">
        <w:rPr>
          <w:rFonts w:asciiTheme="minorHAnsi" w:hAnsiTheme="minorHAnsi" w:cstheme="minorHAnsi"/>
          <w:sz w:val="22"/>
          <w:szCs w:val="22"/>
        </w:rPr>
        <w:t>our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control.</w:t>
      </w:r>
    </w:p>
    <w:p w14:paraId="144445FB" w14:textId="77777777" w:rsidR="006029D3" w:rsidRPr="006029D3" w:rsidRDefault="006029D3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1A3D6E1A" w14:textId="77777777" w:rsidR="006029D3" w:rsidRPr="006029D3" w:rsidRDefault="006029D3" w:rsidP="00787BB1">
      <w:pPr>
        <w:pStyle w:val="BodyText"/>
        <w:widowControl w:val="0"/>
        <w:numPr>
          <w:ilvl w:val="0"/>
          <w:numId w:val="2"/>
        </w:numPr>
        <w:tabs>
          <w:tab w:val="left" w:pos="1560"/>
        </w:tabs>
        <w:jc w:val="left"/>
        <w:rPr>
          <w:rFonts w:asciiTheme="minorHAnsi" w:hAnsiTheme="minorHAnsi" w:cstheme="minorHAnsi"/>
          <w:sz w:val="22"/>
          <w:szCs w:val="22"/>
        </w:rPr>
      </w:pPr>
      <w:r w:rsidRPr="006029D3">
        <w:rPr>
          <w:rFonts w:asciiTheme="minorHAnsi" w:hAnsiTheme="minorHAnsi" w:cstheme="minorHAnsi"/>
          <w:spacing w:val="-1"/>
          <w:sz w:val="22"/>
          <w:szCs w:val="22"/>
        </w:rPr>
        <w:t>Arrangements</w:t>
      </w:r>
      <w:r w:rsidRPr="006029D3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for</w:t>
      </w:r>
      <w:r w:rsidRPr="006029D3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use,</w:t>
      </w:r>
      <w:r w:rsidRPr="006029D3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handling,</w:t>
      </w:r>
      <w:r w:rsidRPr="006029D3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storage</w:t>
      </w:r>
      <w:r w:rsidRPr="006029D3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6029D3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transport</w:t>
      </w:r>
      <w:r w:rsidRPr="006029D3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of</w:t>
      </w:r>
      <w:r w:rsidRPr="006029D3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rticles</w:t>
      </w:r>
      <w:r w:rsidRPr="006029D3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6029D3">
        <w:rPr>
          <w:rFonts w:asciiTheme="minorHAnsi" w:hAnsiTheme="minorHAnsi" w:cstheme="minorHAnsi"/>
          <w:spacing w:val="6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substances</w:t>
      </w:r>
      <w:r w:rsidRPr="006029D3">
        <w:rPr>
          <w:rFonts w:asciiTheme="minorHAnsi" w:hAnsiTheme="minorHAnsi" w:cstheme="minorHAnsi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 xml:space="preserve">for </w:t>
      </w:r>
      <w:r w:rsidRPr="006029D3">
        <w:rPr>
          <w:rFonts w:asciiTheme="minorHAnsi" w:hAnsiTheme="minorHAnsi" w:cstheme="minorHAnsi"/>
          <w:sz w:val="22"/>
          <w:szCs w:val="22"/>
        </w:rPr>
        <w:t>use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 xml:space="preserve"> at</w:t>
      </w:r>
      <w:r w:rsidRPr="006029D3">
        <w:rPr>
          <w:rFonts w:asciiTheme="minorHAnsi" w:hAnsiTheme="minorHAnsi" w:cstheme="minorHAnsi"/>
          <w:sz w:val="22"/>
          <w:szCs w:val="22"/>
        </w:rPr>
        <w:t xml:space="preserve"> work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 xml:space="preserve">are </w:t>
      </w:r>
      <w:r w:rsidRPr="006029D3">
        <w:rPr>
          <w:rFonts w:asciiTheme="minorHAnsi" w:hAnsiTheme="minorHAnsi" w:cstheme="minorHAnsi"/>
          <w:sz w:val="22"/>
          <w:szCs w:val="22"/>
        </w:rPr>
        <w:t>safe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 xml:space="preserve"> and</w:t>
      </w:r>
      <w:r w:rsidRPr="006029D3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without</w:t>
      </w:r>
      <w:r w:rsidRPr="006029D3">
        <w:rPr>
          <w:rFonts w:asciiTheme="minorHAnsi" w:hAnsiTheme="minorHAnsi" w:cstheme="minorHAnsi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risks</w:t>
      </w:r>
      <w:r w:rsidRPr="006029D3">
        <w:rPr>
          <w:rFonts w:asciiTheme="minorHAnsi" w:hAnsiTheme="minorHAnsi" w:cstheme="minorHAnsi"/>
          <w:sz w:val="22"/>
          <w:szCs w:val="22"/>
        </w:rPr>
        <w:t xml:space="preserve"> to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health.</w:t>
      </w:r>
    </w:p>
    <w:p w14:paraId="41B58C99" w14:textId="77777777" w:rsidR="006029D3" w:rsidRPr="006029D3" w:rsidRDefault="006029D3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6CDFA96A" w14:textId="77777777" w:rsidR="006029D3" w:rsidRPr="006029D3" w:rsidRDefault="006029D3" w:rsidP="00787BB1">
      <w:pPr>
        <w:pStyle w:val="BodyText"/>
        <w:widowControl w:val="0"/>
        <w:numPr>
          <w:ilvl w:val="0"/>
          <w:numId w:val="2"/>
        </w:numPr>
        <w:tabs>
          <w:tab w:val="left" w:pos="1560"/>
        </w:tabs>
        <w:jc w:val="left"/>
        <w:rPr>
          <w:rFonts w:asciiTheme="minorHAnsi" w:hAnsiTheme="minorHAnsi" w:cstheme="minorHAnsi"/>
          <w:sz w:val="22"/>
          <w:szCs w:val="22"/>
        </w:rPr>
      </w:pPr>
      <w:r w:rsidRPr="006029D3">
        <w:rPr>
          <w:rFonts w:asciiTheme="minorHAnsi" w:hAnsiTheme="minorHAnsi" w:cstheme="minorHAnsi"/>
          <w:spacing w:val="-1"/>
          <w:sz w:val="22"/>
          <w:szCs w:val="22"/>
        </w:rPr>
        <w:t>Adequate</w:t>
      </w:r>
      <w:r w:rsidRPr="006029D3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information</w:t>
      </w:r>
      <w:r w:rsidRPr="006029D3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is</w:t>
      </w:r>
      <w:r w:rsidRPr="006029D3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vailable</w:t>
      </w:r>
      <w:r w:rsidRPr="006029D3">
        <w:rPr>
          <w:rFonts w:asciiTheme="minorHAnsi" w:hAnsiTheme="minorHAnsi" w:cstheme="minorHAnsi"/>
          <w:spacing w:val="4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Pr="006029D3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respect</w:t>
      </w:r>
      <w:r w:rsidRPr="006029D3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o</w:t>
      </w:r>
      <w:r w:rsidRPr="006029D3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machines</w:t>
      </w:r>
      <w:r w:rsidRPr="006029D3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6029D3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substances</w:t>
      </w:r>
      <w:r w:rsidRPr="006029D3">
        <w:rPr>
          <w:rFonts w:asciiTheme="minorHAnsi" w:hAnsiTheme="minorHAnsi" w:cstheme="minorHAnsi"/>
          <w:spacing w:val="8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used</w:t>
      </w:r>
      <w:r w:rsidRPr="006029D3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t</w:t>
      </w:r>
      <w:r w:rsidRPr="006029D3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work</w:t>
      </w:r>
      <w:r w:rsidRPr="006029D3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detailing</w:t>
      </w:r>
      <w:r w:rsidRPr="006029D3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he</w:t>
      </w:r>
      <w:r w:rsidRPr="006029D3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conditions</w:t>
      </w:r>
      <w:r w:rsidRPr="006029D3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6029D3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precautions</w:t>
      </w:r>
      <w:r w:rsidRPr="006029D3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necessary</w:t>
      </w:r>
      <w:r w:rsidRPr="006029D3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o</w:t>
      </w:r>
      <w:r w:rsidRPr="006029D3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ensure</w:t>
      </w:r>
      <w:r w:rsidRPr="006029D3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6029D3">
        <w:rPr>
          <w:rFonts w:asciiTheme="minorHAnsi" w:hAnsiTheme="minorHAnsi" w:cstheme="minorHAnsi"/>
          <w:spacing w:val="7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when</w:t>
      </w:r>
      <w:r w:rsidRPr="006029D3">
        <w:rPr>
          <w:rFonts w:asciiTheme="minorHAnsi" w:hAnsiTheme="minorHAnsi" w:cstheme="minorHAnsi"/>
          <w:sz w:val="22"/>
          <w:szCs w:val="22"/>
        </w:rPr>
        <w:t xml:space="preserve"> properly</w:t>
      </w:r>
      <w:r w:rsidRPr="006029D3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used they</w:t>
      </w:r>
      <w:r w:rsidRPr="006029D3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6029D3">
        <w:rPr>
          <w:rFonts w:asciiTheme="minorHAnsi" w:hAnsiTheme="minorHAnsi" w:cstheme="minorHAnsi"/>
          <w:sz w:val="22"/>
          <w:szCs w:val="22"/>
        </w:rPr>
        <w:t xml:space="preserve"> be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 xml:space="preserve"> safe and</w:t>
      </w:r>
      <w:r w:rsidRPr="006029D3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without</w:t>
      </w:r>
      <w:r w:rsidRPr="006029D3">
        <w:rPr>
          <w:rFonts w:asciiTheme="minorHAnsi" w:hAnsiTheme="minorHAnsi" w:cstheme="minorHAnsi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risk</w:t>
      </w:r>
      <w:r w:rsidRPr="006029D3">
        <w:rPr>
          <w:rFonts w:asciiTheme="minorHAnsi" w:hAnsiTheme="minorHAnsi" w:cstheme="minorHAnsi"/>
          <w:sz w:val="22"/>
          <w:szCs w:val="22"/>
        </w:rPr>
        <w:t xml:space="preserve"> to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health.</w:t>
      </w:r>
    </w:p>
    <w:p w14:paraId="5B732D8F" w14:textId="77777777" w:rsidR="006029D3" w:rsidRPr="006029D3" w:rsidRDefault="006029D3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6CA7B012" w14:textId="77777777" w:rsidR="006029D3" w:rsidRPr="006029D3" w:rsidRDefault="006029D3" w:rsidP="00787BB1">
      <w:pPr>
        <w:pStyle w:val="BodyText"/>
        <w:widowControl w:val="0"/>
        <w:numPr>
          <w:ilvl w:val="0"/>
          <w:numId w:val="2"/>
        </w:numPr>
        <w:tabs>
          <w:tab w:val="left" w:pos="1560"/>
        </w:tabs>
        <w:jc w:val="left"/>
        <w:rPr>
          <w:rFonts w:asciiTheme="minorHAnsi" w:hAnsiTheme="minorHAnsi" w:cstheme="minorHAnsi"/>
          <w:sz w:val="22"/>
          <w:szCs w:val="22"/>
        </w:rPr>
      </w:pPr>
      <w:r w:rsidRPr="006029D3">
        <w:rPr>
          <w:rFonts w:asciiTheme="minorHAnsi" w:hAnsiTheme="minorHAnsi" w:cstheme="minorHAnsi"/>
          <w:spacing w:val="-1"/>
          <w:sz w:val="22"/>
          <w:szCs w:val="22"/>
        </w:rPr>
        <w:t>Employees</w:t>
      </w:r>
      <w:r w:rsidRPr="006029D3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re</w:t>
      </w:r>
      <w:r w:rsidRPr="006029D3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provided</w:t>
      </w:r>
      <w:r w:rsidRPr="006029D3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Pr="006029D3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such</w:t>
      </w:r>
      <w:r w:rsidRPr="006029D3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instruction,</w:t>
      </w:r>
      <w:r w:rsidRPr="006029D3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training</w:t>
      </w:r>
      <w:r w:rsidRPr="006029D3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6029D3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supervision</w:t>
      </w:r>
      <w:r w:rsidRPr="006029D3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s</w:t>
      </w:r>
      <w:r w:rsidRPr="006029D3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is</w:t>
      </w:r>
      <w:r w:rsidRPr="006029D3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necessary</w:t>
      </w:r>
      <w:r w:rsidRPr="006029D3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 xml:space="preserve">to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secure their</w:t>
      </w:r>
      <w:r w:rsidRPr="006029D3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6029D3">
        <w:rPr>
          <w:rFonts w:asciiTheme="minorHAnsi" w:hAnsiTheme="minorHAnsi" w:cstheme="minorHAnsi"/>
          <w:sz w:val="22"/>
          <w:szCs w:val="22"/>
        </w:rPr>
        <w:t xml:space="preserve"> &amp;</w:t>
      </w:r>
      <w:r w:rsidRPr="006029D3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Safety.</w:t>
      </w:r>
    </w:p>
    <w:p w14:paraId="781A9CAB" w14:textId="77777777" w:rsidR="006029D3" w:rsidRPr="006029D3" w:rsidRDefault="006029D3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2FF94F52" w14:textId="77777777" w:rsidR="006029D3" w:rsidRPr="006029D3" w:rsidRDefault="006029D3" w:rsidP="00787BB1">
      <w:pPr>
        <w:pStyle w:val="BodyText"/>
        <w:widowControl w:val="0"/>
        <w:numPr>
          <w:ilvl w:val="0"/>
          <w:numId w:val="2"/>
        </w:numPr>
        <w:tabs>
          <w:tab w:val="left" w:pos="1560"/>
        </w:tabs>
        <w:jc w:val="left"/>
        <w:rPr>
          <w:rFonts w:asciiTheme="minorHAnsi" w:hAnsiTheme="minorHAnsi" w:cstheme="minorHAnsi"/>
          <w:sz w:val="22"/>
          <w:szCs w:val="22"/>
        </w:rPr>
      </w:pPr>
      <w:r w:rsidRPr="006029D3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6029D3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6029D3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&amp;</w:t>
      </w:r>
      <w:r w:rsidRPr="006029D3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Safety</w:t>
      </w:r>
      <w:r w:rsidRPr="006029D3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Policy</w:t>
      </w:r>
      <w:r w:rsidRPr="006029D3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6029D3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be</w:t>
      </w:r>
      <w:r w:rsidRPr="006029D3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reviewed</w:t>
      </w:r>
      <w:r w:rsidRPr="006029D3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t</w:t>
      </w:r>
      <w:r w:rsidRPr="006029D3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least</w:t>
      </w:r>
      <w:r w:rsidRPr="006029D3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nnually.</w:t>
      </w:r>
      <w:r w:rsidRPr="006029D3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Communication</w:t>
      </w:r>
      <w:r w:rsidRPr="006029D3">
        <w:rPr>
          <w:rFonts w:asciiTheme="minorHAnsi" w:hAnsiTheme="minorHAnsi" w:cstheme="minorHAnsi"/>
          <w:sz w:val="22"/>
          <w:szCs w:val="22"/>
        </w:rPr>
        <w:t xml:space="preserve"> of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any</w:t>
      </w:r>
      <w:r w:rsidRPr="006029D3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 xml:space="preserve">such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changes</w:t>
      </w:r>
      <w:r w:rsidRPr="006029D3">
        <w:rPr>
          <w:rFonts w:asciiTheme="minorHAnsi" w:hAnsiTheme="minorHAnsi" w:cstheme="minorHAnsi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6029D3">
        <w:rPr>
          <w:rFonts w:asciiTheme="minorHAnsi" w:hAnsiTheme="minorHAnsi" w:cstheme="minorHAnsi"/>
          <w:sz w:val="22"/>
          <w:szCs w:val="22"/>
        </w:rPr>
        <w:t xml:space="preserve"> be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made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 xml:space="preserve">to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6029D3">
        <w:rPr>
          <w:rFonts w:asciiTheme="minorHAnsi" w:hAnsiTheme="minorHAnsi" w:cstheme="minorHAnsi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employees.</w:t>
      </w:r>
    </w:p>
    <w:p w14:paraId="0AC9AAA3" w14:textId="44D931D4" w:rsidR="00EB4FB1" w:rsidRPr="00EB4FB1" w:rsidRDefault="00EB4FB1" w:rsidP="00787BB1">
      <w:pPr>
        <w:spacing w:after="0" w:line="240" w:lineRule="auto"/>
        <w:rPr>
          <w:rFonts w:ascii="Calibri" w:eastAsia="Times New Roman" w:hAnsi="Calibri" w:cs="Times New Roman"/>
          <w:b/>
          <w:sz w:val="22"/>
        </w:rPr>
      </w:pPr>
    </w:p>
    <w:p w14:paraId="0ACED86F" w14:textId="79EB0E91" w:rsidR="006029D3" w:rsidRDefault="006029D3" w:rsidP="00787BB1">
      <w:pPr>
        <w:pStyle w:val="BodyText"/>
        <w:widowControl w:val="0"/>
        <w:numPr>
          <w:ilvl w:val="0"/>
          <w:numId w:val="3"/>
        </w:numPr>
        <w:tabs>
          <w:tab w:val="left" w:pos="840"/>
        </w:tabs>
        <w:jc w:val="left"/>
        <w:rPr>
          <w:rFonts w:asciiTheme="minorHAnsi" w:hAnsiTheme="minorHAnsi" w:cstheme="minorHAnsi"/>
          <w:sz w:val="22"/>
          <w:szCs w:val="22"/>
        </w:rPr>
      </w:pPr>
      <w:r w:rsidRPr="006029D3">
        <w:rPr>
          <w:rFonts w:asciiTheme="minorHAnsi" w:hAnsiTheme="minorHAnsi" w:cstheme="minorHAnsi"/>
          <w:spacing w:val="-2"/>
          <w:sz w:val="22"/>
          <w:szCs w:val="22"/>
        </w:rPr>
        <w:t>It</w:t>
      </w:r>
      <w:r w:rsidRPr="006029D3">
        <w:rPr>
          <w:rFonts w:asciiTheme="minorHAnsi" w:hAnsiTheme="minorHAnsi" w:cstheme="minorHAnsi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shall</w:t>
      </w:r>
      <w:r w:rsidRPr="006029D3">
        <w:rPr>
          <w:rFonts w:asciiTheme="minorHAnsi" w:hAnsiTheme="minorHAnsi" w:cstheme="minorHAnsi"/>
          <w:sz w:val="22"/>
          <w:szCs w:val="22"/>
        </w:rPr>
        <w:t xml:space="preserve"> be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he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duty</w:t>
      </w:r>
      <w:r w:rsidRPr="006029D3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1"/>
          <w:sz w:val="22"/>
          <w:szCs w:val="22"/>
        </w:rPr>
        <w:t>of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 xml:space="preserve"> all</w:t>
      </w:r>
      <w:r w:rsidRPr="006029D3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b/>
          <w:spacing w:val="-1"/>
          <w:sz w:val="22"/>
          <w:szCs w:val="22"/>
        </w:rPr>
        <w:t>employees</w:t>
      </w:r>
      <w:r w:rsidRPr="006029D3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t</w:t>
      </w:r>
      <w:r w:rsidRPr="006029D3">
        <w:rPr>
          <w:rFonts w:asciiTheme="minorHAnsi" w:hAnsiTheme="minorHAnsi" w:cstheme="minorHAnsi"/>
          <w:sz w:val="22"/>
          <w:szCs w:val="22"/>
        </w:rPr>
        <w:t xml:space="preserve"> work to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ensure:</w:t>
      </w:r>
      <w:r w:rsidRPr="006029D3">
        <w:rPr>
          <w:rFonts w:asciiTheme="minorHAnsi" w:hAnsiTheme="minorHAnsi" w:cstheme="minorHAnsi"/>
          <w:sz w:val="22"/>
          <w:szCs w:val="22"/>
        </w:rPr>
        <w:t xml:space="preserve"> -</w:t>
      </w:r>
    </w:p>
    <w:p w14:paraId="499AD36D" w14:textId="77777777" w:rsidR="00055AA9" w:rsidRPr="00055AA9" w:rsidRDefault="00055AA9" w:rsidP="00787BB1">
      <w:pPr>
        <w:pStyle w:val="BodyText"/>
        <w:widowControl w:val="0"/>
        <w:tabs>
          <w:tab w:val="left" w:pos="840"/>
        </w:tabs>
        <w:ind w:left="360"/>
        <w:jc w:val="left"/>
        <w:rPr>
          <w:rFonts w:asciiTheme="minorHAnsi" w:hAnsiTheme="minorHAnsi" w:cstheme="minorHAnsi"/>
          <w:sz w:val="22"/>
          <w:szCs w:val="22"/>
        </w:rPr>
      </w:pPr>
    </w:p>
    <w:p w14:paraId="2993202C" w14:textId="50AE03B7" w:rsidR="006029D3" w:rsidRPr="00055AA9" w:rsidRDefault="006029D3" w:rsidP="00787BB1">
      <w:pPr>
        <w:pStyle w:val="BodyText"/>
        <w:widowControl w:val="0"/>
        <w:numPr>
          <w:ilvl w:val="0"/>
          <w:numId w:val="4"/>
        </w:numPr>
        <w:tabs>
          <w:tab w:val="left" w:pos="1560"/>
        </w:tabs>
        <w:ind w:right="297"/>
        <w:jc w:val="left"/>
        <w:rPr>
          <w:rFonts w:asciiTheme="minorHAnsi" w:hAnsiTheme="minorHAnsi" w:cstheme="minorHAnsi"/>
          <w:sz w:val="22"/>
          <w:szCs w:val="22"/>
        </w:rPr>
      </w:pPr>
      <w:r w:rsidRPr="006029D3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6029D3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reasonable</w:t>
      </w:r>
      <w:r w:rsidRPr="006029D3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steps</w:t>
      </w:r>
      <w:r w:rsidRPr="006029D3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re</w:t>
      </w:r>
      <w:r w:rsidRPr="006029D3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aken</w:t>
      </w:r>
      <w:r w:rsidRPr="006029D3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o</w:t>
      </w:r>
      <w:r w:rsidRPr="006029D3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safeguard</w:t>
      </w:r>
      <w:r w:rsidRPr="006029D3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he</w:t>
      </w:r>
      <w:r w:rsidRPr="006029D3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6029D3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&amp;</w:t>
      </w:r>
      <w:r w:rsidRPr="006029D3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Safety</w:t>
      </w:r>
      <w:r w:rsidRPr="006029D3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of</w:t>
      </w:r>
      <w:r w:rsidRPr="006029D3">
        <w:rPr>
          <w:rFonts w:asciiTheme="minorHAnsi" w:hAnsiTheme="minorHAnsi" w:cstheme="minorHAnsi"/>
          <w:spacing w:val="6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themselves</w:t>
      </w:r>
      <w:r w:rsidRPr="006029D3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6029D3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of</w:t>
      </w:r>
      <w:r w:rsidRPr="006029D3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other</w:t>
      </w:r>
      <w:r w:rsidRPr="006029D3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persons</w:t>
      </w:r>
      <w:r w:rsidRPr="006029D3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who</w:t>
      </w:r>
      <w:r w:rsidRPr="006029D3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1"/>
          <w:sz w:val="22"/>
          <w:szCs w:val="22"/>
        </w:rPr>
        <w:t>may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be</w:t>
      </w:r>
      <w:r w:rsidRPr="006029D3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ffected</w:t>
      </w:r>
      <w:r w:rsidRPr="006029D3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2"/>
          <w:sz w:val="22"/>
          <w:szCs w:val="22"/>
        </w:rPr>
        <w:t>by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their</w:t>
      </w:r>
      <w:r w:rsidRPr="006029D3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cts</w:t>
      </w:r>
      <w:r w:rsidRPr="006029D3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or</w:t>
      </w:r>
      <w:r w:rsidRPr="006029D3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 xml:space="preserve">omissions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t</w:t>
      </w:r>
      <w:r w:rsidRPr="006029D3">
        <w:rPr>
          <w:rFonts w:asciiTheme="minorHAnsi" w:hAnsiTheme="minorHAnsi" w:cstheme="minorHAnsi"/>
          <w:sz w:val="22"/>
          <w:szCs w:val="22"/>
        </w:rPr>
        <w:t xml:space="preserve"> </w:t>
      </w:r>
      <w:r w:rsidR="00055AA9">
        <w:rPr>
          <w:rFonts w:asciiTheme="minorHAnsi" w:hAnsiTheme="minorHAnsi" w:cstheme="minorHAnsi"/>
          <w:spacing w:val="-1"/>
          <w:sz w:val="22"/>
          <w:szCs w:val="22"/>
        </w:rPr>
        <w:t>work.</w:t>
      </w:r>
    </w:p>
    <w:p w14:paraId="4D33A0D6" w14:textId="77777777" w:rsidR="00055AA9" w:rsidRPr="00055AA9" w:rsidRDefault="00055AA9" w:rsidP="00787BB1">
      <w:pPr>
        <w:pStyle w:val="BodyText"/>
        <w:widowControl w:val="0"/>
        <w:tabs>
          <w:tab w:val="left" w:pos="1560"/>
        </w:tabs>
        <w:ind w:left="720" w:right="297"/>
        <w:jc w:val="left"/>
        <w:rPr>
          <w:rFonts w:asciiTheme="minorHAnsi" w:hAnsiTheme="minorHAnsi" w:cstheme="minorHAnsi"/>
          <w:sz w:val="22"/>
          <w:szCs w:val="22"/>
        </w:rPr>
      </w:pPr>
    </w:p>
    <w:p w14:paraId="0C45FF52" w14:textId="77777777" w:rsidR="006029D3" w:rsidRPr="006029D3" w:rsidRDefault="006029D3" w:rsidP="00787BB1">
      <w:pPr>
        <w:pStyle w:val="BodyText"/>
        <w:widowControl w:val="0"/>
        <w:numPr>
          <w:ilvl w:val="0"/>
          <w:numId w:val="4"/>
        </w:numPr>
        <w:tabs>
          <w:tab w:val="left" w:pos="1560"/>
        </w:tabs>
        <w:ind w:right="298"/>
        <w:jc w:val="left"/>
        <w:rPr>
          <w:rFonts w:asciiTheme="minorHAnsi" w:hAnsiTheme="minorHAnsi" w:cstheme="minorHAnsi"/>
          <w:sz w:val="22"/>
          <w:szCs w:val="22"/>
        </w:rPr>
      </w:pPr>
      <w:r w:rsidRPr="006029D3">
        <w:rPr>
          <w:rFonts w:asciiTheme="minorHAnsi" w:hAnsiTheme="minorHAnsi" w:cstheme="minorHAnsi"/>
          <w:spacing w:val="-1"/>
          <w:sz w:val="22"/>
          <w:szCs w:val="22"/>
        </w:rPr>
        <w:t>Co-operation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he</w:t>
      </w:r>
      <w:r w:rsidRPr="006029D3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Board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so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far</w:t>
      </w:r>
      <w:r w:rsidRPr="006029D3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as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is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necessary</w:t>
      </w:r>
      <w:r w:rsidRPr="006029D3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o</w:t>
      </w:r>
      <w:r w:rsidRPr="006029D3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ensure</w:t>
      </w:r>
      <w:r w:rsidRPr="006029D3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compliance</w:t>
      </w:r>
      <w:r w:rsidRPr="006029D3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Pr="006029D3">
        <w:rPr>
          <w:rFonts w:asciiTheme="minorHAnsi" w:hAnsiTheme="minorHAnsi" w:cstheme="minorHAnsi"/>
          <w:spacing w:val="69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any</w:t>
      </w:r>
      <w:r w:rsidRPr="006029D3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1"/>
          <w:sz w:val="22"/>
          <w:szCs w:val="22"/>
        </w:rPr>
        <w:t>duty</w:t>
      </w:r>
      <w:r w:rsidRPr="006029D3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1"/>
          <w:sz w:val="22"/>
          <w:szCs w:val="22"/>
        </w:rPr>
        <w:t>or</w:t>
      </w:r>
      <w:r w:rsidRPr="006029D3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requirement</w:t>
      </w:r>
      <w:r w:rsidRPr="006029D3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imposed</w:t>
      </w:r>
      <w:r w:rsidRPr="006029D3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on</w:t>
      </w:r>
      <w:r w:rsidRPr="006029D3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the</w:t>
      </w:r>
      <w:r w:rsidRPr="006029D3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employer,</w:t>
      </w:r>
      <w:r w:rsidRPr="006029D3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or</w:t>
      </w:r>
      <w:r w:rsidRPr="006029D3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any</w:t>
      </w:r>
      <w:r w:rsidRPr="006029D3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other</w:t>
      </w:r>
      <w:r w:rsidRPr="006029D3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person,</w:t>
      </w:r>
      <w:r w:rsidRPr="006029D3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under</w:t>
      </w:r>
      <w:r w:rsidRPr="006029D3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any</w:t>
      </w:r>
      <w:r w:rsidRPr="006029D3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pacing w:val="-1"/>
          <w:sz w:val="22"/>
          <w:szCs w:val="22"/>
        </w:rPr>
        <w:t>relevant</w:t>
      </w:r>
      <w:r w:rsidRPr="006029D3">
        <w:rPr>
          <w:rFonts w:asciiTheme="minorHAnsi" w:hAnsiTheme="minorHAnsi" w:cstheme="minorHAnsi"/>
          <w:sz w:val="22"/>
          <w:szCs w:val="22"/>
        </w:rPr>
        <w:t xml:space="preserve"> statutory</w:t>
      </w:r>
      <w:r w:rsidRPr="006029D3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6029D3">
        <w:rPr>
          <w:rFonts w:asciiTheme="minorHAnsi" w:hAnsiTheme="minorHAnsi" w:cstheme="minorHAnsi"/>
          <w:sz w:val="22"/>
          <w:szCs w:val="22"/>
        </w:rPr>
        <w:t>duties.</w:t>
      </w:r>
    </w:p>
    <w:p w14:paraId="08CAD258" w14:textId="77777777" w:rsidR="007762A2" w:rsidRPr="00055AA9" w:rsidRDefault="007762A2" w:rsidP="00787BB1">
      <w:pPr>
        <w:spacing w:after="0"/>
        <w:rPr>
          <w:rFonts w:ascii="Calibri" w:hAnsi="Calibri" w:cs="Calibri"/>
          <w:b/>
          <w:bCs/>
          <w:sz w:val="22"/>
        </w:rPr>
      </w:pPr>
    </w:p>
    <w:p w14:paraId="166D1E5D" w14:textId="77DB53C6" w:rsidR="00055AA9" w:rsidRDefault="00055AA9" w:rsidP="00787BB1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055AA9">
        <w:rPr>
          <w:rFonts w:ascii="Calibri" w:hAnsi="Calibri" w:cs="Calibri"/>
          <w:b/>
          <w:bCs/>
          <w:sz w:val="22"/>
        </w:rPr>
        <w:t xml:space="preserve">RESPONSIBILITIES </w:t>
      </w:r>
      <w:r>
        <w:rPr>
          <w:rFonts w:ascii="Calibri" w:hAnsi="Calibri" w:cs="Calibri"/>
          <w:b/>
          <w:bCs/>
          <w:sz w:val="22"/>
        </w:rPr>
        <w:t>–</w:t>
      </w:r>
      <w:r w:rsidRPr="00055AA9">
        <w:rPr>
          <w:rFonts w:ascii="Calibri" w:hAnsi="Calibri" w:cs="Calibri"/>
          <w:b/>
          <w:bCs/>
          <w:sz w:val="22"/>
        </w:rPr>
        <w:t xml:space="preserve"> OVERVIEW</w:t>
      </w:r>
    </w:p>
    <w:p w14:paraId="07C66B8B" w14:textId="42043E20" w:rsidR="00055AA9" w:rsidRPr="00055AA9" w:rsidRDefault="00055AA9" w:rsidP="00787BB1">
      <w:pPr>
        <w:pStyle w:val="BodyText"/>
        <w:widowControl w:val="0"/>
        <w:numPr>
          <w:ilvl w:val="0"/>
          <w:numId w:val="5"/>
        </w:numPr>
        <w:tabs>
          <w:tab w:val="left" w:pos="840"/>
        </w:tabs>
        <w:ind w:left="357" w:hanging="357"/>
        <w:jc w:val="left"/>
        <w:rPr>
          <w:rFonts w:asciiTheme="minorHAnsi" w:hAnsiTheme="minorHAnsi" w:cstheme="minorHAnsi"/>
          <w:sz w:val="22"/>
          <w:szCs w:val="22"/>
        </w:rPr>
      </w:pPr>
      <w:r w:rsidRPr="00055AA9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="00850F3F">
        <w:rPr>
          <w:rFonts w:asciiTheme="minorHAnsi" w:hAnsiTheme="minorHAnsi" w:cstheme="minorHAnsi"/>
          <w:spacing w:val="-1"/>
          <w:sz w:val="22"/>
          <w:szCs w:val="22"/>
        </w:rPr>
        <w:t>Organisation</w:t>
      </w:r>
      <w:r w:rsidRPr="00055AA9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recognises</w:t>
      </w:r>
      <w:r w:rsidRPr="00055AA9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055AA9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055AA9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individuals</w:t>
      </w:r>
      <w:r w:rsidRPr="00055AA9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within</w:t>
      </w:r>
      <w:r w:rsidRPr="00055AA9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organisation</w:t>
      </w:r>
      <w:r w:rsidRPr="00055AA9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have</w:t>
      </w:r>
      <w:r w:rsidRPr="00055AA9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a</w:t>
      </w:r>
      <w:r w:rsidRPr="00055AA9">
        <w:rPr>
          <w:rFonts w:asciiTheme="minorHAnsi" w:hAnsiTheme="minorHAnsi" w:cstheme="minorHAnsi"/>
          <w:spacing w:val="9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responsibility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o</w:t>
      </w:r>
      <w:r w:rsidRPr="00055AA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ensure</w:t>
      </w:r>
      <w:r w:rsidRPr="00055AA9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heir</w:t>
      </w:r>
      <w:r w:rsidRPr="00055AA9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own</w:t>
      </w:r>
      <w:r w:rsidRPr="00055AA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safety</w:t>
      </w:r>
      <w:r w:rsidRPr="00055AA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055AA9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055AA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of</w:t>
      </w:r>
      <w:r w:rsidRPr="00055AA9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others.</w:t>
      </w:r>
      <w:r w:rsidRPr="00055AA9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="00787BB1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Consequently,</w:t>
      </w:r>
      <w:r w:rsidRPr="00055AA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055AA9">
        <w:rPr>
          <w:rFonts w:asciiTheme="minorHAnsi" w:hAnsiTheme="minorHAnsi" w:cstheme="minorHAnsi"/>
          <w:spacing w:val="6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employees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have</w:t>
      </w:r>
      <w:r w:rsidRPr="00055AA9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potential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o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be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held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liable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if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heir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negligent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cts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1"/>
          <w:sz w:val="22"/>
          <w:szCs w:val="22"/>
        </w:rPr>
        <w:t>or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omissions</w:t>
      </w:r>
      <w:r w:rsidRPr="00055AA9">
        <w:rPr>
          <w:rFonts w:asciiTheme="minorHAnsi" w:hAnsiTheme="minorHAnsi" w:cstheme="minorHAnsi"/>
          <w:spacing w:val="7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result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in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harm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being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caused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o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any</w:t>
      </w:r>
      <w:r w:rsidRPr="00055AA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other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persons.</w:t>
      </w:r>
      <w:r w:rsidRPr="00055AA9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="00787BB1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hose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in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positions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of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responsibility</w:t>
      </w:r>
      <w:r w:rsidRPr="00055AA9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have</w:t>
      </w:r>
      <w:r w:rsidRPr="00055AA9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dditional</w:t>
      </w:r>
      <w:r w:rsidRPr="00055AA9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obligations,</w:t>
      </w:r>
      <w:r w:rsidRPr="00055AA9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1"/>
          <w:sz w:val="22"/>
          <w:szCs w:val="22"/>
        </w:rPr>
        <w:t>by</w:t>
      </w:r>
      <w:r w:rsidRPr="00055AA9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virtue</w:t>
      </w:r>
      <w:r w:rsidRPr="00055AA9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of</w:t>
      </w:r>
      <w:r w:rsidRPr="00055AA9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heir</w:t>
      </w:r>
      <w:r w:rsidRPr="00055AA9">
        <w:rPr>
          <w:rFonts w:asciiTheme="minorHAnsi" w:hAnsiTheme="minorHAnsi" w:cstheme="minorHAnsi"/>
          <w:spacing w:val="4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‘managerial’</w:t>
      </w:r>
      <w:r w:rsidRPr="00055AA9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functions.</w:t>
      </w:r>
      <w:r w:rsidRPr="00055AA9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="00787BB1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Indeed,</w:t>
      </w:r>
      <w:r w:rsidRPr="00055AA9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7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055AA9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&amp;</w:t>
      </w:r>
      <w:r w:rsidRPr="00055AA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Safety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Executives</w:t>
      </w:r>
      <w:r w:rsidRPr="00055AA9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(HSE)</w:t>
      </w:r>
      <w:r w:rsidRPr="00055AA9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Document</w:t>
      </w:r>
      <w:r w:rsidRPr="00055AA9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Enforcement</w:t>
      </w:r>
      <w:r w:rsidRPr="00055AA9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Policy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Statement,</w:t>
      </w:r>
      <w:r w:rsidRPr="00055AA9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HSE41,</w:t>
      </w:r>
      <w:r w:rsidRPr="00055AA9">
        <w:rPr>
          <w:rFonts w:asciiTheme="minorHAnsi" w:hAnsiTheme="minorHAnsi" w:cstheme="minorHAnsi"/>
          <w:spacing w:val="6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paragraph</w:t>
      </w:r>
      <w:r w:rsidRPr="00055AA9">
        <w:rPr>
          <w:rFonts w:asciiTheme="minorHAnsi" w:hAnsiTheme="minorHAnsi" w:cstheme="minorHAnsi"/>
          <w:sz w:val="22"/>
          <w:szCs w:val="22"/>
        </w:rPr>
        <w:t xml:space="preserve"> 43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notes</w:t>
      </w:r>
      <w:r w:rsidRPr="00055AA9">
        <w:rPr>
          <w:rFonts w:asciiTheme="minorHAnsi" w:hAnsiTheme="minorHAnsi" w:cstheme="minorHAnsi"/>
          <w:sz w:val="22"/>
          <w:szCs w:val="22"/>
        </w:rPr>
        <w:t xml:space="preserve"> the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following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 xml:space="preserve">on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‘Prosecution</w:t>
      </w:r>
      <w:r w:rsidRPr="00055AA9">
        <w:rPr>
          <w:rFonts w:asciiTheme="minorHAnsi" w:hAnsiTheme="minorHAnsi" w:cstheme="minorHAnsi"/>
          <w:sz w:val="22"/>
          <w:szCs w:val="22"/>
        </w:rPr>
        <w:t xml:space="preserve"> of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 xml:space="preserve"> individuals’:</w:t>
      </w:r>
    </w:p>
    <w:p w14:paraId="62187B6D" w14:textId="77777777" w:rsidR="00055AA9" w:rsidRPr="00055AA9" w:rsidRDefault="00055AA9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6043ECD2" w14:textId="5B950BFC" w:rsidR="00055AA9" w:rsidRPr="00055AA9" w:rsidRDefault="00055AA9" w:rsidP="00787BB1">
      <w:pPr>
        <w:spacing w:after="0" w:line="240" w:lineRule="auto"/>
        <w:ind w:left="360" w:right="95"/>
        <w:rPr>
          <w:rFonts w:asciiTheme="minorHAnsi" w:eastAsia="Times New Roman" w:hAnsiTheme="minorHAnsi" w:cstheme="minorHAnsi"/>
          <w:sz w:val="22"/>
        </w:rPr>
      </w:pPr>
      <w:r w:rsidRPr="00055AA9">
        <w:rPr>
          <w:rFonts w:asciiTheme="minorHAnsi" w:eastAsia="Times New Roman" w:hAnsiTheme="minorHAnsi" w:cstheme="minorHAnsi"/>
          <w:spacing w:val="-1"/>
          <w:sz w:val="22"/>
        </w:rPr>
        <w:t>“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...</w:t>
      </w:r>
      <w:r w:rsidRPr="00055AA9">
        <w:rPr>
          <w:rFonts w:asciiTheme="minorHAnsi" w:eastAsia="Times New Roman" w:hAnsiTheme="minorHAnsi" w:cstheme="minorHAnsi"/>
          <w:i/>
          <w:spacing w:val="2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enforcing</w:t>
      </w:r>
      <w:r w:rsidRPr="00055AA9">
        <w:rPr>
          <w:rFonts w:asciiTheme="minorHAnsi" w:eastAsia="Times New Roman" w:hAnsiTheme="minorHAnsi" w:cstheme="minorHAnsi"/>
          <w:i/>
          <w:spacing w:val="31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authorities</w:t>
      </w:r>
      <w:r w:rsidRPr="00055AA9">
        <w:rPr>
          <w:rFonts w:asciiTheme="minorHAnsi" w:eastAsia="Times New Roman" w:hAnsiTheme="minorHAnsi" w:cstheme="minorHAnsi"/>
          <w:i/>
          <w:spacing w:val="31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should</w:t>
      </w:r>
      <w:r w:rsidRPr="00055AA9">
        <w:rPr>
          <w:rFonts w:asciiTheme="minorHAnsi" w:eastAsia="Times New Roman" w:hAnsiTheme="minorHAnsi" w:cstheme="minorHAnsi"/>
          <w:i/>
          <w:spacing w:val="31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identify</w:t>
      </w:r>
      <w:r w:rsidRPr="00055AA9">
        <w:rPr>
          <w:rFonts w:asciiTheme="minorHAnsi" w:eastAsia="Times New Roman" w:hAnsiTheme="minorHAnsi" w:cstheme="minorHAnsi"/>
          <w:i/>
          <w:spacing w:val="30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and</w:t>
      </w:r>
      <w:r w:rsidRPr="00055AA9">
        <w:rPr>
          <w:rFonts w:asciiTheme="minorHAnsi" w:eastAsia="Times New Roman" w:hAnsiTheme="minorHAnsi" w:cstheme="minorHAnsi"/>
          <w:i/>
          <w:spacing w:val="31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prosecute</w:t>
      </w:r>
      <w:r w:rsidRPr="00055AA9">
        <w:rPr>
          <w:rFonts w:asciiTheme="minorHAnsi" w:eastAsia="Times New Roman" w:hAnsiTheme="minorHAnsi" w:cstheme="minorHAnsi"/>
          <w:i/>
          <w:spacing w:val="30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or</w:t>
      </w:r>
      <w:r w:rsidRPr="00055AA9">
        <w:rPr>
          <w:rFonts w:asciiTheme="minorHAnsi" w:eastAsia="Times New Roman" w:hAnsiTheme="minorHAnsi" w:cstheme="minorHAnsi"/>
          <w:i/>
          <w:spacing w:val="31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recommend</w:t>
      </w:r>
      <w:r w:rsidRPr="00055AA9">
        <w:rPr>
          <w:rFonts w:asciiTheme="minorHAnsi" w:eastAsia="Times New Roman" w:hAnsiTheme="minorHAnsi" w:cstheme="minorHAnsi"/>
          <w:i/>
          <w:spacing w:val="57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prosecution</w:t>
      </w:r>
      <w:r w:rsidRPr="00055AA9">
        <w:rPr>
          <w:rFonts w:asciiTheme="minorHAnsi" w:eastAsia="Times New Roman" w:hAnsiTheme="minorHAnsi" w:cstheme="minorHAnsi"/>
          <w:i/>
          <w:spacing w:val="50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of</w:t>
      </w:r>
      <w:r w:rsidRPr="00055AA9">
        <w:rPr>
          <w:rFonts w:asciiTheme="minorHAnsi" w:eastAsia="Times New Roman" w:hAnsiTheme="minorHAnsi" w:cstheme="minorHAnsi"/>
          <w:i/>
          <w:spacing w:val="50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individuals</w:t>
      </w:r>
      <w:r w:rsidRPr="00055AA9">
        <w:rPr>
          <w:rFonts w:asciiTheme="minorHAnsi" w:eastAsia="Times New Roman" w:hAnsiTheme="minorHAnsi" w:cstheme="minorHAnsi"/>
          <w:i/>
          <w:spacing w:val="50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if</w:t>
      </w:r>
      <w:r w:rsidRPr="00055AA9">
        <w:rPr>
          <w:rFonts w:asciiTheme="minorHAnsi" w:eastAsia="Times New Roman" w:hAnsiTheme="minorHAnsi" w:cstheme="minorHAnsi"/>
          <w:i/>
          <w:spacing w:val="48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they</w:t>
      </w:r>
      <w:r w:rsidRPr="00055AA9">
        <w:rPr>
          <w:rFonts w:asciiTheme="minorHAnsi" w:eastAsia="Times New Roman" w:hAnsiTheme="minorHAnsi" w:cstheme="minorHAnsi"/>
          <w:i/>
          <w:spacing w:val="49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consider</w:t>
      </w:r>
      <w:r w:rsidRPr="00055AA9">
        <w:rPr>
          <w:rFonts w:asciiTheme="minorHAnsi" w:eastAsia="Times New Roman" w:hAnsiTheme="minorHAnsi" w:cstheme="minorHAnsi"/>
          <w:i/>
          <w:spacing w:val="50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that</w:t>
      </w:r>
      <w:r w:rsidRPr="00055AA9">
        <w:rPr>
          <w:rFonts w:asciiTheme="minorHAnsi" w:eastAsia="Times New Roman" w:hAnsiTheme="minorHAnsi" w:cstheme="minorHAnsi"/>
          <w:i/>
          <w:spacing w:val="50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a</w:t>
      </w:r>
      <w:r w:rsidRPr="00055AA9">
        <w:rPr>
          <w:rFonts w:asciiTheme="minorHAnsi" w:eastAsia="Times New Roman" w:hAnsiTheme="minorHAnsi" w:cstheme="minorHAnsi"/>
          <w:i/>
          <w:spacing w:val="50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prosecution</w:t>
      </w:r>
      <w:r w:rsidRPr="00055AA9">
        <w:rPr>
          <w:rFonts w:asciiTheme="minorHAnsi" w:eastAsia="Times New Roman" w:hAnsiTheme="minorHAnsi" w:cstheme="minorHAnsi"/>
          <w:i/>
          <w:spacing w:val="50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is</w:t>
      </w:r>
      <w:r w:rsidRPr="00055AA9">
        <w:rPr>
          <w:rFonts w:asciiTheme="minorHAnsi" w:eastAsia="Times New Roman" w:hAnsiTheme="minorHAnsi" w:cstheme="minorHAnsi"/>
          <w:i/>
          <w:spacing w:val="69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warranted.</w:t>
      </w:r>
      <w:r w:rsidRPr="00055AA9">
        <w:rPr>
          <w:rFonts w:asciiTheme="minorHAnsi" w:eastAsia="Times New Roman" w:hAnsiTheme="minorHAnsi" w:cstheme="minorHAnsi"/>
          <w:i/>
          <w:spacing w:val="7"/>
          <w:sz w:val="22"/>
        </w:rPr>
        <w:t xml:space="preserve"> </w:t>
      </w:r>
      <w:r w:rsidR="00787BB1">
        <w:rPr>
          <w:rFonts w:asciiTheme="minorHAnsi" w:eastAsia="Times New Roman" w:hAnsiTheme="minorHAnsi" w:cstheme="minorHAnsi"/>
          <w:i/>
          <w:spacing w:val="7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In</w:t>
      </w:r>
      <w:r w:rsidRPr="00055AA9">
        <w:rPr>
          <w:rFonts w:asciiTheme="minorHAnsi" w:eastAsia="Times New Roman" w:hAnsiTheme="minorHAnsi" w:cstheme="minorHAnsi"/>
          <w:i/>
          <w:spacing w:val="33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particular,</w:t>
      </w:r>
      <w:r w:rsidRPr="00055AA9">
        <w:rPr>
          <w:rFonts w:asciiTheme="minorHAnsi" w:eastAsia="Times New Roman" w:hAnsiTheme="minorHAnsi" w:cstheme="minorHAnsi"/>
          <w:i/>
          <w:spacing w:val="33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they</w:t>
      </w:r>
      <w:r w:rsidRPr="00055AA9">
        <w:rPr>
          <w:rFonts w:asciiTheme="minorHAnsi" w:eastAsia="Times New Roman" w:hAnsiTheme="minorHAnsi" w:cstheme="minorHAnsi"/>
          <w:i/>
          <w:spacing w:val="32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should</w:t>
      </w:r>
      <w:r w:rsidRPr="00055AA9">
        <w:rPr>
          <w:rFonts w:asciiTheme="minorHAnsi" w:eastAsia="Times New Roman" w:hAnsiTheme="minorHAnsi" w:cstheme="minorHAnsi"/>
          <w:i/>
          <w:spacing w:val="33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lastRenderedPageBreak/>
        <w:t>consider</w:t>
      </w:r>
      <w:r w:rsidRPr="00055AA9">
        <w:rPr>
          <w:rFonts w:asciiTheme="minorHAnsi" w:eastAsia="Times New Roman" w:hAnsiTheme="minorHAnsi" w:cstheme="minorHAnsi"/>
          <w:i/>
          <w:spacing w:val="38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the</w:t>
      </w:r>
      <w:r w:rsidRPr="00055AA9">
        <w:rPr>
          <w:rFonts w:asciiTheme="minorHAnsi" w:eastAsia="Times New Roman" w:hAnsiTheme="minorHAnsi" w:cstheme="minorHAnsi"/>
          <w:i/>
          <w:spacing w:val="32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management</w:t>
      </w:r>
      <w:r w:rsidRPr="00055AA9">
        <w:rPr>
          <w:rFonts w:asciiTheme="minorHAnsi" w:eastAsia="Times New Roman" w:hAnsiTheme="minorHAnsi" w:cstheme="minorHAnsi"/>
          <w:i/>
          <w:spacing w:val="34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chain</w:t>
      </w:r>
      <w:r w:rsidRPr="00055AA9">
        <w:rPr>
          <w:rFonts w:asciiTheme="minorHAnsi" w:eastAsia="Times New Roman" w:hAnsiTheme="minorHAnsi" w:cstheme="minorHAnsi"/>
          <w:i/>
          <w:spacing w:val="83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and</w:t>
      </w:r>
      <w:r w:rsidRPr="00055AA9">
        <w:rPr>
          <w:rFonts w:asciiTheme="minorHAnsi" w:eastAsia="Times New Roman" w:hAnsiTheme="minorHAnsi" w:cstheme="minorHAnsi"/>
          <w:i/>
          <w:spacing w:val="33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the</w:t>
      </w:r>
      <w:r w:rsidRPr="00055AA9">
        <w:rPr>
          <w:rFonts w:asciiTheme="minorHAnsi" w:eastAsia="Times New Roman" w:hAnsiTheme="minorHAnsi" w:cstheme="minorHAnsi"/>
          <w:i/>
          <w:spacing w:val="32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role</w:t>
      </w:r>
      <w:r w:rsidRPr="00055AA9">
        <w:rPr>
          <w:rFonts w:asciiTheme="minorHAnsi" w:eastAsia="Times New Roman" w:hAnsiTheme="minorHAnsi" w:cstheme="minorHAnsi"/>
          <w:i/>
          <w:spacing w:val="35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played</w:t>
      </w:r>
      <w:r w:rsidRPr="00055AA9">
        <w:rPr>
          <w:rFonts w:asciiTheme="minorHAnsi" w:eastAsia="Times New Roman" w:hAnsiTheme="minorHAnsi" w:cstheme="minorHAnsi"/>
          <w:i/>
          <w:spacing w:val="36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by</w:t>
      </w:r>
      <w:r w:rsidRPr="00055AA9">
        <w:rPr>
          <w:rFonts w:asciiTheme="minorHAnsi" w:eastAsia="Times New Roman" w:hAnsiTheme="minorHAnsi" w:cstheme="minorHAnsi"/>
          <w:i/>
          <w:spacing w:val="35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individual</w:t>
      </w:r>
      <w:r w:rsidRPr="00055AA9">
        <w:rPr>
          <w:rFonts w:asciiTheme="minorHAnsi" w:eastAsia="Times New Roman" w:hAnsiTheme="minorHAnsi" w:cstheme="minorHAnsi"/>
          <w:i/>
          <w:spacing w:val="34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directors</w:t>
      </w:r>
      <w:r w:rsidRPr="00055AA9">
        <w:rPr>
          <w:rFonts w:asciiTheme="minorHAnsi" w:eastAsia="Times New Roman" w:hAnsiTheme="minorHAnsi" w:cstheme="minorHAnsi"/>
          <w:i/>
          <w:spacing w:val="33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and</w:t>
      </w:r>
      <w:r w:rsidRPr="00055AA9">
        <w:rPr>
          <w:rFonts w:asciiTheme="minorHAnsi" w:eastAsia="Times New Roman" w:hAnsiTheme="minorHAnsi" w:cstheme="minorHAnsi"/>
          <w:i/>
          <w:spacing w:val="36"/>
          <w:sz w:val="22"/>
        </w:rPr>
        <w:t xml:space="preserve"> </w:t>
      </w:r>
      <w:r w:rsidR="00286627" w:rsidRPr="00055AA9">
        <w:rPr>
          <w:rFonts w:asciiTheme="minorHAnsi" w:eastAsia="Times New Roman" w:hAnsiTheme="minorHAnsi" w:cstheme="minorHAnsi"/>
          <w:i/>
          <w:spacing w:val="-1"/>
          <w:sz w:val="22"/>
        </w:rPr>
        <w:t>managers and</w:t>
      </w:r>
      <w:r w:rsidRPr="00055AA9">
        <w:rPr>
          <w:rFonts w:asciiTheme="minorHAnsi" w:eastAsia="Times New Roman" w:hAnsiTheme="minorHAnsi" w:cstheme="minorHAnsi"/>
          <w:i/>
          <w:spacing w:val="33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should</w:t>
      </w:r>
      <w:r w:rsidRPr="00055AA9">
        <w:rPr>
          <w:rFonts w:asciiTheme="minorHAnsi" w:eastAsia="Times New Roman" w:hAnsiTheme="minorHAnsi" w:cstheme="minorHAnsi"/>
          <w:i/>
          <w:spacing w:val="59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take</w:t>
      </w:r>
      <w:r w:rsidRPr="00055AA9">
        <w:rPr>
          <w:rFonts w:asciiTheme="minorHAnsi" w:eastAsia="Times New Roman" w:hAnsiTheme="minorHAnsi" w:cstheme="minorHAnsi"/>
          <w:i/>
          <w:spacing w:val="35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action</w:t>
      </w:r>
      <w:r w:rsidRPr="00055AA9">
        <w:rPr>
          <w:rFonts w:asciiTheme="minorHAnsi" w:eastAsia="Times New Roman" w:hAnsiTheme="minorHAnsi" w:cstheme="minorHAnsi"/>
          <w:i/>
          <w:spacing w:val="38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against</w:t>
      </w:r>
      <w:r w:rsidRPr="00055AA9">
        <w:rPr>
          <w:rFonts w:asciiTheme="minorHAnsi" w:eastAsia="Times New Roman" w:hAnsiTheme="minorHAnsi" w:cstheme="minorHAnsi"/>
          <w:i/>
          <w:spacing w:val="36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them</w:t>
      </w:r>
      <w:r w:rsidRPr="00055AA9">
        <w:rPr>
          <w:rFonts w:asciiTheme="minorHAnsi" w:eastAsia="Times New Roman" w:hAnsiTheme="minorHAnsi" w:cstheme="minorHAnsi"/>
          <w:i/>
          <w:spacing w:val="35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where</w:t>
      </w:r>
      <w:r w:rsidRPr="00055AA9">
        <w:rPr>
          <w:rFonts w:asciiTheme="minorHAnsi" w:eastAsia="Times New Roman" w:hAnsiTheme="minorHAnsi" w:cstheme="minorHAnsi"/>
          <w:i/>
          <w:spacing w:val="37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the</w:t>
      </w:r>
      <w:r w:rsidRPr="00055AA9">
        <w:rPr>
          <w:rFonts w:asciiTheme="minorHAnsi" w:eastAsia="Times New Roman" w:hAnsiTheme="minorHAnsi" w:cstheme="minorHAnsi"/>
          <w:i/>
          <w:spacing w:val="35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inspection</w:t>
      </w:r>
      <w:r w:rsidRPr="00055AA9">
        <w:rPr>
          <w:rFonts w:asciiTheme="minorHAnsi" w:eastAsia="Times New Roman" w:hAnsiTheme="minorHAnsi" w:cstheme="minorHAnsi"/>
          <w:i/>
          <w:spacing w:val="38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or</w:t>
      </w:r>
      <w:r w:rsidRPr="00055AA9">
        <w:rPr>
          <w:rFonts w:asciiTheme="minorHAnsi" w:eastAsia="Times New Roman" w:hAnsiTheme="minorHAnsi" w:cstheme="minorHAnsi"/>
          <w:i/>
          <w:spacing w:val="36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investigation</w:t>
      </w:r>
      <w:r w:rsidRPr="00055AA9">
        <w:rPr>
          <w:rFonts w:asciiTheme="minorHAnsi" w:eastAsia="Times New Roman" w:hAnsiTheme="minorHAnsi" w:cstheme="minorHAnsi"/>
          <w:i/>
          <w:spacing w:val="36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reveals</w:t>
      </w:r>
      <w:r w:rsidRPr="00055AA9">
        <w:rPr>
          <w:rFonts w:asciiTheme="minorHAnsi" w:eastAsia="Times New Roman" w:hAnsiTheme="minorHAnsi" w:cstheme="minorHAnsi"/>
          <w:i/>
          <w:spacing w:val="61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that</w:t>
      </w:r>
      <w:r w:rsidRPr="00055AA9">
        <w:rPr>
          <w:rFonts w:asciiTheme="minorHAnsi" w:eastAsia="Times New Roman" w:hAnsiTheme="minorHAnsi" w:cstheme="minorHAnsi"/>
          <w:i/>
          <w:spacing w:val="34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the</w:t>
      </w:r>
      <w:r w:rsidRPr="00055AA9">
        <w:rPr>
          <w:rFonts w:asciiTheme="minorHAnsi" w:eastAsia="Times New Roman" w:hAnsiTheme="minorHAnsi" w:cstheme="minorHAnsi"/>
          <w:i/>
          <w:spacing w:val="32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offence</w:t>
      </w:r>
      <w:r w:rsidRPr="00055AA9">
        <w:rPr>
          <w:rFonts w:asciiTheme="minorHAnsi" w:eastAsia="Times New Roman" w:hAnsiTheme="minorHAnsi" w:cstheme="minorHAnsi"/>
          <w:i/>
          <w:spacing w:val="32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was</w:t>
      </w:r>
      <w:r w:rsidRPr="00055AA9">
        <w:rPr>
          <w:rFonts w:asciiTheme="minorHAnsi" w:eastAsia="Times New Roman" w:hAnsiTheme="minorHAnsi" w:cstheme="minorHAnsi"/>
          <w:i/>
          <w:spacing w:val="33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committed</w:t>
      </w:r>
      <w:r w:rsidRPr="00055AA9">
        <w:rPr>
          <w:rFonts w:asciiTheme="minorHAnsi" w:eastAsia="Times New Roman" w:hAnsiTheme="minorHAnsi" w:cstheme="minorHAnsi"/>
          <w:i/>
          <w:spacing w:val="33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with</w:t>
      </w:r>
      <w:r w:rsidRPr="00055AA9">
        <w:rPr>
          <w:rFonts w:asciiTheme="minorHAnsi" w:eastAsia="Times New Roman" w:hAnsiTheme="minorHAnsi" w:cstheme="minorHAnsi"/>
          <w:i/>
          <w:spacing w:val="33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their</w:t>
      </w:r>
      <w:r w:rsidRPr="00055AA9">
        <w:rPr>
          <w:rFonts w:asciiTheme="minorHAnsi" w:eastAsia="Times New Roman" w:hAnsiTheme="minorHAnsi" w:cstheme="minorHAnsi"/>
          <w:i/>
          <w:spacing w:val="31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consent</w:t>
      </w:r>
      <w:r w:rsidRPr="00055AA9">
        <w:rPr>
          <w:rFonts w:asciiTheme="minorHAnsi" w:eastAsia="Times New Roman" w:hAnsiTheme="minorHAnsi" w:cstheme="minorHAnsi"/>
          <w:i/>
          <w:spacing w:val="34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or</w:t>
      </w:r>
      <w:r w:rsidRPr="00055AA9">
        <w:rPr>
          <w:rFonts w:asciiTheme="minorHAnsi" w:eastAsia="Times New Roman" w:hAnsiTheme="minorHAnsi" w:cstheme="minorHAnsi"/>
          <w:i/>
          <w:spacing w:val="33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connivance</w:t>
      </w:r>
      <w:r w:rsidRPr="00055AA9">
        <w:rPr>
          <w:rFonts w:asciiTheme="minorHAnsi" w:eastAsia="Times New Roman" w:hAnsiTheme="minorHAnsi" w:cstheme="minorHAnsi"/>
          <w:i/>
          <w:spacing w:val="32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or</w:t>
      </w:r>
      <w:r w:rsidRPr="00055AA9">
        <w:rPr>
          <w:rFonts w:asciiTheme="minorHAnsi" w:eastAsia="Times New Roman" w:hAnsiTheme="minorHAnsi" w:cstheme="minorHAnsi"/>
          <w:i/>
          <w:spacing w:val="33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to</w:t>
      </w:r>
      <w:r w:rsidRPr="00055AA9">
        <w:rPr>
          <w:rFonts w:asciiTheme="minorHAnsi" w:eastAsia="Times New Roman" w:hAnsiTheme="minorHAnsi" w:cstheme="minorHAnsi"/>
          <w:i/>
          <w:spacing w:val="47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have</w:t>
      </w:r>
      <w:r w:rsidRPr="00055AA9">
        <w:rPr>
          <w:rFonts w:asciiTheme="minorHAnsi" w:eastAsia="Times New Roman" w:hAnsiTheme="minorHAnsi" w:cstheme="minorHAnsi"/>
          <w:i/>
          <w:spacing w:val="35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been</w:t>
      </w:r>
      <w:r w:rsidRPr="00055AA9">
        <w:rPr>
          <w:rFonts w:asciiTheme="minorHAnsi" w:eastAsia="Times New Roman" w:hAnsiTheme="minorHAnsi" w:cstheme="minorHAnsi"/>
          <w:i/>
          <w:spacing w:val="36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attributable</w:t>
      </w:r>
      <w:r w:rsidRPr="00055AA9">
        <w:rPr>
          <w:rFonts w:asciiTheme="minorHAnsi" w:eastAsia="Times New Roman" w:hAnsiTheme="minorHAnsi" w:cstheme="minorHAnsi"/>
          <w:i/>
          <w:spacing w:val="35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to</w:t>
      </w:r>
      <w:r w:rsidRPr="00055AA9">
        <w:rPr>
          <w:rFonts w:asciiTheme="minorHAnsi" w:eastAsia="Times New Roman" w:hAnsiTheme="minorHAnsi" w:cstheme="minorHAnsi"/>
          <w:i/>
          <w:spacing w:val="36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neglect</w:t>
      </w:r>
      <w:r w:rsidRPr="00055AA9">
        <w:rPr>
          <w:rFonts w:asciiTheme="minorHAnsi" w:eastAsia="Times New Roman" w:hAnsiTheme="minorHAnsi" w:cstheme="minorHAnsi"/>
          <w:i/>
          <w:spacing w:val="36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on</w:t>
      </w:r>
      <w:r w:rsidRPr="00055AA9">
        <w:rPr>
          <w:rFonts w:asciiTheme="minorHAnsi" w:eastAsia="Times New Roman" w:hAnsiTheme="minorHAnsi" w:cstheme="minorHAnsi"/>
          <w:i/>
          <w:spacing w:val="36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their</w:t>
      </w:r>
      <w:r w:rsidRPr="00055AA9">
        <w:rPr>
          <w:rFonts w:asciiTheme="minorHAnsi" w:eastAsia="Times New Roman" w:hAnsiTheme="minorHAnsi" w:cstheme="minorHAnsi"/>
          <w:i/>
          <w:spacing w:val="36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part</w:t>
      </w:r>
      <w:r w:rsidRPr="00055AA9">
        <w:rPr>
          <w:rFonts w:asciiTheme="minorHAnsi" w:eastAsia="Times New Roman" w:hAnsiTheme="minorHAnsi" w:cstheme="minorHAnsi"/>
          <w:i/>
          <w:spacing w:val="38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and</w:t>
      </w:r>
      <w:r w:rsidRPr="00055AA9">
        <w:rPr>
          <w:rFonts w:asciiTheme="minorHAnsi" w:eastAsia="Times New Roman" w:hAnsiTheme="minorHAnsi" w:cstheme="minorHAnsi"/>
          <w:i/>
          <w:spacing w:val="36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where</w:t>
      </w:r>
      <w:r w:rsidRPr="00055AA9">
        <w:rPr>
          <w:rFonts w:asciiTheme="minorHAnsi" w:eastAsia="Times New Roman" w:hAnsiTheme="minorHAnsi" w:cstheme="minorHAnsi"/>
          <w:i/>
          <w:spacing w:val="35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it</w:t>
      </w:r>
      <w:r w:rsidRPr="00055AA9">
        <w:rPr>
          <w:rFonts w:asciiTheme="minorHAnsi" w:eastAsia="Times New Roman" w:hAnsiTheme="minorHAnsi" w:cstheme="minorHAnsi"/>
          <w:i/>
          <w:spacing w:val="36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would</w:t>
      </w:r>
      <w:r w:rsidRPr="00055AA9">
        <w:rPr>
          <w:rFonts w:asciiTheme="minorHAnsi" w:eastAsia="Times New Roman" w:hAnsiTheme="minorHAnsi" w:cstheme="minorHAnsi"/>
          <w:i/>
          <w:spacing w:val="36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be</w:t>
      </w:r>
      <w:r w:rsidRPr="00055AA9">
        <w:rPr>
          <w:rFonts w:asciiTheme="minorHAnsi" w:eastAsia="Times New Roman" w:hAnsiTheme="minorHAnsi" w:cstheme="minorHAnsi"/>
          <w:i/>
          <w:spacing w:val="31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appropriate</w:t>
      </w:r>
      <w:r w:rsidRPr="00055AA9">
        <w:rPr>
          <w:rFonts w:asciiTheme="minorHAnsi" w:eastAsia="Times New Roman" w:hAnsiTheme="minorHAnsi" w:cstheme="minorHAnsi"/>
          <w:i/>
          <w:spacing w:val="6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to</w:t>
      </w:r>
      <w:r w:rsidRPr="00055AA9">
        <w:rPr>
          <w:rFonts w:asciiTheme="minorHAnsi" w:eastAsia="Times New Roman" w:hAnsiTheme="minorHAnsi" w:cstheme="minorHAnsi"/>
          <w:i/>
          <w:spacing w:val="7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do</w:t>
      </w:r>
      <w:r w:rsidRPr="00055AA9">
        <w:rPr>
          <w:rFonts w:asciiTheme="minorHAnsi" w:eastAsia="Times New Roman" w:hAnsiTheme="minorHAnsi" w:cstheme="minorHAnsi"/>
          <w:i/>
          <w:spacing w:val="4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so</w:t>
      </w:r>
      <w:r w:rsidRPr="00055AA9">
        <w:rPr>
          <w:rFonts w:asciiTheme="minorHAnsi" w:eastAsia="Times New Roman" w:hAnsiTheme="minorHAnsi" w:cstheme="minorHAnsi"/>
          <w:i/>
          <w:spacing w:val="7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in</w:t>
      </w:r>
      <w:r w:rsidRPr="00055AA9">
        <w:rPr>
          <w:rFonts w:asciiTheme="minorHAnsi" w:eastAsia="Times New Roman" w:hAnsiTheme="minorHAnsi" w:cstheme="minorHAnsi"/>
          <w:i/>
          <w:spacing w:val="4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accordance</w:t>
      </w:r>
      <w:r w:rsidRPr="00055AA9">
        <w:rPr>
          <w:rFonts w:asciiTheme="minorHAnsi" w:eastAsia="Times New Roman" w:hAnsiTheme="minorHAnsi" w:cstheme="minorHAnsi"/>
          <w:i/>
          <w:spacing w:val="6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with</w:t>
      </w:r>
      <w:r w:rsidRPr="00055AA9">
        <w:rPr>
          <w:rFonts w:asciiTheme="minorHAnsi" w:eastAsia="Times New Roman" w:hAnsiTheme="minorHAnsi" w:cstheme="minorHAnsi"/>
          <w:i/>
          <w:spacing w:val="7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this</w:t>
      </w:r>
      <w:r w:rsidRPr="00055AA9">
        <w:rPr>
          <w:rFonts w:asciiTheme="minorHAnsi" w:eastAsia="Times New Roman" w:hAnsiTheme="minorHAnsi" w:cstheme="minorHAnsi"/>
          <w:i/>
          <w:spacing w:val="7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policy.</w:t>
      </w:r>
      <w:r w:rsidRPr="00055AA9">
        <w:rPr>
          <w:rFonts w:asciiTheme="minorHAnsi" w:eastAsia="Times New Roman" w:hAnsiTheme="minorHAnsi" w:cstheme="minorHAnsi"/>
          <w:i/>
          <w:spacing w:val="16"/>
          <w:sz w:val="22"/>
        </w:rPr>
        <w:t xml:space="preserve"> </w:t>
      </w:r>
      <w:r w:rsidR="00787BB1">
        <w:rPr>
          <w:rFonts w:asciiTheme="minorHAnsi" w:eastAsia="Times New Roman" w:hAnsiTheme="minorHAnsi" w:cstheme="minorHAnsi"/>
          <w:i/>
          <w:spacing w:val="16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Where</w:t>
      </w:r>
      <w:r w:rsidRPr="00055AA9">
        <w:rPr>
          <w:rFonts w:asciiTheme="minorHAnsi" w:eastAsia="Times New Roman" w:hAnsiTheme="minorHAnsi" w:cstheme="minorHAnsi"/>
          <w:i/>
          <w:spacing w:val="6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appropriate,</w:t>
      </w:r>
      <w:r w:rsidRPr="00055AA9">
        <w:rPr>
          <w:rFonts w:asciiTheme="minorHAnsi" w:eastAsia="Times New Roman" w:hAnsiTheme="minorHAnsi" w:cstheme="minorHAnsi"/>
          <w:i/>
          <w:spacing w:val="35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enforcing</w:t>
      </w:r>
      <w:r w:rsidRPr="00055AA9">
        <w:rPr>
          <w:rFonts w:asciiTheme="minorHAnsi" w:eastAsia="Times New Roman" w:hAnsiTheme="minorHAnsi" w:cstheme="minorHAnsi"/>
          <w:i/>
          <w:spacing w:val="19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authorities</w:t>
      </w:r>
      <w:r w:rsidRPr="00055AA9">
        <w:rPr>
          <w:rFonts w:asciiTheme="minorHAnsi" w:eastAsia="Times New Roman" w:hAnsiTheme="minorHAnsi" w:cstheme="minorHAnsi"/>
          <w:i/>
          <w:spacing w:val="19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should</w:t>
      </w:r>
      <w:r w:rsidRPr="00055AA9">
        <w:rPr>
          <w:rFonts w:asciiTheme="minorHAnsi" w:eastAsia="Times New Roman" w:hAnsiTheme="minorHAnsi" w:cstheme="minorHAnsi"/>
          <w:i/>
          <w:spacing w:val="19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seek</w:t>
      </w:r>
      <w:r w:rsidRPr="00055AA9">
        <w:rPr>
          <w:rFonts w:asciiTheme="minorHAnsi" w:eastAsia="Times New Roman" w:hAnsiTheme="minorHAnsi" w:cstheme="minorHAnsi"/>
          <w:i/>
          <w:spacing w:val="18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disqualification</w:t>
      </w:r>
      <w:r w:rsidRPr="00055AA9">
        <w:rPr>
          <w:rFonts w:asciiTheme="minorHAnsi" w:eastAsia="Times New Roman" w:hAnsiTheme="minorHAnsi" w:cstheme="minorHAnsi"/>
          <w:i/>
          <w:spacing w:val="19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of</w:t>
      </w:r>
      <w:r w:rsidRPr="00055AA9">
        <w:rPr>
          <w:rFonts w:asciiTheme="minorHAnsi" w:eastAsia="Times New Roman" w:hAnsiTheme="minorHAnsi" w:cstheme="minorHAnsi"/>
          <w:i/>
          <w:spacing w:val="19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directors</w:t>
      </w:r>
      <w:r w:rsidRPr="00055AA9">
        <w:rPr>
          <w:rFonts w:asciiTheme="minorHAnsi" w:eastAsia="Times New Roman" w:hAnsiTheme="minorHAnsi" w:cstheme="minorHAnsi"/>
          <w:i/>
          <w:spacing w:val="19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under</w:t>
      </w:r>
      <w:r w:rsidRPr="00055AA9">
        <w:rPr>
          <w:rFonts w:asciiTheme="minorHAnsi" w:eastAsia="Times New Roman" w:hAnsiTheme="minorHAnsi" w:cstheme="minorHAnsi"/>
          <w:i/>
          <w:spacing w:val="19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z w:val="22"/>
        </w:rPr>
        <w:t>the</w:t>
      </w:r>
      <w:r w:rsidRPr="00055AA9">
        <w:rPr>
          <w:rFonts w:asciiTheme="minorHAnsi" w:eastAsia="Times New Roman" w:hAnsiTheme="minorHAnsi" w:cstheme="minorHAnsi"/>
          <w:i/>
          <w:spacing w:val="91"/>
          <w:sz w:val="22"/>
        </w:rPr>
        <w:t xml:space="preserve">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Company Directors</w:t>
      </w:r>
      <w:r w:rsidRPr="00055AA9">
        <w:rPr>
          <w:rFonts w:asciiTheme="minorHAnsi" w:eastAsia="Times New Roman" w:hAnsiTheme="minorHAnsi" w:cstheme="minorHAnsi"/>
          <w:i/>
          <w:sz w:val="22"/>
        </w:rPr>
        <w:t xml:space="preserve"> Disqualification </w:t>
      </w:r>
      <w:r w:rsidRPr="00055AA9">
        <w:rPr>
          <w:rFonts w:asciiTheme="minorHAnsi" w:eastAsia="Times New Roman" w:hAnsiTheme="minorHAnsi" w:cstheme="minorHAnsi"/>
          <w:i/>
          <w:spacing w:val="-1"/>
          <w:sz w:val="22"/>
        </w:rPr>
        <w:t>Act</w:t>
      </w:r>
      <w:r w:rsidRPr="00055AA9">
        <w:rPr>
          <w:rFonts w:asciiTheme="minorHAnsi" w:eastAsia="Times New Roman" w:hAnsiTheme="minorHAnsi" w:cstheme="minorHAnsi"/>
          <w:i/>
          <w:sz w:val="22"/>
        </w:rPr>
        <w:t xml:space="preserve"> 1986.</w:t>
      </w:r>
      <w:r w:rsidRPr="00055AA9">
        <w:rPr>
          <w:rFonts w:asciiTheme="minorHAnsi" w:eastAsia="Times New Roman" w:hAnsiTheme="minorHAnsi" w:cstheme="minorHAnsi"/>
          <w:sz w:val="22"/>
        </w:rPr>
        <w:t>”</w:t>
      </w:r>
    </w:p>
    <w:p w14:paraId="28E12788" w14:textId="77777777" w:rsidR="00055AA9" w:rsidRPr="00055AA9" w:rsidRDefault="00055AA9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60B64DD1" w14:textId="3D61284D" w:rsidR="00055AA9" w:rsidRPr="00055AA9" w:rsidRDefault="00055AA9" w:rsidP="007762A2">
      <w:pPr>
        <w:pStyle w:val="BodyText"/>
        <w:widowControl w:val="0"/>
        <w:numPr>
          <w:ilvl w:val="0"/>
          <w:numId w:val="5"/>
        </w:numPr>
        <w:tabs>
          <w:tab w:val="left" w:pos="840"/>
        </w:tabs>
        <w:ind w:left="357" w:hanging="357"/>
        <w:jc w:val="left"/>
        <w:rPr>
          <w:rFonts w:asciiTheme="minorHAnsi" w:hAnsiTheme="minorHAnsi" w:cstheme="minorHAnsi"/>
          <w:sz w:val="22"/>
          <w:szCs w:val="22"/>
        </w:rPr>
      </w:pPr>
      <w:r w:rsidRPr="00055AA9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following sections</w:t>
      </w:r>
      <w:r w:rsidRPr="00055AA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set</w:t>
      </w:r>
      <w:r w:rsidRPr="00055AA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out</w:t>
      </w:r>
      <w:r w:rsidRPr="00055AA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principal</w:t>
      </w:r>
      <w:r w:rsidRPr="00055AA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Health</w:t>
      </w:r>
      <w:r w:rsidRPr="00055AA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&amp;</w:t>
      </w:r>
      <w:r w:rsidRPr="00055AA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 xml:space="preserve">Safety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related</w:t>
      </w:r>
      <w:r w:rsidRPr="00055AA9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responsibilities</w:t>
      </w:r>
      <w:r w:rsidRPr="00055AA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of</w:t>
      </w:r>
      <w:r w:rsidRPr="00055AA9">
        <w:rPr>
          <w:rFonts w:asciiTheme="minorHAnsi" w:hAnsiTheme="minorHAnsi" w:cstheme="minorHAnsi"/>
          <w:spacing w:val="6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individuals</w:t>
      </w:r>
      <w:r w:rsidRPr="00055AA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within</w:t>
      </w:r>
      <w:r w:rsidRPr="00055AA9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organisation.</w:t>
      </w:r>
      <w:r w:rsidRPr="00055AA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="00787BB1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hese</w:t>
      </w:r>
      <w:r w:rsidRPr="00055AA9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duties</w:t>
      </w:r>
      <w:r w:rsidRPr="00055AA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055AA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be</w:t>
      </w:r>
      <w:r w:rsidRPr="00055AA9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in</w:t>
      </w:r>
      <w:r w:rsidRPr="00055AA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ddition</w:t>
      </w:r>
      <w:r w:rsidRPr="00055AA9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o</w:t>
      </w:r>
      <w:r w:rsidRPr="00055AA9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general</w:t>
      </w:r>
      <w:r w:rsidRPr="00055AA9">
        <w:rPr>
          <w:rFonts w:asciiTheme="minorHAnsi" w:hAnsiTheme="minorHAnsi" w:cstheme="minorHAnsi"/>
          <w:spacing w:val="7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duty</w:t>
      </w:r>
      <w:r w:rsidRPr="00055AA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on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individuals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o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ensure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Health,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Safety</w:t>
      </w:r>
      <w:r w:rsidRPr="00055AA9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Welfare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1"/>
          <w:sz w:val="22"/>
          <w:szCs w:val="22"/>
        </w:rPr>
        <w:t>of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hemselves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055AA9">
        <w:rPr>
          <w:rFonts w:asciiTheme="minorHAnsi" w:hAnsiTheme="minorHAnsi" w:cstheme="minorHAnsi"/>
          <w:spacing w:val="10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others</w:t>
      </w:r>
      <w:r w:rsidRPr="00055AA9">
        <w:rPr>
          <w:rFonts w:asciiTheme="minorHAnsi" w:hAnsiTheme="minorHAnsi" w:cstheme="minorHAnsi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who</w:t>
      </w:r>
      <w:r w:rsidRPr="00055AA9">
        <w:rPr>
          <w:rFonts w:asciiTheme="minorHAnsi" w:hAnsiTheme="minorHAnsi" w:cstheme="minorHAnsi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1"/>
          <w:sz w:val="22"/>
          <w:szCs w:val="22"/>
        </w:rPr>
        <w:t>may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be</w:t>
      </w:r>
      <w:r w:rsidRPr="00055AA9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ffected</w:t>
      </w:r>
      <w:r w:rsidRPr="00055AA9">
        <w:rPr>
          <w:rFonts w:asciiTheme="minorHAnsi" w:hAnsiTheme="minorHAnsi" w:cstheme="minorHAnsi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1"/>
          <w:sz w:val="22"/>
          <w:szCs w:val="22"/>
        </w:rPr>
        <w:t>by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heir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 xml:space="preserve"> undertakings.</w:t>
      </w:r>
    </w:p>
    <w:p w14:paraId="4CD43AB8" w14:textId="77777777" w:rsidR="00055AA9" w:rsidRPr="00055AA9" w:rsidRDefault="00055AA9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04DD7EFD" w14:textId="1632AE7F" w:rsidR="00055AA9" w:rsidRPr="00055AA9" w:rsidRDefault="00055AA9" w:rsidP="00787BB1">
      <w:pPr>
        <w:pStyle w:val="BodyText"/>
        <w:widowControl w:val="0"/>
        <w:numPr>
          <w:ilvl w:val="0"/>
          <w:numId w:val="5"/>
        </w:numPr>
        <w:tabs>
          <w:tab w:val="left" w:pos="840"/>
        </w:tabs>
        <w:ind w:left="357" w:hanging="357"/>
        <w:jc w:val="left"/>
        <w:rPr>
          <w:rFonts w:asciiTheme="minorHAnsi" w:hAnsiTheme="minorHAnsi" w:cstheme="minorHAnsi"/>
          <w:sz w:val="22"/>
          <w:szCs w:val="22"/>
        </w:rPr>
      </w:pPr>
      <w:r w:rsidRPr="00055AA9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rather</w:t>
      </w:r>
      <w:r w:rsidRPr="00055AA9">
        <w:rPr>
          <w:rFonts w:asciiTheme="minorHAnsi" w:hAnsiTheme="minorHAnsi" w:cstheme="minorHAnsi"/>
          <w:spacing w:val="2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unique</w:t>
      </w:r>
      <w:r w:rsidRPr="00055AA9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management</w:t>
      </w:r>
      <w:r w:rsidRPr="00055AA9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structure</w:t>
      </w:r>
      <w:r w:rsidRPr="00055AA9">
        <w:rPr>
          <w:rFonts w:asciiTheme="minorHAnsi" w:hAnsiTheme="minorHAnsi" w:cstheme="minorHAnsi"/>
          <w:spacing w:val="2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of</w:t>
      </w:r>
      <w:r w:rsidRPr="00055AA9">
        <w:rPr>
          <w:rFonts w:asciiTheme="minorHAnsi" w:hAnsiTheme="minorHAnsi" w:cstheme="minorHAnsi"/>
          <w:spacing w:val="2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Housing</w:t>
      </w:r>
      <w:r w:rsidRPr="00055AA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ssociations/Co-operatives</w:t>
      </w:r>
      <w:r w:rsidRPr="00055AA9">
        <w:rPr>
          <w:rFonts w:asciiTheme="minorHAnsi" w:hAnsiTheme="minorHAnsi" w:cstheme="minorHAnsi"/>
          <w:spacing w:val="7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differs</w:t>
      </w:r>
      <w:r w:rsidRPr="00055AA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from</w:t>
      </w:r>
      <w:r w:rsidRPr="00055AA9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2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raditional</w:t>
      </w:r>
      <w:r w:rsidRPr="00055AA9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business</w:t>
      </w:r>
      <w:r w:rsidRPr="00055AA9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organisation</w:t>
      </w:r>
      <w:r w:rsidRPr="00055AA9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where</w:t>
      </w:r>
      <w:r w:rsidRPr="00055AA9">
        <w:rPr>
          <w:rFonts w:asciiTheme="minorHAnsi" w:hAnsiTheme="minorHAnsi" w:cstheme="minorHAnsi"/>
          <w:spacing w:val="2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a</w:t>
      </w:r>
      <w:r w:rsidRPr="00055AA9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Board</w:t>
      </w:r>
      <w:r w:rsidRPr="00055AA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of</w:t>
      </w:r>
      <w:r w:rsidRPr="00055AA9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Directors,</w:t>
      </w:r>
      <w:r w:rsidRPr="00055AA9">
        <w:rPr>
          <w:rFonts w:asciiTheme="minorHAnsi" w:hAnsiTheme="minorHAnsi" w:cstheme="minorHAnsi"/>
          <w:spacing w:val="7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Owner/Manager</w:t>
      </w:r>
      <w:r w:rsidRPr="00055AA9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or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Senior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 xml:space="preserve"> Management</w:t>
      </w:r>
      <w:r w:rsidRPr="00055AA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Board</w:t>
      </w:r>
      <w:r w:rsidRPr="00055AA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clearly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runs</w:t>
      </w:r>
      <w:r w:rsidRPr="00055AA9">
        <w:rPr>
          <w:rFonts w:asciiTheme="minorHAnsi" w:hAnsiTheme="minorHAnsi" w:cstheme="minorHAnsi"/>
          <w:sz w:val="22"/>
          <w:szCs w:val="22"/>
        </w:rPr>
        <w:t xml:space="preserve"> the</w:t>
      </w:r>
      <w:r w:rsidRPr="00055AA9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undertaking.</w:t>
      </w:r>
      <w:r w:rsidR="00787BB1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Care</w:t>
      </w:r>
      <w:r w:rsidRPr="00055AA9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has,</w:t>
      </w:r>
      <w:r w:rsidRPr="00055AA9">
        <w:rPr>
          <w:rFonts w:asciiTheme="minorHAnsi" w:hAnsiTheme="minorHAnsi" w:cstheme="minorHAnsi"/>
          <w:spacing w:val="7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herefore,</w:t>
      </w:r>
      <w:r w:rsidRPr="00055AA9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been</w:t>
      </w:r>
      <w:r w:rsidRPr="00055AA9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aken</w:t>
      </w:r>
      <w:r w:rsidRPr="00055AA9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o</w:t>
      </w:r>
      <w:r w:rsidRPr="00055AA9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determine</w:t>
      </w:r>
      <w:r w:rsidRPr="00055AA9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realistic</w:t>
      </w:r>
      <w:r w:rsidRPr="00055AA9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responsibilities</w:t>
      </w:r>
      <w:r w:rsidRPr="00055AA9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of</w:t>
      </w:r>
      <w:r w:rsidRPr="00055AA9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Board</w:t>
      </w:r>
      <w:r w:rsidRPr="00055AA9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and</w:t>
      </w:r>
      <w:r w:rsidRPr="00055AA9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="00787BB1">
        <w:rPr>
          <w:rFonts w:asciiTheme="minorHAnsi" w:hAnsiTheme="minorHAnsi" w:cstheme="minorHAnsi"/>
          <w:spacing w:val="-1"/>
          <w:sz w:val="22"/>
          <w:szCs w:val="22"/>
        </w:rPr>
        <w:t>Chief Executive</w:t>
      </w:r>
      <w:r w:rsidRPr="00055AA9">
        <w:rPr>
          <w:rFonts w:asciiTheme="minorHAnsi" w:hAnsiTheme="minorHAnsi" w:cstheme="minorHAnsi"/>
          <w:spacing w:val="8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 xml:space="preserve">in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particular.</w:t>
      </w:r>
    </w:p>
    <w:p w14:paraId="405D50BB" w14:textId="77777777" w:rsidR="00055AA9" w:rsidRPr="00055AA9" w:rsidRDefault="00055AA9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56EEDED6" w14:textId="0F31E92B" w:rsidR="00055AA9" w:rsidRPr="00055AA9" w:rsidRDefault="00055AA9" w:rsidP="00787BB1">
      <w:pPr>
        <w:pStyle w:val="BodyText"/>
        <w:widowControl w:val="0"/>
        <w:numPr>
          <w:ilvl w:val="0"/>
          <w:numId w:val="5"/>
        </w:numPr>
        <w:tabs>
          <w:tab w:val="left" w:pos="840"/>
        </w:tabs>
        <w:ind w:right="113"/>
        <w:jc w:val="left"/>
        <w:rPr>
          <w:rFonts w:asciiTheme="minorHAnsi" w:hAnsiTheme="minorHAnsi" w:cstheme="minorHAnsi"/>
          <w:sz w:val="22"/>
          <w:szCs w:val="22"/>
        </w:rPr>
      </w:pPr>
      <w:r w:rsidRPr="00055AA9">
        <w:rPr>
          <w:rFonts w:asciiTheme="minorHAnsi" w:hAnsiTheme="minorHAnsi" w:cstheme="minorHAnsi"/>
          <w:spacing w:val="-3"/>
          <w:sz w:val="22"/>
          <w:szCs w:val="22"/>
        </w:rPr>
        <w:t>In</w:t>
      </w:r>
      <w:r w:rsidRPr="00055AA9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addition</w:t>
      </w:r>
      <w:r w:rsidRPr="00055AA9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o</w:t>
      </w:r>
      <w:r w:rsidRPr="00055AA9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2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i/>
          <w:spacing w:val="-3"/>
          <w:sz w:val="22"/>
          <w:szCs w:val="22"/>
        </w:rPr>
        <w:t>individual</w:t>
      </w:r>
      <w:r w:rsidRPr="00055AA9">
        <w:rPr>
          <w:rFonts w:asciiTheme="minorHAnsi" w:hAnsiTheme="minorHAnsi" w:cstheme="minorHAnsi"/>
          <w:i/>
          <w:spacing w:val="2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liability</w:t>
      </w:r>
      <w:r w:rsidRPr="00055AA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of</w:t>
      </w:r>
      <w:r w:rsidRPr="00055AA9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senior</w:t>
      </w:r>
      <w:r w:rsidRPr="00055AA9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staff,</w:t>
      </w:r>
      <w:r w:rsidRPr="00055AA9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i/>
          <w:spacing w:val="-3"/>
          <w:sz w:val="22"/>
          <w:szCs w:val="22"/>
        </w:rPr>
        <w:t>Corporate</w:t>
      </w:r>
      <w:r w:rsidRPr="00055AA9">
        <w:rPr>
          <w:rFonts w:asciiTheme="minorHAnsi" w:hAnsiTheme="minorHAnsi" w:cstheme="minorHAnsi"/>
          <w:i/>
          <w:spacing w:val="2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i/>
          <w:spacing w:val="-4"/>
          <w:sz w:val="22"/>
          <w:szCs w:val="22"/>
        </w:rPr>
        <w:t>Manslaughter</w:t>
      </w:r>
      <w:r w:rsidRPr="00055AA9">
        <w:rPr>
          <w:rFonts w:asciiTheme="minorHAnsi" w:hAnsiTheme="minorHAnsi" w:cstheme="minorHAnsi"/>
          <w:i/>
          <w:spacing w:val="2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i/>
          <w:spacing w:val="-4"/>
          <w:sz w:val="22"/>
          <w:szCs w:val="22"/>
        </w:rPr>
        <w:t>and</w:t>
      </w:r>
      <w:r w:rsidRPr="00055AA9">
        <w:rPr>
          <w:rFonts w:asciiTheme="minorHAnsi" w:hAnsiTheme="minorHAnsi" w:cstheme="minorHAnsi"/>
          <w:i/>
          <w:spacing w:val="5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i/>
          <w:spacing w:val="-3"/>
          <w:sz w:val="22"/>
          <w:szCs w:val="22"/>
        </w:rPr>
        <w:t>Corporate</w:t>
      </w:r>
      <w:r w:rsidRPr="00055AA9">
        <w:rPr>
          <w:rFonts w:asciiTheme="minorHAnsi" w:hAnsiTheme="minorHAnsi" w:cstheme="minorHAnsi"/>
          <w:i/>
          <w:spacing w:val="1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i/>
          <w:spacing w:val="-3"/>
          <w:sz w:val="22"/>
          <w:szCs w:val="22"/>
        </w:rPr>
        <w:t>Homicide</w:t>
      </w:r>
      <w:r w:rsidRPr="00055AA9">
        <w:rPr>
          <w:rFonts w:asciiTheme="minorHAnsi" w:hAnsiTheme="minorHAnsi" w:cstheme="minorHAnsi"/>
          <w:i/>
          <w:spacing w:val="1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i/>
          <w:spacing w:val="-3"/>
          <w:sz w:val="22"/>
          <w:szCs w:val="22"/>
        </w:rPr>
        <w:t>Act</w:t>
      </w:r>
      <w:r w:rsidRPr="00055AA9">
        <w:rPr>
          <w:rFonts w:asciiTheme="minorHAnsi" w:hAnsiTheme="minorHAnsi" w:cstheme="minorHAnsi"/>
          <w:i/>
          <w:spacing w:val="1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i/>
          <w:spacing w:val="-3"/>
          <w:sz w:val="22"/>
          <w:szCs w:val="22"/>
        </w:rPr>
        <w:t>2007</w:t>
      </w:r>
      <w:r w:rsidRPr="00055AA9">
        <w:rPr>
          <w:rFonts w:asciiTheme="minorHAnsi" w:hAnsiTheme="minorHAnsi" w:cstheme="minorHAnsi"/>
          <w:i/>
          <w:spacing w:val="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allows</w:t>
      </w:r>
      <w:r w:rsidRPr="00055AA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i/>
          <w:spacing w:val="-3"/>
          <w:sz w:val="22"/>
          <w:szCs w:val="22"/>
        </w:rPr>
        <w:t>companies</w:t>
      </w:r>
      <w:r w:rsidRPr="00055AA9">
        <w:rPr>
          <w:rFonts w:asciiTheme="minorHAnsi" w:hAnsiTheme="minorHAnsi" w:cstheme="minorHAnsi"/>
          <w:i/>
          <w:spacing w:val="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and</w:t>
      </w:r>
      <w:r w:rsidRPr="00055AA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i/>
          <w:spacing w:val="-4"/>
          <w:sz w:val="22"/>
          <w:szCs w:val="22"/>
        </w:rPr>
        <w:t>corporations</w:t>
      </w:r>
      <w:r w:rsidRPr="00055AA9">
        <w:rPr>
          <w:rFonts w:asciiTheme="minorHAnsi" w:hAnsiTheme="minorHAnsi" w:cstheme="minorHAnsi"/>
          <w:i/>
          <w:spacing w:val="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o</w:t>
      </w:r>
      <w:r w:rsidRPr="00055AA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be</w:t>
      </w:r>
      <w:r w:rsidRPr="00055AA9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prosecuted</w:t>
      </w:r>
      <w:r w:rsidRPr="00055AA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for</w:t>
      </w:r>
      <w:r w:rsidRPr="00055AA9">
        <w:rPr>
          <w:rFonts w:asciiTheme="minorHAnsi" w:hAnsiTheme="minorHAnsi" w:cstheme="minorHAnsi"/>
          <w:spacing w:val="6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corporate</w:t>
      </w:r>
      <w:r w:rsidRPr="00055AA9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homicide</w:t>
      </w:r>
      <w:r w:rsidRPr="00055AA9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(in</w:t>
      </w:r>
      <w:r w:rsidRPr="00055AA9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Scotland)</w:t>
      </w:r>
      <w:r w:rsidRPr="00055AA9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where</w:t>
      </w:r>
      <w:r w:rsidRPr="00055AA9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serious</w:t>
      </w:r>
      <w:r w:rsidRPr="00055AA9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management</w:t>
      </w:r>
      <w:r w:rsidRPr="00055AA9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failures</w:t>
      </w:r>
      <w:r w:rsidRPr="00055AA9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result</w:t>
      </w:r>
      <w:r w:rsidRPr="00055AA9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in</w:t>
      </w:r>
      <w:r w:rsidRPr="00055AA9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death.</w:t>
      </w:r>
      <w:r w:rsidRPr="00055AA9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="007762A2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Under</w:t>
      </w:r>
      <w:r w:rsidRPr="00055AA9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this</w:t>
      </w:r>
      <w:r w:rsidRPr="00055AA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Act</w:t>
      </w:r>
      <w:r w:rsidRPr="00055AA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there</w:t>
      </w:r>
      <w:r w:rsidRPr="00055AA9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is</w:t>
      </w:r>
      <w:r w:rsidRPr="00055AA9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no</w:t>
      </w:r>
      <w:r w:rsidRPr="00055AA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longer</w:t>
      </w:r>
      <w:r w:rsidRPr="00055AA9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need</w:t>
      </w:r>
      <w:r w:rsidRPr="00055AA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o</w:t>
      </w:r>
      <w:r w:rsidRPr="00055AA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identify</w:t>
      </w:r>
      <w:r w:rsidRPr="00055AA9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a</w:t>
      </w:r>
      <w:r w:rsidRPr="00055AA9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‘controlling</w:t>
      </w:r>
      <w:r w:rsidRPr="00055AA9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mind’</w:t>
      </w:r>
      <w:r w:rsidRPr="00055AA9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(i.e.</w:t>
      </w:r>
      <w:r w:rsidRPr="00055AA9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one</w:t>
      </w:r>
      <w:r w:rsidRPr="00055AA9">
        <w:rPr>
          <w:rFonts w:asciiTheme="minorHAnsi" w:hAnsiTheme="minorHAnsi" w:cstheme="minorHAnsi"/>
          <w:spacing w:val="4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individual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whose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 xml:space="preserve"> negligence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or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 xml:space="preserve"> recklessness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caused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death)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o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 xml:space="preserve"> convict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 xml:space="preserve"> an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organisation</w:t>
      </w:r>
      <w:r w:rsidRPr="00055AA9">
        <w:rPr>
          <w:rFonts w:asciiTheme="minorHAnsi" w:hAnsiTheme="minorHAnsi" w:cstheme="minorHAnsi"/>
          <w:spacing w:val="8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of</w:t>
      </w:r>
      <w:r w:rsidRPr="00055AA9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homicide,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thus</w:t>
      </w:r>
      <w:r w:rsidRPr="00055AA9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making</w:t>
      </w:r>
      <w:r w:rsidRPr="00055AA9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it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easier</w:t>
      </w:r>
      <w:r w:rsidRPr="00055AA9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o</w:t>
      </w:r>
      <w:r w:rsidRPr="00055AA9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prosecute</w:t>
      </w:r>
      <w:r w:rsidRPr="00055AA9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organisations.</w:t>
      </w:r>
    </w:p>
    <w:p w14:paraId="24E7ADD5" w14:textId="77777777" w:rsidR="00055AA9" w:rsidRPr="00055AA9" w:rsidRDefault="00055AA9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562A592B" w14:textId="029C1101" w:rsidR="00055AA9" w:rsidRPr="00055AA9" w:rsidRDefault="00055AA9" w:rsidP="00787BB1">
      <w:pPr>
        <w:pStyle w:val="BodyText"/>
        <w:widowControl w:val="0"/>
        <w:numPr>
          <w:ilvl w:val="0"/>
          <w:numId w:val="5"/>
        </w:numPr>
        <w:tabs>
          <w:tab w:val="left" w:pos="840"/>
        </w:tabs>
        <w:ind w:right="118"/>
        <w:jc w:val="left"/>
        <w:rPr>
          <w:rFonts w:asciiTheme="minorHAnsi" w:hAnsiTheme="minorHAnsi" w:cstheme="minorHAnsi"/>
          <w:sz w:val="22"/>
          <w:szCs w:val="22"/>
        </w:rPr>
      </w:pPr>
      <w:r w:rsidRPr="00055AA9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management</w:t>
      </w:r>
      <w:r w:rsidRPr="00055AA9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responsibilities</w:t>
      </w:r>
      <w:r w:rsidRPr="00055AA9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defined</w:t>
      </w:r>
      <w:r w:rsidRPr="00055AA9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within</w:t>
      </w:r>
      <w:r w:rsidRPr="00055AA9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h</w:t>
      </w:r>
      <w:r w:rsidR="00850F3F">
        <w:rPr>
          <w:rFonts w:asciiTheme="minorHAnsi" w:hAnsiTheme="minorHAnsi" w:cstheme="minorHAnsi"/>
          <w:sz w:val="22"/>
          <w:szCs w:val="22"/>
        </w:rPr>
        <w:t>e</w:t>
      </w:r>
      <w:r w:rsidRPr="00055AA9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HSCM</w:t>
      </w:r>
      <w:r w:rsidRPr="00055AA9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should</w:t>
      </w:r>
      <w:r w:rsidRPr="00055AA9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ensure</w:t>
      </w:r>
      <w:r w:rsidRPr="00055AA9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055AA9">
        <w:rPr>
          <w:rFonts w:asciiTheme="minorHAnsi" w:hAnsiTheme="minorHAnsi" w:cstheme="minorHAnsi"/>
          <w:spacing w:val="7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dequate</w:t>
      </w:r>
      <w:r w:rsidRPr="00055AA9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055AA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ppropriate</w:t>
      </w:r>
      <w:r w:rsidRPr="00055AA9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managerial</w:t>
      </w:r>
      <w:r w:rsidRPr="00055AA9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control</w:t>
      </w:r>
      <w:r w:rsidRPr="00055AA9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is</w:t>
      </w:r>
      <w:r w:rsidRPr="00055AA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exercised</w:t>
      </w:r>
      <w:r w:rsidRPr="00055AA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over</w:t>
      </w:r>
      <w:r w:rsidRPr="00055AA9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055AA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&amp;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Safety</w:t>
      </w:r>
      <w:r w:rsidRPr="00055AA9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issues</w:t>
      </w:r>
      <w:r w:rsidRPr="00055AA9">
        <w:rPr>
          <w:rFonts w:asciiTheme="minorHAnsi" w:hAnsiTheme="minorHAnsi" w:cstheme="minorHAnsi"/>
          <w:spacing w:val="8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 xml:space="preserve">to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prevent</w:t>
      </w:r>
      <w:r w:rsidRPr="00055AA9">
        <w:rPr>
          <w:rFonts w:asciiTheme="minorHAnsi" w:hAnsiTheme="minorHAnsi" w:cstheme="minorHAnsi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gainst</w:t>
      </w:r>
      <w:r w:rsidRPr="00055AA9">
        <w:rPr>
          <w:rFonts w:asciiTheme="minorHAnsi" w:hAnsiTheme="minorHAnsi" w:cstheme="minorHAnsi"/>
          <w:sz w:val="22"/>
          <w:szCs w:val="22"/>
        </w:rPr>
        <w:t xml:space="preserve"> prosecution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for corporate homicide.</w:t>
      </w:r>
    </w:p>
    <w:p w14:paraId="67F42487" w14:textId="77777777" w:rsidR="007762A2" w:rsidRDefault="007762A2" w:rsidP="00787BB1">
      <w:pPr>
        <w:spacing w:after="0" w:line="240" w:lineRule="auto"/>
        <w:rPr>
          <w:rFonts w:ascii="Calibri" w:hAnsi="Calibri" w:cs="Calibri"/>
          <w:b/>
          <w:bCs/>
          <w:sz w:val="22"/>
        </w:rPr>
      </w:pPr>
    </w:p>
    <w:p w14:paraId="3115C28C" w14:textId="0F008E1D" w:rsidR="00055AA9" w:rsidRDefault="00055AA9" w:rsidP="00787BB1">
      <w:pPr>
        <w:spacing w:after="0" w:line="240" w:lineRule="auto"/>
        <w:rPr>
          <w:rFonts w:ascii="Calibri" w:hAnsi="Calibri" w:cs="Calibri"/>
          <w:b/>
          <w:bCs/>
          <w:sz w:val="22"/>
        </w:rPr>
      </w:pPr>
      <w:r>
        <w:rPr>
          <w:rFonts w:ascii="Calibri" w:hAnsi="Calibri" w:cs="Calibri"/>
          <w:b/>
          <w:bCs/>
          <w:sz w:val="22"/>
        </w:rPr>
        <w:t>RESPONSIBILITIES – BOARD</w:t>
      </w:r>
    </w:p>
    <w:p w14:paraId="73BF2E67" w14:textId="196C2C65" w:rsidR="00055AA9" w:rsidRPr="00055AA9" w:rsidRDefault="00055AA9" w:rsidP="00787BB1">
      <w:pPr>
        <w:pStyle w:val="BodyText"/>
        <w:widowControl w:val="0"/>
        <w:numPr>
          <w:ilvl w:val="0"/>
          <w:numId w:val="6"/>
        </w:numPr>
        <w:tabs>
          <w:tab w:val="left" w:pos="840"/>
        </w:tabs>
        <w:ind w:right="113"/>
        <w:jc w:val="left"/>
        <w:rPr>
          <w:rFonts w:asciiTheme="minorHAnsi" w:hAnsiTheme="minorHAnsi" w:cstheme="minorHAnsi"/>
          <w:sz w:val="22"/>
          <w:szCs w:val="22"/>
        </w:rPr>
      </w:pP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Board,</w:t>
      </w:r>
      <w:r w:rsidRPr="00055AA9">
        <w:rPr>
          <w:rFonts w:asciiTheme="minorHAnsi" w:hAnsiTheme="minorHAnsi" w:cstheme="minorHAnsi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headed</w:t>
      </w:r>
      <w:r w:rsidRPr="00055AA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by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a</w:t>
      </w:r>
      <w:r w:rsidRPr="00055AA9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>
        <w:rPr>
          <w:rFonts w:asciiTheme="minorHAnsi" w:hAnsiTheme="minorHAnsi" w:cstheme="minorHAnsi"/>
          <w:spacing w:val="-4"/>
          <w:sz w:val="22"/>
          <w:szCs w:val="22"/>
        </w:rPr>
        <w:t>C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hairperson,</w:t>
      </w:r>
      <w:r w:rsidRPr="00055AA9">
        <w:rPr>
          <w:rFonts w:asciiTheme="minorHAnsi" w:hAnsiTheme="minorHAnsi" w:cstheme="minorHAnsi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comprises</w:t>
      </w:r>
      <w:r w:rsidRPr="00055AA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‘lay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persons’</w:t>
      </w:r>
      <w:r w:rsidRPr="00055AA9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from</w:t>
      </w:r>
      <w:r w:rsidRPr="00055AA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local</w:t>
      </w:r>
      <w:r w:rsidR="007762A2">
        <w:rPr>
          <w:rFonts w:asciiTheme="minorHAnsi" w:hAnsiTheme="minorHAnsi" w:cstheme="minorHAnsi"/>
          <w:spacing w:val="9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community,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acting</w:t>
      </w:r>
      <w:r w:rsidRPr="00055AA9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as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a</w:t>
      </w:r>
      <w:r w:rsidRPr="00055AA9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body</w:t>
      </w:r>
      <w:r w:rsidRPr="00055AA9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o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oversee</w:t>
      </w:r>
      <w:r w:rsidRPr="00055AA9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operations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carried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on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by</w:t>
      </w:r>
      <w:r w:rsidRPr="00055AA9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organisation.</w:t>
      </w:r>
    </w:p>
    <w:p w14:paraId="08641AC2" w14:textId="77777777" w:rsidR="00055AA9" w:rsidRPr="00055AA9" w:rsidRDefault="00055AA9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03634957" w14:textId="7B9F6531" w:rsidR="00055AA9" w:rsidRPr="00055AA9" w:rsidRDefault="00055AA9" w:rsidP="00787BB1">
      <w:pPr>
        <w:pStyle w:val="BodyText"/>
        <w:widowControl w:val="0"/>
        <w:numPr>
          <w:ilvl w:val="0"/>
          <w:numId w:val="6"/>
        </w:numPr>
        <w:tabs>
          <w:tab w:val="left" w:pos="840"/>
        </w:tabs>
        <w:ind w:right="110"/>
        <w:jc w:val="left"/>
        <w:rPr>
          <w:rFonts w:asciiTheme="minorHAnsi" w:hAnsiTheme="minorHAnsi" w:cstheme="minorHAnsi"/>
          <w:sz w:val="22"/>
          <w:szCs w:val="22"/>
        </w:rPr>
      </w:pPr>
      <w:r w:rsidRPr="00055AA9">
        <w:rPr>
          <w:rFonts w:asciiTheme="minorHAnsi" w:hAnsiTheme="minorHAnsi" w:cstheme="minorHAnsi"/>
          <w:spacing w:val="-3"/>
          <w:sz w:val="22"/>
          <w:szCs w:val="22"/>
        </w:rPr>
        <w:t>It</w:t>
      </w:r>
      <w:r w:rsidRPr="00055AA9">
        <w:rPr>
          <w:rFonts w:asciiTheme="minorHAnsi" w:hAnsiTheme="minorHAnsi" w:cstheme="minorHAnsi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is</w:t>
      </w:r>
      <w:r w:rsidRPr="00055AA9">
        <w:rPr>
          <w:rFonts w:asciiTheme="minorHAnsi" w:hAnsiTheme="minorHAnsi" w:cstheme="minorHAnsi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recognised</w:t>
      </w:r>
      <w:r w:rsidRPr="00055AA9">
        <w:rPr>
          <w:rFonts w:asciiTheme="minorHAnsi" w:hAnsiTheme="minorHAnsi" w:cstheme="minorHAnsi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that</w:t>
      </w:r>
      <w:r w:rsidRPr="00055AA9">
        <w:rPr>
          <w:rFonts w:asciiTheme="minorHAnsi" w:hAnsiTheme="minorHAnsi" w:cstheme="minorHAnsi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Board,</w:t>
      </w:r>
      <w:r w:rsidRPr="00055AA9">
        <w:rPr>
          <w:rFonts w:asciiTheme="minorHAnsi" w:hAnsiTheme="minorHAnsi" w:cstheme="minorHAnsi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while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not</w:t>
      </w:r>
      <w:r w:rsidRPr="00055AA9">
        <w:rPr>
          <w:rFonts w:asciiTheme="minorHAnsi" w:hAnsiTheme="minorHAnsi" w:cstheme="minorHAnsi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actively</w:t>
      </w:r>
      <w:r w:rsidRPr="00055AA9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 xml:space="preserve">involved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in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day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o</w:t>
      </w:r>
      <w:r w:rsidRPr="00055AA9">
        <w:rPr>
          <w:rFonts w:asciiTheme="minorHAnsi" w:hAnsiTheme="minorHAnsi" w:cstheme="minorHAnsi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day</w:t>
      </w:r>
      <w:r w:rsidRPr="00055AA9">
        <w:rPr>
          <w:rFonts w:asciiTheme="minorHAnsi" w:hAnsiTheme="minorHAnsi" w:cstheme="minorHAnsi"/>
          <w:spacing w:val="7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running</w:t>
      </w:r>
      <w:r w:rsidRPr="00055AA9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of</w:t>
      </w:r>
      <w:r w:rsidRPr="00055AA9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organisation,</w:t>
      </w:r>
      <w:r w:rsidRPr="00055AA9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is</w:t>
      </w:r>
      <w:r w:rsidRPr="00055AA9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collectively</w:t>
      </w:r>
      <w:r w:rsidRPr="00055AA9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responsible</w:t>
      </w:r>
      <w:r w:rsidRPr="00055AA9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for</w:t>
      </w:r>
      <w:r w:rsidRPr="00055AA9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providing</w:t>
      </w:r>
      <w:r w:rsidRPr="00055AA9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leadership</w:t>
      </w:r>
      <w:r w:rsidRPr="00055AA9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and</w:t>
      </w:r>
      <w:r w:rsidRPr="00055AA9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direction</w:t>
      </w:r>
      <w:r w:rsidRPr="00055AA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on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Health</w:t>
      </w:r>
      <w:r w:rsidRPr="00055AA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&amp;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Safety,</w:t>
      </w:r>
      <w:r w:rsidRPr="00055AA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and</w:t>
      </w:r>
      <w:r w:rsidRPr="00055AA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in</w:t>
      </w:r>
      <w:r w:rsidRPr="00055AA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particular</w:t>
      </w:r>
      <w:r w:rsidRPr="00055AA9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Chief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Executive</w:t>
      </w:r>
      <w:r w:rsidRPr="00055AA9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shall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be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responsible</w:t>
      </w:r>
      <w:r w:rsidRPr="00055AA9">
        <w:rPr>
          <w:rFonts w:asciiTheme="minorHAnsi" w:hAnsiTheme="minorHAnsi" w:cstheme="minorHAnsi"/>
          <w:spacing w:val="6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for</w:t>
      </w:r>
      <w:r w:rsidRPr="00055AA9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implementing</w:t>
      </w:r>
      <w:r w:rsidRPr="00055AA9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>
        <w:rPr>
          <w:rFonts w:asciiTheme="minorHAnsi" w:hAnsiTheme="minorHAnsi" w:cstheme="minorHAnsi"/>
          <w:spacing w:val="-4"/>
          <w:sz w:val="22"/>
          <w:szCs w:val="22"/>
        </w:rPr>
        <w:t>Board’s</w:t>
      </w:r>
      <w:r w:rsidRPr="00055AA9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plan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for</w:t>
      </w:r>
      <w:r w:rsidRPr="00055AA9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Health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&amp;</w:t>
      </w:r>
      <w:r w:rsidRPr="00055AA9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Safety.</w:t>
      </w:r>
    </w:p>
    <w:p w14:paraId="13013F50" w14:textId="77777777" w:rsidR="00055AA9" w:rsidRPr="00055AA9" w:rsidRDefault="00055AA9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31E69616" w14:textId="2D9847FF" w:rsidR="00055AA9" w:rsidRPr="00055AA9" w:rsidRDefault="00055AA9" w:rsidP="00787BB1">
      <w:pPr>
        <w:pStyle w:val="BodyText"/>
        <w:widowControl w:val="0"/>
        <w:numPr>
          <w:ilvl w:val="0"/>
          <w:numId w:val="6"/>
        </w:numPr>
        <w:tabs>
          <w:tab w:val="left" w:pos="840"/>
        </w:tabs>
        <w:ind w:right="112"/>
        <w:jc w:val="left"/>
        <w:rPr>
          <w:rFonts w:asciiTheme="minorHAnsi" w:hAnsiTheme="minorHAnsi" w:cstheme="minorHAnsi"/>
          <w:sz w:val="22"/>
          <w:szCs w:val="22"/>
        </w:rPr>
      </w:pP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Board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will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endorse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Health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&amp;</w:t>
      </w:r>
      <w:r w:rsidRPr="00055AA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Safety</w:t>
      </w:r>
      <w:r w:rsidRPr="00055AA9">
        <w:rPr>
          <w:rFonts w:asciiTheme="minorHAnsi" w:hAnsiTheme="minorHAnsi" w:cstheme="minorHAnsi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policy</w:t>
      </w:r>
      <w:r w:rsidRPr="00055AA9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and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>
        <w:rPr>
          <w:rFonts w:asciiTheme="minorHAnsi" w:hAnsiTheme="minorHAnsi" w:cstheme="minorHAnsi"/>
          <w:spacing w:val="-3"/>
          <w:sz w:val="22"/>
          <w:szCs w:val="22"/>
        </w:rPr>
        <w:t>Health &amp; Safety Control Manual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="00E75AC6">
        <w:rPr>
          <w:rFonts w:asciiTheme="minorHAnsi" w:hAnsiTheme="minorHAnsi" w:cstheme="minorHAnsi"/>
          <w:spacing w:val="7"/>
          <w:sz w:val="22"/>
          <w:szCs w:val="22"/>
        </w:rPr>
        <w:t xml:space="preserve">(HSCM)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and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Chairperson</w:t>
      </w:r>
      <w:r w:rsidRPr="00055AA9">
        <w:rPr>
          <w:rFonts w:asciiTheme="minorHAnsi" w:hAnsiTheme="minorHAnsi" w:cstheme="minorHAnsi"/>
          <w:spacing w:val="7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will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sign</w:t>
      </w:r>
      <w:r w:rsidRPr="00055AA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Health</w:t>
      </w:r>
      <w:r w:rsidRPr="00055AA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&amp;</w:t>
      </w:r>
      <w:r w:rsidRPr="00055AA9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Safety</w:t>
      </w:r>
      <w:r w:rsidRPr="00055AA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Policy</w:t>
      </w:r>
      <w:r w:rsidRPr="00055AA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Statement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along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with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Chief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Executive.</w:t>
      </w:r>
      <w:r w:rsidRPr="00055AA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Where</w:t>
      </w:r>
      <w:r w:rsidRPr="00055AA9">
        <w:rPr>
          <w:rFonts w:asciiTheme="minorHAnsi" w:hAnsiTheme="minorHAnsi" w:cstheme="minorHAnsi"/>
          <w:spacing w:val="5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there</w:t>
      </w:r>
      <w:r w:rsidRPr="00055AA9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is</w:t>
      </w:r>
      <w:r w:rsidRPr="00055AA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a</w:t>
      </w:r>
      <w:r w:rsidRPr="00055AA9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change</w:t>
      </w:r>
      <w:r w:rsidRPr="00055AA9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of</w:t>
      </w:r>
      <w:r w:rsidRPr="00055AA9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personnel,</w:t>
      </w:r>
      <w:r w:rsidRPr="00055AA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incoming</w:t>
      </w:r>
      <w:r w:rsidRPr="00055AA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Chairperson</w:t>
      </w:r>
      <w:r w:rsidRPr="00055AA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will</w:t>
      </w:r>
      <w:r w:rsidRPr="00055AA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sign</w:t>
      </w:r>
      <w:r w:rsidRPr="00055AA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policy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o</w:t>
      </w:r>
      <w:r w:rsidRPr="00055AA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ensure</w:t>
      </w:r>
      <w:r w:rsidRPr="00055AA9">
        <w:rPr>
          <w:rFonts w:asciiTheme="minorHAnsi" w:hAnsiTheme="minorHAnsi" w:cstheme="minorHAnsi"/>
          <w:spacing w:val="5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commitment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on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behalf</w:t>
      </w:r>
      <w:r w:rsidRPr="00055AA9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of</w:t>
      </w:r>
      <w:r w:rsidRPr="00055AA9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-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Board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remains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current.</w:t>
      </w:r>
    </w:p>
    <w:p w14:paraId="7618A268" w14:textId="77777777" w:rsidR="00055AA9" w:rsidRPr="00055AA9" w:rsidRDefault="00055AA9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75D29443" w14:textId="3F7229DC" w:rsidR="00055AA9" w:rsidRPr="00055AA9" w:rsidRDefault="00055AA9" w:rsidP="00787BB1">
      <w:pPr>
        <w:pStyle w:val="BodyText"/>
        <w:widowControl w:val="0"/>
        <w:numPr>
          <w:ilvl w:val="0"/>
          <w:numId w:val="6"/>
        </w:numPr>
        <w:tabs>
          <w:tab w:val="left" w:pos="840"/>
        </w:tabs>
        <w:ind w:right="113"/>
        <w:jc w:val="left"/>
        <w:rPr>
          <w:rFonts w:asciiTheme="minorHAnsi" w:hAnsiTheme="minorHAnsi" w:cstheme="minorHAnsi"/>
          <w:sz w:val="22"/>
          <w:szCs w:val="22"/>
        </w:rPr>
      </w:pP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Board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will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place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‘Health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&amp;</w:t>
      </w:r>
      <w:r w:rsidRPr="00055AA9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Safety’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as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a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standing</w:t>
      </w:r>
      <w:r w:rsidRPr="00055AA9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item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on</w:t>
      </w:r>
      <w:r w:rsidRPr="00055AA9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Agenda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of</w:t>
      </w:r>
      <w:r w:rsidRPr="00055AA9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all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general</w:t>
      </w:r>
      <w:r w:rsidRPr="00055AA9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meetings.</w:t>
      </w:r>
      <w:r w:rsidR="007762A2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This</w:t>
      </w:r>
      <w:r w:rsidRPr="00055AA9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will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allow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Chief</w:t>
      </w:r>
      <w:r w:rsidRPr="00055AA9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Executive</w:t>
      </w:r>
      <w:r w:rsidRPr="00055AA9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o</w:t>
      </w:r>
      <w:r w:rsidRPr="00055AA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report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on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safety</w:t>
      </w:r>
      <w:r w:rsidRPr="00055AA9">
        <w:rPr>
          <w:rFonts w:asciiTheme="minorHAnsi" w:hAnsiTheme="minorHAnsi" w:cstheme="minorHAnsi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performance,</w:t>
      </w:r>
      <w:r w:rsidRPr="00055AA9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funding</w:t>
      </w:r>
      <w:r w:rsidRPr="00055AA9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requirements,</w:t>
      </w:r>
      <w:r w:rsidRPr="00055AA9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safety</w:t>
      </w:r>
      <w:r w:rsidRPr="00055AA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failures</w:t>
      </w:r>
      <w:r w:rsidRPr="00055AA9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and</w:t>
      </w:r>
      <w:r w:rsidRPr="00055AA9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other</w:t>
      </w:r>
      <w:r w:rsidRPr="00055AA9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Health</w:t>
      </w:r>
      <w:r w:rsidRPr="00055AA9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&amp;</w:t>
      </w:r>
      <w:r w:rsidRPr="00055AA9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Safety</w:t>
      </w:r>
      <w:r w:rsidRPr="00055AA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related</w:t>
      </w:r>
      <w:r w:rsidRPr="00055AA9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issues.</w:t>
      </w:r>
      <w:r w:rsidRPr="00055AA9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="007762A2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Board</w:t>
      </w:r>
      <w:r w:rsidRPr="00055AA9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will</w:t>
      </w:r>
      <w:r w:rsidRPr="00055AA9">
        <w:rPr>
          <w:rFonts w:asciiTheme="minorHAnsi" w:hAnsiTheme="minorHAnsi" w:cstheme="minorHAnsi"/>
          <w:spacing w:val="5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give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all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such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issues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due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 xml:space="preserve"> consideration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 xml:space="preserve"> and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will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make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available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all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reasonable</w:t>
      </w:r>
      <w:r w:rsidRPr="00055AA9">
        <w:rPr>
          <w:rFonts w:asciiTheme="minorHAnsi" w:hAnsiTheme="minorHAnsi" w:cstheme="minorHAnsi"/>
          <w:spacing w:val="-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funding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and</w:t>
      </w:r>
      <w:r w:rsidRPr="00055AA9">
        <w:rPr>
          <w:rFonts w:asciiTheme="minorHAnsi" w:hAnsiTheme="minorHAnsi" w:cstheme="minorHAnsi"/>
          <w:spacing w:val="6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support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as</w:t>
      </w:r>
      <w:r w:rsidRPr="00055AA9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may</w:t>
      </w:r>
      <w:r w:rsidRPr="00055AA9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be</w:t>
      </w:r>
      <w:r w:rsidRPr="00055AA9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required.</w:t>
      </w:r>
    </w:p>
    <w:p w14:paraId="4338E17A" w14:textId="77777777" w:rsidR="00055AA9" w:rsidRPr="00055AA9" w:rsidRDefault="00055AA9" w:rsidP="00787BB1">
      <w:pPr>
        <w:pStyle w:val="BodyText"/>
        <w:widowControl w:val="0"/>
        <w:tabs>
          <w:tab w:val="left" w:pos="840"/>
        </w:tabs>
        <w:ind w:left="360" w:right="113"/>
        <w:jc w:val="left"/>
        <w:rPr>
          <w:rFonts w:asciiTheme="minorHAnsi" w:hAnsiTheme="minorHAnsi" w:cstheme="minorHAnsi"/>
          <w:sz w:val="22"/>
          <w:szCs w:val="22"/>
        </w:rPr>
      </w:pPr>
    </w:p>
    <w:p w14:paraId="2A8EC2C8" w14:textId="77777777" w:rsidR="00055AA9" w:rsidRPr="00055AA9" w:rsidRDefault="00055AA9" w:rsidP="00787BB1">
      <w:pPr>
        <w:pStyle w:val="BodyText"/>
        <w:widowControl w:val="0"/>
        <w:numPr>
          <w:ilvl w:val="0"/>
          <w:numId w:val="6"/>
        </w:numPr>
        <w:tabs>
          <w:tab w:val="left" w:pos="840"/>
        </w:tabs>
        <w:ind w:right="113"/>
        <w:jc w:val="left"/>
        <w:rPr>
          <w:rFonts w:asciiTheme="minorHAnsi" w:hAnsiTheme="minorHAnsi" w:cstheme="minorHAnsi"/>
          <w:sz w:val="22"/>
          <w:szCs w:val="22"/>
        </w:rPr>
      </w:pP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Board</w:t>
      </w:r>
      <w:r w:rsidRPr="00055AA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will</w:t>
      </w:r>
      <w:r w:rsidRPr="00055AA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review</w:t>
      </w:r>
      <w:r w:rsidRPr="00055AA9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findings</w:t>
      </w:r>
      <w:r w:rsidRPr="00055AA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of</w:t>
      </w:r>
      <w:r w:rsidRPr="00055AA9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all</w:t>
      </w:r>
      <w:r w:rsidRPr="00055AA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internal</w:t>
      </w:r>
      <w:r w:rsidRPr="00055AA9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and</w:t>
      </w:r>
      <w:r w:rsidRPr="00055AA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external</w:t>
      </w:r>
      <w:r w:rsidRPr="00055AA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Health</w:t>
      </w:r>
      <w:r w:rsidRPr="00055AA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&amp;</w:t>
      </w:r>
      <w:r w:rsidRPr="00055AA9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Safety</w:t>
      </w:r>
      <w:r w:rsidRPr="00055AA9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audits</w:t>
      </w:r>
      <w:r w:rsidRPr="00055AA9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carried</w:t>
      </w:r>
      <w:r w:rsidRPr="00055AA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out</w:t>
      </w:r>
      <w:r w:rsidRPr="00055AA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within</w:t>
      </w:r>
      <w:r w:rsidRPr="00055AA9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organisation</w:t>
      </w:r>
      <w:r w:rsidRPr="00055AA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and</w:t>
      </w:r>
      <w:r w:rsidRPr="00055AA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will</w:t>
      </w:r>
      <w:r w:rsidRPr="00055AA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authorise</w:t>
      </w:r>
      <w:r w:rsidRPr="00055AA9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use</w:t>
      </w:r>
      <w:r w:rsidRPr="00055AA9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of</w:t>
      </w:r>
      <w:r w:rsidRPr="00055AA9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all</w:t>
      </w:r>
      <w:r w:rsidRPr="00055AA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reasonable</w:t>
      </w:r>
      <w:r w:rsidRPr="00055AA9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support</w:t>
      </w:r>
      <w:r w:rsidRPr="00055AA9">
        <w:rPr>
          <w:rFonts w:asciiTheme="minorHAnsi" w:hAnsiTheme="minorHAnsi" w:cstheme="minorHAnsi"/>
          <w:spacing w:val="7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required</w:t>
      </w:r>
      <w:r w:rsidRPr="00055AA9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o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rectify</w:t>
      </w:r>
      <w:r w:rsidRPr="00055AA9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ny</w:t>
      </w:r>
      <w:r w:rsidRPr="00055AA9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significant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4"/>
          <w:sz w:val="22"/>
          <w:szCs w:val="22"/>
        </w:rPr>
        <w:t>non-compliances</w:t>
      </w:r>
      <w:r w:rsidRPr="00055AA9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identified</w:t>
      </w:r>
      <w:r w:rsidRPr="00055AA9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by</w:t>
      </w:r>
      <w:r w:rsidRPr="00055AA9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>audits.</w:t>
      </w:r>
    </w:p>
    <w:p w14:paraId="41D3309F" w14:textId="77777777" w:rsidR="00055AA9" w:rsidRPr="00055AA9" w:rsidRDefault="00055AA9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5DFD25EB" w14:textId="77777777" w:rsidR="00055AA9" w:rsidRPr="00055AA9" w:rsidRDefault="00055AA9" w:rsidP="00787BB1">
      <w:pPr>
        <w:pStyle w:val="BodyText"/>
        <w:widowControl w:val="0"/>
        <w:numPr>
          <w:ilvl w:val="0"/>
          <w:numId w:val="6"/>
        </w:numPr>
        <w:tabs>
          <w:tab w:val="left" w:pos="840"/>
        </w:tabs>
        <w:ind w:right="115"/>
        <w:jc w:val="left"/>
        <w:rPr>
          <w:rFonts w:asciiTheme="minorHAnsi" w:hAnsiTheme="minorHAnsi" w:cstheme="minorHAnsi"/>
          <w:sz w:val="22"/>
          <w:szCs w:val="22"/>
        </w:rPr>
      </w:pPr>
      <w:r w:rsidRPr="00055AA9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Board</w:t>
      </w:r>
      <w:r w:rsidRPr="00055AA9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055AA9">
        <w:rPr>
          <w:rFonts w:asciiTheme="minorHAnsi" w:hAnsiTheme="minorHAnsi" w:cstheme="minorHAnsi"/>
          <w:spacing w:val="3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ake</w:t>
      </w:r>
      <w:r w:rsidRPr="00055AA9">
        <w:rPr>
          <w:rFonts w:asciiTheme="minorHAnsi" w:hAnsiTheme="minorHAnsi" w:cstheme="minorHAnsi"/>
          <w:spacing w:val="3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n</w:t>
      </w:r>
      <w:r w:rsidRPr="00055AA9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ctive</w:t>
      </w:r>
      <w:r w:rsidRPr="00055AA9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interest</w:t>
      </w:r>
      <w:r w:rsidRPr="00055AA9">
        <w:rPr>
          <w:rFonts w:asciiTheme="minorHAnsi" w:hAnsiTheme="minorHAnsi" w:cstheme="minorHAnsi"/>
          <w:spacing w:val="3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in</w:t>
      </w:r>
      <w:r w:rsidRPr="00055AA9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investigation</w:t>
      </w:r>
      <w:r w:rsidRPr="00055AA9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of</w:t>
      </w:r>
      <w:r w:rsidRPr="00055AA9">
        <w:rPr>
          <w:rFonts w:asciiTheme="minorHAnsi" w:hAnsiTheme="minorHAnsi" w:cstheme="minorHAnsi"/>
          <w:spacing w:val="3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1"/>
          <w:sz w:val="22"/>
          <w:szCs w:val="22"/>
        </w:rPr>
        <w:t>any</w:t>
      </w:r>
      <w:r w:rsidRPr="00055AA9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significant</w:t>
      </w:r>
      <w:r w:rsidRPr="00055AA9">
        <w:rPr>
          <w:rFonts w:asciiTheme="minorHAnsi" w:hAnsiTheme="minorHAnsi" w:cstheme="minorHAnsi"/>
          <w:spacing w:val="3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safety</w:t>
      </w:r>
      <w:r w:rsidRPr="00055AA9">
        <w:rPr>
          <w:rFonts w:asciiTheme="minorHAnsi" w:hAnsiTheme="minorHAnsi" w:cstheme="minorHAnsi"/>
          <w:spacing w:val="7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failure,</w:t>
      </w:r>
      <w:r w:rsidRPr="00055AA9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making</w:t>
      </w:r>
      <w:r w:rsidRPr="00055AA9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vailable</w:t>
      </w:r>
      <w:r w:rsidRPr="00055AA9">
        <w:rPr>
          <w:rFonts w:asciiTheme="minorHAnsi" w:hAnsiTheme="minorHAnsi" w:cstheme="minorHAnsi"/>
          <w:spacing w:val="2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055AA9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reasonable</w:t>
      </w:r>
      <w:r w:rsidRPr="00055AA9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resources</w:t>
      </w:r>
      <w:r w:rsidRPr="00055AA9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for</w:t>
      </w:r>
      <w:r w:rsidRPr="00055AA9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a</w:t>
      </w:r>
      <w:r w:rsidRPr="00055AA9">
        <w:rPr>
          <w:rFonts w:asciiTheme="minorHAnsi" w:hAnsiTheme="minorHAnsi" w:cstheme="minorHAnsi"/>
          <w:spacing w:val="2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full</w:t>
      </w:r>
      <w:r w:rsidRPr="00055AA9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investigation</w:t>
      </w:r>
      <w:r w:rsidRPr="00055AA9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055AA9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for</w:t>
      </w:r>
      <w:r w:rsidRPr="00055AA9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10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aking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of</w:t>
      </w:r>
      <w:r w:rsidRPr="00055AA9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dequate measures</w:t>
      </w:r>
      <w:r w:rsidRPr="00055AA9">
        <w:rPr>
          <w:rFonts w:asciiTheme="minorHAnsi" w:hAnsiTheme="minorHAnsi" w:cstheme="minorHAnsi"/>
          <w:sz w:val="22"/>
          <w:szCs w:val="22"/>
        </w:rPr>
        <w:t xml:space="preserve"> to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rectify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1"/>
          <w:sz w:val="22"/>
          <w:szCs w:val="22"/>
        </w:rPr>
        <w:t>any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deficiencies</w:t>
      </w:r>
      <w:r w:rsidRPr="00055AA9">
        <w:rPr>
          <w:rFonts w:asciiTheme="minorHAnsi" w:hAnsiTheme="minorHAnsi" w:cstheme="minorHAnsi"/>
          <w:sz w:val="22"/>
          <w:szCs w:val="22"/>
        </w:rPr>
        <w:t xml:space="preserve"> in the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existing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rrangements.</w:t>
      </w:r>
    </w:p>
    <w:p w14:paraId="53A48043" w14:textId="77777777" w:rsidR="00055AA9" w:rsidRPr="00055AA9" w:rsidRDefault="00055AA9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68D966A6" w14:textId="77777777" w:rsidR="00055AA9" w:rsidRPr="00055AA9" w:rsidRDefault="00055AA9" w:rsidP="00787BB1">
      <w:pPr>
        <w:pStyle w:val="BodyText"/>
        <w:widowControl w:val="0"/>
        <w:numPr>
          <w:ilvl w:val="0"/>
          <w:numId w:val="6"/>
        </w:numPr>
        <w:tabs>
          <w:tab w:val="left" w:pos="840"/>
        </w:tabs>
        <w:ind w:right="115"/>
        <w:jc w:val="left"/>
        <w:rPr>
          <w:rFonts w:asciiTheme="minorHAnsi" w:hAnsiTheme="minorHAnsi" w:cstheme="minorHAnsi"/>
          <w:sz w:val="22"/>
          <w:szCs w:val="22"/>
        </w:rPr>
      </w:pPr>
      <w:r w:rsidRPr="00055AA9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055AA9">
        <w:rPr>
          <w:rFonts w:asciiTheme="minorHAnsi" w:hAnsiTheme="minorHAnsi" w:cstheme="minorHAnsi"/>
          <w:spacing w:val="4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Board</w:t>
      </w:r>
      <w:r w:rsidRPr="00055AA9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members</w:t>
      </w:r>
      <w:r w:rsidRPr="00055AA9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will</w:t>
      </w:r>
      <w:r w:rsidRPr="00055AA9">
        <w:rPr>
          <w:rFonts w:asciiTheme="minorHAnsi" w:hAnsiTheme="minorHAnsi" w:cstheme="minorHAnsi"/>
          <w:spacing w:val="4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undergo</w:t>
      </w:r>
      <w:r w:rsidRPr="00055AA9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raining</w:t>
      </w:r>
      <w:r w:rsidRPr="00055AA9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in</w:t>
      </w:r>
      <w:r w:rsidRPr="00055AA9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‘Health</w:t>
      </w:r>
      <w:r w:rsidRPr="00055AA9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&amp;</w:t>
      </w:r>
      <w:r w:rsidRPr="00055AA9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Safety</w:t>
      </w:r>
      <w:r w:rsidRPr="00055AA9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wareness’</w:t>
      </w:r>
      <w:r w:rsidRPr="00055AA9">
        <w:rPr>
          <w:rFonts w:asciiTheme="minorHAnsi" w:hAnsiTheme="minorHAnsi" w:cstheme="minorHAnsi"/>
          <w:spacing w:val="4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055AA9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in</w:t>
      </w:r>
      <w:r w:rsidRPr="00055AA9">
        <w:rPr>
          <w:rFonts w:asciiTheme="minorHAnsi" w:hAnsiTheme="minorHAnsi" w:cstheme="minorHAnsi"/>
          <w:spacing w:val="5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management</w:t>
      </w:r>
      <w:r w:rsidRPr="00055AA9">
        <w:rPr>
          <w:rFonts w:asciiTheme="minorHAnsi" w:hAnsiTheme="minorHAnsi" w:cstheme="minorHAnsi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responsibilities.</w:t>
      </w:r>
      <w:r w:rsidRPr="00055AA9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his</w:t>
      </w:r>
      <w:r w:rsidRPr="00055AA9">
        <w:rPr>
          <w:rFonts w:asciiTheme="minorHAnsi" w:hAnsiTheme="minorHAnsi" w:cstheme="minorHAnsi"/>
          <w:spacing w:val="5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055AA9">
        <w:rPr>
          <w:rFonts w:asciiTheme="minorHAnsi" w:hAnsiTheme="minorHAnsi" w:cstheme="minorHAnsi"/>
          <w:spacing w:val="5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ensure</w:t>
      </w:r>
      <w:r w:rsidRPr="00055AA9">
        <w:rPr>
          <w:rFonts w:asciiTheme="minorHAnsi" w:hAnsiTheme="minorHAnsi" w:cstheme="minorHAnsi"/>
          <w:spacing w:val="5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055AA9">
        <w:rPr>
          <w:rFonts w:asciiTheme="minorHAnsi" w:hAnsiTheme="minorHAnsi" w:cstheme="minorHAnsi"/>
          <w:spacing w:val="5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055AA9">
        <w:rPr>
          <w:rFonts w:asciiTheme="minorHAnsi" w:hAnsiTheme="minorHAnsi" w:cstheme="minorHAnsi"/>
          <w:spacing w:val="5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members</w:t>
      </w:r>
      <w:r w:rsidRPr="00055AA9">
        <w:rPr>
          <w:rFonts w:asciiTheme="minorHAnsi" w:hAnsiTheme="minorHAnsi" w:cstheme="minorHAnsi"/>
          <w:spacing w:val="5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have</w:t>
      </w:r>
      <w:r w:rsidRPr="00055AA9">
        <w:rPr>
          <w:rFonts w:asciiTheme="minorHAnsi" w:hAnsiTheme="minorHAnsi" w:cstheme="minorHAnsi"/>
          <w:spacing w:val="5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a</w:t>
      </w:r>
      <w:r w:rsidRPr="00055AA9">
        <w:rPr>
          <w:rFonts w:asciiTheme="minorHAnsi" w:hAnsiTheme="minorHAnsi" w:cstheme="minorHAnsi"/>
          <w:spacing w:val="5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working</w:t>
      </w:r>
      <w:r w:rsidRPr="00055AA9">
        <w:rPr>
          <w:rFonts w:asciiTheme="minorHAnsi" w:hAnsiTheme="minorHAnsi" w:cstheme="minorHAnsi"/>
          <w:spacing w:val="7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knowledge</w:t>
      </w:r>
      <w:r w:rsidRPr="00055AA9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of</w:t>
      </w:r>
      <w:r w:rsidRPr="00055AA9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opic,</w:t>
      </w:r>
      <w:r w:rsidRPr="00055AA9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which</w:t>
      </w:r>
      <w:r w:rsidRPr="00055AA9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055AA9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ssist</w:t>
      </w:r>
      <w:r w:rsidRPr="00055AA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in</w:t>
      </w:r>
      <w:r w:rsidRPr="00055AA9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discussion</w:t>
      </w:r>
      <w:r w:rsidRPr="00055AA9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of</w:t>
      </w:r>
      <w:r w:rsidRPr="00055AA9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055AA9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&amp;</w:t>
      </w:r>
      <w:r w:rsidRPr="00055AA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Safety</w:t>
      </w:r>
      <w:r w:rsidRPr="00055AA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t</w:t>
      </w:r>
      <w:r w:rsidRPr="00055AA9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055AA9">
        <w:rPr>
          <w:rFonts w:asciiTheme="minorHAnsi" w:hAnsiTheme="minorHAnsi" w:cstheme="minorHAnsi"/>
          <w:spacing w:val="87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meetings.</w:t>
      </w:r>
      <w:r w:rsidRPr="00055AA9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This</w:t>
      </w:r>
      <w:r w:rsidRPr="00055AA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should</w:t>
      </w:r>
      <w:r w:rsidRPr="00055AA9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lso</w:t>
      </w:r>
      <w:r w:rsidRPr="00055AA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ssist</w:t>
      </w:r>
      <w:r w:rsidRPr="00055AA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Board</w:t>
      </w:r>
      <w:r w:rsidRPr="00055AA9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in</w:t>
      </w:r>
      <w:r w:rsidRPr="00055AA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determining</w:t>
      </w:r>
      <w:r w:rsidRPr="00055AA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whether</w:t>
      </w:r>
      <w:r w:rsidRPr="00055AA9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the</w:t>
      </w:r>
      <w:r w:rsidRPr="00055AA9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Chief</w:t>
      </w:r>
      <w:r w:rsidRPr="00055AA9">
        <w:rPr>
          <w:rFonts w:asciiTheme="minorHAnsi" w:hAnsiTheme="minorHAnsi" w:cstheme="minorHAnsi"/>
          <w:spacing w:val="66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 xml:space="preserve">Executive </w:t>
      </w:r>
      <w:r w:rsidRPr="00055AA9">
        <w:rPr>
          <w:rFonts w:asciiTheme="minorHAnsi" w:hAnsiTheme="minorHAnsi" w:cstheme="minorHAnsi"/>
          <w:sz w:val="22"/>
          <w:szCs w:val="22"/>
        </w:rPr>
        <w:t xml:space="preserve">is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managing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 xml:space="preserve">Health </w:t>
      </w:r>
      <w:r w:rsidRPr="00055AA9">
        <w:rPr>
          <w:rFonts w:asciiTheme="minorHAnsi" w:hAnsiTheme="minorHAnsi" w:cstheme="minorHAnsi"/>
          <w:sz w:val="22"/>
          <w:szCs w:val="22"/>
        </w:rPr>
        <w:t>&amp;</w:t>
      </w:r>
      <w:r w:rsidRPr="00055AA9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Safety</w:t>
      </w:r>
      <w:r w:rsidRPr="00055AA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z w:val="22"/>
          <w:szCs w:val="22"/>
        </w:rPr>
        <w:t>adequately</w:t>
      </w:r>
      <w:r w:rsidRPr="00055AA9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within</w:t>
      </w:r>
      <w:r w:rsidRPr="00055AA9">
        <w:rPr>
          <w:rFonts w:asciiTheme="minorHAnsi" w:hAnsiTheme="minorHAnsi" w:cstheme="minorHAnsi"/>
          <w:sz w:val="22"/>
          <w:szCs w:val="22"/>
        </w:rPr>
        <w:t xml:space="preserve"> the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 xml:space="preserve"> organisation.</w:t>
      </w:r>
    </w:p>
    <w:p w14:paraId="7743E61D" w14:textId="77777777" w:rsidR="00055AA9" w:rsidRPr="00055AA9" w:rsidRDefault="00055AA9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02DFD163" w14:textId="77777777" w:rsidR="00055AA9" w:rsidRPr="00055AA9" w:rsidRDefault="00055AA9" w:rsidP="00787BB1">
      <w:pPr>
        <w:pStyle w:val="BodyText"/>
        <w:widowControl w:val="0"/>
        <w:numPr>
          <w:ilvl w:val="0"/>
          <w:numId w:val="6"/>
        </w:numPr>
        <w:tabs>
          <w:tab w:val="left" w:pos="840"/>
        </w:tabs>
        <w:jc w:val="left"/>
        <w:rPr>
          <w:rFonts w:asciiTheme="minorHAnsi" w:hAnsiTheme="minorHAnsi" w:cstheme="minorHAnsi"/>
          <w:sz w:val="22"/>
          <w:szCs w:val="22"/>
        </w:rPr>
      </w:pPr>
      <w:r w:rsidRPr="00055AA9">
        <w:rPr>
          <w:rFonts w:asciiTheme="minorHAnsi" w:hAnsiTheme="minorHAnsi" w:cstheme="minorHAnsi"/>
          <w:spacing w:val="-1"/>
          <w:sz w:val="22"/>
          <w:szCs w:val="22"/>
        </w:rPr>
        <w:t>Management</w:t>
      </w:r>
      <w:r w:rsidRPr="00055AA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Board</w:t>
      </w:r>
      <w:r w:rsidRPr="00055AA9">
        <w:rPr>
          <w:rFonts w:asciiTheme="minorHAnsi" w:hAnsiTheme="minorHAnsi" w:cstheme="minorHAnsi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1"/>
          <w:sz w:val="22"/>
          <w:szCs w:val="22"/>
        </w:rPr>
        <w:t>of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 xml:space="preserve"> Directors</w:t>
      </w:r>
      <w:r w:rsidRPr="00055AA9">
        <w:rPr>
          <w:rFonts w:asciiTheme="minorHAnsi" w:hAnsiTheme="minorHAnsi" w:cstheme="minorHAnsi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shall</w:t>
      </w:r>
      <w:r w:rsidRPr="00055AA9">
        <w:rPr>
          <w:rFonts w:asciiTheme="minorHAnsi" w:hAnsiTheme="minorHAnsi" w:cstheme="minorHAnsi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review their</w:t>
      </w:r>
      <w:r w:rsidRPr="00055AA9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responsibilities</w:t>
      </w:r>
      <w:r w:rsidRPr="00055AA9">
        <w:rPr>
          <w:rFonts w:asciiTheme="minorHAnsi" w:hAnsiTheme="minorHAnsi" w:cstheme="minorHAnsi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t</w:t>
      </w:r>
      <w:r w:rsidRPr="00055AA9">
        <w:rPr>
          <w:rFonts w:asciiTheme="minorHAnsi" w:hAnsiTheme="minorHAnsi" w:cstheme="minorHAnsi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least</w:t>
      </w:r>
      <w:r w:rsidRPr="00055AA9">
        <w:rPr>
          <w:rFonts w:asciiTheme="minorHAnsi" w:hAnsiTheme="minorHAnsi" w:cstheme="minorHAnsi"/>
          <w:sz w:val="22"/>
          <w:szCs w:val="22"/>
        </w:rPr>
        <w:t xml:space="preserve"> </w:t>
      </w:r>
      <w:r w:rsidRPr="00055AA9">
        <w:rPr>
          <w:rFonts w:asciiTheme="minorHAnsi" w:hAnsiTheme="minorHAnsi" w:cstheme="minorHAnsi"/>
          <w:spacing w:val="-1"/>
          <w:sz w:val="22"/>
          <w:szCs w:val="22"/>
        </w:rPr>
        <w:t>annually.</w:t>
      </w:r>
    </w:p>
    <w:p w14:paraId="19BCA5AE" w14:textId="77777777" w:rsidR="007762A2" w:rsidRDefault="007762A2" w:rsidP="00787BB1">
      <w:pPr>
        <w:spacing w:after="0" w:line="240" w:lineRule="auto"/>
        <w:rPr>
          <w:rFonts w:ascii="Calibri" w:hAnsi="Calibri" w:cs="Calibri"/>
          <w:b/>
          <w:bCs/>
          <w:sz w:val="22"/>
        </w:rPr>
      </w:pPr>
    </w:p>
    <w:p w14:paraId="121C6600" w14:textId="3968EB49" w:rsidR="00821089" w:rsidRDefault="00821089" w:rsidP="00787BB1">
      <w:pPr>
        <w:spacing w:after="0" w:line="240" w:lineRule="auto"/>
        <w:rPr>
          <w:rFonts w:ascii="Calibri" w:hAnsi="Calibri" w:cs="Calibri"/>
          <w:b/>
          <w:bCs/>
          <w:sz w:val="22"/>
        </w:rPr>
      </w:pPr>
      <w:r>
        <w:rPr>
          <w:rFonts w:ascii="Calibri" w:hAnsi="Calibri" w:cs="Calibri"/>
          <w:b/>
          <w:bCs/>
          <w:sz w:val="22"/>
        </w:rPr>
        <w:t>RESPONSIBILITIES – CHIEF EXECUTIVE</w:t>
      </w:r>
    </w:p>
    <w:p w14:paraId="2B395FF6" w14:textId="460EC90B" w:rsidR="00821089" w:rsidRDefault="00821089" w:rsidP="00787BB1">
      <w:pPr>
        <w:pStyle w:val="BodyText"/>
        <w:widowControl w:val="0"/>
        <w:numPr>
          <w:ilvl w:val="0"/>
          <w:numId w:val="7"/>
        </w:numPr>
        <w:tabs>
          <w:tab w:val="left" w:pos="840"/>
        </w:tabs>
        <w:ind w:right="117"/>
        <w:jc w:val="left"/>
        <w:rPr>
          <w:rFonts w:asciiTheme="minorHAnsi" w:hAnsiTheme="minorHAnsi" w:cstheme="minorHAnsi"/>
          <w:sz w:val="22"/>
          <w:szCs w:val="22"/>
        </w:rPr>
      </w:pPr>
      <w:r w:rsidRPr="00821089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Chief</w:t>
      </w:r>
      <w:r w:rsidRPr="00821089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Executive</w:t>
      </w:r>
      <w:r w:rsidRPr="00821089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is</w:t>
      </w:r>
      <w:r w:rsidRPr="00821089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responsible</w:t>
      </w:r>
      <w:r w:rsidRPr="00821089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for</w:t>
      </w:r>
      <w:r w:rsidRPr="00821089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general</w:t>
      </w:r>
      <w:r w:rsidRPr="00821089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1"/>
          <w:sz w:val="22"/>
          <w:szCs w:val="22"/>
        </w:rPr>
        <w:t>day</w:t>
      </w:r>
      <w:r w:rsidRPr="0082108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o</w:t>
      </w:r>
      <w:r w:rsidRPr="00821089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1"/>
          <w:sz w:val="22"/>
          <w:szCs w:val="22"/>
        </w:rPr>
        <w:t>day</w:t>
      </w:r>
      <w:r w:rsidRPr="0082108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running</w:t>
      </w:r>
      <w:r w:rsidRPr="00821089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1"/>
          <w:sz w:val="22"/>
          <w:szCs w:val="22"/>
        </w:rPr>
        <w:t>of</w:t>
      </w:r>
      <w:r w:rsidRPr="00821089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7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Organisation.</w:t>
      </w:r>
      <w:r w:rsidR="007762A2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It</w:t>
      </w:r>
      <w:r w:rsidRPr="00821089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is</w:t>
      </w:r>
      <w:r w:rsidRPr="00821089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recognised</w:t>
      </w:r>
      <w:r w:rsidRPr="00821089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821089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is</w:t>
      </w:r>
      <w:r w:rsidRPr="00821089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function</w:t>
      </w:r>
      <w:r w:rsidRPr="00821089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incurs</w:t>
      </w:r>
      <w:r w:rsidRPr="00821089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overall</w:t>
      </w:r>
      <w:r w:rsidRPr="00821089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responsibility</w:t>
      </w:r>
      <w:r w:rsidRPr="0082108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for</w:t>
      </w:r>
      <w:r w:rsidRPr="00821089">
        <w:rPr>
          <w:rFonts w:asciiTheme="minorHAnsi" w:hAnsiTheme="minorHAnsi" w:cstheme="minorHAnsi"/>
          <w:spacing w:val="6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821089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&amp;</w:t>
      </w:r>
      <w:r w:rsidRPr="0082108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Safety</w:t>
      </w:r>
      <w:r w:rsidRPr="00821089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management</w:t>
      </w:r>
      <w:r w:rsidRPr="00821089">
        <w:rPr>
          <w:rFonts w:asciiTheme="minorHAnsi" w:hAnsiTheme="minorHAnsi" w:cstheme="minorHAnsi"/>
          <w:spacing w:val="34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within</w:t>
      </w:r>
      <w:r w:rsidRPr="00821089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organisation</w:t>
      </w:r>
      <w:r w:rsidRPr="00821089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821089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following</w:t>
      </w:r>
      <w:r w:rsidRPr="0082108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procedures</w:t>
      </w:r>
      <w:r w:rsidRPr="00821089">
        <w:rPr>
          <w:rFonts w:asciiTheme="minorHAnsi" w:hAnsiTheme="minorHAnsi" w:cstheme="minorHAnsi"/>
          <w:spacing w:val="6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821089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be</w:t>
      </w:r>
      <w:r w:rsidRPr="00821089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dopted</w:t>
      </w:r>
      <w:r w:rsidRPr="00821089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o</w:t>
      </w:r>
      <w:r w:rsidRPr="0082108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ensure</w:t>
      </w:r>
      <w:r w:rsidRPr="00821089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dequate</w:t>
      </w:r>
      <w:r w:rsidRPr="00821089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provisions</w:t>
      </w:r>
      <w:r w:rsidRPr="0082108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are</w:t>
      </w:r>
      <w:r w:rsidRPr="00821089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made</w:t>
      </w:r>
      <w:r w:rsidRPr="00821089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821089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maintained.</w:t>
      </w:r>
      <w:r w:rsidR="007762A2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2"/>
          <w:sz w:val="22"/>
          <w:szCs w:val="22"/>
        </w:rPr>
        <w:t>In</w:t>
      </w:r>
      <w:r w:rsidRPr="00821089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essence,</w:t>
      </w:r>
      <w:r w:rsidRPr="00821089">
        <w:rPr>
          <w:rFonts w:asciiTheme="minorHAnsi" w:hAnsiTheme="minorHAnsi" w:cstheme="minorHAnsi"/>
          <w:spacing w:val="84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Chief</w:t>
      </w:r>
      <w:r w:rsidRPr="00821089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Executive</w:t>
      </w:r>
      <w:r w:rsidRPr="00821089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will</w:t>
      </w:r>
      <w:r w:rsidRPr="00821089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fulfil</w:t>
      </w:r>
      <w:r w:rsidRPr="00821089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position</w:t>
      </w:r>
      <w:r w:rsidRPr="0082108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now</w:t>
      </w:r>
      <w:r w:rsidRPr="0082108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commonly</w:t>
      </w:r>
      <w:r w:rsidRPr="00821089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known</w:t>
      </w:r>
      <w:r w:rsidRPr="0082108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s</w:t>
      </w:r>
      <w:r w:rsidRPr="0082108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‘Director</w:t>
      </w:r>
      <w:r w:rsidRPr="00821089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Responsible for Health</w:t>
      </w:r>
      <w:r w:rsidRPr="0082108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&amp;</w:t>
      </w:r>
      <w:r w:rsidRPr="00821089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Safety’</w:t>
      </w:r>
      <w:r w:rsidRPr="00821089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821089">
        <w:rPr>
          <w:rFonts w:asciiTheme="minorHAnsi" w:hAnsiTheme="minorHAnsi" w:cstheme="minorHAnsi"/>
          <w:sz w:val="22"/>
          <w:szCs w:val="22"/>
        </w:rPr>
        <w:t xml:space="preserve"> shall be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responsible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 xml:space="preserve"> for implementing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="00A5220C">
        <w:rPr>
          <w:rFonts w:asciiTheme="minorHAnsi" w:hAnsiTheme="minorHAnsi" w:cstheme="minorHAnsi"/>
          <w:spacing w:val="1"/>
          <w:sz w:val="22"/>
          <w:szCs w:val="22"/>
        </w:rPr>
        <w:t xml:space="preserve">Management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Board</w:t>
      </w:r>
      <w:r w:rsidR="00A5220C">
        <w:rPr>
          <w:rFonts w:asciiTheme="minorHAnsi" w:hAnsiTheme="minorHAnsi" w:cstheme="minorHAnsi"/>
          <w:spacing w:val="-1"/>
          <w:sz w:val="22"/>
          <w:szCs w:val="22"/>
        </w:rPr>
        <w:t>’s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 xml:space="preserve"> plan</w:t>
      </w:r>
      <w:r w:rsidRPr="00821089">
        <w:rPr>
          <w:rFonts w:asciiTheme="minorHAnsi" w:hAnsiTheme="minorHAnsi" w:cstheme="minorHAnsi"/>
          <w:sz w:val="22"/>
          <w:szCs w:val="22"/>
        </w:rPr>
        <w:t xml:space="preserve"> for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 xml:space="preserve"> Health</w:t>
      </w:r>
      <w:r w:rsidRPr="00821089">
        <w:rPr>
          <w:rFonts w:asciiTheme="minorHAnsi" w:hAnsiTheme="minorHAnsi" w:cstheme="minorHAnsi"/>
          <w:sz w:val="22"/>
          <w:szCs w:val="22"/>
        </w:rPr>
        <w:t xml:space="preserve"> &amp;</w:t>
      </w:r>
      <w:r w:rsidRPr="00821089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Safety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73617E4C" w14:textId="77777777" w:rsidR="00821089" w:rsidRPr="00821089" w:rsidRDefault="00821089" w:rsidP="00787BB1">
      <w:pPr>
        <w:pStyle w:val="BodyText"/>
        <w:widowControl w:val="0"/>
        <w:tabs>
          <w:tab w:val="left" w:pos="840"/>
        </w:tabs>
        <w:ind w:left="840" w:right="117"/>
        <w:jc w:val="left"/>
        <w:rPr>
          <w:rFonts w:asciiTheme="minorHAnsi" w:hAnsiTheme="minorHAnsi" w:cstheme="minorHAnsi"/>
          <w:sz w:val="22"/>
          <w:szCs w:val="22"/>
        </w:rPr>
      </w:pPr>
    </w:p>
    <w:p w14:paraId="53231E1B" w14:textId="42C557CD" w:rsidR="00821089" w:rsidRPr="00821089" w:rsidRDefault="00821089" w:rsidP="00787BB1">
      <w:pPr>
        <w:pStyle w:val="BodyText"/>
        <w:widowControl w:val="0"/>
        <w:numPr>
          <w:ilvl w:val="0"/>
          <w:numId w:val="7"/>
        </w:numPr>
        <w:tabs>
          <w:tab w:val="left" w:pos="840"/>
        </w:tabs>
        <w:ind w:right="119"/>
        <w:jc w:val="left"/>
        <w:rPr>
          <w:rFonts w:asciiTheme="minorHAnsi" w:hAnsiTheme="minorHAnsi" w:cstheme="minorHAnsi"/>
          <w:sz w:val="22"/>
          <w:szCs w:val="22"/>
        </w:rPr>
      </w:pPr>
      <w:r w:rsidRPr="00821089">
        <w:rPr>
          <w:rFonts w:asciiTheme="minorHAnsi" w:hAnsiTheme="minorHAnsi" w:cstheme="minorHAnsi"/>
          <w:spacing w:val="-1"/>
          <w:sz w:val="22"/>
          <w:szCs w:val="22"/>
        </w:rPr>
        <w:t>The Chief Executive will</w:t>
      </w:r>
      <w:r w:rsidRPr="00821089">
        <w:rPr>
          <w:rFonts w:asciiTheme="minorHAnsi" w:hAnsiTheme="minorHAnsi" w:cstheme="minorHAnsi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 xml:space="preserve">endorse </w:t>
      </w:r>
      <w:r w:rsidRPr="00821089">
        <w:rPr>
          <w:rFonts w:asciiTheme="minorHAnsi" w:hAnsiTheme="minorHAnsi" w:cstheme="minorHAnsi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821089">
        <w:rPr>
          <w:rFonts w:asciiTheme="minorHAnsi" w:hAnsiTheme="minorHAnsi" w:cstheme="minorHAnsi"/>
          <w:sz w:val="22"/>
          <w:szCs w:val="22"/>
        </w:rPr>
        <w:t xml:space="preserve"> &amp;</w:t>
      </w:r>
      <w:r w:rsidRPr="00821089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Safety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policy</w:t>
      </w:r>
      <w:r w:rsidRPr="0082108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821089">
        <w:rPr>
          <w:rFonts w:asciiTheme="minorHAnsi" w:hAnsiTheme="minorHAnsi" w:cstheme="minorHAnsi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HSCM</w:t>
      </w:r>
      <w:r w:rsidRPr="00821089">
        <w:rPr>
          <w:rFonts w:asciiTheme="minorHAnsi" w:hAnsiTheme="minorHAnsi" w:cstheme="minorHAnsi"/>
          <w:sz w:val="22"/>
          <w:szCs w:val="22"/>
        </w:rPr>
        <w:t xml:space="preserve"> and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821089">
        <w:rPr>
          <w:rFonts w:asciiTheme="minorHAnsi" w:hAnsiTheme="minorHAnsi" w:cstheme="minorHAnsi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sign</w:t>
      </w:r>
      <w:r w:rsidRPr="00821089">
        <w:rPr>
          <w:rFonts w:asciiTheme="minorHAnsi" w:hAnsiTheme="minorHAnsi" w:cstheme="minorHAnsi"/>
          <w:spacing w:val="8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5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821089">
        <w:rPr>
          <w:rFonts w:asciiTheme="minorHAnsi" w:hAnsiTheme="minorHAnsi" w:cstheme="minorHAnsi"/>
          <w:sz w:val="22"/>
          <w:szCs w:val="22"/>
        </w:rPr>
        <w:t xml:space="preserve"> &amp;</w:t>
      </w:r>
      <w:r w:rsidRPr="00821089">
        <w:rPr>
          <w:rFonts w:asciiTheme="minorHAnsi" w:hAnsiTheme="minorHAnsi" w:cstheme="minorHAnsi"/>
          <w:spacing w:val="5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Safety</w:t>
      </w:r>
      <w:r w:rsidRPr="00821089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Policy</w:t>
      </w:r>
      <w:r w:rsidRPr="00821089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Statement</w:t>
      </w:r>
      <w:r w:rsidRPr="00821089">
        <w:rPr>
          <w:rFonts w:asciiTheme="minorHAnsi" w:hAnsiTheme="minorHAnsi" w:cstheme="minorHAnsi"/>
          <w:sz w:val="22"/>
          <w:szCs w:val="22"/>
        </w:rPr>
        <w:t xml:space="preserve"> along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Pr="00821089">
        <w:rPr>
          <w:rFonts w:asciiTheme="minorHAnsi" w:hAnsiTheme="minorHAnsi" w:cstheme="minorHAnsi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5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Chairperson</w:t>
      </w:r>
      <w:r w:rsidRPr="00821089">
        <w:rPr>
          <w:rFonts w:asciiTheme="minorHAnsi" w:hAnsiTheme="minorHAnsi" w:cstheme="minorHAnsi"/>
          <w:sz w:val="22"/>
          <w:szCs w:val="22"/>
        </w:rPr>
        <w:t xml:space="preserve"> of</w:t>
      </w:r>
      <w:r w:rsidRPr="00821089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5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Board.</w:t>
      </w:r>
      <w:r w:rsidRPr="00821089">
        <w:rPr>
          <w:rFonts w:asciiTheme="minorHAnsi" w:hAnsiTheme="minorHAnsi" w:cstheme="minorHAnsi"/>
          <w:spacing w:val="5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Where</w:t>
      </w:r>
      <w:r w:rsidRPr="00821089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ere</w:t>
      </w:r>
      <w:r w:rsidRPr="00821089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is</w:t>
      </w:r>
      <w:r w:rsidRPr="00821089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a</w:t>
      </w:r>
      <w:r w:rsidRPr="00821089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change</w:t>
      </w:r>
      <w:r w:rsidRPr="00821089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of</w:t>
      </w:r>
      <w:r w:rsidRPr="00821089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personnel,</w:t>
      </w:r>
      <w:r w:rsidRPr="00821089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incoming</w:t>
      </w:r>
      <w:r w:rsidRPr="00821089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Chief</w:t>
      </w:r>
      <w:r w:rsidRPr="00821089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Executive</w:t>
      </w:r>
      <w:r w:rsidRPr="00821089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821089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sign</w:t>
      </w:r>
      <w:r w:rsidRPr="00821089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4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policy</w:t>
      </w:r>
      <w:r w:rsidRPr="0082108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 xml:space="preserve">to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 xml:space="preserve">demonstrate </w:t>
      </w:r>
      <w:r w:rsidRPr="00821089">
        <w:rPr>
          <w:rFonts w:asciiTheme="minorHAnsi" w:hAnsiTheme="minorHAnsi" w:cstheme="minorHAnsi"/>
          <w:sz w:val="22"/>
          <w:szCs w:val="22"/>
        </w:rPr>
        <w:t xml:space="preserve">commitment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821089">
        <w:rPr>
          <w:rFonts w:asciiTheme="minorHAnsi" w:hAnsiTheme="minorHAnsi" w:cstheme="minorHAnsi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 xml:space="preserve">acceptance </w:t>
      </w:r>
      <w:r w:rsidRPr="00821089">
        <w:rPr>
          <w:rFonts w:asciiTheme="minorHAnsi" w:hAnsiTheme="minorHAnsi" w:cstheme="minorHAnsi"/>
          <w:sz w:val="22"/>
          <w:szCs w:val="22"/>
        </w:rPr>
        <w:t>of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 xml:space="preserve"> responsibilities.</w:t>
      </w:r>
    </w:p>
    <w:p w14:paraId="0546E56D" w14:textId="77777777" w:rsidR="00821089" w:rsidRPr="00821089" w:rsidRDefault="00821089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0BDC447E" w14:textId="76052EC0" w:rsidR="00821089" w:rsidRPr="00821089" w:rsidRDefault="00821089" w:rsidP="00787BB1">
      <w:pPr>
        <w:pStyle w:val="BodyText"/>
        <w:widowControl w:val="0"/>
        <w:numPr>
          <w:ilvl w:val="0"/>
          <w:numId w:val="7"/>
        </w:numPr>
        <w:tabs>
          <w:tab w:val="left" w:pos="840"/>
        </w:tabs>
        <w:ind w:right="114"/>
        <w:jc w:val="left"/>
        <w:rPr>
          <w:rFonts w:asciiTheme="minorHAnsi" w:hAnsiTheme="minorHAnsi" w:cstheme="minorHAnsi"/>
          <w:sz w:val="22"/>
          <w:szCs w:val="22"/>
        </w:rPr>
      </w:pPr>
      <w:r w:rsidRPr="00821089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Chief</w:t>
      </w:r>
      <w:r w:rsidRPr="00821089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Executive</w:t>
      </w:r>
      <w:r w:rsidRPr="00821089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82108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hold</w:t>
      </w:r>
      <w:r w:rsidRPr="0082108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ultimate</w:t>
      </w:r>
      <w:r w:rsidRPr="00821089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responsibility</w:t>
      </w:r>
      <w:r w:rsidRPr="00821089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for</w:t>
      </w:r>
      <w:r w:rsidRPr="00821089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i/>
          <w:spacing w:val="-1"/>
          <w:sz w:val="22"/>
          <w:szCs w:val="22"/>
        </w:rPr>
        <w:t>implementation</w:t>
      </w:r>
      <w:r w:rsidRPr="00821089">
        <w:rPr>
          <w:rFonts w:asciiTheme="minorHAnsi" w:hAnsiTheme="minorHAnsi" w:cstheme="minorHAnsi"/>
          <w:i/>
          <w:spacing w:val="3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of</w:t>
      </w:r>
      <w:r w:rsidRPr="00821089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9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organisation’s</w:t>
      </w:r>
      <w:r w:rsidRPr="0082108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policy,</w:t>
      </w:r>
      <w:r w:rsidRPr="0082108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procedures</w:t>
      </w:r>
      <w:r w:rsidRPr="0082108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82108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arrangements.</w:t>
      </w:r>
      <w:r w:rsidRPr="0082108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To</w:t>
      </w:r>
      <w:r w:rsidRPr="0082108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is</w:t>
      </w:r>
      <w:r w:rsidRPr="0082108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end,</w:t>
      </w:r>
      <w:r w:rsidRPr="0082108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82108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o</w:t>
      </w:r>
      <w:r w:rsidRPr="0082108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comply</w:t>
      </w:r>
      <w:r w:rsidRPr="00821089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Pr="00821089">
        <w:rPr>
          <w:rFonts w:asciiTheme="minorHAnsi" w:hAnsiTheme="minorHAnsi" w:cstheme="minorHAnsi"/>
          <w:spacing w:val="6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 xml:space="preserve"> duties</w:t>
      </w:r>
      <w:r w:rsidRPr="00821089">
        <w:rPr>
          <w:rFonts w:asciiTheme="minorHAnsi" w:hAnsiTheme="minorHAnsi" w:cstheme="minorHAnsi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set</w:t>
      </w:r>
      <w:r w:rsidRPr="0082108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out in the</w:t>
      </w:r>
      <w:r w:rsidRPr="00821089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i/>
          <w:spacing w:val="-1"/>
          <w:sz w:val="22"/>
          <w:szCs w:val="22"/>
        </w:rPr>
        <w:t>Management</w:t>
      </w:r>
      <w:r w:rsidRPr="00821089">
        <w:rPr>
          <w:rFonts w:asciiTheme="minorHAnsi" w:hAnsiTheme="minorHAnsi" w:cstheme="minorHAnsi"/>
          <w:i/>
          <w:spacing w:val="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i/>
          <w:sz w:val="22"/>
          <w:szCs w:val="22"/>
        </w:rPr>
        <w:t xml:space="preserve">of </w:t>
      </w:r>
      <w:r w:rsidRPr="00821089">
        <w:rPr>
          <w:rFonts w:asciiTheme="minorHAnsi" w:hAnsiTheme="minorHAnsi" w:cstheme="minorHAnsi"/>
          <w:i/>
          <w:spacing w:val="-1"/>
          <w:sz w:val="22"/>
          <w:szCs w:val="22"/>
        </w:rPr>
        <w:t>Health</w:t>
      </w:r>
      <w:r w:rsidRPr="00821089">
        <w:rPr>
          <w:rFonts w:asciiTheme="minorHAnsi" w:hAnsiTheme="minorHAnsi" w:cstheme="minorHAnsi"/>
          <w:i/>
          <w:spacing w:val="4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i/>
          <w:sz w:val="22"/>
          <w:szCs w:val="22"/>
        </w:rPr>
        <w:t>&amp;</w:t>
      </w:r>
      <w:r w:rsidRPr="00821089">
        <w:rPr>
          <w:rFonts w:asciiTheme="minorHAnsi" w:hAnsiTheme="minorHAnsi" w:cstheme="minorHAnsi"/>
          <w:i/>
          <w:spacing w:val="-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i/>
          <w:sz w:val="22"/>
          <w:szCs w:val="22"/>
        </w:rPr>
        <w:t>Safety</w:t>
      </w:r>
      <w:r w:rsidRPr="00821089">
        <w:rPr>
          <w:rFonts w:asciiTheme="minorHAnsi" w:hAnsiTheme="minorHAnsi" w:cstheme="minorHAnsi"/>
          <w:i/>
          <w:spacing w:val="-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i/>
          <w:sz w:val="22"/>
          <w:szCs w:val="22"/>
        </w:rPr>
        <w:t>at</w:t>
      </w:r>
      <w:r w:rsidRPr="00821089">
        <w:rPr>
          <w:rFonts w:asciiTheme="minorHAnsi" w:hAnsiTheme="minorHAnsi" w:cstheme="minorHAnsi"/>
          <w:i/>
          <w:spacing w:val="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i/>
          <w:spacing w:val="-1"/>
          <w:sz w:val="22"/>
          <w:szCs w:val="22"/>
        </w:rPr>
        <w:t>Work</w:t>
      </w:r>
      <w:r w:rsidRPr="00821089">
        <w:rPr>
          <w:rFonts w:asciiTheme="minorHAnsi" w:hAnsiTheme="minorHAnsi" w:cstheme="minorHAnsi"/>
          <w:i/>
          <w:spacing w:val="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i/>
          <w:sz w:val="22"/>
          <w:szCs w:val="22"/>
        </w:rPr>
        <w:t>Regulations 1999, as</w:t>
      </w:r>
      <w:r w:rsidRPr="00821089">
        <w:rPr>
          <w:rFonts w:asciiTheme="minorHAnsi" w:hAnsiTheme="minorHAnsi" w:cstheme="minorHAnsi"/>
          <w:i/>
          <w:spacing w:val="3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i/>
          <w:spacing w:val="-1"/>
          <w:sz w:val="22"/>
          <w:szCs w:val="22"/>
        </w:rPr>
        <w:t>amended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,</w:t>
      </w:r>
      <w:r w:rsidRPr="0082108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he/she</w:t>
      </w:r>
      <w:r w:rsidRPr="00821089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82108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appoint</w:t>
      </w:r>
      <w:r w:rsidRPr="0082108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n</w:t>
      </w:r>
      <w:r w:rsidRPr="0082108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dequate</w:t>
      </w:r>
      <w:r w:rsidRPr="00821089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number</w:t>
      </w:r>
      <w:r w:rsidRPr="00821089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of</w:t>
      </w:r>
      <w:r w:rsidRPr="00821089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competent</w:t>
      </w:r>
      <w:r w:rsidRPr="00821089">
        <w:rPr>
          <w:rFonts w:asciiTheme="minorHAnsi" w:hAnsiTheme="minorHAnsi" w:cstheme="minorHAnsi"/>
          <w:spacing w:val="34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persons</w:t>
      </w:r>
      <w:r w:rsidRPr="00821089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o</w:t>
      </w:r>
      <w:r w:rsidRPr="0082108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chieve</w:t>
      </w:r>
      <w:r w:rsidRPr="00821089">
        <w:rPr>
          <w:rFonts w:asciiTheme="minorHAnsi" w:hAnsiTheme="minorHAnsi" w:cstheme="minorHAnsi"/>
          <w:spacing w:val="7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82108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maintain</w:t>
      </w:r>
      <w:r w:rsidRPr="0082108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legal</w:t>
      </w:r>
      <w:r w:rsidRPr="0082108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compliance.</w:t>
      </w:r>
      <w:r w:rsidRPr="0082108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="007762A2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This</w:t>
      </w:r>
      <w:r w:rsidRPr="0082108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82108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include</w:t>
      </w:r>
      <w:r w:rsidRPr="00821089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a</w:t>
      </w:r>
      <w:r w:rsidRPr="00821089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82108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&amp;</w:t>
      </w:r>
      <w:r w:rsidRPr="00821089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Safety</w:t>
      </w:r>
      <w:r w:rsidRPr="00821089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dministrator</w:t>
      </w:r>
      <w:r w:rsidRPr="00821089">
        <w:rPr>
          <w:rFonts w:asciiTheme="minorHAnsi" w:hAnsiTheme="minorHAnsi" w:cstheme="minorHAnsi"/>
          <w:spacing w:val="10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82108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EVH</w:t>
      </w:r>
      <w:r w:rsidRPr="00821089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82108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&amp; Safety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Support</w:t>
      </w:r>
      <w:r w:rsidRPr="0082108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Service.</w:t>
      </w:r>
      <w:r w:rsidRPr="00821089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="007762A2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Chief</w:t>
      </w:r>
      <w:r w:rsidRPr="00821089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Executive</w:t>
      </w:r>
      <w:r w:rsidRPr="00821089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82108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lso</w:t>
      </w:r>
      <w:r w:rsidRPr="0082108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take</w:t>
      </w:r>
      <w:r w:rsidRPr="00821089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821089">
        <w:rPr>
          <w:rFonts w:asciiTheme="minorHAnsi" w:hAnsiTheme="minorHAnsi" w:cstheme="minorHAnsi"/>
          <w:spacing w:val="9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ppropriate</w:t>
      </w:r>
      <w:r w:rsidRPr="00821089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action</w:t>
      </w:r>
      <w:r w:rsidRPr="00821089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o</w:t>
      </w:r>
      <w:r w:rsidRPr="00821089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reduce</w:t>
      </w:r>
      <w:r w:rsidRPr="00821089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risks</w:t>
      </w:r>
      <w:r w:rsidRPr="00821089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o</w:t>
      </w:r>
      <w:r w:rsidRPr="00821089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82108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&amp;</w:t>
      </w:r>
      <w:r w:rsidRPr="0082108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Safety</w:t>
      </w:r>
      <w:r w:rsidRPr="00821089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arising</w:t>
      </w:r>
      <w:r w:rsidRPr="0082108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from</w:t>
      </w:r>
      <w:r w:rsidRPr="00821089">
        <w:rPr>
          <w:rFonts w:asciiTheme="minorHAnsi" w:hAnsiTheme="minorHAnsi" w:cstheme="minorHAnsi"/>
          <w:spacing w:val="34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business</w:t>
      </w:r>
      <w:r w:rsidRPr="00821089">
        <w:rPr>
          <w:rFonts w:asciiTheme="minorHAnsi" w:hAnsiTheme="minorHAnsi" w:cstheme="minorHAnsi"/>
          <w:spacing w:val="5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undertaking</w:t>
      </w:r>
      <w:r w:rsidRPr="00821089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821089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o</w:t>
      </w:r>
      <w:r w:rsidRPr="00821089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improve</w:t>
      </w:r>
      <w:r w:rsidRPr="00821089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2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organisation’s</w:t>
      </w:r>
      <w:r w:rsidRPr="00821089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safety</w:t>
      </w:r>
      <w:r w:rsidRPr="00821089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performance.</w:t>
      </w:r>
      <w:r w:rsidRPr="00821089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="007762A2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Chief</w:t>
      </w:r>
      <w:r w:rsidRPr="00821089">
        <w:rPr>
          <w:rFonts w:asciiTheme="minorHAnsi" w:hAnsiTheme="minorHAnsi" w:cstheme="minorHAnsi"/>
          <w:spacing w:val="84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Executive</w:t>
      </w:r>
      <w:r w:rsidRPr="00821089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may</w:t>
      </w:r>
      <w:r w:rsidRPr="00821089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be</w:t>
      </w:r>
      <w:r w:rsidRPr="00821089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held</w:t>
      </w:r>
      <w:r w:rsidRPr="00821089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liable</w:t>
      </w:r>
      <w:r w:rsidRPr="00821089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where</w:t>
      </w:r>
      <w:r w:rsidRPr="00821089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821089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&amp;</w:t>
      </w:r>
      <w:r w:rsidRPr="00821089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Safety</w:t>
      </w:r>
      <w:r w:rsidRPr="00821089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offences</w:t>
      </w:r>
      <w:r w:rsidRPr="00821089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are</w:t>
      </w:r>
      <w:r w:rsidRPr="00821089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committed</w:t>
      </w:r>
      <w:r w:rsidRPr="00821089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Pr="00821089">
        <w:rPr>
          <w:rFonts w:asciiTheme="minorHAnsi" w:hAnsiTheme="minorHAnsi" w:cstheme="minorHAnsi"/>
          <w:spacing w:val="7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his/her</w:t>
      </w:r>
      <w:r w:rsidRPr="00821089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consent</w:t>
      </w:r>
      <w:r w:rsidRPr="0082108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or</w:t>
      </w:r>
      <w:r w:rsidRPr="00821089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connivance</w:t>
      </w:r>
      <w:r w:rsidRPr="00821089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or</w:t>
      </w:r>
      <w:r w:rsidRPr="00821089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s</w:t>
      </w:r>
      <w:r w:rsidRPr="0082108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a</w:t>
      </w:r>
      <w:r w:rsidRPr="00821089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result</w:t>
      </w:r>
      <w:r w:rsidRPr="0082108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of</w:t>
      </w:r>
      <w:r w:rsidRPr="00821089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his/her</w:t>
      </w:r>
      <w:r w:rsidRPr="00821089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negligence</w:t>
      </w:r>
      <w:r w:rsidRPr="00821089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(Health</w:t>
      </w:r>
      <w:r w:rsidRPr="0082108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&amp;</w:t>
      </w:r>
      <w:r w:rsidRPr="00821089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Safety</w:t>
      </w:r>
      <w:r w:rsidRPr="0082108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t</w:t>
      </w:r>
      <w:r w:rsidRPr="00821089">
        <w:rPr>
          <w:rFonts w:asciiTheme="minorHAnsi" w:hAnsiTheme="minorHAnsi" w:cstheme="minorHAnsi"/>
          <w:spacing w:val="8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 xml:space="preserve">Work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etc Act</w:t>
      </w:r>
      <w:r w:rsidRPr="00821089">
        <w:rPr>
          <w:rFonts w:asciiTheme="minorHAnsi" w:hAnsiTheme="minorHAnsi" w:cstheme="minorHAnsi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Section</w:t>
      </w:r>
      <w:r w:rsidRPr="00821089">
        <w:rPr>
          <w:rFonts w:asciiTheme="minorHAnsi" w:hAnsiTheme="minorHAnsi" w:cstheme="minorHAnsi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37(1)).</w:t>
      </w:r>
    </w:p>
    <w:p w14:paraId="1C3C4A9A" w14:textId="77777777" w:rsidR="00821089" w:rsidRPr="00821089" w:rsidRDefault="00821089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5006AB98" w14:textId="3FDF7E47" w:rsidR="00821089" w:rsidRPr="00821089" w:rsidRDefault="00821089" w:rsidP="00787BB1">
      <w:pPr>
        <w:pStyle w:val="BodyText"/>
        <w:widowControl w:val="0"/>
        <w:numPr>
          <w:ilvl w:val="0"/>
          <w:numId w:val="7"/>
        </w:numPr>
        <w:tabs>
          <w:tab w:val="left" w:pos="840"/>
        </w:tabs>
        <w:ind w:right="108"/>
        <w:jc w:val="left"/>
        <w:rPr>
          <w:rFonts w:asciiTheme="minorHAnsi" w:hAnsiTheme="minorHAnsi" w:cstheme="minorHAnsi"/>
          <w:sz w:val="22"/>
          <w:szCs w:val="22"/>
        </w:rPr>
      </w:pPr>
      <w:r w:rsidRPr="0082108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Chief</w:t>
      </w:r>
      <w:r w:rsidRPr="00821089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4"/>
          <w:sz w:val="22"/>
          <w:szCs w:val="22"/>
        </w:rPr>
        <w:t>Executive</w:t>
      </w:r>
      <w:r w:rsidRPr="00821089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4"/>
          <w:sz w:val="22"/>
          <w:szCs w:val="22"/>
        </w:rPr>
        <w:t>will</w:t>
      </w:r>
      <w:r w:rsidRPr="00821089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4"/>
          <w:sz w:val="22"/>
          <w:szCs w:val="22"/>
        </w:rPr>
        <w:t>report</w:t>
      </w:r>
      <w:r w:rsidRPr="00821089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on</w:t>
      </w:r>
      <w:r w:rsidRPr="00821089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safety</w:t>
      </w:r>
      <w:r w:rsidRPr="0082108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performance,</w:t>
      </w:r>
      <w:r w:rsidRPr="00821089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funding</w:t>
      </w:r>
      <w:r w:rsidRPr="00821089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4"/>
          <w:sz w:val="22"/>
          <w:szCs w:val="22"/>
        </w:rPr>
        <w:t>requirements,</w:t>
      </w:r>
      <w:r w:rsidRPr="00821089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safety</w:t>
      </w:r>
      <w:r w:rsidRPr="00821089">
        <w:rPr>
          <w:rFonts w:asciiTheme="minorHAnsi" w:hAnsiTheme="minorHAnsi" w:cstheme="minorHAnsi"/>
          <w:spacing w:val="64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failures</w:t>
      </w:r>
      <w:r w:rsidRPr="00821089">
        <w:rPr>
          <w:rFonts w:asciiTheme="minorHAnsi" w:hAnsiTheme="minorHAnsi" w:cstheme="minorHAnsi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and other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 xml:space="preserve">Health </w:t>
      </w:r>
      <w:r w:rsidRPr="00821089">
        <w:rPr>
          <w:rFonts w:asciiTheme="minorHAnsi" w:hAnsiTheme="minorHAnsi" w:cstheme="minorHAnsi"/>
          <w:sz w:val="22"/>
          <w:szCs w:val="22"/>
        </w:rPr>
        <w:t>&amp;</w:t>
      </w:r>
      <w:r w:rsidRPr="00821089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Safety</w:t>
      </w:r>
      <w:r w:rsidRPr="0082108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related</w:t>
      </w:r>
      <w:r w:rsidRPr="00821089">
        <w:rPr>
          <w:rFonts w:asciiTheme="minorHAnsi" w:hAnsiTheme="minorHAnsi" w:cstheme="minorHAnsi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issues</w:t>
      </w:r>
      <w:r w:rsidRPr="00821089">
        <w:rPr>
          <w:rFonts w:asciiTheme="minorHAnsi" w:hAnsiTheme="minorHAnsi" w:cstheme="minorHAnsi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2"/>
          <w:sz w:val="22"/>
          <w:szCs w:val="22"/>
        </w:rPr>
        <w:t xml:space="preserve">at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each</w:t>
      </w:r>
      <w:r w:rsidRPr="00821089">
        <w:rPr>
          <w:rFonts w:asciiTheme="minorHAnsi" w:hAnsiTheme="minorHAnsi" w:cstheme="minorHAnsi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4"/>
          <w:sz w:val="22"/>
          <w:szCs w:val="22"/>
        </w:rPr>
        <w:t>Board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meeting,</w:t>
      </w:r>
      <w:r w:rsidRPr="00821089">
        <w:rPr>
          <w:rFonts w:asciiTheme="minorHAnsi" w:hAnsiTheme="minorHAnsi" w:cstheme="minorHAnsi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2"/>
          <w:sz w:val="22"/>
          <w:szCs w:val="22"/>
        </w:rPr>
        <w:t>as</w:t>
      </w:r>
      <w:r w:rsidRPr="00821089">
        <w:rPr>
          <w:rFonts w:asciiTheme="minorHAnsi" w:hAnsiTheme="minorHAnsi" w:cstheme="minorHAnsi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well</w:t>
      </w:r>
      <w:r w:rsidRPr="00821089">
        <w:rPr>
          <w:rFonts w:asciiTheme="minorHAnsi" w:hAnsiTheme="minorHAnsi" w:cstheme="minorHAnsi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2"/>
          <w:sz w:val="22"/>
          <w:szCs w:val="22"/>
        </w:rPr>
        <w:t>as</w:t>
      </w:r>
      <w:r w:rsidRPr="00821089">
        <w:rPr>
          <w:rFonts w:asciiTheme="minorHAnsi" w:hAnsiTheme="minorHAnsi" w:cstheme="minorHAnsi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make</w:t>
      </w:r>
      <w:r w:rsidRPr="00821089">
        <w:rPr>
          <w:rFonts w:asciiTheme="minorHAnsi" w:hAnsiTheme="minorHAnsi" w:cstheme="minorHAnsi"/>
          <w:spacing w:val="44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available</w:t>
      </w:r>
      <w:r w:rsidRPr="00821089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2"/>
          <w:sz w:val="22"/>
          <w:szCs w:val="22"/>
        </w:rPr>
        <w:t xml:space="preserve">all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internal</w:t>
      </w:r>
      <w:r w:rsidRPr="00821089">
        <w:rPr>
          <w:rFonts w:asciiTheme="minorHAnsi" w:hAnsiTheme="minorHAnsi" w:cstheme="minorHAnsi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and external</w:t>
      </w:r>
      <w:r w:rsidRPr="00821089">
        <w:rPr>
          <w:rFonts w:asciiTheme="minorHAnsi" w:hAnsiTheme="minorHAnsi" w:cstheme="minorHAnsi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audit</w:t>
      </w:r>
      <w:r w:rsidRPr="00821089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4"/>
          <w:sz w:val="22"/>
          <w:szCs w:val="22"/>
        </w:rPr>
        <w:t>reports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to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 xml:space="preserve"> the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4"/>
          <w:sz w:val="22"/>
          <w:szCs w:val="22"/>
        </w:rPr>
        <w:t>Board.</w:t>
      </w:r>
      <w:r w:rsidRPr="0082108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="007762A2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Fully</w:t>
      </w:r>
      <w:r w:rsidRPr="00821089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justified requests will</w:t>
      </w:r>
      <w:r w:rsidRPr="00821089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2"/>
          <w:sz w:val="22"/>
          <w:szCs w:val="22"/>
        </w:rPr>
        <w:t>be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made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 xml:space="preserve"> to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4"/>
          <w:sz w:val="22"/>
          <w:szCs w:val="22"/>
        </w:rPr>
        <w:t>Board</w:t>
      </w:r>
      <w:r w:rsidRPr="00821089">
        <w:rPr>
          <w:rFonts w:asciiTheme="minorHAnsi" w:hAnsiTheme="minorHAnsi" w:cstheme="minorHAnsi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for</w:t>
      </w:r>
      <w:r w:rsidRPr="00821089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2"/>
          <w:sz w:val="22"/>
          <w:szCs w:val="22"/>
        </w:rPr>
        <w:t>any</w:t>
      </w:r>
      <w:r w:rsidRPr="0082108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4"/>
          <w:sz w:val="22"/>
          <w:szCs w:val="22"/>
        </w:rPr>
        <w:t>resources,</w:t>
      </w:r>
      <w:r w:rsidRPr="00821089">
        <w:rPr>
          <w:rFonts w:asciiTheme="minorHAnsi" w:hAnsiTheme="minorHAnsi" w:cstheme="minorHAnsi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support</w:t>
      </w:r>
      <w:r w:rsidRPr="00821089">
        <w:rPr>
          <w:rFonts w:asciiTheme="minorHAnsi" w:hAnsiTheme="minorHAnsi" w:cstheme="minorHAnsi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2"/>
          <w:sz w:val="22"/>
          <w:szCs w:val="22"/>
        </w:rPr>
        <w:t>or</w:t>
      </w:r>
      <w:r w:rsidRPr="00821089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 xml:space="preserve">funding </w:t>
      </w:r>
      <w:r w:rsidRPr="00821089">
        <w:rPr>
          <w:rFonts w:asciiTheme="minorHAnsi" w:hAnsiTheme="minorHAnsi" w:cstheme="minorHAnsi"/>
          <w:spacing w:val="-4"/>
          <w:sz w:val="22"/>
          <w:szCs w:val="22"/>
        </w:rPr>
        <w:t>required</w:t>
      </w:r>
      <w:r w:rsidRPr="00821089">
        <w:rPr>
          <w:rFonts w:asciiTheme="minorHAnsi" w:hAnsiTheme="minorHAnsi" w:cstheme="minorHAnsi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for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Health</w:t>
      </w:r>
      <w:r w:rsidRPr="00821089">
        <w:rPr>
          <w:rFonts w:asciiTheme="minorHAnsi" w:hAnsiTheme="minorHAnsi" w:cstheme="minorHAnsi"/>
          <w:sz w:val="22"/>
          <w:szCs w:val="22"/>
        </w:rPr>
        <w:t xml:space="preserve"> &amp;</w:t>
      </w:r>
      <w:r w:rsidRPr="00821089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3"/>
          <w:sz w:val="22"/>
          <w:szCs w:val="22"/>
        </w:rPr>
        <w:t>Safety</w:t>
      </w:r>
      <w:r w:rsidRPr="00821089">
        <w:rPr>
          <w:rFonts w:asciiTheme="minorHAnsi" w:hAnsiTheme="minorHAnsi" w:cstheme="minorHAnsi"/>
          <w:spacing w:val="7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4"/>
          <w:sz w:val="22"/>
          <w:szCs w:val="22"/>
        </w:rPr>
        <w:t>purposes.</w:t>
      </w:r>
    </w:p>
    <w:p w14:paraId="2AF1C228" w14:textId="77777777" w:rsidR="00821089" w:rsidRPr="00821089" w:rsidRDefault="00821089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17B24D81" w14:textId="7BFC2D73" w:rsidR="00821089" w:rsidRPr="00821089" w:rsidRDefault="00821089" w:rsidP="00787BB1">
      <w:pPr>
        <w:pStyle w:val="BodyText"/>
        <w:widowControl w:val="0"/>
        <w:numPr>
          <w:ilvl w:val="0"/>
          <w:numId w:val="7"/>
        </w:numPr>
        <w:tabs>
          <w:tab w:val="left" w:pos="840"/>
        </w:tabs>
        <w:ind w:right="115"/>
        <w:jc w:val="left"/>
        <w:rPr>
          <w:rFonts w:asciiTheme="minorHAnsi" w:hAnsiTheme="minorHAnsi" w:cstheme="minorHAnsi"/>
          <w:sz w:val="22"/>
          <w:szCs w:val="22"/>
        </w:rPr>
      </w:pPr>
      <w:r w:rsidRPr="00821089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2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Chief</w:t>
      </w:r>
      <w:r w:rsidRPr="00821089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Executive</w:t>
      </w:r>
      <w:r w:rsidRPr="00821089">
        <w:rPr>
          <w:rFonts w:asciiTheme="minorHAnsi" w:hAnsiTheme="minorHAnsi" w:cstheme="minorHAnsi"/>
          <w:spacing w:val="2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will</w:t>
      </w:r>
      <w:r w:rsidRPr="00821089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ensure</w:t>
      </w:r>
      <w:r w:rsidRPr="00821089">
        <w:rPr>
          <w:rFonts w:asciiTheme="minorHAnsi" w:hAnsiTheme="minorHAnsi" w:cstheme="minorHAnsi"/>
          <w:spacing w:val="2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82108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821089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&amp;</w:t>
      </w:r>
      <w:r w:rsidRPr="00821089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Safety</w:t>
      </w:r>
      <w:r w:rsidRPr="00821089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considerations</w:t>
      </w:r>
      <w:r w:rsidRPr="00821089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are</w:t>
      </w:r>
      <w:r w:rsidRPr="00821089">
        <w:rPr>
          <w:rFonts w:asciiTheme="minorHAnsi" w:hAnsiTheme="minorHAnsi" w:cstheme="minorHAnsi"/>
          <w:spacing w:val="2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taken</w:t>
      </w:r>
      <w:r w:rsidRPr="00821089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into</w:t>
      </w:r>
      <w:r w:rsidRPr="00821089">
        <w:rPr>
          <w:rFonts w:asciiTheme="minorHAnsi" w:hAnsiTheme="minorHAnsi" w:cstheme="minorHAnsi"/>
          <w:spacing w:val="9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ccount</w:t>
      </w:r>
      <w:r w:rsidRPr="00821089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for</w:t>
      </w:r>
      <w:r w:rsidRPr="00821089">
        <w:rPr>
          <w:rFonts w:asciiTheme="minorHAnsi" w:hAnsiTheme="minorHAnsi" w:cstheme="minorHAnsi"/>
          <w:spacing w:val="4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821089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new</w:t>
      </w:r>
      <w:r w:rsidRPr="00821089">
        <w:rPr>
          <w:rFonts w:asciiTheme="minorHAnsi" w:hAnsiTheme="minorHAnsi" w:cstheme="minorHAnsi"/>
          <w:spacing w:val="4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investment</w:t>
      </w:r>
      <w:r w:rsidRPr="00821089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opportunities</w:t>
      </w:r>
      <w:r w:rsidRPr="00821089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and</w:t>
      </w:r>
      <w:r w:rsidRPr="00821089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in</w:t>
      </w:r>
      <w:r w:rsidRPr="00821089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4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organisation’s</w:t>
      </w:r>
      <w:r w:rsidRPr="00821089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purchasing</w:t>
      </w:r>
      <w:r w:rsidRPr="00821089">
        <w:rPr>
          <w:rFonts w:asciiTheme="minorHAnsi" w:hAnsiTheme="minorHAnsi" w:cstheme="minorHAnsi"/>
          <w:spacing w:val="7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policy.</w:t>
      </w:r>
      <w:r w:rsidRPr="00821089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="007762A2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objective</w:t>
      </w:r>
      <w:r w:rsidRPr="00821089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will</w:t>
      </w:r>
      <w:r w:rsidRPr="0082108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be</w:t>
      </w:r>
      <w:r w:rsidRPr="00821089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o</w:t>
      </w:r>
      <w:r w:rsidRPr="0082108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minimise</w:t>
      </w:r>
      <w:r w:rsidRPr="00821089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risks</w:t>
      </w:r>
      <w:r w:rsidRPr="00821089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as</w:t>
      </w:r>
      <w:r w:rsidRPr="0082108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early</w:t>
      </w:r>
      <w:r w:rsidRPr="00821089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in</w:t>
      </w:r>
      <w:r w:rsidRPr="0082108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purchasing</w:t>
      </w:r>
      <w:r w:rsidRPr="0082108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chain</w:t>
      </w:r>
      <w:r w:rsidRPr="00821089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s</w:t>
      </w:r>
      <w:r w:rsidRPr="00821089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is</w:t>
      </w:r>
      <w:r w:rsidRPr="00821089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reasonably</w:t>
      </w:r>
      <w:r w:rsidRPr="00821089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practicable.</w:t>
      </w:r>
    </w:p>
    <w:p w14:paraId="2E540097" w14:textId="77777777" w:rsidR="00821089" w:rsidRPr="00821089" w:rsidRDefault="00821089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67A77992" w14:textId="77777777" w:rsidR="00821089" w:rsidRPr="001A14B4" w:rsidRDefault="00821089" w:rsidP="00787BB1">
      <w:pPr>
        <w:pStyle w:val="BodyText"/>
        <w:widowControl w:val="0"/>
        <w:numPr>
          <w:ilvl w:val="0"/>
          <w:numId w:val="7"/>
        </w:numPr>
        <w:tabs>
          <w:tab w:val="left" w:pos="840"/>
        </w:tabs>
        <w:ind w:right="115"/>
        <w:jc w:val="left"/>
        <w:rPr>
          <w:rFonts w:asciiTheme="minorHAnsi" w:hAnsiTheme="minorHAnsi" w:cstheme="minorHAnsi"/>
          <w:sz w:val="22"/>
          <w:szCs w:val="22"/>
        </w:rPr>
      </w:pPr>
      <w:r w:rsidRPr="00821089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821089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Chief</w:t>
      </w:r>
      <w:r w:rsidRPr="00821089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Executive</w:t>
      </w:r>
      <w:r w:rsidRPr="00821089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821089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be</w:t>
      </w:r>
      <w:r w:rsidRPr="00821089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responsible</w:t>
      </w:r>
      <w:r w:rsidRPr="00821089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for</w:t>
      </w:r>
      <w:r w:rsidRPr="00821089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maintaining</w:t>
      </w:r>
      <w:r w:rsidRPr="00821089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n</w:t>
      </w:r>
      <w:r w:rsidRPr="00821089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dequate</w:t>
      </w:r>
      <w:r w:rsidRPr="00821089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programme</w:t>
      </w:r>
      <w:r w:rsidRPr="00821089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of</w:t>
      </w:r>
      <w:r w:rsidRPr="00821089">
        <w:rPr>
          <w:rFonts w:asciiTheme="minorHAnsi" w:hAnsiTheme="minorHAnsi" w:cstheme="minorHAnsi"/>
          <w:spacing w:val="93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Risk</w:t>
      </w:r>
      <w:r w:rsidRPr="00821089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ssessment,</w:t>
      </w:r>
      <w:r w:rsidRPr="00821089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llocating</w:t>
      </w:r>
      <w:r w:rsidRPr="00821089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duties</w:t>
      </w:r>
      <w:r w:rsidRPr="00821089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821089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funds</w:t>
      </w:r>
      <w:r w:rsidRPr="00821089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s</w:t>
      </w:r>
      <w:r w:rsidRPr="00821089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ppropriate</w:t>
      </w:r>
      <w:r w:rsidRPr="00821089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z w:val="22"/>
          <w:szCs w:val="22"/>
        </w:rPr>
        <w:t>to</w:t>
      </w:r>
      <w:r w:rsidRPr="00821089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keep</w:t>
      </w:r>
      <w:r w:rsidRPr="00821089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ssessments</w:t>
      </w:r>
      <w:r w:rsidRPr="00821089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821089">
        <w:rPr>
          <w:rFonts w:asciiTheme="minorHAnsi" w:hAnsiTheme="minorHAnsi" w:cstheme="minorHAnsi"/>
          <w:spacing w:val="101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control</w:t>
      </w:r>
      <w:r w:rsidRPr="00821089">
        <w:rPr>
          <w:rFonts w:asciiTheme="minorHAnsi" w:hAnsiTheme="minorHAnsi" w:cstheme="minorHAnsi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measures</w:t>
      </w:r>
      <w:r w:rsidRPr="00821089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821089">
        <w:rPr>
          <w:rFonts w:asciiTheme="minorHAnsi" w:hAnsiTheme="minorHAnsi" w:cstheme="minorHAnsi"/>
          <w:spacing w:val="-1"/>
          <w:sz w:val="22"/>
          <w:szCs w:val="22"/>
        </w:rPr>
        <w:t>current.</w:t>
      </w:r>
    </w:p>
    <w:p w14:paraId="24C4CC2D" w14:textId="77777777" w:rsidR="001A14B4" w:rsidRDefault="001A14B4" w:rsidP="00787BB1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3444AB8F" w14:textId="77777777" w:rsidR="001A14B4" w:rsidRPr="001A14B4" w:rsidRDefault="001A14B4" w:rsidP="00787BB1">
      <w:pPr>
        <w:pStyle w:val="BodyText"/>
        <w:widowControl w:val="0"/>
        <w:numPr>
          <w:ilvl w:val="0"/>
          <w:numId w:val="7"/>
        </w:numPr>
        <w:tabs>
          <w:tab w:val="left" w:pos="980"/>
        </w:tabs>
        <w:ind w:right="456"/>
        <w:jc w:val="left"/>
        <w:rPr>
          <w:rFonts w:asciiTheme="minorHAnsi" w:hAnsiTheme="minorHAnsi" w:cstheme="minorHAnsi"/>
          <w:sz w:val="22"/>
          <w:szCs w:val="22"/>
        </w:rPr>
      </w:pPr>
      <w:r w:rsidRPr="001A14B4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hief</w:t>
      </w:r>
      <w:r w:rsidRPr="001A14B4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Executive</w:t>
      </w:r>
      <w:r w:rsidRPr="001A14B4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be</w:t>
      </w:r>
      <w:r w:rsidRPr="001A14B4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sponsible</w:t>
      </w:r>
      <w:r w:rsidRPr="001A14B4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for</w:t>
      </w:r>
      <w:r w:rsidRPr="001A14B4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maintaining</w:t>
      </w:r>
      <w:r w:rsidRPr="001A14B4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n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dequate</w:t>
      </w:r>
      <w:r w:rsidRPr="001A14B4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programme</w:t>
      </w:r>
      <w:r w:rsidRPr="001A14B4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f</w:t>
      </w:r>
      <w:r w:rsidRPr="001A14B4">
        <w:rPr>
          <w:rFonts w:asciiTheme="minorHAnsi" w:hAnsiTheme="minorHAnsi" w:cstheme="minorHAnsi"/>
          <w:spacing w:val="9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taff</w:t>
      </w:r>
      <w:r w:rsidRPr="001A14B4">
        <w:rPr>
          <w:rFonts w:asciiTheme="minorHAnsi" w:hAnsiTheme="minorHAnsi" w:cstheme="minorHAnsi"/>
          <w:spacing w:val="2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raining</w:t>
      </w:r>
      <w:r w:rsidRPr="001A14B4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n</w:t>
      </w:r>
      <w:r w:rsidRPr="001A14B4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&amp;</w:t>
      </w:r>
      <w:r w:rsidRPr="001A14B4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Safety</w:t>
      </w:r>
      <w:r w:rsidRPr="001A14B4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issues,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ensuring</w:t>
      </w:r>
      <w:r w:rsidRPr="001A14B4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at</w:t>
      </w:r>
      <w:r w:rsidRPr="001A14B4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1A14B4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staff</w:t>
      </w:r>
      <w:r w:rsidRPr="001A14B4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re</w:t>
      </w:r>
      <w:r w:rsidRPr="001A14B4">
        <w:rPr>
          <w:rFonts w:asciiTheme="minorHAnsi" w:hAnsiTheme="minorHAnsi" w:cstheme="minorHAnsi"/>
          <w:spacing w:val="2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given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ppropriate</w:t>
      </w:r>
      <w:r w:rsidRPr="001A14B4">
        <w:rPr>
          <w:rFonts w:asciiTheme="minorHAnsi" w:hAnsiTheme="minorHAnsi" w:cstheme="minorHAnsi"/>
          <w:spacing w:val="6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instruction,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information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raining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reduce</w:t>
      </w:r>
      <w:r w:rsidRPr="001A14B4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isks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ssociated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ir</w:t>
      </w:r>
      <w:r w:rsidRPr="001A14B4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ork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8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n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acceptable </w:t>
      </w:r>
      <w:r w:rsidRPr="001A14B4">
        <w:rPr>
          <w:rFonts w:asciiTheme="minorHAnsi" w:hAnsiTheme="minorHAnsi" w:cstheme="minorHAnsi"/>
          <w:sz w:val="22"/>
          <w:szCs w:val="22"/>
        </w:rPr>
        <w:t>level.</w:t>
      </w:r>
    </w:p>
    <w:p w14:paraId="49765DF2" w14:textId="77777777" w:rsidR="001A14B4" w:rsidRPr="001A14B4" w:rsidRDefault="001A14B4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5CFEF450" w14:textId="146895CF" w:rsidR="001A14B4" w:rsidRPr="001A14B4" w:rsidRDefault="001A14B4" w:rsidP="007762A2">
      <w:pPr>
        <w:pStyle w:val="BodyText"/>
        <w:widowControl w:val="0"/>
        <w:numPr>
          <w:ilvl w:val="0"/>
          <w:numId w:val="7"/>
        </w:numPr>
        <w:tabs>
          <w:tab w:val="left" w:pos="980"/>
        </w:tabs>
        <w:ind w:left="357" w:hanging="357"/>
        <w:jc w:val="left"/>
        <w:rPr>
          <w:rFonts w:asciiTheme="minorHAnsi" w:hAnsiTheme="minorHAnsi" w:cstheme="minorHAnsi"/>
          <w:sz w:val="22"/>
          <w:szCs w:val="22"/>
        </w:rPr>
      </w:pPr>
      <w:r w:rsidRPr="001A14B4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hief</w:t>
      </w:r>
      <w:r w:rsidRPr="001A14B4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Executive</w:t>
      </w:r>
      <w:r w:rsidRPr="001A14B4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ensure</w:t>
      </w:r>
      <w:r w:rsidRPr="001A14B4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1A14B4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dequate</w:t>
      </w:r>
      <w:r w:rsidRPr="001A14B4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ommunication</w:t>
      </w:r>
      <w:r w:rsidRPr="001A14B4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hannels</w:t>
      </w:r>
      <w:r w:rsidRPr="001A14B4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exist</w:t>
      </w:r>
      <w:r w:rsidRPr="001A14B4">
        <w:rPr>
          <w:rFonts w:asciiTheme="minorHAnsi" w:hAnsiTheme="minorHAnsi" w:cstheme="minorHAnsi"/>
          <w:spacing w:val="9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roughout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entire</w:t>
      </w:r>
      <w:r w:rsidRPr="001A14B4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organisation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llow</w:t>
      </w:r>
      <w:r w:rsidRPr="001A14B4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&amp;</w:t>
      </w:r>
      <w:r w:rsidRPr="001A14B4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Safety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ssues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be</w:t>
      </w:r>
      <w:r w:rsidRPr="001A14B4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dealt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Pr="001A14B4">
        <w:rPr>
          <w:rFonts w:asciiTheme="minorHAnsi" w:hAnsiTheme="minorHAnsi" w:cstheme="minorHAnsi"/>
          <w:spacing w:val="7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imeously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1A14B4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lastRenderedPageBreak/>
        <w:t>effectively.</w:t>
      </w:r>
      <w:r w:rsidRPr="001A14B4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="007762A2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1A14B4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staff</w:t>
      </w:r>
      <w:r w:rsidRPr="001A14B4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be</w:t>
      </w:r>
      <w:r w:rsidRPr="001A14B4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given</w:t>
      </w:r>
      <w:r w:rsidRPr="001A14B4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pportunity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raise</w:t>
      </w:r>
      <w:r w:rsidRPr="001A14B4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>any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safety</w:t>
      </w:r>
      <w:r w:rsidRPr="001A14B4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lated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queries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ppropriate management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taff.</w:t>
      </w:r>
    </w:p>
    <w:p w14:paraId="3BEF9461" w14:textId="77777777" w:rsidR="001A14B4" w:rsidRPr="001A14B4" w:rsidRDefault="001A14B4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711C159E" w14:textId="36D6C416" w:rsidR="001A14B4" w:rsidRPr="001A14B4" w:rsidRDefault="001A14B4" w:rsidP="00787BB1">
      <w:pPr>
        <w:pStyle w:val="BodyText"/>
        <w:widowControl w:val="0"/>
        <w:numPr>
          <w:ilvl w:val="0"/>
          <w:numId w:val="7"/>
        </w:numPr>
        <w:tabs>
          <w:tab w:val="left" w:pos="980"/>
        </w:tabs>
        <w:ind w:right="453"/>
        <w:jc w:val="left"/>
        <w:rPr>
          <w:rFonts w:asciiTheme="minorHAnsi" w:hAnsiTheme="minorHAnsi" w:cstheme="minorHAnsi"/>
          <w:sz w:val="22"/>
          <w:szCs w:val="22"/>
        </w:rPr>
      </w:pPr>
      <w:r w:rsidRPr="001A14B4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hief</w:t>
      </w:r>
      <w:r w:rsidRPr="001A14B4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Executive</w:t>
      </w:r>
      <w:r w:rsidRPr="001A14B4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ensure</w:t>
      </w:r>
      <w:r w:rsidRPr="001A14B4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1A14B4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1A14B4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ignificant</w:t>
      </w:r>
      <w:r w:rsidRPr="001A14B4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safety</w:t>
      </w:r>
      <w:r w:rsidRPr="001A14B4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failures</w:t>
      </w:r>
      <w:r w:rsidRPr="001A14B4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re</w:t>
      </w:r>
      <w:r w:rsidRPr="001A14B4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fully</w:t>
      </w:r>
      <w:r w:rsidRPr="001A14B4">
        <w:rPr>
          <w:rFonts w:asciiTheme="minorHAnsi" w:hAnsiTheme="minorHAnsi" w:cstheme="minorHAnsi"/>
          <w:spacing w:val="8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investigated</w:t>
      </w:r>
      <w:r w:rsidRPr="001A14B4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1A14B4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reported</w:t>
      </w:r>
      <w:r w:rsidRPr="001A14B4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Board.</w:t>
      </w:r>
      <w:r w:rsidR="007762A2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e/she</w:t>
      </w:r>
      <w:r w:rsidRPr="001A14B4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lso</w:t>
      </w:r>
      <w:r w:rsidRPr="001A14B4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ensure</w:t>
      </w:r>
      <w:r w:rsidRPr="001A14B4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1A14B4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all</w:t>
      </w:r>
      <w:r w:rsidRPr="001A14B4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necessary</w:t>
      </w:r>
      <w:r w:rsidRPr="001A14B4">
        <w:rPr>
          <w:rFonts w:asciiTheme="minorHAnsi" w:hAnsiTheme="minorHAnsi" w:cstheme="minorHAnsi"/>
          <w:spacing w:val="6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upport</w:t>
      </w:r>
      <w:r w:rsidRPr="001A14B4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s</w:t>
      </w:r>
      <w:r w:rsidRPr="001A14B4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ought</w:t>
      </w:r>
      <w:r w:rsidRPr="001A14B4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 xml:space="preserve">adequately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investigate</w:t>
      </w:r>
      <w:r w:rsidRPr="001A14B4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ituation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develop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suitable</w:t>
      </w:r>
      <w:r w:rsidRPr="001A14B4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medial</w:t>
      </w:r>
      <w:r w:rsidRPr="001A14B4">
        <w:rPr>
          <w:rFonts w:asciiTheme="minorHAnsi" w:hAnsiTheme="minorHAnsi" w:cstheme="minorHAnsi"/>
          <w:spacing w:val="7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measures</w:t>
      </w:r>
      <w:r w:rsidRPr="001A14B4">
        <w:rPr>
          <w:rFonts w:asciiTheme="minorHAnsi" w:hAnsiTheme="minorHAnsi" w:cstheme="minorHAnsi"/>
          <w:sz w:val="22"/>
          <w:szCs w:val="22"/>
        </w:rPr>
        <w:t xml:space="preserve"> to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reduce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likelihood</w:t>
      </w:r>
      <w:r w:rsidRPr="001A14B4">
        <w:rPr>
          <w:rFonts w:asciiTheme="minorHAnsi" w:hAnsiTheme="minorHAnsi" w:cstheme="minorHAnsi"/>
          <w:sz w:val="22"/>
          <w:szCs w:val="22"/>
        </w:rPr>
        <w:t xml:space="preserve"> of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a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similar incident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curring.</w:t>
      </w:r>
    </w:p>
    <w:p w14:paraId="5D763A12" w14:textId="77777777" w:rsidR="001A14B4" w:rsidRPr="001A14B4" w:rsidRDefault="001A14B4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1B9E9F21" w14:textId="3FDBF063" w:rsidR="001A14B4" w:rsidRPr="001A14B4" w:rsidRDefault="001A14B4" w:rsidP="00787BB1">
      <w:pPr>
        <w:pStyle w:val="BodyText"/>
        <w:widowControl w:val="0"/>
        <w:numPr>
          <w:ilvl w:val="0"/>
          <w:numId w:val="7"/>
        </w:numPr>
        <w:tabs>
          <w:tab w:val="left" w:pos="980"/>
        </w:tabs>
        <w:ind w:right="458"/>
        <w:jc w:val="left"/>
        <w:rPr>
          <w:rFonts w:asciiTheme="minorHAnsi" w:hAnsiTheme="minorHAnsi" w:cstheme="minorHAnsi"/>
          <w:sz w:val="22"/>
          <w:szCs w:val="22"/>
        </w:rPr>
      </w:pPr>
      <w:r w:rsidRPr="001A14B4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hief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Executive</w:t>
      </w:r>
      <w:r w:rsidRPr="001A14B4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give</w:t>
      </w:r>
      <w:r w:rsidRPr="001A14B4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due</w:t>
      </w:r>
      <w:r w:rsidRPr="001A14B4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consideration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1A14B4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&amp;</w:t>
      </w:r>
      <w:r w:rsidRPr="001A14B4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Safety</w:t>
      </w:r>
      <w:r w:rsidRPr="001A14B4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lated</w:t>
      </w:r>
      <w:r w:rsidRPr="001A14B4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quests</w:t>
      </w:r>
      <w:r w:rsidRPr="001A14B4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from</w:t>
      </w:r>
      <w:r w:rsidRPr="001A14B4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="007762A2">
        <w:rPr>
          <w:rFonts w:asciiTheme="minorHAnsi" w:hAnsiTheme="minorHAnsi" w:cstheme="minorHAnsi"/>
          <w:sz w:val="22"/>
          <w:szCs w:val="22"/>
        </w:rPr>
        <w:t>the</w:t>
      </w:r>
      <w:r w:rsidRPr="00E74D45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E74D45">
        <w:rPr>
          <w:rFonts w:asciiTheme="minorHAnsi" w:hAnsiTheme="minorHAnsi" w:cstheme="minorHAnsi"/>
          <w:spacing w:val="-1"/>
          <w:sz w:val="22"/>
          <w:szCs w:val="22"/>
        </w:rPr>
        <w:t>HSA,</w:t>
      </w:r>
      <w:r w:rsidRPr="00E74D45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E74D45">
        <w:rPr>
          <w:rFonts w:asciiTheme="minorHAnsi" w:hAnsiTheme="minorHAnsi" w:cstheme="minorHAnsi"/>
          <w:spacing w:val="-1"/>
          <w:sz w:val="22"/>
          <w:szCs w:val="22"/>
        </w:rPr>
        <w:t>Heads</w:t>
      </w:r>
      <w:r w:rsidRPr="00E74D45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E74D45">
        <w:rPr>
          <w:rFonts w:asciiTheme="minorHAnsi" w:hAnsiTheme="minorHAnsi" w:cstheme="minorHAnsi"/>
          <w:sz w:val="22"/>
          <w:szCs w:val="22"/>
        </w:rPr>
        <w:t>of</w:t>
      </w:r>
      <w:r w:rsidRPr="00E74D45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E74D45">
        <w:rPr>
          <w:rFonts w:asciiTheme="minorHAnsi" w:hAnsiTheme="minorHAnsi" w:cstheme="minorHAnsi"/>
          <w:spacing w:val="-1"/>
          <w:sz w:val="22"/>
          <w:szCs w:val="22"/>
        </w:rPr>
        <w:t>Departments</w:t>
      </w:r>
      <w:r w:rsidRPr="00E74D45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1A14B4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1A14B4">
        <w:rPr>
          <w:rFonts w:asciiTheme="minorHAnsi" w:hAnsiTheme="minorHAnsi" w:cstheme="minorHAnsi"/>
          <w:spacing w:val="8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other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taff,</w:t>
      </w:r>
      <w:r w:rsidRPr="001A14B4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 xml:space="preserve">taking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ppropriate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ction</w:t>
      </w:r>
      <w:r w:rsidRPr="001A14B4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here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necessary</w:t>
      </w:r>
      <w:r w:rsidRPr="001A14B4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1A14B4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questing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upport/approval</w:t>
      </w:r>
      <w:r w:rsidRPr="001A14B4">
        <w:rPr>
          <w:rFonts w:asciiTheme="minorHAnsi" w:hAnsiTheme="minorHAnsi" w:cstheme="minorHAnsi"/>
          <w:spacing w:val="10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from</w:t>
      </w:r>
      <w:r w:rsidRPr="001A14B4">
        <w:rPr>
          <w:rFonts w:asciiTheme="minorHAnsi" w:hAnsiTheme="minorHAnsi" w:cstheme="minorHAnsi"/>
          <w:sz w:val="22"/>
          <w:szCs w:val="22"/>
        </w:rPr>
        <w:t xml:space="preserve"> the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Management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Board</w:t>
      </w:r>
      <w:r w:rsidRPr="001A14B4">
        <w:rPr>
          <w:rFonts w:asciiTheme="minorHAnsi" w:hAnsiTheme="minorHAnsi" w:cstheme="minorHAnsi"/>
          <w:sz w:val="22"/>
          <w:szCs w:val="22"/>
        </w:rPr>
        <w:t xml:space="preserve"> of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Directors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here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quired.</w:t>
      </w:r>
    </w:p>
    <w:p w14:paraId="2F4B7F9E" w14:textId="77777777" w:rsidR="001A14B4" w:rsidRPr="001A14B4" w:rsidRDefault="001A14B4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30711F91" w14:textId="622177DF" w:rsidR="001A14B4" w:rsidRPr="001A14B4" w:rsidRDefault="001A14B4" w:rsidP="00787BB1">
      <w:pPr>
        <w:pStyle w:val="BodyText"/>
        <w:widowControl w:val="0"/>
        <w:numPr>
          <w:ilvl w:val="0"/>
          <w:numId w:val="7"/>
        </w:numPr>
        <w:tabs>
          <w:tab w:val="left" w:pos="980"/>
        </w:tabs>
        <w:ind w:right="459"/>
        <w:jc w:val="left"/>
        <w:rPr>
          <w:rFonts w:asciiTheme="minorHAnsi" w:hAnsiTheme="minorHAnsi" w:cstheme="minorHAnsi"/>
          <w:sz w:val="22"/>
          <w:szCs w:val="22"/>
        </w:rPr>
      </w:pPr>
      <w:r w:rsidRPr="001A14B4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hief</w:t>
      </w:r>
      <w:r w:rsidRPr="001A14B4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Executive</w:t>
      </w:r>
      <w:r w:rsidRPr="001A14B4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undergo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raining</w:t>
      </w:r>
      <w:r w:rsidRPr="001A14B4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n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‘Management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>of</w:t>
      </w:r>
      <w:r w:rsidRPr="001A14B4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&amp;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afety’</w:t>
      </w:r>
      <w:r w:rsidRPr="001A14B4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r</w:t>
      </w:r>
      <w:r w:rsidRPr="001A14B4">
        <w:rPr>
          <w:rFonts w:asciiTheme="minorHAnsi" w:hAnsiTheme="minorHAnsi" w:cstheme="minorHAnsi"/>
          <w:spacing w:val="6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‘Health</w:t>
      </w:r>
      <w:r w:rsidRPr="001A14B4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&amp;</w:t>
      </w:r>
      <w:r w:rsidRPr="001A14B4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Safety</w:t>
      </w:r>
      <w:r w:rsidRPr="001A14B4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 xml:space="preserve">Awareness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raining’</w:t>
      </w:r>
    </w:p>
    <w:p w14:paraId="5D81A599" w14:textId="77777777" w:rsidR="001A14B4" w:rsidRDefault="001A14B4" w:rsidP="00787BB1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67770EDA" w14:textId="0161AABB" w:rsidR="001A14B4" w:rsidRPr="001A14B4" w:rsidRDefault="001A14B4" w:rsidP="00787BB1">
      <w:pPr>
        <w:pStyle w:val="BodyText"/>
        <w:widowControl w:val="0"/>
        <w:numPr>
          <w:ilvl w:val="0"/>
          <w:numId w:val="7"/>
        </w:numPr>
        <w:tabs>
          <w:tab w:val="left" w:pos="980"/>
        </w:tabs>
        <w:ind w:right="459"/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Chief Executive shall review their responsibilities at least annually.</w:t>
      </w:r>
    </w:p>
    <w:p w14:paraId="6151853B" w14:textId="77777777" w:rsidR="007762A2" w:rsidRDefault="007762A2" w:rsidP="00787BB1">
      <w:pPr>
        <w:pStyle w:val="BodyText"/>
        <w:widowControl w:val="0"/>
        <w:tabs>
          <w:tab w:val="left" w:pos="980"/>
        </w:tabs>
        <w:ind w:right="459"/>
        <w:jc w:val="left"/>
        <w:rPr>
          <w:rFonts w:asciiTheme="minorHAnsi" w:hAnsiTheme="minorHAnsi" w:cstheme="minorHAnsi"/>
          <w:sz w:val="22"/>
          <w:szCs w:val="22"/>
        </w:rPr>
      </w:pPr>
    </w:p>
    <w:p w14:paraId="0AD61997" w14:textId="4FF4C152" w:rsidR="001A14B4" w:rsidRDefault="001A14B4" w:rsidP="00787BB1">
      <w:pPr>
        <w:pStyle w:val="BodyText"/>
        <w:widowControl w:val="0"/>
        <w:tabs>
          <w:tab w:val="left" w:pos="980"/>
        </w:tabs>
        <w:ind w:right="459"/>
        <w:jc w:val="left"/>
        <w:rPr>
          <w:rFonts w:asciiTheme="minorHAnsi" w:hAnsiTheme="minorHAnsi" w:cstheme="minorHAnsi"/>
          <w:b/>
          <w:sz w:val="22"/>
          <w:szCs w:val="22"/>
        </w:rPr>
      </w:pPr>
      <w:r w:rsidRPr="001A14B4">
        <w:rPr>
          <w:rFonts w:asciiTheme="minorHAnsi" w:hAnsiTheme="minorHAnsi" w:cstheme="minorHAnsi"/>
          <w:b/>
          <w:sz w:val="22"/>
          <w:szCs w:val="22"/>
        </w:rPr>
        <w:t>RESPONSIBILITIES – HEAD OF COPORATE SERVICES</w:t>
      </w:r>
    </w:p>
    <w:p w14:paraId="5E18F8C5" w14:textId="0A303B0C" w:rsidR="001A14B4" w:rsidRPr="001A14B4" w:rsidRDefault="007762A2" w:rsidP="00787BB1">
      <w:pPr>
        <w:pStyle w:val="BodyText"/>
        <w:widowControl w:val="0"/>
        <w:numPr>
          <w:ilvl w:val="0"/>
          <w:numId w:val="11"/>
        </w:numPr>
        <w:tabs>
          <w:tab w:val="left" w:pos="980"/>
        </w:tabs>
        <w:ind w:right="215"/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pacing w:val="-1"/>
          <w:sz w:val="22"/>
          <w:szCs w:val="22"/>
        </w:rPr>
        <w:t>The Head of</w:t>
      </w:r>
      <w:r w:rsidR="001A14B4" w:rsidRPr="001A14B4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Corporate</w:t>
      </w:r>
      <w:r w:rsidR="001A14B4" w:rsidRPr="001A14B4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Services</w:t>
      </w:r>
      <w:r w:rsidR="001A14B4"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provides</w:t>
      </w:r>
      <w:r w:rsidR="001A14B4"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operational</w:t>
      </w:r>
      <w:r w:rsidR="001A14B4"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support</w:t>
      </w:r>
      <w:r w:rsidR="001A14B4"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to</w:t>
      </w:r>
      <w:r w:rsidR="001A14B4"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the</w:t>
      </w:r>
      <w:r w:rsidR="001A14B4"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Chief</w:t>
      </w:r>
      <w:r w:rsidR="001A14B4" w:rsidRPr="001A14B4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Executive</w:t>
      </w:r>
      <w:r w:rsidR="001A14B4" w:rsidRPr="001A14B4">
        <w:rPr>
          <w:rFonts w:asciiTheme="minorHAnsi" w:hAnsiTheme="minorHAnsi" w:cstheme="minorHAnsi"/>
          <w:spacing w:val="83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="001A14B4" w:rsidRPr="001A14B4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discharges</w:t>
      </w:r>
      <w:r w:rsidR="001A14B4" w:rsidRPr="001A14B4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many</w:t>
      </w:r>
      <w:r w:rsidR="001A14B4"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of</w:t>
      </w:r>
      <w:r w:rsidR="001A14B4" w:rsidRPr="001A14B4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the</w:t>
      </w:r>
      <w:r w:rsidR="001A14B4" w:rsidRPr="001A14B4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day-to-day</w:t>
      </w:r>
      <w:r w:rsidR="001A14B4"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management</w:t>
      </w:r>
      <w:r w:rsidR="001A14B4" w:rsidRPr="001A14B4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tasks</w:t>
      </w:r>
      <w:r w:rsidR="001A14B4" w:rsidRPr="001A14B4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required</w:t>
      </w:r>
      <w:r w:rsidR="001A14B4" w:rsidRPr="001A14B4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in</w:t>
      </w:r>
      <w:r w:rsidR="001A14B4" w:rsidRPr="001A14B4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the</w:t>
      </w:r>
      <w:r w:rsidR="001A14B4" w:rsidRPr="001A14B4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running</w:t>
      </w:r>
      <w:r w:rsidR="001A14B4" w:rsidRPr="001A14B4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of</w:t>
      </w:r>
      <w:r w:rsidR="001A14B4" w:rsidRPr="001A14B4">
        <w:rPr>
          <w:rFonts w:asciiTheme="minorHAnsi" w:hAnsiTheme="minorHAnsi" w:cstheme="minorHAnsi"/>
          <w:spacing w:val="94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the</w:t>
      </w:r>
      <w:r w:rsidR="001A14B4"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organisation.</w:t>
      </w:r>
      <w:r w:rsidR="001A14B4" w:rsidRPr="001A14B4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3"/>
          <w:sz w:val="22"/>
          <w:szCs w:val="22"/>
        </w:rPr>
        <w:t>It</w:t>
      </w:r>
      <w:r w:rsidR="001A14B4" w:rsidRPr="001A14B4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is,</w:t>
      </w:r>
      <w:r w:rsidR="001A14B4"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therefore,</w:t>
      </w:r>
      <w:r w:rsidR="001A14B4"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recognised</w:t>
      </w:r>
      <w:r w:rsidR="001A14B4"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="001A14B4" w:rsidRPr="001A14B4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this</w:t>
      </w:r>
      <w:r w:rsidR="001A14B4"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function</w:t>
      </w:r>
      <w:r w:rsidR="001A14B4"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incurs</w:t>
      </w:r>
      <w:r w:rsidR="001A14B4"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some</w:t>
      </w:r>
      <w:r w:rsidR="001A14B4" w:rsidRPr="001A14B4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significant</w:t>
      </w:r>
      <w:r w:rsidR="001A14B4" w:rsidRPr="001A14B4">
        <w:rPr>
          <w:rFonts w:asciiTheme="minorHAnsi" w:hAnsiTheme="minorHAnsi" w:cstheme="minorHAnsi"/>
          <w:spacing w:val="77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responsibility</w:t>
      </w:r>
      <w:r w:rsidR="001A14B4" w:rsidRPr="001A14B4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in</w:t>
      </w:r>
      <w:r w:rsidR="001A14B4" w:rsidRPr="001A14B4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terms</w:t>
      </w:r>
      <w:r w:rsidR="001A14B4" w:rsidRPr="001A14B4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of</w:t>
      </w:r>
      <w:r w:rsidR="001A14B4" w:rsidRPr="001A14B4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="001A14B4" w:rsidRPr="001A14B4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&amp;</w:t>
      </w:r>
      <w:r w:rsidR="001A14B4" w:rsidRPr="001A14B4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Safety.</w:t>
      </w:r>
      <w:r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In</w:t>
      </w:r>
      <w:r w:rsidR="001A14B4" w:rsidRPr="001A14B4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particular,</w:t>
      </w:r>
      <w:r w:rsidR="001A14B4" w:rsidRPr="001A14B4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the Head of</w:t>
      </w:r>
      <w:r w:rsidR="001A14B4" w:rsidRPr="001A14B4">
        <w:rPr>
          <w:rFonts w:asciiTheme="minorHAnsi" w:hAnsiTheme="minorHAnsi" w:cstheme="minorHAnsi"/>
          <w:spacing w:val="51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Corporate</w:t>
      </w:r>
      <w:r w:rsidR="001A14B4" w:rsidRPr="001A14B4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Services</w:t>
      </w:r>
      <w:r w:rsidR="001A14B4" w:rsidRPr="001A14B4">
        <w:rPr>
          <w:rFonts w:asciiTheme="minorHAnsi" w:hAnsiTheme="minorHAnsi" w:cstheme="minorHAnsi"/>
          <w:spacing w:val="47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1"/>
          <w:sz w:val="22"/>
          <w:szCs w:val="22"/>
        </w:rPr>
        <w:t>may</w:t>
      </w:r>
      <w:r w:rsidR="001A14B4" w:rsidRPr="001A14B4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be</w:t>
      </w:r>
      <w:r w:rsidR="001A14B4" w:rsidRPr="001A14B4">
        <w:rPr>
          <w:rFonts w:asciiTheme="minorHAnsi" w:hAnsiTheme="minorHAnsi" w:cstheme="minorHAnsi"/>
          <w:spacing w:val="47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held</w:t>
      </w:r>
      <w:r w:rsidR="001A14B4" w:rsidRPr="001A14B4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liable</w:t>
      </w:r>
      <w:r w:rsidR="001A14B4" w:rsidRPr="001A14B4">
        <w:rPr>
          <w:rFonts w:asciiTheme="minorHAnsi" w:hAnsiTheme="minorHAnsi" w:cstheme="minorHAnsi"/>
          <w:spacing w:val="47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where</w:t>
      </w:r>
      <w:r w:rsidR="001A14B4" w:rsidRPr="001A14B4">
        <w:rPr>
          <w:rFonts w:asciiTheme="minorHAnsi" w:hAnsiTheme="minorHAnsi" w:cstheme="minorHAnsi"/>
          <w:spacing w:val="47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="001A14B4" w:rsidRPr="001A14B4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&amp;</w:t>
      </w:r>
      <w:r w:rsidR="001A14B4" w:rsidRPr="001A14B4">
        <w:rPr>
          <w:rFonts w:asciiTheme="minorHAnsi" w:hAnsiTheme="minorHAnsi" w:cstheme="minorHAnsi"/>
          <w:spacing w:val="46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Safety</w:t>
      </w:r>
      <w:r w:rsidR="001A14B4" w:rsidRPr="001A14B4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offences</w:t>
      </w:r>
      <w:r w:rsidR="001A14B4" w:rsidRPr="001A14B4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are</w:t>
      </w:r>
      <w:r w:rsidR="001A14B4" w:rsidRPr="001A14B4">
        <w:rPr>
          <w:rFonts w:asciiTheme="minorHAnsi" w:hAnsiTheme="minorHAnsi" w:cstheme="minorHAnsi"/>
          <w:spacing w:val="47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committed</w:t>
      </w:r>
      <w:r w:rsidR="001A14B4" w:rsidRPr="001A14B4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="001A14B4" w:rsidRPr="001A14B4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his/her consent</w:t>
      </w:r>
      <w:r w:rsidR="001A14B4" w:rsidRPr="001A14B4">
        <w:rPr>
          <w:rFonts w:asciiTheme="minorHAnsi" w:hAnsiTheme="minorHAnsi" w:cstheme="minorHAnsi"/>
          <w:sz w:val="22"/>
          <w:szCs w:val="22"/>
        </w:rPr>
        <w:t xml:space="preserve"> or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connivance </w:t>
      </w:r>
      <w:r w:rsidR="001A14B4" w:rsidRPr="001A14B4">
        <w:rPr>
          <w:rFonts w:asciiTheme="minorHAnsi" w:hAnsiTheme="minorHAnsi" w:cstheme="minorHAnsi"/>
          <w:sz w:val="22"/>
          <w:szCs w:val="22"/>
        </w:rPr>
        <w:t>or</w:t>
      </w:r>
      <w:r w:rsidR="001A14B4" w:rsidRPr="001A14B4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as</w:t>
      </w:r>
      <w:r w:rsidR="001A14B4" w:rsidRPr="001A14B4">
        <w:rPr>
          <w:rFonts w:asciiTheme="minorHAnsi" w:hAnsiTheme="minorHAnsi" w:cstheme="minorHAnsi"/>
          <w:sz w:val="22"/>
          <w:szCs w:val="22"/>
        </w:rPr>
        <w:t xml:space="preserve"> a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result of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his/her negligence.</w:t>
      </w:r>
    </w:p>
    <w:p w14:paraId="7F0C748E" w14:textId="77777777" w:rsidR="001A14B4" w:rsidRPr="001A14B4" w:rsidRDefault="001A14B4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1BE0675F" w14:textId="2AC7639F" w:rsidR="001A14B4" w:rsidRPr="001A14B4" w:rsidRDefault="007762A2" w:rsidP="00787BB1">
      <w:pPr>
        <w:pStyle w:val="BodyText"/>
        <w:widowControl w:val="0"/>
        <w:numPr>
          <w:ilvl w:val="0"/>
          <w:numId w:val="11"/>
        </w:numPr>
        <w:tabs>
          <w:tab w:val="left" w:pos="980"/>
        </w:tabs>
        <w:ind w:right="217"/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pacing w:val="-1"/>
          <w:sz w:val="22"/>
          <w:szCs w:val="22"/>
        </w:rPr>
        <w:t xml:space="preserve">The Head of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Corporate</w:t>
      </w:r>
      <w:r w:rsidR="001A14B4" w:rsidRPr="001A14B4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Services</w:t>
      </w:r>
      <w:r w:rsidR="001A14B4" w:rsidRPr="001A14B4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="001A14B4" w:rsidRPr="001A14B4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take</w:t>
      </w:r>
      <w:r w:rsidR="001A14B4" w:rsidRPr="001A14B4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an</w:t>
      </w:r>
      <w:r w:rsidR="001A14B4" w:rsidRPr="001A14B4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active</w:t>
      </w:r>
      <w:r w:rsidR="001A14B4" w:rsidRPr="001A14B4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participation</w:t>
      </w:r>
      <w:r w:rsidR="001A14B4" w:rsidRPr="001A14B4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in</w:t>
      </w:r>
      <w:r w:rsidR="001A14B4" w:rsidRPr="001A14B4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th</w:t>
      </w:r>
      <w:r w:rsidR="00150E40">
        <w:rPr>
          <w:rFonts w:asciiTheme="minorHAnsi" w:hAnsiTheme="minorHAnsi" w:cstheme="minorHAnsi"/>
          <w:sz w:val="22"/>
          <w:szCs w:val="22"/>
        </w:rPr>
        <w:t>e Finance &amp; Corporate Services Sub-Committee.</w:t>
      </w:r>
      <w:r w:rsidR="001A14B4" w:rsidRPr="007762A2">
        <w:rPr>
          <w:rFonts w:asciiTheme="minorHAnsi" w:hAnsiTheme="minorHAnsi" w:cstheme="minorHAnsi"/>
          <w:color w:val="FF0000"/>
          <w:spacing w:val="2"/>
          <w:sz w:val="22"/>
          <w:szCs w:val="22"/>
        </w:rPr>
        <w:t xml:space="preserve"> </w:t>
      </w:r>
      <w:r w:rsidRPr="007762A2">
        <w:rPr>
          <w:rFonts w:asciiTheme="minorHAnsi" w:hAnsiTheme="minorHAnsi" w:cstheme="minorHAnsi"/>
          <w:color w:val="FF0000"/>
          <w:spacing w:val="2"/>
          <w:sz w:val="22"/>
          <w:szCs w:val="22"/>
        </w:rPr>
        <w:t xml:space="preserve"> </w:t>
      </w:r>
      <w:r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This</w:t>
      </w:r>
      <w:r w:rsidR="001A14B4"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="001A14B4" w:rsidRPr="001A14B4">
        <w:rPr>
          <w:rFonts w:asciiTheme="minorHAnsi" w:hAnsiTheme="minorHAnsi" w:cstheme="minorHAnsi"/>
          <w:sz w:val="22"/>
          <w:szCs w:val="22"/>
        </w:rPr>
        <w:t xml:space="preserve"> involve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the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raising of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 xml:space="preserve">pertinent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issues</w:t>
      </w:r>
      <w:r w:rsidR="001A14B4"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for</w:t>
      </w:r>
      <w:r w:rsidR="001A14B4" w:rsidRPr="001A14B4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 xml:space="preserve">consideration </w:t>
      </w:r>
      <w:r w:rsidR="001A14B4" w:rsidRPr="001A14B4">
        <w:rPr>
          <w:rFonts w:asciiTheme="minorHAnsi" w:hAnsiTheme="minorHAnsi" w:cstheme="minorHAnsi"/>
          <w:spacing w:val="1"/>
          <w:sz w:val="22"/>
          <w:szCs w:val="22"/>
        </w:rPr>
        <w:t>by</w:t>
      </w:r>
      <w:r w:rsidR="001A14B4" w:rsidRPr="001A14B4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the</w:t>
      </w:r>
      <w:r w:rsidR="001A14B4" w:rsidRPr="001A14B4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Board</w:t>
      </w:r>
      <w:r w:rsidR="001A14B4" w:rsidRPr="001A14B4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="001A14B4" w:rsidRPr="001A14B4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the</w:t>
      </w:r>
      <w:r w:rsidR="001A14B4" w:rsidRPr="001A14B4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reporting</w:t>
      </w:r>
      <w:r w:rsidR="001A14B4" w:rsidRPr="001A14B4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of</w:t>
      </w:r>
      <w:r w:rsidR="001A14B4" w:rsidRPr="001A14B4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Board</w:t>
      </w:r>
      <w:r w:rsidR="001A14B4" w:rsidRPr="001A14B4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concerns</w:t>
      </w:r>
      <w:r w:rsidR="001A14B4" w:rsidRPr="001A14B4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to</w:t>
      </w:r>
      <w:r w:rsidR="001A14B4" w:rsidRPr="001A14B4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the</w:t>
      </w:r>
      <w:r w:rsidR="001A14B4" w:rsidRPr="001A14B4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Chief</w:t>
      </w:r>
      <w:r w:rsidR="001A14B4" w:rsidRPr="001A14B4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Executive</w:t>
      </w:r>
      <w:r w:rsidR="001A14B4" w:rsidRPr="001A14B4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="001A14B4" w:rsidRPr="001A14B4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other</w:t>
      </w:r>
      <w:r w:rsidR="001A14B4" w:rsidRPr="001A14B4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staff</w:t>
      </w:r>
      <w:r w:rsidR="001A14B4" w:rsidRPr="001A14B4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as</w:t>
      </w:r>
      <w:r w:rsidR="001A14B4" w:rsidRPr="001A14B4">
        <w:rPr>
          <w:rFonts w:asciiTheme="minorHAnsi" w:hAnsiTheme="minorHAnsi" w:cstheme="minorHAnsi"/>
          <w:spacing w:val="73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may</w:t>
      </w:r>
      <w:r w:rsidR="001A14B4" w:rsidRPr="001A14B4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1"/>
          <w:sz w:val="22"/>
          <w:szCs w:val="22"/>
        </w:rPr>
        <w:t>be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appropriate.</w:t>
      </w:r>
    </w:p>
    <w:p w14:paraId="0AEA5DB0" w14:textId="77777777" w:rsidR="001A14B4" w:rsidRPr="001A14B4" w:rsidRDefault="001A14B4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5C18E8ED" w14:textId="663FDD50" w:rsidR="001A14B4" w:rsidRPr="001A14B4" w:rsidRDefault="007762A2" w:rsidP="00787BB1">
      <w:pPr>
        <w:pStyle w:val="BodyText"/>
        <w:widowControl w:val="0"/>
        <w:numPr>
          <w:ilvl w:val="0"/>
          <w:numId w:val="11"/>
        </w:numPr>
        <w:tabs>
          <w:tab w:val="left" w:pos="980"/>
        </w:tabs>
        <w:ind w:right="214"/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pacing w:val="-1"/>
          <w:sz w:val="22"/>
          <w:szCs w:val="22"/>
        </w:rPr>
        <w:t>The Head of</w:t>
      </w:r>
      <w:r w:rsidR="001A14B4" w:rsidRPr="001A14B4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Corporate</w:t>
      </w:r>
      <w:r w:rsidR="001A14B4" w:rsidRPr="001A14B4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Services</w:t>
      </w:r>
      <w:r w:rsidR="001A14B4" w:rsidRPr="001A14B4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="001A14B4" w:rsidRPr="001A14B4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take</w:t>
      </w:r>
      <w:r w:rsidR="001A14B4" w:rsidRPr="001A14B4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an</w:t>
      </w:r>
      <w:r w:rsidR="001A14B4" w:rsidRPr="001A14B4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active</w:t>
      </w:r>
      <w:r w:rsidR="001A14B4" w:rsidRPr="001A14B4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role</w:t>
      </w:r>
      <w:r w:rsidR="001A14B4" w:rsidRPr="001A14B4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in</w:t>
      </w:r>
      <w:r w:rsidR="001A14B4" w:rsidRPr="001A14B4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the</w:t>
      </w:r>
      <w:r w:rsidR="001A14B4" w:rsidRPr="001A14B4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Risk</w:t>
      </w:r>
      <w:r w:rsidR="001A14B4" w:rsidRPr="001A14B4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Assessment</w:t>
      </w:r>
      <w:r w:rsidR="001A14B4" w:rsidRPr="001A14B4">
        <w:rPr>
          <w:rFonts w:asciiTheme="minorHAnsi" w:hAnsiTheme="minorHAnsi" w:cstheme="minorHAnsi"/>
          <w:spacing w:val="75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programme,</w:t>
      </w:r>
      <w:r w:rsidR="001A14B4" w:rsidRPr="001A14B4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arranging</w:t>
      </w:r>
      <w:r w:rsidR="001A14B4" w:rsidRPr="001A14B4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for</w:t>
      </w:r>
      <w:r w:rsidR="001A14B4" w:rsidRPr="001A14B4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the</w:t>
      </w:r>
      <w:r w:rsidR="001A14B4" w:rsidRPr="001A14B4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undertaking</w:t>
      </w:r>
      <w:r w:rsidR="001A14B4" w:rsidRPr="001A14B4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1"/>
          <w:sz w:val="22"/>
          <w:szCs w:val="22"/>
        </w:rPr>
        <w:t>of</w:t>
      </w:r>
      <w:r w:rsidR="001A14B4" w:rsidRPr="001A14B4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all</w:t>
      </w:r>
      <w:r w:rsidR="001A14B4" w:rsidRPr="001A14B4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appropriate</w:t>
      </w:r>
      <w:r w:rsidR="001A14B4" w:rsidRPr="001A14B4">
        <w:rPr>
          <w:rFonts w:asciiTheme="minorHAnsi" w:hAnsiTheme="minorHAnsi" w:cstheme="minorHAnsi"/>
          <w:spacing w:val="51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risk</w:t>
      </w:r>
      <w:r w:rsidR="001A14B4" w:rsidRPr="001A14B4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assessments</w:t>
      </w:r>
      <w:r w:rsidR="001A14B4" w:rsidRPr="001A14B4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="001A14B4" w:rsidRPr="001A14B4">
        <w:rPr>
          <w:rFonts w:asciiTheme="minorHAnsi" w:hAnsiTheme="minorHAnsi" w:cstheme="minorHAnsi"/>
          <w:spacing w:val="97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reviews,</w:t>
      </w:r>
      <w:r w:rsidR="001A14B4" w:rsidRPr="001A14B4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for</w:t>
      </w:r>
      <w:r w:rsidR="001A14B4" w:rsidRPr="001A14B4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the</w:t>
      </w:r>
      <w:r w:rsidR="001A14B4" w:rsidRPr="001A14B4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dissemination</w:t>
      </w:r>
      <w:r w:rsidR="001A14B4" w:rsidRPr="001A14B4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of</w:t>
      </w:r>
      <w:r w:rsidR="001A14B4" w:rsidRPr="001A14B4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findings</w:t>
      </w:r>
      <w:r w:rsidR="001A14B4" w:rsidRPr="001A14B4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="001A14B4" w:rsidRPr="001A14B4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for</w:t>
      </w:r>
      <w:r w:rsidR="001A14B4" w:rsidRPr="001A14B4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seeking</w:t>
      </w:r>
      <w:r w:rsidR="001A14B4"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approval</w:t>
      </w:r>
      <w:r w:rsidR="001A14B4" w:rsidRPr="001A14B4">
        <w:rPr>
          <w:rFonts w:asciiTheme="minorHAnsi" w:hAnsiTheme="minorHAnsi" w:cstheme="minorHAnsi"/>
          <w:spacing w:val="34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from</w:t>
      </w:r>
      <w:r w:rsidR="001A14B4" w:rsidRPr="001A14B4">
        <w:rPr>
          <w:rFonts w:asciiTheme="minorHAnsi" w:hAnsiTheme="minorHAnsi" w:cstheme="minorHAnsi"/>
          <w:spacing w:val="34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the</w:t>
      </w:r>
      <w:r w:rsidR="001A14B4" w:rsidRPr="001A14B4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Chief</w:t>
      </w:r>
      <w:r w:rsidR="001A14B4" w:rsidRPr="001A14B4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Executive</w:t>
      </w:r>
      <w:r w:rsidR="001A14B4" w:rsidRPr="001A14B4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for</w:t>
      </w:r>
      <w:r w:rsidR="001A14B4" w:rsidRPr="001A14B4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remedial</w:t>
      </w:r>
      <w:r w:rsidR="001A14B4" w:rsidRPr="001A14B4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measures</w:t>
      </w:r>
      <w:r w:rsidR="001A14B4" w:rsidRPr="001A14B4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required</w:t>
      </w:r>
      <w:r w:rsidR="001A14B4" w:rsidRPr="001A14B4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to</w:t>
      </w:r>
      <w:r w:rsidR="001A14B4"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be</w:t>
      </w:r>
      <w:r w:rsidR="001A14B4" w:rsidRPr="001A14B4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taken.</w:t>
      </w:r>
      <w:r w:rsidR="001A14B4"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>
        <w:rPr>
          <w:rFonts w:asciiTheme="minorHAnsi" w:hAnsiTheme="minorHAnsi" w:cstheme="minorHAnsi"/>
          <w:spacing w:val="-1"/>
          <w:sz w:val="22"/>
          <w:szCs w:val="22"/>
        </w:rPr>
        <w:t>The Head of</w:t>
      </w:r>
      <w:r w:rsidR="001A14B4" w:rsidRPr="001A14B4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Corporate</w:t>
      </w:r>
      <w:r w:rsidR="001A14B4" w:rsidRPr="001A14B4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Services</w:t>
      </w:r>
      <w:r w:rsidR="001A14B4" w:rsidRPr="001A14B4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="001A14B4" w:rsidRPr="001A14B4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also</w:t>
      </w:r>
      <w:r w:rsidR="001A14B4"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ensure</w:t>
      </w:r>
      <w:r w:rsidR="001A14B4" w:rsidRPr="001A14B4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="001A14B4" w:rsidRPr="001A14B4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any</w:t>
      </w:r>
      <w:r w:rsidR="001A14B4" w:rsidRPr="001A14B4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remedial</w:t>
      </w:r>
      <w:r w:rsidR="001A14B4" w:rsidRPr="001A14B4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measures</w:t>
      </w:r>
      <w:r w:rsidR="001A14B4" w:rsidRPr="001A14B4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agreed</w:t>
      </w:r>
      <w:r w:rsidR="001A14B4"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="001A14B4"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="001A14B4" w:rsidRPr="001A14B4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Chief</w:t>
      </w:r>
      <w:r w:rsidR="001A14B4" w:rsidRPr="001A14B4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Executive</w:t>
      </w:r>
      <w:r w:rsidR="001A14B4" w:rsidRPr="001A14B4">
        <w:rPr>
          <w:rFonts w:asciiTheme="minorHAnsi" w:hAnsiTheme="minorHAnsi" w:cstheme="minorHAnsi"/>
          <w:spacing w:val="95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are </w:t>
      </w:r>
      <w:r w:rsidR="001A14B4" w:rsidRPr="001A14B4">
        <w:rPr>
          <w:rFonts w:asciiTheme="minorHAnsi" w:hAnsiTheme="minorHAnsi" w:cstheme="minorHAnsi"/>
          <w:sz w:val="22"/>
          <w:szCs w:val="22"/>
        </w:rPr>
        <w:t>effectively</w:t>
      </w:r>
      <w:r w:rsidR="001A14B4" w:rsidRPr="001A14B4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actioned.</w:t>
      </w:r>
    </w:p>
    <w:p w14:paraId="42ACAA95" w14:textId="77777777" w:rsidR="001A14B4" w:rsidRPr="001A14B4" w:rsidRDefault="001A14B4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7518F1D7" w14:textId="0414A7AE" w:rsidR="001A14B4" w:rsidRPr="001A14B4" w:rsidRDefault="001A14B4" w:rsidP="00787BB1">
      <w:pPr>
        <w:pStyle w:val="BodyText"/>
        <w:widowControl w:val="0"/>
        <w:numPr>
          <w:ilvl w:val="0"/>
          <w:numId w:val="11"/>
        </w:numPr>
        <w:tabs>
          <w:tab w:val="left" w:pos="980"/>
        </w:tabs>
        <w:ind w:right="213"/>
        <w:jc w:val="left"/>
        <w:rPr>
          <w:rFonts w:asciiTheme="minorHAnsi" w:hAnsiTheme="minorHAnsi" w:cstheme="minorHAnsi"/>
          <w:sz w:val="22"/>
          <w:szCs w:val="22"/>
        </w:rPr>
      </w:pP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The </w:t>
      </w:r>
      <w:r w:rsidR="007762A2">
        <w:rPr>
          <w:rFonts w:asciiTheme="minorHAnsi" w:hAnsiTheme="minorHAnsi" w:cstheme="minorHAnsi"/>
          <w:spacing w:val="-1"/>
          <w:sz w:val="22"/>
          <w:szCs w:val="22"/>
        </w:rPr>
        <w:t xml:space="preserve">Head of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orporate Services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give all</w:t>
      </w:r>
      <w:r w:rsidRPr="001A14B4">
        <w:rPr>
          <w:rFonts w:asciiTheme="minorHAnsi" w:hAnsiTheme="minorHAnsi" w:cstheme="minorHAnsi"/>
          <w:sz w:val="22"/>
          <w:szCs w:val="22"/>
        </w:rPr>
        <w:t xml:space="preserve"> safety</w:t>
      </w:r>
      <w:r w:rsidRPr="001A14B4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lated</w:t>
      </w:r>
      <w:r w:rsidRPr="001A14B4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queries</w:t>
      </w:r>
      <w:r w:rsidRPr="001A14B4">
        <w:rPr>
          <w:rFonts w:asciiTheme="minorHAnsi" w:hAnsiTheme="minorHAnsi" w:cstheme="minorHAnsi"/>
          <w:sz w:val="22"/>
          <w:szCs w:val="22"/>
        </w:rPr>
        <w:t xml:space="preserve"> due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onsideration,</w:t>
      </w:r>
      <w:r w:rsidRPr="001A14B4">
        <w:rPr>
          <w:rFonts w:asciiTheme="minorHAnsi" w:hAnsiTheme="minorHAnsi" w:cstheme="minorHAnsi"/>
          <w:spacing w:val="10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liaising</w:t>
      </w:r>
      <w:r w:rsidRPr="001A14B4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hief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Executive,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SA,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eads</w:t>
      </w:r>
      <w:r w:rsidRPr="001A14B4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f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Departments,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EVH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Health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&amp;</w:t>
      </w:r>
      <w:r w:rsidRPr="001A14B4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Safety</w:t>
      </w:r>
      <w:r w:rsidRPr="001A14B4">
        <w:rPr>
          <w:rFonts w:asciiTheme="minorHAnsi" w:hAnsiTheme="minorHAnsi" w:cstheme="minorHAnsi"/>
          <w:spacing w:val="7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upport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ervice and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1A14B4">
        <w:rPr>
          <w:rFonts w:asciiTheme="minorHAnsi" w:hAnsiTheme="minorHAnsi" w:cstheme="minorHAnsi"/>
          <w:sz w:val="22"/>
          <w:szCs w:val="22"/>
        </w:rPr>
        <w:t xml:space="preserve"> other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relevant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bodies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s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ppropriate.</w:t>
      </w:r>
    </w:p>
    <w:p w14:paraId="5902AB88" w14:textId="77777777" w:rsidR="001A14B4" w:rsidRPr="001A14B4" w:rsidRDefault="001A14B4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567B65EF" w14:textId="27013B57" w:rsidR="001A14B4" w:rsidRPr="001A14B4" w:rsidRDefault="007762A2" w:rsidP="00787BB1">
      <w:pPr>
        <w:pStyle w:val="BodyText"/>
        <w:widowControl w:val="0"/>
        <w:numPr>
          <w:ilvl w:val="0"/>
          <w:numId w:val="11"/>
        </w:numPr>
        <w:tabs>
          <w:tab w:val="left" w:pos="980"/>
        </w:tabs>
        <w:ind w:right="218"/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pacing w:val="-1"/>
          <w:sz w:val="22"/>
          <w:szCs w:val="22"/>
        </w:rPr>
        <w:t>The Head of</w:t>
      </w:r>
      <w:r w:rsidR="001A14B4" w:rsidRPr="001A14B4">
        <w:rPr>
          <w:rFonts w:asciiTheme="minorHAnsi" w:hAnsiTheme="minorHAnsi" w:cstheme="minorHAnsi"/>
          <w:spacing w:val="23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Corporate</w:t>
      </w:r>
      <w:r w:rsidR="001A14B4" w:rsidRPr="001A14B4">
        <w:rPr>
          <w:rFonts w:asciiTheme="minorHAnsi" w:hAnsiTheme="minorHAnsi" w:cstheme="minorHAnsi"/>
          <w:spacing w:val="23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Services</w:t>
      </w:r>
      <w:r w:rsidR="001A14B4" w:rsidRPr="001A14B4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should</w:t>
      </w:r>
      <w:r w:rsidR="001A14B4" w:rsidRPr="001A14B4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undergo</w:t>
      </w:r>
      <w:r w:rsidR="001A14B4"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adequate</w:t>
      </w:r>
      <w:r w:rsidR="001A14B4" w:rsidRPr="001A14B4">
        <w:rPr>
          <w:rFonts w:asciiTheme="minorHAnsi" w:hAnsiTheme="minorHAnsi" w:cstheme="minorHAnsi"/>
          <w:spacing w:val="23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="001A14B4" w:rsidRPr="001A14B4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&amp;</w:t>
      </w:r>
      <w:r w:rsidR="001A14B4" w:rsidRPr="001A14B4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Safety</w:t>
      </w:r>
      <w:r w:rsidR="001A14B4" w:rsidRPr="001A14B4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training</w:t>
      </w:r>
      <w:r w:rsidR="001A14B4" w:rsidRPr="001A14B4">
        <w:rPr>
          <w:rFonts w:asciiTheme="minorHAnsi" w:hAnsiTheme="minorHAnsi" w:cstheme="minorHAnsi"/>
          <w:spacing w:val="71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 xml:space="preserve">to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ensure </w:t>
      </w:r>
      <w:r w:rsidR="001A14B4" w:rsidRPr="001A14B4">
        <w:rPr>
          <w:rFonts w:asciiTheme="minorHAnsi" w:hAnsiTheme="minorHAnsi" w:cstheme="minorHAnsi"/>
          <w:sz w:val="22"/>
          <w:szCs w:val="22"/>
        </w:rPr>
        <w:t>they</w:t>
      </w:r>
      <w:r w:rsidR="001A14B4" w:rsidRPr="001A14B4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 xml:space="preserve">can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undertake their Health</w:t>
      </w:r>
      <w:r w:rsidR="001A14B4" w:rsidRPr="001A14B4">
        <w:rPr>
          <w:rFonts w:asciiTheme="minorHAnsi" w:hAnsiTheme="minorHAnsi" w:cstheme="minorHAnsi"/>
          <w:sz w:val="22"/>
          <w:szCs w:val="22"/>
        </w:rPr>
        <w:t xml:space="preserve"> &amp;</w:t>
      </w:r>
      <w:r w:rsidR="001A14B4" w:rsidRPr="001A14B4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z w:val="22"/>
          <w:szCs w:val="22"/>
        </w:rPr>
        <w:t>Safety</w:t>
      </w:r>
      <w:r w:rsidR="001A14B4" w:rsidRPr="001A14B4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responsibilities</w:t>
      </w:r>
      <w:r w:rsidR="001A14B4"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="001A14B4" w:rsidRPr="001A14B4">
        <w:rPr>
          <w:rFonts w:asciiTheme="minorHAnsi" w:hAnsiTheme="minorHAnsi" w:cstheme="minorHAnsi"/>
          <w:spacing w:val="-1"/>
          <w:sz w:val="22"/>
          <w:szCs w:val="22"/>
        </w:rPr>
        <w:t>effectively.</w:t>
      </w:r>
    </w:p>
    <w:p w14:paraId="6584B5BF" w14:textId="77777777" w:rsidR="001A14B4" w:rsidRDefault="001A14B4" w:rsidP="00787BB1">
      <w:pPr>
        <w:pStyle w:val="BodyText"/>
        <w:ind w:right="219"/>
        <w:jc w:val="left"/>
        <w:rPr>
          <w:rFonts w:asciiTheme="minorHAnsi" w:hAnsiTheme="minorHAnsi" w:cstheme="minorHAnsi"/>
          <w:sz w:val="22"/>
          <w:szCs w:val="22"/>
        </w:rPr>
      </w:pPr>
    </w:p>
    <w:p w14:paraId="11387249" w14:textId="28020993" w:rsidR="001A14B4" w:rsidRPr="001A14B4" w:rsidRDefault="001A14B4" w:rsidP="00787BB1">
      <w:pPr>
        <w:pStyle w:val="BodyText"/>
        <w:numPr>
          <w:ilvl w:val="0"/>
          <w:numId w:val="11"/>
        </w:numPr>
        <w:ind w:right="219"/>
        <w:jc w:val="left"/>
        <w:rPr>
          <w:rFonts w:asciiTheme="minorHAnsi" w:hAnsiTheme="minorHAnsi" w:cstheme="minorHAnsi"/>
          <w:sz w:val="22"/>
          <w:szCs w:val="22"/>
        </w:rPr>
      </w:pPr>
      <w:r w:rsidRPr="001A14B4">
        <w:rPr>
          <w:rFonts w:asciiTheme="minorHAnsi" w:hAnsiTheme="minorHAnsi" w:cstheme="minorHAnsi"/>
          <w:spacing w:val="-1"/>
          <w:sz w:val="22"/>
          <w:szCs w:val="22"/>
        </w:rPr>
        <w:t>As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a</w:t>
      </w:r>
      <w:r w:rsidRPr="001A14B4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guideline</w:t>
      </w:r>
      <w:r w:rsidRPr="001A14B4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a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&amp;</w:t>
      </w:r>
      <w:r w:rsidRPr="001A14B4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Safety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raining</w:t>
      </w:r>
      <w:r w:rsidRPr="001A14B4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Matrix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s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vailable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thin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240F69">
        <w:rPr>
          <w:rFonts w:asciiTheme="minorHAnsi" w:hAnsiTheme="minorHAnsi" w:cstheme="minorHAnsi"/>
          <w:i/>
          <w:color w:val="000000" w:themeColor="text1"/>
          <w:sz w:val="22"/>
          <w:szCs w:val="22"/>
        </w:rPr>
        <w:t>Appendix</w:t>
      </w:r>
      <w:r w:rsidRPr="00240F69">
        <w:rPr>
          <w:rFonts w:asciiTheme="minorHAnsi" w:hAnsiTheme="minorHAnsi" w:cstheme="minorHAnsi"/>
          <w:i/>
          <w:color w:val="000000" w:themeColor="text1"/>
          <w:spacing w:val="12"/>
          <w:sz w:val="22"/>
          <w:szCs w:val="22"/>
        </w:rPr>
        <w:t xml:space="preserve"> </w:t>
      </w:r>
      <w:r w:rsidRPr="00240F69">
        <w:rPr>
          <w:rFonts w:asciiTheme="minorHAnsi" w:hAnsiTheme="minorHAnsi" w:cstheme="minorHAnsi"/>
          <w:i/>
          <w:color w:val="000000" w:themeColor="text1"/>
          <w:sz w:val="22"/>
          <w:szCs w:val="22"/>
        </w:rPr>
        <w:t>32</w:t>
      </w:r>
      <w:r w:rsidRPr="00240F69">
        <w:rPr>
          <w:rFonts w:asciiTheme="minorHAnsi" w:hAnsiTheme="minorHAnsi" w:cstheme="minorHAnsi"/>
          <w:i/>
          <w:color w:val="000000" w:themeColor="text1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f</w:t>
      </w:r>
      <w:r w:rsidRPr="001A14B4">
        <w:rPr>
          <w:rFonts w:asciiTheme="minorHAnsi" w:hAnsiTheme="minorHAnsi" w:cstheme="minorHAnsi"/>
          <w:spacing w:val="5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SCM.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Matrix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details</w:t>
      </w:r>
      <w:r w:rsidRPr="001A14B4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level</w:t>
      </w:r>
      <w:r w:rsidRPr="001A14B4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f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 xml:space="preserve">competency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1A14B4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s</w:t>
      </w:r>
      <w:r w:rsidRPr="001A14B4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commended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for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each</w:t>
      </w:r>
      <w:r w:rsidRPr="001A14B4">
        <w:rPr>
          <w:rFonts w:asciiTheme="minorHAnsi" w:hAnsiTheme="minorHAnsi" w:cstheme="minorHAnsi"/>
          <w:spacing w:val="7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level</w:t>
      </w:r>
      <w:r w:rsidRPr="001A14B4">
        <w:rPr>
          <w:rFonts w:asciiTheme="minorHAnsi" w:hAnsiTheme="minorHAnsi" w:cstheme="minorHAnsi"/>
          <w:sz w:val="22"/>
          <w:szCs w:val="22"/>
        </w:rPr>
        <w:t xml:space="preserve"> of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employee.</w:t>
      </w:r>
    </w:p>
    <w:p w14:paraId="0DC59D91" w14:textId="77777777" w:rsidR="00240F69" w:rsidRDefault="00240F69" w:rsidP="00787BB1">
      <w:pPr>
        <w:pStyle w:val="BodyText"/>
        <w:widowControl w:val="0"/>
        <w:tabs>
          <w:tab w:val="left" w:pos="980"/>
        </w:tabs>
        <w:ind w:right="459"/>
        <w:jc w:val="left"/>
        <w:rPr>
          <w:rFonts w:asciiTheme="minorHAnsi" w:hAnsiTheme="minorHAnsi" w:cstheme="minorHAnsi"/>
          <w:sz w:val="22"/>
          <w:szCs w:val="22"/>
        </w:rPr>
      </w:pPr>
    </w:p>
    <w:p w14:paraId="23FA0D0C" w14:textId="71AE8B56" w:rsidR="001A14B4" w:rsidRDefault="001A14B4" w:rsidP="00787BB1">
      <w:pPr>
        <w:pStyle w:val="BodyText"/>
        <w:widowControl w:val="0"/>
        <w:tabs>
          <w:tab w:val="left" w:pos="980"/>
        </w:tabs>
        <w:ind w:right="459"/>
        <w:jc w:val="left"/>
        <w:rPr>
          <w:rFonts w:asciiTheme="minorHAnsi" w:hAnsiTheme="minorHAnsi" w:cstheme="minorHAnsi"/>
          <w:b/>
          <w:sz w:val="22"/>
          <w:szCs w:val="22"/>
        </w:rPr>
      </w:pPr>
      <w:r w:rsidRPr="001A14B4">
        <w:rPr>
          <w:rFonts w:asciiTheme="minorHAnsi" w:hAnsiTheme="minorHAnsi" w:cstheme="minorHAnsi"/>
          <w:b/>
          <w:sz w:val="22"/>
          <w:szCs w:val="22"/>
        </w:rPr>
        <w:t>RESPONSIBILITIES – HEADS OF DEPARTMENTS</w:t>
      </w:r>
    </w:p>
    <w:p w14:paraId="2D38AC8C" w14:textId="77777777" w:rsidR="001A14B4" w:rsidRPr="001A14B4" w:rsidRDefault="001A14B4" w:rsidP="00787BB1">
      <w:pPr>
        <w:pStyle w:val="BodyText"/>
        <w:widowControl w:val="0"/>
        <w:numPr>
          <w:ilvl w:val="0"/>
          <w:numId w:val="13"/>
        </w:numPr>
        <w:tabs>
          <w:tab w:val="left" w:pos="980"/>
        </w:tabs>
        <w:ind w:left="360" w:right="217"/>
        <w:jc w:val="left"/>
        <w:rPr>
          <w:rFonts w:asciiTheme="minorHAnsi" w:hAnsiTheme="minorHAnsi" w:cstheme="minorHAnsi"/>
          <w:sz w:val="22"/>
          <w:szCs w:val="22"/>
        </w:rPr>
      </w:pPr>
      <w:r w:rsidRPr="001A14B4">
        <w:rPr>
          <w:rFonts w:asciiTheme="minorHAnsi" w:hAnsiTheme="minorHAnsi" w:cstheme="minorHAnsi"/>
          <w:spacing w:val="-1"/>
          <w:sz w:val="22"/>
          <w:szCs w:val="22"/>
        </w:rPr>
        <w:t>Due</w:t>
      </w:r>
      <w:r w:rsidRPr="001A14B4">
        <w:rPr>
          <w:rFonts w:asciiTheme="minorHAnsi" w:hAnsiTheme="minorHAnsi" w:cstheme="minorHAnsi"/>
          <w:spacing w:val="2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2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‘managerial’</w:t>
      </w:r>
      <w:r w:rsidRPr="001A14B4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function</w:t>
      </w:r>
      <w:r w:rsidRPr="001A14B4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performed</w:t>
      </w:r>
      <w:r w:rsidRPr="001A14B4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2"/>
          <w:sz w:val="22"/>
          <w:szCs w:val="22"/>
        </w:rPr>
        <w:t>by</w:t>
      </w:r>
      <w:r w:rsidRPr="001A14B4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eads</w:t>
      </w:r>
      <w:r w:rsidRPr="001A14B4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f</w:t>
      </w:r>
      <w:r w:rsidRPr="001A14B4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Departments</w:t>
      </w:r>
      <w:r w:rsidRPr="001A14B4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(HODs),</w:t>
      </w:r>
      <w:r w:rsidRPr="001A14B4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t</w:t>
      </w:r>
      <w:r w:rsidRPr="001A14B4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s</w:t>
      </w:r>
      <w:r w:rsidRPr="001A14B4">
        <w:rPr>
          <w:rFonts w:asciiTheme="minorHAnsi" w:hAnsiTheme="minorHAnsi" w:cstheme="minorHAnsi"/>
          <w:spacing w:val="7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cognised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ODs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may</w:t>
      </w:r>
      <w:r w:rsidRPr="001A14B4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be</w:t>
      </w:r>
      <w:r w:rsidRPr="001A14B4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held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liable</w:t>
      </w:r>
      <w:r w:rsidRPr="001A14B4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here</w:t>
      </w:r>
      <w:r w:rsidRPr="001A14B4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&amp;</w:t>
      </w:r>
      <w:r w:rsidRPr="001A14B4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Safety</w:t>
      </w:r>
      <w:r w:rsidRPr="001A14B4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offences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are</w:t>
      </w:r>
      <w:r w:rsidRPr="001A14B4">
        <w:rPr>
          <w:rFonts w:asciiTheme="minorHAnsi" w:hAnsiTheme="minorHAnsi" w:cstheme="minorHAnsi"/>
          <w:spacing w:val="6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ommitted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eir consent</w:t>
      </w:r>
      <w:r w:rsidRPr="001A14B4">
        <w:rPr>
          <w:rFonts w:asciiTheme="minorHAnsi" w:hAnsiTheme="minorHAnsi" w:cstheme="minorHAnsi"/>
          <w:sz w:val="22"/>
          <w:szCs w:val="22"/>
        </w:rPr>
        <w:t xml:space="preserve"> or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connivance </w:t>
      </w:r>
      <w:r w:rsidRPr="001A14B4">
        <w:rPr>
          <w:rFonts w:asciiTheme="minorHAnsi" w:hAnsiTheme="minorHAnsi" w:cstheme="minorHAnsi"/>
          <w:sz w:val="22"/>
          <w:szCs w:val="22"/>
        </w:rPr>
        <w:t>or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as</w:t>
      </w:r>
      <w:r w:rsidRPr="001A14B4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a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result</w:t>
      </w:r>
      <w:r w:rsidRPr="001A14B4">
        <w:rPr>
          <w:rFonts w:asciiTheme="minorHAnsi" w:hAnsiTheme="minorHAnsi" w:cstheme="minorHAnsi"/>
          <w:sz w:val="22"/>
          <w:szCs w:val="22"/>
        </w:rPr>
        <w:t xml:space="preserve"> of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their negligence.</w:t>
      </w:r>
    </w:p>
    <w:p w14:paraId="72403B0B" w14:textId="77777777" w:rsidR="001A14B4" w:rsidRPr="001A14B4" w:rsidRDefault="001A14B4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2525FA14" w14:textId="77777777" w:rsidR="001A14B4" w:rsidRPr="001A14B4" w:rsidRDefault="001A14B4" w:rsidP="00787BB1">
      <w:pPr>
        <w:pStyle w:val="BodyText"/>
        <w:widowControl w:val="0"/>
        <w:numPr>
          <w:ilvl w:val="0"/>
          <w:numId w:val="13"/>
        </w:numPr>
        <w:tabs>
          <w:tab w:val="left" w:pos="980"/>
        </w:tabs>
        <w:ind w:left="360" w:right="215"/>
        <w:jc w:val="left"/>
        <w:rPr>
          <w:rFonts w:asciiTheme="minorHAnsi" w:hAnsiTheme="minorHAnsi" w:cstheme="minorHAnsi"/>
          <w:sz w:val="22"/>
          <w:szCs w:val="22"/>
        </w:rPr>
      </w:pPr>
      <w:r w:rsidRPr="001A14B4">
        <w:rPr>
          <w:rFonts w:asciiTheme="minorHAnsi" w:hAnsiTheme="minorHAnsi" w:cstheme="minorHAnsi"/>
          <w:spacing w:val="-1"/>
          <w:sz w:val="22"/>
          <w:szCs w:val="22"/>
        </w:rPr>
        <w:t>HODs</w:t>
      </w:r>
      <w:r w:rsidRPr="001A14B4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ake</w:t>
      </w:r>
      <w:r w:rsidRPr="001A14B4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n</w:t>
      </w:r>
      <w:r w:rsidRPr="001A14B4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active</w:t>
      </w:r>
      <w:r w:rsidRPr="001A14B4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participation</w:t>
      </w:r>
      <w:r w:rsidRPr="001A14B4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n</w:t>
      </w:r>
      <w:r w:rsidRPr="001A14B4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5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1A14B4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&amp;</w:t>
      </w:r>
      <w:r w:rsidRPr="001A14B4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Safety</w:t>
      </w:r>
      <w:r w:rsidRPr="001A14B4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Board.</w:t>
      </w:r>
      <w:r w:rsidRPr="001A14B4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is</w:t>
      </w:r>
      <w:r w:rsidRPr="001A14B4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6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nvolve</w:t>
      </w:r>
      <w:r w:rsidRPr="001A14B4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lastRenderedPageBreak/>
        <w:t>the</w:t>
      </w:r>
      <w:r w:rsidRPr="001A14B4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identification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f</w:t>
      </w:r>
      <w:r w:rsidRPr="001A14B4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&amp;</w:t>
      </w:r>
      <w:r w:rsidRPr="001A14B4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afety</w:t>
      </w:r>
      <w:r w:rsidRPr="001A14B4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oncerns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thin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eir</w:t>
      </w:r>
      <w:r w:rsidRPr="001A14B4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departments;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7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aising</w:t>
      </w:r>
      <w:r w:rsidRPr="001A14B4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f</w:t>
      </w:r>
      <w:r w:rsidRPr="001A14B4">
        <w:rPr>
          <w:rFonts w:asciiTheme="minorHAnsi" w:hAnsiTheme="minorHAnsi" w:cstheme="minorHAnsi"/>
          <w:spacing w:val="4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pertinent</w:t>
      </w:r>
      <w:r w:rsidRPr="001A14B4">
        <w:rPr>
          <w:rFonts w:asciiTheme="minorHAnsi" w:hAnsiTheme="minorHAnsi" w:cstheme="minorHAnsi"/>
          <w:spacing w:val="4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issues</w:t>
      </w:r>
      <w:r w:rsidRPr="001A14B4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for</w:t>
      </w:r>
      <w:r w:rsidRPr="001A14B4">
        <w:rPr>
          <w:rFonts w:asciiTheme="minorHAnsi" w:hAnsiTheme="minorHAnsi" w:cstheme="minorHAnsi"/>
          <w:spacing w:val="4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onsideration</w:t>
      </w:r>
      <w:r w:rsidRPr="001A14B4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>by</w:t>
      </w:r>
      <w:r w:rsidRPr="001A14B4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4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Board</w:t>
      </w:r>
      <w:r w:rsidRPr="001A14B4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1A14B4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4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actioning</w:t>
      </w:r>
      <w:r w:rsidRPr="001A14B4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f</w:t>
      </w:r>
      <w:r w:rsidRPr="001A14B4">
        <w:rPr>
          <w:rFonts w:asciiTheme="minorHAnsi" w:hAnsiTheme="minorHAnsi" w:cstheme="minorHAnsi"/>
          <w:spacing w:val="4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1A14B4">
        <w:rPr>
          <w:rFonts w:asciiTheme="minorHAnsi" w:hAnsiTheme="minorHAnsi" w:cstheme="minorHAnsi"/>
          <w:spacing w:val="7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measures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identified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2"/>
          <w:sz w:val="22"/>
          <w:szCs w:val="22"/>
        </w:rPr>
        <w:t>by</w:t>
      </w:r>
      <w:r w:rsidRPr="001A14B4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Board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management</w:t>
      </w:r>
      <w:r w:rsidRPr="001A14B4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taff as</w:t>
      </w:r>
      <w:r w:rsidRPr="001A14B4">
        <w:rPr>
          <w:rFonts w:asciiTheme="minorHAnsi" w:hAnsiTheme="minorHAnsi" w:cstheme="minorHAnsi"/>
          <w:sz w:val="22"/>
          <w:szCs w:val="22"/>
        </w:rPr>
        <w:t xml:space="preserve"> being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required.</w:t>
      </w:r>
    </w:p>
    <w:p w14:paraId="3CF78617" w14:textId="77777777" w:rsidR="001A14B4" w:rsidRPr="001A14B4" w:rsidRDefault="001A14B4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7EDFFC5D" w14:textId="77777777" w:rsidR="001A14B4" w:rsidRPr="001A14B4" w:rsidRDefault="001A14B4" w:rsidP="00787BB1">
      <w:pPr>
        <w:pStyle w:val="BodyText"/>
        <w:widowControl w:val="0"/>
        <w:numPr>
          <w:ilvl w:val="0"/>
          <w:numId w:val="13"/>
        </w:numPr>
        <w:tabs>
          <w:tab w:val="left" w:pos="980"/>
        </w:tabs>
        <w:ind w:left="360" w:right="218"/>
        <w:jc w:val="left"/>
        <w:rPr>
          <w:rFonts w:asciiTheme="minorHAnsi" w:hAnsiTheme="minorHAnsi" w:cstheme="minorHAnsi"/>
          <w:sz w:val="22"/>
          <w:szCs w:val="22"/>
        </w:rPr>
      </w:pPr>
      <w:r w:rsidRPr="001A14B4">
        <w:rPr>
          <w:rFonts w:asciiTheme="minorHAnsi" w:hAnsiTheme="minorHAnsi" w:cstheme="minorHAnsi"/>
          <w:spacing w:val="-1"/>
          <w:sz w:val="22"/>
          <w:szCs w:val="22"/>
        </w:rPr>
        <w:t>HODs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implement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levant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policies,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procedures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rrangements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thin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eir</w:t>
      </w:r>
      <w:r w:rsidRPr="001A14B4">
        <w:rPr>
          <w:rFonts w:asciiTheme="minorHAnsi" w:hAnsiTheme="minorHAnsi" w:cstheme="minorHAnsi"/>
          <w:spacing w:val="11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departments,</w:t>
      </w:r>
      <w:r w:rsidRPr="001A14B4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s</w:t>
      </w:r>
      <w:r w:rsidRPr="001A14B4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quired</w:t>
      </w:r>
      <w:r w:rsidRPr="001A14B4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>by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SCM,</w:t>
      </w:r>
      <w:r w:rsidRPr="001A14B4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1A14B4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&amp;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afety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Board</w:t>
      </w:r>
      <w:r w:rsidRPr="001A14B4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1A14B4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management</w:t>
      </w:r>
      <w:r w:rsidRPr="001A14B4">
        <w:rPr>
          <w:rFonts w:asciiTheme="minorHAnsi" w:hAnsiTheme="minorHAnsi" w:cstheme="minorHAnsi"/>
          <w:spacing w:val="7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taff.</w:t>
      </w:r>
    </w:p>
    <w:p w14:paraId="71E17E15" w14:textId="77777777" w:rsidR="001A14B4" w:rsidRPr="001A14B4" w:rsidRDefault="001A14B4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72AEE708" w14:textId="77777777" w:rsidR="001A14B4" w:rsidRPr="001A14B4" w:rsidRDefault="001A14B4" w:rsidP="00787BB1">
      <w:pPr>
        <w:pStyle w:val="BodyText"/>
        <w:widowControl w:val="0"/>
        <w:numPr>
          <w:ilvl w:val="0"/>
          <w:numId w:val="13"/>
        </w:numPr>
        <w:tabs>
          <w:tab w:val="left" w:pos="980"/>
        </w:tabs>
        <w:ind w:left="360" w:right="213"/>
        <w:jc w:val="left"/>
        <w:rPr>
          <w:rFonts w:asciiTheme="minorHAnsi" w:hAnsiTheme="minorHAnsi" w:cstheme="minorHAnsi"/>
          <w:sz w:val="22"/>
          <w:szCs w:val="22"/>
        </w:rPr>
      </w:pPr>
      <w:r w:rsidRPr="001A14B4">
        <w:rPr>
          <w:rFonts w:asciiTheme="minorHAnsi" w:hAnsiTheme="minorHAnsi" w:cstheme="minorHAnsi"/>
          <w:spacing w:val="-1"/>
          <w:sz w:val="22"/>
          <w:szCs w:val="22"/>
        </w:rPr>
        <w:t>HODs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ensure</w:t>
      </w:r>
      <w:r w:rsidRPr="001A14B4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dequate</w:t>
      </w:r>
      <w:r w:rsidRPr="001A14B4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ommunication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hannels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exist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roughout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eir</w:t>
      </w:r>
      <w:r w:rsidRPr="001A14B4">
        <w:rPr>
          <w:rFonts w:asciiTheme="minorHAnsi" w:hAnsiTheme="minorHAnsi" w:cstheme="minorHAnsi"/>
          <w:spacing w:val="8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departments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llow</w:t>
      </w:r>
      <w:r w:rsidRPr="001A14B4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&amp;</w:t>
      </w:r>
      <w:r w:rsidRPr="001A14B4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Safety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ssues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be</w:t>
      </w:r>
      <w:r w:rsidRPr="001A14B4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dealt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Pr="001A14B4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imeously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1A14B4">
        <w:rPr>
          <w:rFonts w:asciiTheme="minorHAnsi" w:hAnsiTheme="minorHAnsi" w:cstheme="minorHAnsi"/>
          <w:spacing w:val="6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effectively.</w:t>
      </w:r>
      <w:r w:rsidRPr="001A14B4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departmental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taff</w:t>
      </w:r>
      <w:r w:rsidRPr="001A14B4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be</w:t>
      </w:r>
      <w:r w:rsidRPr="001A14B4">
        <w:rPr>
          <w:rFonts w:asciiTheme="minorHAnsi" w:hAnsiTheme="minorHAnsi" w:cstheme="minorHAnsi"/>
          <w:spacing w:val="2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given</w:t>
      </w:r>
      <w:r w:rsidRPr="001A14B4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pportunity</w:t>
      </w:r>
      <w:r w:rsidRPr="001A14B4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raise</w:t>
      </w:r>
      <w:r w:rsidRPr="001A14B4">
        <w:rPr>
          <w:rFonts w:asciiTheme="minorHAnsi" w:hAnsiTheme="minorHAnsi" w:cstheme="minorHAnsi"/>
          <w:spacing w:val="2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>any</w:t>
      </w:r>
      <w:r w:rsidRPr="001A14B4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safety</w:t>
      </w:r>
      <w:r w:rsidRPr="001A14B4">
        <w:rPr>
          <w:rFonts w:asciiTheme="minorHAnsi" w:hAnsiTheme="minorHAnsi" w:cstheme="minorHAnsi"/>
          <w:spacing w:val="6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lated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queries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eir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line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managers</w:t>
      </w:r>
      <w:r w:rsidRPr="001A14B4">
        <w:rPr>
          <w:rFonts w:asciiTheme="minorHAnsi" w:hAnsiTheme="minorHAnsi" w:cstheme="minorHAnsi"/>
          <w:sz w:val="22"/>
          <w:szCs w:val="22"/>
        </w:rPr>
        <w:t xml:space="preserve"> or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ODs.</w:t>
      </w:r>
    </w:p>
    <w:p w14:paraId="3AE22467" w14:textId="77777777" w:rsidR="001A14B4" w:rsidRPr="001A14B4" w:rsidRDefault="001A14B4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109B5F0F" w14:textId="77777777" w:rsidR="001A14B4" w:rsidRPr="001A14B4" w:rsidRDefault="001A14B4" w:rsidP="00787BB1">
      <w:pPr>
        <w:pStyle w:val="BodyText"/>
        <w:widowControl w:val="0"/>
        <w:numPr>
          <w:ilvl w:val="0"/>
          <w:numId w:val="13"/>
        </w:numPr>
        <w:tabs>
          <w:tab w:val="left" w:pos="980"/>
        </w:tabs>
        <w:ind w:left="360" w:right="220"/>
        <w:jc w:val="left"/>
        <w:rPr>
          <w:rFonts w:asciiTheme="minorHAnsi" w:hAnsiTheme="minorHAnsi" w:cstheme="minorHAnsi"/>
          <w:sz w:val="22"/>
          <w:szCs w:val="22"/>
        </w:rPr>
      </w:pPr>
      <w:r w:rsidRPr="001A14B4">
        <w:rPr>
          <w:rFonts w:asciiTheme="minorHAnsi" w:hAnsiTheme="minorHAnsi" w:cstheme="minorHAnsi"/>
          <w:spacing w:val="-1"/>
          <w:sz w:val="22"/>
          <w:szCs w:val="22"/>
        </w:rPr>
        <w:t>HODs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ensure</w:t>
      </w:r>
      <w:r w:rsidRPr="001A14B4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at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all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departmental</w:t>
      </w:r>
      <w:r w:rsidRPr="001A14B4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taff</w:t>
      </w:r>
      <w:r w:rsidRPr="001A14B4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adopt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afe</w:t>
      </w:r>
      <w:r w:rsidRPr="001A14B4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working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procedures,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ork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n</w:t>
      </w:r>
      <w:r w:rsidRPr="001A14B4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ccordance</w:t>
      </w:r>
      <w:r w:rsidRPr="001A14B4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Pr="001A14B4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>any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raining</w:t>
      </w:r>
      <w:r w:rsidRPr="001A14B4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provided</w:t>
      </w:r>
      <w:r w:rsidRPr="001A14B4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1A14B4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properly</w:t>
      </w:r>
      <w:r w:rsidRPr="001A14B4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use</w:t>
      </w:r>
      <w:r w:rsidRPr="001A14B4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>any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ontrol</w:t>
      </w:r>
      <w:r w:rsidRPr="001A14B4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measures,</w:t>
      </w:r>
      <w:r w:rsidRPr="001A14B4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protective equipment</w:t>
      </w:r>
      <w:r w:rsidRPr="001A14B4">
        <w:rPr>
          <w:rFonts w:asciiTheme="minorHAnsi" w:hAnsiTheme="minorHAnsi" w:cstheme="minorHAnsi"/>
          <w:sz w:val="22"/>
          <w:szCs w:val="22"/>
        </w:rPr>
        <w:t xml:space="preserve"> etc.</w:t>
      </w:r>
      <w:r w:rsidRPr="001A14B4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re appropriate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for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work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arried</w:t>
      </w:r>
      <w:r w:rsidRPr="001A14B4">
        <w:rPr>
          <w:rFonts w:asciiTheme="minorHAnsi" w:hAnsiTheme="minorHAnsi" w:cstheme="minorHAnsi"/>
          <w:sz w:val="22"/>
          <w:szCs w:val="22"/>
        </w:rPr>
        <w:t xml:space="preserve"> out.</w:t>
      </w:r>
    </w:p>
    <w:p w14:paraId="339A7B8C" w14:textId="77777777" w:rsidR="001A14B4" w:rsidRPr="001A14B4" w:rsidRDefault="001A14B4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48826D12" w14:textId="77777777" w:rsidR="001A14B4" w:rsidRPr="001A14B4" w:rsidRDefault="001A14B4" w:rsidP="00787BB1">
      <w:pPr>
        <w:pStyle w:val="BodyText"/>
        <w:widowControl w:val="0"/>
        <w:numPr>
          <w:ilvl w:val="0"/>
          <w:numId w:val="13"/>
        </w:numPr>
        <w:tabs>
          <w:tab w:val="left" w:pos="980"/>
        </w:tabs>
        <w:ind w:left="360" w:right="216"/>
        <w:jc w:val="left"/>
        <w:rPr>
          <w:rFonts w:asciiTheme="minorHAnsi" w:hAnsiTheme="minorHAnsi" w:cstheme="minorHAnsi"/>
          <w:sz w:val="22"/>
          <w:szCs w:val="22"/>
        </w:rPr>
      </w:pPr>
      <w:r w:rsidRPr="001A14B4">
        <w:rPr>
          <w:rFonts w:asciiTheme="minorHAnsi" w:hAnsiTheme="minorHAnsi" w:cstheme="minorHAnsi"/>
          <w:spacing w:val="-1"/>
          <w:sz w:val="22"/>
          <w:szCs w:val="22"/>
        </w:rPr>
        <w:t>Where</w:t>
      </w:r>
      <w:r w:rsidRPr="001A14B4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ODs</w:t>
      </w:r>
      <w:r w:rsidRPr="001A14B4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dentify</w:t>
      </w:r>
      <w:r w:rsidRPr="001A14B4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need</w:t>
      </w:r>
      <w:r w:rsidRPr="001A14B4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for</w:t>
      </w:r>
      <w:r w:rsidRPr="001A14B4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further</w:t>
      </w:r>
      <w:r w:rsidRPr="001A14B4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raining</w:t>
      </w:r>
      <w:r w:rsidRPr="001A14B4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r</w:t>
      </w:r>
      <w:r w:rsidRPr="001A14B4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>any</w:t>
      </w:r>
      <w:r w:rsidRPr="001A14B4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ther</w:t>
      </w:r>
      <w:r w:rsidRPr="001A14B4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form</w:t>
      </w:r>
      <w:r w:rsidRPr="001A14B4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f</w:t>
      </w:r>
      <w:r w:rsidRPr="001A14B4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risk</w:t>
      </w:r>
      <w:r w:rsidRPr="001A14B4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ontrol</w:t>
      </w:r>
      <w:r w:rsidRPr="001A14B4">
        <w:rPr>
          <w:rFonts w:asciiTheme="minorHAnsi" w:hAnsiTheme="minorHAnsi" w:cstheme="minorHAnsi"/>
          <w:spacing w:val="6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for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departmental</w:t>
      </w:r>
      <w:r w:rsidRPr="001A14B4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taff,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ssue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be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ported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thout</w:t>
      </w:r>
      <w:r w:rsidRPr="001A14B4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undue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delay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&amp;</w:t>
      </w:r>
      <w:r w:rsidRPr="001A14B4">
        <w:rPr>
          <w:rFonts w:asciiTheme="minorHAnsi" w:hAnsiTheme="minorHAnsi" w:cstheme="minorHAnsi"/>
          <w:spacing w:val="7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afety</w:t>
      </w:r>
      <w:r w:rsidRPr="001A14B4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Board</w:t>
      </w:r>
      <w:r w:rsidRPr="001A14B4">
        <w:rPr>
          <w:rFonts w:asciiTheme="minorHAnsi" w:hAnsiTheme="minorHAnsi" w:cstheme="minorHAnsi"/>
          <w:sz w:val="22"/>
          <w:szCs w:val="22"/>
        </w:rPr>
        <w:t xml:space="preserve"> or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Corporate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Services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Manager.</w:t>
      </w:r>
    </w:p>
    <w:p w14:paraId="4E9F22C1" w14:textId="77777777" w:rsidR="001A14B4" w:rsidRPr="001A14B4" w:rsidRDefault="001A14B4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4A053070" w14:textId="77777777" w:rsidR="001A14B4" w:rsidRPr="001A14B4" w:rsidRDefault="001A14B4" w:rsidP="00787BB1">
      <w:pPr>
        <w:pStyle w:val="BodyText"/>
        <w:widowControl w:val="0"/>
        <w:numPr>
          <w:ilvl w:val="0"/>
          <w:numId w:val="13"/>
        </w:numPr>
        <w:tabs>
          <w:tab w:val="left" w:pos="980"/>
        </w:tabs>
        <w:ind w:left="360" w:right="216"/>
        <w:jc w:val="left"/>
        <w:rPr>
          <w:rFonts w:asciiTheme="minorHAnsi" w:hAnsiTheme="minorHAnsi" w:cstheme="minorHAnsi"/>
          <w:sz w:val="22"/>
          <w:szCs w:val="22"/>
        </w:rPr>
      </w:pPr>
      <w:r w:rsidRPr="001A14B4">
        <w:rPr>
          <w:rFonts w:asciiTheme="minorHAnsi" w:hAnsiTheme="minorHAnsi" w:cstheme="minorHAnsi"/>
          <w:spacing w:val="-1"/>
          <w:sz w:val="22"/>
          <w:szCs w:val="22"/>
        </w:rPr>
        <w:t>Where</w:t>
      </w:r>
      <w:r w:rsidRPr="001A14B4">
        <w:rPr>
          <w:rFonts w:asciiTheme="minorHAnsi" w:hAnsiTheme="minorHAnsi" w:cstheme="minorHAnsi"/>
          <w:spacing w:val="3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ODs</w:t>
      </w:r>
      <w:r w:rsidRPr="001A14B4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dentify</w:t>
      </w:r>
      <w:r w:rsidRPr="001A14B4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any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ignificant</w:t>
      </w:r>
      <w:r w:rsidRPr="001A14B4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breach</w:t>
      </w:r>
      <w:r w:rsidRPr="001A14B4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f</w:t>
      </w:r>
      <w:r w:rsidRPr="001A14B4">
        <w:rPr>
          <w:rFonts w:asciiTheme="minorHAnsi" w:hAnsiTheme="minorHAnsi" w:cstheme="minorHAnsi"/>
          <w:spacing w:val="3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1A14B4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&amp;</w:t>
      </w:r>
      <w:r w:rsidRPr="001A14B4">
        <w:rPr>
          <w:rFonts w:asciiTheme="minorHAnsi" w:hAnsiTheme="minorHAnsi" w:cstheme="minorHAnsi"/>
          <w:spacing w:val="3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Safety</w:t>
      </w:r>
      <w:r w:rsidRPr="001A14B4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procedures,</w:t>
      </w:r>
      <w:r w:rsidRPr="001A14B4">
        <w:rPr>
          <w:rFonts w:asciiTheme="minorHAnsi" w:hAnsiTheme="minorHAnsi" w:cstheme="minorHAnsi"/>
          <w:spacing w:val="6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ppropriate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ction</w:t>
      </w:r>
      <w:r w:rsidRPr="001A14B4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>be</w:t>
      </w:r>
      <w:r w:rsidRPr="001A14B4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aken</w:t>
      </w:r>
      <w:r w:rsidRPr="001A14B4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duce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isk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n</w:t>
      </w:r>
      <w:r w:rsidRPr="001A14B4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hort</w:t>
      </w:r>
      <w:r w:rsidRPr="001A14B4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erm,</w:t>
      </w:r>
      <w:r w:rsidRPr="001A14B4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1A14B4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ssue</w:t>
      </w:r>
      <w:r w:rsidRPr="001A14B4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7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be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reported</w:t>
      </w:r>
      <w:r w:rsidRPr="001A14B4">
        <w:rPr>
          <w:rFonts w:asciiTheme="minorHAnsi" w:hAnsiTheme="minorHAnsi" w:cstheme="minorHAnsi"/>
          <w:sz w:val="22"/>
          <w:szCs w:val="22"/>
        </w:rPr>
        <w:t xml:space="preserve"> to the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Corporate Services</w:t>
      </w:r>
      <w:r w:rsidRPr="001A14B4">
        <w:rPr>
          <w:rFonts w:asciiTheme="minorHAnsi" w:hAnsiTheme="minorHAnsi" w:cstheme="minorHAnsi"/>
          <w:sz w:val="22"/>
          <w:szCs w:val="22"/>
        </w:rPr>
        <w:t xml:space="preserve"> Manager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without undue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delay.</w:t>
      </w:r>
    </w:p>
    <w:p w14:paraId="442008DC" w14:textId="77777777" w:rsidR="001A14B4" w:rsidRPr="001A14B4" w:rsidRDefault="001A14B4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1C00C766" w14:textId="77777777" w:rsidR="001A14B4" w:rsidRPr="001A14B4" w:rsidRDefault="001A14B4" w:rsidP="00787BB1">
      <w:pPr>
        <w:pStyle w:val="BodyText"/>
        <w:widowControl w:val="0"/>
        <w:numPr>
          <w:ilvl w:val="0"/>
          <w:numId w:val="13"/>
        </w:numPr>
        <w:tabs>
          <w:tab w:val="left" w:pos="980"/>
        </w:tabs>
        <w:ind w:left="360" w:right="220"/>
        <w:jc w:val="left"/>
        <w:rPr>
          <w:rFonts w:asciiTheme="minorHAnsi" w:hAnsiTheme="minorHAnsi" w:cstheme="minorHAnsi"/>
          <w:sz w:val="22"/>
          <w:szCs w:val="22"/>
        </w:rPr>
      </w:pPr>
      <w:r w:rsidRPr="001A14B4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4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ODs</w:t>
      </w:r>
      <w:r w:rsidRPr="001A14B4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should</w:t>
      </w:r>
      <w:r w:rsidRPr="001A14B4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undergo</w:t>
      </w:r>
      <w:r w:rsidRPr="001A14B4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dequate</w:t>
      </w:r>
      <w:r w:rsidRPr="001A14B4">
        <w:rPr>
          <w:rFonts w:asciiTheme="minorHAnsi" w:hAnsiTheme="minorHAnsi" w:cstheme="minorHAnsi"/>
          <w:spacing w:val="4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1A14B4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&amp;</w:t>
      </w:r>
      <w:r w:rsidRPr="001A14B4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afety</w:t>
      </w:r>
      <w:r w:rsidRPr="001A14B4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raining</w:t>
      </w:r>
      <w:r w:rsidRPr="001A14B4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ensure</w:t>
      </w:r>
      <w:r w:rsidRPr="001A14B4">
        <w:rPr>
          <w:rFonts w:asciiTheme="minorHAnsi" w:hAnsiTheme="minorHAnsi" w:cstheme="minorHAnsi"/>
          <w:spacing w:val="4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y</w:t>
      </w:r>
      <w:r w:rsidRPr="001A14B4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can</w:t>
      </w:r>
      <w:r w:rsidRPr="001A14B4">
        <w:rPr>
          <w:rFonts w:asciiTheme="minorHAnsi" w:hAnsiTheme="minorHAnsi" w:cstheme="minorHAnsi"/>
          <w:spacing w:val="5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undertake </w:t>
      </w:r>
      <w:r w:rsidRPr="001A14B4">
        <w:rPr>
          <w:rFonts w:asciiTheme="minorHAnsi" w:hAnsiTheme="minorHAnsi" w:cstheme="minorHAnsi"/>
          <w:sz w:val="22"/>
          <w:szCs w:val="22"/>
        </w:rPr>
        <w:t>their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Health</w:t>
      </w:r>
      <w:r w:rsidRPr="001A14B4">
        <w:rPr>
          <w:rFonts w:asciiTheme="minorHAnsi" w:hAnsiTheme="minorHAnsi" w:cstheme="minorHAnsi"/>
          <w:sz w:val="22"/>
          <w:szCs w:val="22"/>
        </w:rPr>
        <w:t xml:space="preserve"> &amp;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afety</w:t>
      </w:r>
      <w:r w:rsidRPr="001A14B4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sponsibilities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effectively.</w:t>
      </w:r>
    </w:p>
    <w:p w14:paraId="6626649C" w14:textId="77777777" w:rsidR="001A14B4" w:rsidRDefault="001A14B4" w:rsidP="00787BB1">
      <w:pPr>
        <w:pStyle w:val="BodyText"/>
        <w:widowControl w:val="0"/>
        <w:tabs>
          <w:tab w:val="left" w:pos="980"/>
        </w:tabs>
        <w:ind w:right="459"/>
        <w:jc w:val="left"/>
        <w:rPr>
          <w:rFonts w:asciiTheme="minorHAnsi" w:hAnsiTheme="minorHAnsi" w:cstheme="minorHAnsi"/>
          <w:b/>
          <w:sz w:val="22"/>
          <w:szCs w:val="22"/>
        </w:rPr>
      </w:pPr>
    </w:p>
    <w:p w14:paraId="032283A2" w14:textId="3E459158" w:rsidR="001A14B4" w:rsidRDefault="001A14B4" w:rsidP="00787BB1">
      <w:pPr>
        <w:pStyle w:val="BodyText"/>
        <w:widowControl w:val="0"/>
        <w:tabs>
          <w:tab w:val="left" w:pos="980"/>
        </w:tabs>
        <w:ind w:right="459"/>
        <w:jc w:val="left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RESPONSIBILITIES- EMPLOYEES</w:t>
      </w:r>
    </w:p>
    <w:p w14:paraId="12C13C73" w14:textId="77777777" w:rsidR="001A14B4" w:rsidRPr="001A14B4" w:rsidRDefault="001A14B4" w:rsidP="00787BB1">
      <w:pPr>
        <w:pStyle w:val="BodyText"/>
        <w:widowControl w:val="0"/>
        <w:numPr>
          <w:ilvl w:val="0"/>
          <w:numId w:val="15"/>
        </w:numPr>
        <w:tabs>
          <w:tab w:val="left" w:pos="840"/>
        </w:tabs>
        <w:ind w:left="360" w:right="115"/>
        <w:jc w:val="left"/>
        <w:rPr>
          <w:rFonts w:asciiTheme="minorHAnsi" w:hAnsiTheme="minorHAnsi" w:cstheme="minorHAnsi"/>
          <w:sz w:val="22"/>
          <w:szCs w:val="22"/>
        </w:rPr>
      </w:pPr>
      <w:r w:rsidRPr="001A14B4">
        <w:rPr>
          <w:rFonts w:asciiTheme="minorHAnsi" w:hAnsiTheme="minorHAnsi" w:cstheme="minorHAnsi"/>
          <w:sz w:val="22"/>
          <w:szCs w:val="22"/>
        </w:rPr>
        <w:t>While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duties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f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management</w:t>
      </w:r>
      <w:r w:rsidRPr="001A14B4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taff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have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been</w:t>
      </w:r>
      <w:r w:rsidRPr="001A14B4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made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lear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n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previous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sections,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t</w:t>
      </w:r>
      <w:r w:rsidRPr="001A14B4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s</w:t>
      </w:r>
      <w:r w:rsidRPr="001A14B4">
        <w:rPr>
          <w:rFonts w:asciiTheme="minorHAnsi" w:hAnsiTheme="minorHAnsi" w:cstheme="minorHAnsi"/>
          <w:spacing w:val="6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cognised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at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ALL</w:t>
      </w:r>
      <w:r w:rsidRPr="001A14B4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employees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ave</w:t>
      </w:r>
      <w:r w:rsidRPr="001A14B4">
        <w:rPr>
          <w:rFonts w:asciiTheme="minorHAnsi" w:hAnsiTheme="minorHAnsi" w:cstheme="minorHAnsi"/>
          <w:spacing w:val="3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general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duties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ensure</w:t>
      </w:r>
      <w:r w:rsidRPr="001A14B4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eir</w:t>
      </w:r>
      <w:r w:rsidRPr="001A14B4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own</w:t>
      </w:r>
      <w:r w:rsidRPr="001A14B4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safety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1A14B4">
        <w:rPr>
          <w:rFonts w:asciiTheme="minorHAnsi" w:hAnsiTheme="minorHAnsi" w:cstheme="minorHAnsi"/>
          <w:spacing w:val="6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1A14B4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f</w:t>
      </w:r>
      <w:r w:rsidRPr="001A14B4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others.</w:t>
      </w:r>
      <w:r w:rsidRPr="001A14B4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Indeed,</w:t>
      </w:r>
      <w:r w:rsidRPr="001A14B4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i/>
          <w:spacing w:val="-1"/>
          <w:sz w:val="22"/>
          <w:szCs w:val="22"/>
        </w:rPr>
        <w:t>Health</w:t>
      </w:r>
      <w:r w:rsidRPr="001A14B4">
        <w:rPr>
          <w:rFonts w:asciiTheme="minorHAnsi" w:hAnsiTheme="minorHAnsi" w:cstheme="minorHAnsi"/>
          <w:i/>
          <w:spacing w:val="2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i/>
          <w:sz w:val="22"/>
          <w:szCs w:val="22"/>
        </w:rPr>
        <w:t>&amp;</w:t>
      </w:r>
      <w:r w:rsidRPr="001A14B4">
        <w:rPr>
          <w:rFonts w:asciiTheme="minorHAnsi" w:hAnsiTheme="minorHAnsi" w:cstheme="minorHAnsi"/>
          <w:i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i/>
          <w:sz w:val="22"/>
          <w:szCs w:val="22"/>
        </w:rPr>
        <w:t>Safety</w:t>
      </w:r>
      <w:r w:rsidRPr="001A14B4">
        <w:rPr>
          <w:rFonts w:asciiTheme="minorHAnsi" w:hAnsiTheme="minorHAnsi" w:cstheme="minorHAnsi"/>
          <w:i/>
          <w:spacing w:val="1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i/>
          <w:sz w:val="22"/>
          <w:szCs w:val="22"/>
        </w:rPr>
        <w:t>at</w:t>
      </w:r>
      <w:r w:rsidRPr="001A14B4">
        <w:rPr>
          <w:rFonts w:asciiTheme="minorHAnsi" w:hAnsiTheme="minorHAnsi" w:cstheme="minorHAnsi"/>
          <w:i/>
          <w:spacing w:val="1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i/>
          <w:spacing w:val="-1"/>
          <w:sz w:val="22"/>
          <w:szCs w:val="22"/>
        </w:rPr>
        <w:t>Work</w:t>
      </w:r>
      <w:r w:rsidRPr="001A14B4">
        <w:rPr>
          <w:rFonts w:asciiTheme="minorHAnsi" w:hAnsiTheme="minorHAnsi" w:cstheme="minorHAnsi"/>
          <w:i/>
          <w:spacing w:val="1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i/>
          <w:spacing w:val="-1"/>
          <w:sz w:val="22"/>
          <w:szCs w:val="22"/>
        </w:rPr>
        <w:t>etc.</w:t>
      </w:r>
      <w:r w:rsidRPr="001A14B4">
        <w:rPr>
          <w:rFonts w:asciiTheme="minorHAnsi" w:hAnsiTheme="minorHAnsi" w:cstheme="minorHAnsi"/>
          <w:i/>
          <w:spacing w:val="3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i/>
          <w:spacing w:val="-1"/>
          <w:sz w:val="22"/>
          <w:szCs w:val="22"/>
        </w:rPr>
        <w:t>Act</w:t>
      </w:r>
      <w:r w:rsidRPr="001A14B4">
        <w:rPr>
          <w:rFonts w:asciiTheme="minorHAnsi" w:hAnsiTheme="minorHAnsi" w:cstheme="minorHAnsi"/>
          <w:i/>
          <w:spacing w:val="1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i/>
          <w:sz w:val="22"/>
          <w:szCs w:val="22"/>
        </w:rPr>
        <w:t>1974</w:t>
      </w:r>
      <w:r w:rsidRPr="001A14B4">
        <w:rPr>
          <w:rFonts w:asciiTheme="minorHAnsi" w:hAnsiTheme="minorHAnsi" w:cstheme="minorHAnsi"/>
          <w:i/>
          <w:spacing w:val="1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(Section</w:t>
      </w:r>
      <w:r w:rsidRPr="001A14B4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7)</w:t>
      </w:r>
      <w:r w:rsidRPr="001A14B4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notes</w:t>
      </w:r>
      <w:r w:rsidRPr="001A14B4">
        <w:rPr>
          <w:rFonts w:asciiTheme="minorHAnsi" w:hAnsiTheme="minorHAnsi" w:cstheme="minorHAnsi"/>
          <w:spacing w:val="7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following</w:t>
      </w:r>
      <w:r w:rsidRPr="001A14B4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 xml:space="preserve">in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spect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>of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employees’ duties:</w:t>
      </w:r>
    </w:p>
    <w:p w14:paraId="1A38BE07" w14:textId="77777777" w:rsidR="001A14B4" w:rsidRPr="001A14B4" w:rsidRDefault="001A14B4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0DDED981" w14:textId="77777777" w:rsidR="001A14B4" w:rsidRPr="001A14B4" w:rsidRDefault="001A14B4" w:rsidP="00787BB1">
      <w:pPr>
        <w:spacing w:after="0"/>
        <w:ind w:left="360"/>
        <w:rPr>
          <w:rFonts w:asciiTheme="minorHAnsi" w:hAnsiTheme="minorHAnsi" w:cstheme="minorHAnsi"/>
          <w:sz w:val="22"/>
        </w:rPr>
      </w:pPr>
      <w:r w:rsidRPr="001A14B4">
        <w:rPr>
          <w:rFonts w:asciiTheme="minorHAnsi" w:hAnsiTheme="minorHAnsi" w:cstheme="minorHAnsi"/>
          <w:spacing w:val="-1"/>
          <w:sz w:val="22"/>
        </w:rPr>
        <w:t>“</w:t>
      </w:r>
      <w:r w:rsidRPr="001A14B4">
        <w:rPr>
          <w:rFonts w:asciiTheme="minorHAnsi" w:hAnsiTheme="minorHAnsi" w:cstheme="minorHAnsi"/>
          <w:i/>
          <w:spacing w:val="-1"/>
          <w:sz w:val="22"/>
        </w:rPr>
        <w:t>It</w:t>
      </w:r>
      <w:r w:rsidRPr="001A14B4">
        <w:rPr>
          <w:rFonts w:asciiTheme="minorHAnsi" w:hAnsiTheme="minorHAnsi" w:cstheme="minorHAnsi"/>
          <w:i/>
          <w:sz w:val="22"/>
        </w:rPr>
        <w:t xml:space="preserve"> shall be</w:t>
      </w:r>
      <w:r w:rsidRPr="001A14B4">
        <w:rPr>
          <w:rFonts w:asciiTheme="minorHAnsi" w:hAnsiTheme="minorHAnsi" w:cstheme="minorHAnsi"/>
          <w:i/>
          <w:spacing w:val="-1"/>
          <w:sz w:val="22"/>
        </w:rPr>
        <w:t xml:space="preserve"> </w:t>
      </w:r>
      <w:r w:rsidRPr="001A14B4">
        <w:rPr>
          <w:rFonts w:asciiTheme="minorHAnsi" w:hAnsiTheme="minorHAnsi" w:cstheme="minorHAnsi"/>
          <w:i/>
          <w:sz w:val="22"/>
        </w:rPr>
        <w:t>the</w:t>
      </w:r>
      <w:r w:rsidRPr="001A14B4">
        <w:rPr>
          <w:rFonts w:asciiTheme="minorHAnsi" w:hAnsiTheme="minorHAnsi" w:cstheme="minorHAnsi"/>
          <w:i/>
          <w:spacing w:val="-1"/>
          <w:sz w:val="22"/>
        </w:rPr>
        <w:t xml:space="preserve"> </w:t>
      </w:r>
      <w:r w:rsidRPr="001A14B4">
        <w:rPr>
          <w:rFonts w:asciiTheme="minorHAnsi" w:hAnsiTheme="minorHAnsi" w:cstheme="minorHAnsi"/>
          <w:i/>
          <w:sz w:val="22"/>
        </w:rPr>
        <w:t>duty</w:t>
      </w:r>
      <w:r w:rsidRPr="001A14B4">
        <w:rPr>
          <w:rFonts w:asciiTheme="minorHAnsi" w:hAnsiTheme="minorHAnsi" w:cstheme="minorHAnsi"/>
          <w:i/>
          <w:spacing w:val="-1"/>
          <w:sz w:val="22"/>
        </w:rPr>
        <w:t xml:space="preserve"> </w:t>
      </w:r>
      <w:r w:rsidRPr="001A14B4">
        <w:rPr>
          <w:rFonts w:asciiTheme="minorHAnsi" w:hAnsiTheme="minorHAnsi" w:cstheme="minorHAnsi"/>
          <w:i/>
          <w:sz w:val="22"/>
        </w:rPr>
        <w:t xml:space="preserve">of </w:t>
      </w:r>
      <w:r w:rsidRPr="001A14B4">
        <w:rPr>
          <w:rFonts w:asciiTheme="minorHAnsi" w:hAnsiTheme="minorHAnsi" w:cstheme="minorHAnsi"/>
          <w:i/>
          <w:spacing w:val="-1"/>
          <w:sz w:val="22"/>
        </w:rPr>
        <w:t xml:space="preserve">every employee </w:t>
      </w:r>
      <w:r w:rsidRPr="001A14B4">
        <w:rPr>
          <w:rFonts w:asciiTheme="minorHAnsi" w:hAnsiTheme="minorHAnsi" w:cstheme="minorHAnsi"/>
          <w:i/>
          <w:sz w:val="22"/>
        </w:rPr>
        <w:t>while</w:t>
      </w:r>
      <w:r w:rsidRPr="001A14B4">
        <w:rPr>
          <w:rFonts w:asciiTheme="minorHAnsi" w:hAnsiTheme="minorHAnsi" w:cstheme="minorHAnsi"/>
          <w:i/>
          <w:spacing w:val="-1"/>
          <w:sz w:val="22"/>
        </w:rPr>
        <w:t xml:space="preserve"> </w:t>
      </w:r>
      <w:r w:rsidRPr="001A14B4">
        <w:rPr>
          <w:rFonts w:asciiTheme="minorHAnsi" w:hAnsiTheme="minorHAnsi" w:cstheme="minorHAnsi"/>
          <w:i/>
          <w:sz w:val="22"/>
        </w:rPr>
        <w:t>at work</w:t>
      </w:r>
      <w:r w:rsidRPr="001A14B4">
        <w:rPr>
          <w:rFonts w:asciiTheme="minorHAnsi" w:hAnsiTheme="minorHAnsi" w:cstheme="minorHAnsi"/>
          <w:i/>
          <w:spacing w:val="-1"/>
          <w:sz w:val="22"/>
        </w:rPr>
        <w:t xml:space="preserve"> </w:t>
      </w:r>
      <w:r w:rsidRPr="001A14B4">
        <w:rPr>
          <w:rFonts w:asciiTheme="minorHAnsi" w:hAnsiTheme="minorHAnsi" w:cstheme="minorHAnsi"/>
          <w:i/>
          <w:sz w:val="22"/>
        </w:rPr>
        <w:t>–</w:t>
      </w:r>
    </w:p>
    <w:p w14:paraId="394ADDDD" w14:textId="693D52A1" w:rsidR="001A14B4" w:rsidRPr="001A14B4" w:rsidRDefault="001A14B4" w:rsidP="00787BB1">
      <w:pPr>
        <w:widowControl w:val="0"/>
        <w:tabs>
          <w:tab w:val="left" w:pos="1937"/>
        </w:tabs>
        <w:spacing w:after="0" w:line="240" w:lineRule="auto"/>
        <w:ind w:left="360" w:right="641"/>
        <w:rPr>
          <w:rFonts w:asciiTheme="minorHAnsi" w:eastAsia="Times New Roman" w:hAnsiTheme="minorHAnsi" w:cstheme="minorHAnsi"/>
          <w:sz w:val="22"/>
        </w:rPr>
      </w:pPr>
      <w:r>
        <w:rPr>
          <w:rFonts w:asciiTheme="minorHAnsi" w:hAnsiTheme="minorHAnsi" w:cstheme="minorHAnsi"/>
          <w:i/>
          <w:sz w:val="22"/>
        </w:rPr>
        <w:t>(a)</w:t>
      </w:r>
      <w:r w:rsidRPr="001A14B4">
        <w:rPr>
          <w:rFonts w:asciiTheme="minorHAnsi" w:hAnsiTheme="minorHAnsi" w:cstheme="minorHAnsi"/>
          <w:i/>
          <w:sz w:val="22"/>
        </w:rPr>
        <w:t>to</w:t>
      </w:r>
      <w:r w:rsidRPr="001A14B4">
        <w:rPr>
          <w:rFonts w:asciiTheme="minorHAnsi" w:hAnsiTheme="minorHAnsi" w:cstheme="minorHAnsi"/>
          <w:i/>
          <w:spacing w:val="38"/>
          <w:sz w:val="22"/>
        </w:rPr>
        <w:t xml:space="preserve"> </w:t>
      </w:r>
      <w:r w:rsidRPr="001A14B4">
        <w:rPr>
          <w:rFonts w:asciiTheme="minorHAnsi" w:hAnsiTheme="minorHAnsi" w:cstheme="minorHAnsi"/>
          <w:i/>
          <w:spacing w:val="-1"/>
          <w:sz w:val="22"/>
        </w:rPr>
        <w:t>take</w:t>
      </w:r>
      <w:r w:rsidRPr="001A14B4">
        <w:rPr>
          <w:rFonts w:asciiTheme="minorHAnsi" w:hAnsiTheme="minorHAnsi" w:cstheme="minorHAnsi"/>
          <w:i/>
          <w:spacing w:val="37"/>
          <w:sz w:val="22"/>
        </w:rPr>
        <w:t xml:space="preserve"> </w:t>
      </w:r>
      <w:r w:rsidRPr="001A14B4">
        <w:rPr>
          <w:rFonts w:asciiTheme="minorHAnsi" w:hAnsiTheme="minorHAnsi" w:cstheme="minorHAnsi"/>
          <w:i/>
          <w:spacing w:val="-1"/>
          <w:sz w:val="22"/>
        </w:rPr>
        <w:t>reasonable</w:t>
      </w:r>
      <w:r w:rsidRPr="001A14B4">
        <w:rPr>
          <w:rFonts w:asciiTheme="minorHAnsi" w:hAnsiTheme="minorHAnsi" w:cstheme="minorHAnsi"/>
          <w:i/>
          <w:spacing w:val="39"/>
          <w:sz w:val="22"/>
        </w:rPr>
        <w:t xml:space="preserve"> </w:t>
      </w:r>
      <w:r w:rsidRPr="001A14B4">
        <w:rPr>
          <w:rFonts w:asciiTheme="minorHAnsi" w:hAnsiTheme="minorHAnsi" w:cstheme="minorHAnsi"/>
          <w:i/>
          <w:sz w:val="22"/>
        </w:rPr>
        <w:t>care</w:t>
      </w:r>
      <w:r w:rsidRPr="001A14B4">
        <w:rPr>
          <w:rFonts w:asciiTheme="minorHAnsi" w:hAnsiTheme="minorHAnsi" w:cstheme="minorHAnsi"/>
          <w:i/>
          <w:spacing w:val="37"/>
          <w:sz w:val="22"/>
        </w:rPr>
        <w:t xml:space="preserve"> </w:t>
      </w:r>
      <w:r w:rsidRPr="001A14B4">
        <w:rPr>
          <w:rFonts w:asciiTheme="minorHAnsi" w:hAnsiTheme="minorHAnsi" w:cstheme="minorHAnsi"/>
          <w:i/>
          <w:sz w:val="22"/>
        </w:rPr>
        <w:t>for</w:t>
      </w:r>
      <w:r w:rsidRPr="001A14B4">
        <w:rPr>
          <w:rFonts w:asciiTheme="minorHAnsi" w:hAnsiTheme="minorHAnsi" w:cstheme="minorHAnsi"/>
          <w:i/>
          <w:spacing w:val="38"/>
          <w:sz w:val="22"/>
        </w:rPr>
        <w:t xml:space="preserve"> </w:t>
      </w:r>
      <w:r w:rsidRPr="001A14B4">
        <w:rPr>
          <w:rFonts w:asciiTheme="minorHAnsi" w:hAnsiTheme="minorHAnsi" w:cstheme="minorHAnsi"/>
          <w:i/>
          <w:sz w:val="22"/>
        </w:rPr>
        <w:t>the</w:t>
      </w:r>
      <w:r w:rsidRPr="001A14B4">
        <w:rPr>
          <w:rFonts w:asciiTheme="minorHAnsi" w:hAnsiTheme="minorHAnsi" w:cstheme="minorHAnsi"/>
          <w:i/>
          <w:spacing w:val="37"/>
          <w:sz w:val="22"/>
        </w:rPr>
        <w:t xml:space="preserve"> </w:t>
      </w:r>
      <w:r w:rsidRPr="001A14B4">
        <w:rPr>
          <w:rFonts w:asciiTheme="minorHAnsi" w:hAnsiTheme="minorHAnsi" w:cstheme="minorHAnsi"/>
          <w:i/>
          <w:spacing w:val="-1"/>
          <w:sz w:val="22"/>
        </w:rPr>
        <w:t>Health</w:t>
      </w:r>
      <w:r w:rsidRPr="001A14B4">
        <w:rPr>
          <w:rFonts w:asciiTheme="minorHAnsi" w:hAnsiTheme="minorHAnsi" w:cstheme="minorHAnsi"/>
          <w:i/>
          <w:spacing w:val="43"/>
          <w:sz w:val="22"/>
        </w:rPr>
        <w:t xml:space="preserve"> </w:t>
      </w:r>
      <w:r w:rsidRPr="001A14B4">
        <w:rPr>
          <w:rFonts w:asciiTheme="minorHAnsi" w:hAnsiTheme="minorHAnsi" w:cstheme="minorHAnsi"/>
          <w:i/>
          <w:sz w:val="22"/>
        </w:rPr>
        <w:t>&amp;</w:t>
      </w:r>
      <w:r w:rsidRPr="001A14B4">
        <w:rPr>
          <w:rFonts w:asciiTheme="minorHAnsi" w:hAnsiTheme="minorHAnsi" w:cstheme="minorHAnsi"/>
          <w:i/>
          <w:spacing w:val="31"/>
          <w:sz w:val="22"/>
        </w:rPr>
        <w:t xml:space="preserve"> </w:t>
      </w:r>
      <w:r w:rsidRPr="001A14B4">
        <w:rPr>
          <w:rFonts w:asciiTheme="minorHAnsi" w:hAnsiTheme="minorHAnsi" w:cstheme="minorHAnsi"/>
          <w:i/>
          <w:sz w:val="22"/>
        </w:rPr>
        <w:t>Safety</w:t>
      </w:r>
      <w:r w:rsidRPr="001A14B4">
        <w:rPr>
          <w:rFonts w:asciiTheme="minorHAnsi" w:hAnsiTheme="minorHAnsi" w:cstheme="minorHAnsi"/>
          <w:i/>
          <w:spacing w:val="37"/>
          <w:sz w:val="22"/>
        </w:rPr>
        <w:t xml:space="preserve"> </w:t>
      </w:r>
      <w:r w:rsidRPr="001A14B4">
        <w:rPr>
          <w:rFonts w:asciiTheme="minorHAnsi" w:hAnsiTheme="minorHAnsi" w:cstheme="minorHAnsi"/>
          <w:i/>
          <w:sz w:val="22"/>
        </w:rPr>
        <w:t>of</w:t>
      </w:r>
      <w:r w:rsidRPr="001A14B4">
        <w:rPr>
          <w:rFonts w:asciiTheme="minorHAnsi" w:hAnsiTheme="minorHAnsi" w:cstheme="minorHAnsi"/>
          <w:i/>
          <w:spacing w:val="38"/>
          <w:sz w:val="22"/>
        </w:rPr>
        <w:t xml:space="preserve"> </w:t>
      </w:r>
      <w:r w:rsidRPr="001A14B4">
        <w:rPr>
          <w:rFonts w:asciiTheme="minorHAnsi" w:hAnsiTheme="minorHAnsi" w:cstheme="minorHAnsi"/>
          <w:i/>
          <w:spacing w:val="-1"/>
          <w:sz w:val="22"/>
        </w:rPr>
        <w:t>himself</w:t>
      </w:r>
      <w:r w:rsidRPr="001A14B4">
        <w:rPr>
          <w:rFonts w:asciiTheme="minorHAnsi" w:hAnsiTheme="minorHAnsi" w:cstheme="minorHAnsi"/>
          <w:i/>
          <w:spacing w:val="38"/>
          <w:sz w:val="22"/>
        </w:rPr>
        <w:t xml:space="preserve"> </w:t>
      </w:r>
      <w:r w:rsidRPr="001A14B4">
        <w:rPr>
          <w:rFonts w:asciiTheme="minorHAnsi" w:hAnsiTheme="minorHAnsi" w:cstheme="minorHAnsi"/>
          <w:i/>
          <w:sz w:val="22"/>
        </w:rPr>
        <w:t>and</w:t>
      </w:r>
      <w:r w:rsidRPr="001A14B4">
        <w:rPr>
          <w:rFonts w:asciiTheme="minorHAnsi" w:hAnsiTheme="minorHAnsi" w:cstheme="minorHAnsi"/>
          <w:i/>
          <w:spacing w:val="38"/>
          <w:sz w:val="22"/>
        </w:rPr>
        <w:t xml:space="preserve"> </w:t>
      </w:r>
      <w:r w:rsidRPr="001A14B4">
        <w:rPr>
          <w:rFonts w:asciiTheme="minorHAnsi" w:hAnsiTheme="minorHAnsi" w:cstheme="minorHAnsi"/>
          <w:i/>
          <w:sz w:val="22"/>
        </w:rPr>
        <w:t>of</w:t>
      </w:r>
      <w:r w:rsidRPr="001A14B4">
        <w:rPr>
          <w:rFonts w:asciiTheme="minorHAnsi" w:hAnsiTheme="minorHAnsi" w:cstheme="minorHAnsi"/>
          <w:i/>
          <w:spacing w:val="47"/>
          <w:sz w:val="22"/>
        </w:rPr>
        <w:t xml:space="preserve"> </w:t>
      </w:r>
      <w:r w:rsidRPr="001A14B4">
        <w:rPr>
          <w:rFonts w:asciiTheme="minorHAnsi" w:hAnsiTheme="minorHAnsi" w:cstheme="minorHAnsi"/>
          <w:i/>
          <w:spacing w:val="-1"/>
          <w:sz w:val="22"/>
        </w:rPr>
        <w:t>other</w:t>
      </w:r>
      <w:r w:rsidRPr="001A14B4">
        <w:rPr>
          <w:rFonts w:asciiTheme="minorHAnsi" w:hAnsiTheme="minorHAnsi" w:cstheme="minorHAnsi"/>
          <w:i/>
          <w:sz w:val="22"/>
        </w:rPr>
        <w:t xml:space="preserve"> </w:t>
      </w:r>
      <w:r w:rsidRPr="001A14B4">
        <w:rPr>
          <w:rFonts w:asciiTheme="minorHAnsi" w:hAnsiTheme="minorHAnsi" w:cstheme="minorHAnsi"/>
          <w:i/>
          <w:spacing w:val="-1"/>
          <w:sz w:val="22"/>
        </w:rPr>
        <w:t>persons</w:t>
      </w:r>
      <w:r w:rsidRPr="001A14B4">
        <w:rPr>
          <w:rFonts w:asciiTheme="minorHAnsi" w:hAnsiTheme="minorHAnsi" w:cstheme="minorHAnsi"/>
          <w:i/>
          <w:sz w:val="22"/>
        </w:rPr>
        <w:t xml:space="preserve"> who </w:t>
      </w:r>
      <w:r w:rsidRPr="001A14B4">
        <w:rPr>
          <w:rFonts w:asciiTheme="minorHAnsi" w:hAnsiTheme="minorHAnsi" w:cstheme="minorHAnsi"/>
          <w:i/>
          <w:spacing w:val="-1"/>
          <w:sz w:val="22"/>
        </w:rPr>
        <w:t xml:space="preserve">may </w:t>
      </w:r>
      <w:r w:rsidRPr="001A14B4">
        <w:rPr>
          <w:rFonts w:asciiTheme="minorHAnsi" w:hAnsiTheme="minorHAnsi" w:cstheme="minorHAnsi"/>
          <w:i/>
          <w:spacing w:val="1"/>
          <w:sz w:val="22"/>
        </w:rPr>
        <w:t>be</w:t>
      </w:r>
      <w:r w:rsidRPr="001A14B4">
        <w:rPr>
          <w:rFonts w:asciiTheme="minorHAnsi" w:hAnsiTheme="minorHAnsi" w:cstheme="minorHAnsi"/>
          <w:i/>
          <w:spacing w:val="-1"/>
          <w:sz w:val="22"/>
        </w:rPr>
        <w:t xml:space="preserve"> affected</w:t>
      </w:r>
      <w:r w:rsidRPr="001A14B4">
        <w:rPr>
          <w:rFonts w:asciiTheme="minorHAnsi" w:hAnsiTheme="minorHAnsi" w:cstheme="minorHAnsi"/>
          <w:i/>
          <w:sz w:val="22"/>
        </w:rPr>
        <w:t xml:space="preserve"> by</w:t>
      </w:r>
      <w:r w:rsidRPr="001A14B4">
        <w:rPr>
          <w:rFonts w:asciiTheme="minorHAnsi" w:hAnsiTheme="minorHAnsi" w:cstheme="minorHAnsi"/>
          <w:i/>
          <w:spacing w:val="-1"/>
          <w:sz w:val="22"/>
        </w:rPr>
        <w:t xml:space="preserve"> </w:t>
      </w:r>
      <w:r w:rsidRPr="001A14B4">
        <w:rPr>
          <w:rFonts w:asciiTheme="minorHAnsi" w:hAnsiTheme="minorHAnsi" w:cstheme="minorHAnsi"/>
          <w:i/>
          <w:sz w:val="22"/>
        </w:rPr>
        <w:t xml:space="preserve">his </w:t>
      </w:r>
      <w:r w:rsidRPr="001A14B4">
        <w:rPr>
          <w:rFonts w:asciiTheme="minorHAnsi" w:hAnsiTheme="minorHAnsi" w:cstheme="minorHAnsi"/>
          <w:i/>
          <w:spacing w:val="-1"/>
          <w:sz w:val="22"/>
        </w:rPr>
        <w:t>acts</w:t>
      </w:r>
      <w:r w:rsidRPr="001A14B4">
        <w:rPr>
          <w:rFonts w:asciiTheme="minorHAnsi" w:hAnsiTheme="minorHAnsi" w:cstheme="minorHAnsi"/>
          <w:i/>
          <w:sz w:val="22"/>
        </w:rPr>
        <w:t xml:space="preserve"> or omissions at </w:t>
      </w:r>
      <w:r w:rsidRPr="001A14B4">
        <w:rPr>
          <w:rFonts w:asciiTheme="minorHAnsi" w:hAnsiTheme="minorHAnsi" w:cstheme="minorHAnsi"/>
          <w:i/>
          <w:spacing w:val="-1"/>
          <w:sz w:val="22"/>
        </w:rPr>
        <w:t xml:space="preserve">work; </w:t>
      </w:r>
      <w:r w:rsidRPr="001A14B4">
        <w:rPr>
          <w:rFonts w:asciiTheme="minorHAnsi" w:hAnsiTheme="minorHAnsi" w:cstheme="minorHAnsi"/>
          <w:i/>
          <w:sz w:val="22"/>
        </w:rPr>
        <w:t>and</w:t>
      </w:r>
    </w:p>
    <w:p w14:paraId="082E4360" w14:textId="632298C0" w:rsidR="001A14B4" w:rsidRPr="001A14B4" w:rsidRDefault="00DB60FC" w:rsidP="00787BB1">
      <w:pPr>
        <w:widowControl w:val="0"/>
        <w:tabs>
          <w:tab w:val="left" w:pos="1913"/>
        </w:tabs>
        <w:spacing w:after="0" w:line="240" w:lineRule="auto"/>
        <w:ind w:left="360" w:right="639"/>
        <w:rPr>
          <w:rFonts w:asciiTheme="minorHAnsi" w:eastAsia="Times New Roman" w:hAnsiTheme="minorHAnsi" w:cstheme="minorHAnsi"/>
          <w:sz w:val="22"/>
        </w:rPr>
      </w:pPr>
      <w:r>
        <w:rPr>
          <w:rFonts w:asciiTheme="minorHAnsi" w:eastAsia="Times New Roman" w:hAnsiTheme="minorHAnsi" w:cstheme="minorHAnsi"/>
          <w:i/>
          <w:sz w:val="22"/>
        </w:rPr>
        <w:t>(b)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as</w:t>
      </w:r>
      <w:r w:rsidR="001A14B4" w:rsidRPr="001A14B4">
        <w:rPr>
          <w:rFonts w:asciiTheme="minorHAnsi" w:eastAsia="Times New Roman" w:hAnsiTheme="minorHAnsi" w:cstheme="minorHAnsi"/>
          <w:i/>
          <w:spacing w:val="14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regards</w:t>
      </w:r>
      <w:r w:rsidR="001A14B4" w:rsidRPr="001A14B4">
        <w:rPr>
          <w:rFonts w:asciiTheme="minorHAnsi" w:eastAsia="Times New Roman" w:hAnsiTheme="minorHAnsi" w:cstheme="minorHAnsi"/>
          <w:i/>
          <w:spacing w:val="14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any</w:t>
      </w:r>
      <w:r w:rsidR="001A14B4" w:rsidRPr="001A14B4">
        <w:rPr>
          <w:rFonts w:asciiTheme="minorHAnsi" w:eastAsia="Times New Roman" w:hAnsiTheme="minorHAnsi" w:cstheme="minorHAnsi"/>
          <w:i/>
          <w:spacing w:val="15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duty</w:t>
      </w:r>
      <w:r w:rsidR="001A14B4" w:rsidRPr="001A14B4">
        <w:rPr>
          <w:rFonts w:asciiTheme="minorHAnsi" w:eastAsia="Times New Roman" w:hAnsiTheme="minorHAnsi" w:cstheme="minorHAnsi"/>
          <w:i/>
          <w:spacing w:val="18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or</w:t>
      </w:r>
      <w:r w:rsidR="001A14B4" w:rsidRPr="001A14B4">
        <w:rPr>
          <w:rFonts w:asciiTheme="minorHAnsi" w:eastAsia="Times New Roman" w:hAnsiTheme="minorHAnsi" w:cstheme="minorHAnsi"/>
          <w:i/>
          <w:spacing w:val="14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pacing w:val="-1"/>
          <w:sz w:val="22"/>
        </w:rPr>
        <w:t>requirement</w:t>
      </w:r>
      <w:r w:rsidR="001A14B4" w:rsidRPr="001A14B4">
        <w:rPr>
          <w:rFonts w:asciiTheme="minorHAnsi" w:eastAsia="Times New Roman" w:hAnsiTheme="minorHAnsi" w:cstheme="minorHAnsi"/>
          <w:i/>
          <w:spacing w:val="17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pacing w:val="-1"/>
          <w:sz w:val="22"/>
        </w:rPr>
        <w:t>imposed</w:t>
      </w:r>
      <w:r w:rsidR="001A14B4" w:rsidRPr="001A14B4">
        <w:rPr>
          <w:rFonts w:asciiTheme="minorHAnsi" w:eastAsia="Times New Roman" w:hAnsiTheme="minorHAnsi" w:cstheme="minorHAnsi"/>
          <w:i/>
          <w:spacing w:val="16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on</w:t>
      </w:r>
      <w:r w:rsidR="001A14B4" w:rsidRPr="001A14B4">
        <w:rPr>
          <w:rFonts w:asciiTheme="minorHAnsi" w:eastAsia="Times New Roman" w:hAnsiTheme="minorHAnsi" w:cstheme="minorHAnsi"/>
          <w:i/>
          <w:spacing w:val="14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his</w:t>
      </w:r>
      <w:r w:rsidR="001A14B4" w:rsidRPr="001A14B4">
        <w:rPr>
          <w:rFonts w:asciiTheme="minorHAnsi" w:eastAsia="Times New Roman" w:hAnsiTheme="minorHAnsi" w:cstheme="minorHAnsi"/>
          <w:i/>
          <w:spacing w:val="14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pacing w:val="-1"/>
          <w:sz w:val="22"/>
        </w:rPr>
        <w:t>employer</w:t>
      </w:r>
      <w:r w:rsidR="001A14B4" w:rsidRPr="001A14B4">
        <w:rPr>
          <w:rFonts w:asciiTheme="minorHAnsi" w:eastAsia="Times New Roman" w:hAnsiTheme="minorHAnsi" w:cstheme="minorHAnsi"/>
          <w:i/>
          <w:spacing w:val="14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or</w:t>
      </w:r>
      <w:r w:rsidR="001A14B4" w:rsidRPr="001A14B4">
        <w:rPr>
          <w:rFonts w:asciiTheme="minorHAnsi" w:eastAsia="Times New Roman" w:hAnsiTheme="minorHAnsi" w:cstheme="minorHAnsi"/>
          <w:i/>
          <w:spacing w:val="17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any</w:t>
      </w:r>
      <w:r w:rsidR="001A14B4" w:rsidRPr="001A14B4">
        <w:rPr>
          <w:rFonts w:asciiTheme="minorHAnsi" w:eastAsia="Times New Roman" w:hAnsiTheme="minorHAnsi" w:cstheme="minorHAnsi"/>
          <w:i/>
          <w:spacing w:val="39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pacing w:val="-1"/>
          <w:sz w:val="22"/>
        </w:rPr>
        <w:t>other</w:t>
      </w:r>
      <w:r w:rsidR="001A14B4" w:rsidRPr="001A14B4">
        <w:rPr>
          <w:rFonts w:asciiTheme="minorHAnsi" w:eastAsia="Times New Roman" w:hAnsiTheme="minorHAnsi" w:cstheme="minorHAnsi"/>
          <w:i/>
          <w:spacing w:val="14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pacing w:val="-1"/>
          <w:sz w:val="22"/>
        </w:rPr>
        <w:t>person</w:t>
      </w:r>
      <w:r w:rsidR="001A14B4" w:rsidRPr="001A14B4">
        <w:rPr>
          <w:rFonts w:asciiTheme="minorHAnsi" w:eastAsia="Times New Roman" w:hAnsiTheme="minorHAnsi" w:cstheme="minorHAnsi"/>
          <w:i/>
          <w:spacing w:val="14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by</w:t>
      </w:r>
      <w:r w:rsidR="001A14B4" w:rsidRPr="001A14B4">
        <w:rPr>
          <w:rFonts w:asciiTheme="minorHAnsi" w:eastAsia="Times New Roman" w:hAnsiTheme="minorHAnsi" w:cstheme="minorHAnsi"/>
          <w:i/>
          <w:spacing w:val="13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or</w:t>
      </w:r>
      <w:r w:rsidR="001A14B4" w:rsidRPr="001A14B4">
        <w:rPr>
          <w:rFonts w:asciiTheme="minorHAnsi" w:eastAsia="Times New Roman" w:hAnsiTheme="minorHAnsi" w:cstheme="minorHAnsi"/>
          <w:i/>
          <w:spacing w:val="14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pacing w:val="-1"/>
          <w:sz w:val="22"/>
        </w:rPr>
        <w:t>under</w:t>
      </w:r>
      <w:r w:rsidR="001A14B4" w:rsidRPr="001A14B4">
        <w:rPr>
          <w:rFonts w:asciiTheme="minorHAnsi" w:eastAsia="Times New Roman" w:hAnsiTheme="minorHAnsi" w:cstheme="minorHAnsi"/>
          <w:i/>
          <w:spacing w:val="14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any</w:t>
      </w:r>
      <w:r w:rsidR="001A14B4" w:rsidRPr="001A14B4">
        <w:rPr>
          <w:rFonts w:asciiTheme="minorHAnsi" w:eastAsia="Times New Roman" w:hAnsiTheme="minorHAnsi" w:cstheme="minorHAnsi"/>
          <w:i/>
          <w:spacing w:val="13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of</w:t>
      </w:r>
      <w:r w:rsidR="001A14B4" w:rsidRPr="001A14B4">
        <w:rPr>
          <w:rFonts w:asciiTheme="minorHAnsi" w:eastAsia="Times New Roman" w:hAnsiTheme="minorHAnsi" w:cstheme="minorHAnsi"/>
          <w:i/>
          <w:spacing w:val="14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the</w:t>
      </w:r>
      <w:r w:rsidR="001A14B4" w:rsidRPr="001A14B4">
        <w:rPr>
          <w:rFonts w:asciiTheme="minorHAnsi" w:eastAsia="Times New Roman" w:hAnsiTheme="minorHAnsi" w:cstheme="minorHAnsi"/>
          <w:i/>
          <w:spacing w:val="13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pacing w:val="-1"/>
          <w:sz w:val="22"/>
        </w:rPr>
        <w:t>relevant</w:t>
      </w:r>
      <w:r w:rsidR="001A14B4" w:rsidRPr="001A14B4">
        <w:rPr>
          <w:rFonts w:asciiTheme="minorHAnsi" w:eastAsia="Times New Roman" w:hAnsiTheme="minorHAnsi" w:cstheme="minorHAnsi"/>
          <w:i/>
          <w:spacing w:val="14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pacing w:val="-1"/>
          <w:sz w:val="22"/>
        </w:rPr>
        <w:t>statutory</w:t>
      </w:r>
      <w:r w:rsidR="001A14B4" w:rsidRPr="001A14B4">
        <w:rPr>
          <w:rFonts w:asciiTheme="minorHAnsi" w:eastAsia="Times New Roman" w:hAnsiTheme="minorHAnsi" w:cstheme="minorHAnsi"/>
          <w:i/>
          <w:spacing w:val="13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pacing w:val="-1"/>
          <w:sz w:val="22"/>
        </w:rPr>
        <w:t>provisions,</w:t>
      </w:r>
      <w:r w:rsidR="001A14B4" w:rsidRPr="001A14B4">
        <w:rPr>
          <w:rFonts w:asciiTheme="minorHAnsi" w:eastAsia="Times New Roman" w:hAnsiTheme="minorHAnsi" w:cstheme="minorHAnsi"/>
          <w:i/>
          <w:spacing w:val="14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to</w:t>
      </w:r>
      <w:r w:rsidR="001A14B4" w:rsidRPr="001A14B4">
        <w:rPr>
          <w:rFonts w:asciiTheme="minorHAnsi" w:eastAsia="Times New Roman" w:hAnsiTheme="minorHAnsi" w:cstheme="minorHAnsi"/>
          <w:i/>
          <w:spacing w:val="14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pacing w:val="-1"/>
          <w:sz w:val="22"/>
        </w:rPr>
        <w:t>co-</w:t>
      </w:r>
      <w:r w:rsidR="001A14B4" w:rsidRPr="001A14B4">
        <w:rPr>
          <w:rFonts w:asciiTheme="minorHAnsi" w:eastAsia="Times New Roman" w:hAnsiTheme="minorHAnsi" w:cstheme="minorHAnsi"/>
          <w:i/>
          <w:spacing w:val="73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pacing w:val="-1"/>
          <w:sz w:val="22"/>
        </w:rPr>
        <w:t>operate</w:t>
      </w:r>
      <w:r w:rsidR="001A14B4" w:rsidRPr="001A14B4">
        <w:rPr>
          <w:rFonts w:asciiTheme="minorHAnsi" w:eastAsia="Times New Roman" w:hAnsiTheme="minorHAnsi" w:cstheme="minorHAnsi"/>
          <w:i/>
          <w:spacing w:val="39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with</w:t>
      </w:r>
      <w:r w:rsidR="001A14B4" w:rsidRPr="001A14B4">
        <w:rPr>
          <w:rFonts w:asciiTheme="minorHAnsi" w:eastAsia="Times New Roman" w:hAnsiTheme="minorHAnsi" w:cstheme="minorHAnsi"/>
          <w:i/>
          <w:spacing w:val="40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him</w:t>
      </w:r>
      <w:r w:rsidR="001A14B4" w:rsidRPr="001A14B4">
        <w:rPr>
          <w:rFonts w:asciiTheme="minorHAnsi" w:eastAsia="Times New Roman" w:hAnsiTheme="minorHAnsi" w:cstheme="minorHAnsi"/>
          <w:i/>
          <w:spacing w:val="40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so</w:t>
      </w:r>
      <w:r w:rsidR="001A14B4" w:rsidRPr="001A14B4">
        <w:rPr>
          <w:rFonts w:asciiTheme="minorHAnsi" w:eastAsia="Times New Roman" w:hAnsiTheme="minorHAnsi" w:cstheme="minorHAnsi"/>
          <w:i/>
          <w:spacing w:val="38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pacing w:val="-1"/>
          <w:sz w:val="22"/>
        </w:rPr>
        <w:t>far</w:t>
      </w:r>
      <w:r w:rsidR="001A14B4" w:rsidRPr="001A14B4">
        <w:rPr>
          <w:rFonts w:asciiTheme="minorHAnsi" w:eastAsia="Times New Roman" w:hAnsiTheme="minorHAnsi" w:cstheme="minorHAnsi"/>
          <w:i/>
          <w:spacing w:val="41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as</w:t>
      </w:r>
      <w:r w:rsidR="001A14B4" w:rsidRPr="001A14B4">
        <w:rPr>
          <w:rFonts w:asciiTheme="minorHAnsi" w:eastAsia="Times New Roman" w:hAnsiTheme="minorHAnsi" w:cstheme="minorHAnsi"/>
          <w:i/>
          <w:spacing w:val="41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is</w:t>
      </w:r>
      <w:r w:rsidR="001A14B4" w:rsidRPr="001A14B4">
        <w:rPr>
          <w:rFonts w:asciiTheme="minorHAnsi" w:eastAsia="Times New Roman" w:hAnsiTheme="minorHAnsi" w:cstheme="minorHAnsi"/>
          <w:i/>
          <w:spacing w:val="38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pacing w:val="-1"/>
          <w:sz w:val="22"/>
        </w:rPr>
        <w:t>necessary</w:t>
      </w:r>
      <w:r w:rsidR="001A14B4" w:rsidRPr="001A14B4">
        <w:rPr>
          <w:rFonts w:asciiTheme="minorHAnsi" w:eastAsia="Times New Roman" w:hAnsiTheme="minorHAnsi" w:cstheme="minorHAnsi"/>
          <w:i/>
          <w:spacing w:val="39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to</w:t>
      </w:r>
      <w:r w:rsidR="001A14B4" w:rsidRPr="001A14B4">
        <w:rPr>
          <w:rFonts w:asciiTheme="minorHAnsi" w:eastAsia="Times New Roman" w:hAnsiTheme="minorHAnsi" w:cstheme="minorHAnsi"/>
          <w:i/>
          <w:spacing w:val="40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pacing w:val="-1"/>
          <w:sz w:val="22"/>
        </w:rPr>
        <w:t>enable</w:t>
      </w:r>
      <w:r w:rsidR="001A14B4" w:rsidRPr="001A14B4">
        <w:rPr>
          <w:rFonts w:asciiTheme="minorHAnsi" w:eastAsia="Times New Roman" w:hAnsiTheme="minorHAnsi" w:cstheme="minorHAnsi"/>
          <w:i/>
          <w:spacing w:val="39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that</w:t>
      </w:r>
      <w:r w:rsidR="001A14B4" w:rsidRPr="001A14B4">
        <w:rPr>
          <w:rFonts w:asciiTheme="minorHAnsi" w:eastAsia="Times New Roman" w:hAnsiTheme="minorHAnsi" w:cstheme="minorHAnsi"/>
          <w:i/>
          <w:spacing w:val="41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duty</w:t>
      </w:r>
      <w:r w:rsidR="001A14B4" w:rsidRPr="001A14B4">
        <w:rPr>
          <w:rFonts w:asciiTheme="minorHAnsi" w:eastAsia="Times New Roman" w:hAnsiTheme="minorHAnsi" w:cstheme="minorHAnsi"/>
          <w:i/>
          <w:spacing w:val="39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>or</w:t>
      </w:r>
      <w:r w:rsidR="001A14B4" w:rsidRPr="001A14B4">
        <w:rPr>
          <w:rFonts w:asciiTheme="minorHAnsi" w:eastAsia="Times New Roman" w:hAnsiTheme="minorHAnsi" w:cstheme="minorHAnsi"/>
          <w:i/>
          <w:spacing w:val="37"/>
          <w:sz w:val="22"/>
        </w:rPr>
        <w:t xml:space="preserve"> </w:t>
      </w:r>
      <w:r w:rsidR="001A14B4" w:rsidRPr="001A14B4">
        <w:rPr>
          <w:rFonts w:asciiTheme="minorHAnsi" w:eastAsia="Times New Roman" w:hAnsiTheme="minorHAnsi" w:cstheme="minorHAnsi"/>
          <w:i/>
          <w:spacing w:val="-1"/>
          <w:sz w:val="22"/>
        </w:rPr>
        <w:t>requirement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 xml:space="preserve"> to be</w:t>
      </w:r>
      <w:r w:rsidR="001A14B4" w:rsidRPr="001A14B4">
        <w:rPr>
          <w:rFonts w:asciiTheme="minorHAnsi" w:eastAsia="Times New Roman" w:hAnsiTheme="minorHAnsi" w:cstheme="minorHAnsi"/>
          <w:i/>
          <w:spacing w:val="-1"/>
          <w:sz w:val="22"/>
        </w:rPr>
        <w:t xml:space="preserve"> performed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 xml:space="preserve"> or </w:t>
      </w:r>
      <w:r w:rsidR="001A14B4" w:rsidRPr="001A14B4">
        <w:rPr>
          <w:rFonts w:asciiTheme="minorHAnsi" w:eastAsia="Times New Roman" w:hAnsiTheme="minorHAnsi" w:cstheme="minorHAnsi"/>
          <w:i/>
          <w:spacing w:val="-1"/>
          <w:sz w:val="22"/>
        </w:rPr>
        <w:t>complied</w:t>
      </w:r>
      <w:r w:rsidR="001A14B4" w:rsidRPr="001A14B4">
        <w:rPr>
          <w:rFonts w:asciiTheme="minorHAnsi" w:eastAsia="Times New Roman" w:hAnsiTheme="minorHAnsi" w:cstheme="minorHAnsi"/>
          <w:i/>
          <w:sz w:val="22"/>
        </w:rPr>
        <w:t xml:space="preserve"> with.</w:t>
      </w:r>
      <w:r w:rsidR="001A14B4" w:rsidRPr="001A14B4">
        <w:rPr>
          <w:rFonts w:asciiTheme="minorHAnsi" w:eastAsia="Times New Roman" w:hAnsiTheme="minorHAnsi" w:cstheme="minorHAnsi"/>
          <w:sz w:val="22"/>
        </w:rPr>
        <w:t>”</w:t>
      </w:r>
    </w:p>
    <w:p w14:paraId="71DB766A" w14:textId="77777777" w:rsidR="001A14B4" w:rsidRPr="001A14B4" w:rsidRDefault="001A14B4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0B5AB7B9" w14:textId="77777777" w:rsidR="001A14B4" w:rsidRPr="001A14B4" w:rsidRDefault="001A14B4" w:rsidP="00787BB1">
      <w:pPr>
        <w:pStyle w:val="BodyText"/>
        <w:ind w:left="360" w:right="120"/>
        <w:jc w:val="left"/>
        <w:rPr>
          <w:rFonts w:asciiTheme="minorHAnsi" w:hAnsiTheme="minorHAnsi" w:cstheme="minorHAnsi"/>
          <w:sz w:val="22"/>
          <w:szCs w:val="22"/>
        </w:rPr>
      </w:pPr>
      <w:r w:rsidRPr="001A14B4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following</w:t>
      </w:r>
      <w:r w:rsidRPr="001A14B4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procedures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,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erefore,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>be</w:t>
      </w:r>
      <w:r w:rsidRPr="001A14B4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adopted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2"/>
          <w:sz w:val="22"/>
          <w:szCs w:val="22"/>
        </w:rPr>
        <w:t>by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employees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ensure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eir</w:t>
      </w:r>
      <w:r w:rsidRPr="001A14B4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duties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are </w:t>
      </w:r>
      <w:r w:rsidRPr="001A14B4">
        <w:rPr>
          <w:rFonts w:asciiTheme="minorHAnsi" w:hAnsiTheme="minorHAnsi" w:cstheme="minorHAnsi"/>
          <w:sz w:val="22"/>
          <w:szCs w:val="22"/>
        </w:rPr>
        <w:t>adequately</w:t>
      </w:r>
      <w:r w:rsidRPr="001A14B4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discharged.</w:t>
      </w:r>
    </w:p>
    <w:p w14:paraId="3246E762" w14:textId="77777777" w:rsidR="001A14B4" w:rsidRPr="001A14B4" w:rsidRDefault="001A14B4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652776C3" w14:textId="77777777" w:rsidR="001A14B4" w:rsidRPr="001A14B4" w:rsidRDefault="001A14B4" w:rsidP="00787BB1">
      <w:pPr>
        <w:pStyle w:val="BodyText"/>
        <w:widowControl w:val="0"/>
        <w:numPr>
          <w:ilvl w:val="0"/>
          <w:numId w:val="15"/>
        </w:numPr>
        <w:tabs>
          <w:tab w:val="left" w:pos="840"/>
        </w:tabs>
        <w:ind w:left="360" w:right="119"/>
        <w:jc w:val="left"/>
        <w:rPr>
          <w:rFonts w:asciiTheme="minorHAnsi" w:hAnsiTheme="minorHAnsi" w:cstheme="minorHAnsi"/>
          <w:sz w:val="22"/>
          <w:szCs w:val="22"/>
        </w:rPr>
      </w:pPr>
      <w:r w:rsidRPr="001A14B4">
        <w:rPr>
          <w:rFonts w:asciiTheme="minorHAnsi" w:hAnsiTheme="minorHAnsi" w:cstheme="minorHAnsi"/>
          <w:spacing w:val="-1"/>
          <w:sz w:val="22"/>
          <w:szCs w:val="22"/>
        </w:rPr>
        <w:t>Employees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comply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policies,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procedures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rrangements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set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ut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n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6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SCM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ogether</w:t>
      </w:r>
      <w:r w:rsidRPr="001A14B4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any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information,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instruction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raining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provided.</w:t>
      </w:r>
      <w:r w:rsidRPr="001A14B4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3"/>
          <w:sz w:val="22"/>
          <w:szCs w:val="22"/>
        </w:rPr>
        <w:t>In</w:t>
      </w:r>
      <w:r w:rsidRPr="001A14B4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ddition,</w:t>
      </w:r>
      <w:r w:rsidRPr="001A14B4">
        <w:rPr>
          <w:rFonts w:asciiTheme="minorHAnsi" w:hAnsiTheme="minorHAnsi" w:cstheme="minorHAnsi"/>
          <w:spacing w:val="8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any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isk</w:t>
      </w:r>
      <w:r w:rsidRPr="001A14B4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ontrol</w:t>
      </w:r>
      <w:r w:rsidRPr="001A14B4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measures</w:t>
      </w:r>
      <w:r w:rsidRPr="001A14B4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1A14B4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equipment</w:t>
      </w:r>
      <w:r w:rsidRPr="001A14B4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provided</w:t>
      </w:r>
      <w:r w:rsidRPr="001A14B4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ensure</w:t>
      </w:r>
      <w:r w:rsidRPr="001A14B4">
        <w:rPr>
          <w:rFonts w:asciiTheme="minorHAnsi" w:hAnsiTheme="minorHAnsi" w:cstheme="minorHAnsi"/>
          <w:spacing w:val="2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afe-working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practices</w:t>
      </w:r>
      <w:r w:rsidRPr="001A14B4">
        <w:rPr>
          <w:rFonts w:asciiTheme="minorHAnsi" w:hAnsiTheme="minorHAnsi" w:cstheme="minorHAnsi"/>
          <w:spacing w:val="8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z w:val="22"/>
          <w:szCs w:val="22"/>
        </w:rPr>
        <w:t xml:space="preserve"> be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properly</w:t>
      </w:r>
      <w:r w:rsidRPr="001A14B4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used.</w:t>
      </w:r>
    </w:p>
    <w:p w14:paraId="360400B7" w14:textId="77777777" w:rsidR="001A14B4" w:rsidRPr="001A14B4" w:rsidRDefault="001A14B4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529C3935" w14:textId="77777777" w:rsidR="001A14B4" w:rsidRPr="001A14B4" w:rsidRDefault="001A14B4" w:rsidP="00787BB1">
      <w:pPr>
        <w:pStyle w:val="BodyText"/>
        <w:widowControl w:val="0"/>
        <w:numPr>
          <w:ilvl w:val="0"/>
          <w:numId w:val="15"/>
        </w:numPr>
        <w:tabs>
          <w:tab w:val="left" w:pos="840"/>
        </w:tabs>
        <w:ind w:left="360" w:right="116"/>
        <w:jc w:val="left"/>
        <w:rPr>
          <w:rFonts w:asciiTheme="minorHAnsi" w:hAnsiTheme="minorHAnsi" w:cstheme="minorHAnsi"/>
          <w:sz w:val="22"/>
          <w:szCs w:val="22"/>
        </w:rPr>
      </w:pPr>
      <w:r w:rsidRPr="001A14B4">
        <w:rPr>
          <w:rFonts w:asciiTheme="minorHAnsi" w:hAnsiTheme="minorHAnsi" w:cstheme="minorHAnsi"/>
          <w:spacing w:val="-1"/>
          <w:sz w:val="22"/>
          <w:szCs w:val="22"/>
        </w:rPr>
        <w:t>Employees</w:t>
      </w:r>
      <w:r w:rsidRPr="001A14B4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port</w:t>
      </w:r>
      <w:r w:rsidRPr="001A14B4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eir</w:t>
      </w:r>
      <w:r w:rsidRPr="001A14B4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OD</w:t>
      </w:r>
      <w:r w:rsidRPr="001A14B4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r</w:t>
      </w:r>
      <w:r w:rsidRPr="001A14B4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ther</w:t>
      </w:r>
      <w:r w:rsidRPr="001A14B4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member</w:t>
      </w:r>
      <w:r w:rsidRPr="001A14B4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f</w:t>
      </w:r>
      <w:r w:rsidRPr="001A14B4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management</w:t>
      </w:r>
      <w:r w:rsidRPr="001A14B4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any</w:t>
      </w:r>
      <w:r w:rsidRPr="001A14B4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identified</w:t>
      </w:r>
      <w:r w:rsidRPr="001A14B4">
        <w:rPr>
          <w:rFonts w:asciiTheme="minorHAnsi" w:hAnsiTheme="minorHAnsi" w:cstheme="minorHAnsi"/>
          <w:spacing w:val="6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breaches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f</w:t>
      </w:r>
      <w:r w:rsidRPr="001A14B4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1A14B4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&amp;</w:t>
      </w:r>
      <w:r w:rsidRPr="001A14B4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Safety</w:t>
      </w:r>
      <w:r w:rsidRPr="001A14B4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procedures,</w:t>
      </w:r>
      <w:r w:rsidRPr="001A14B4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>any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ccidents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r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safety</w:t>
      </w:r>
      <w:r w:rsidRPr="001A14B4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lated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ncidents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1A14B4">
        <w:rPr>
          <w:rFonts w:asciiTheme="minorHAnsi" w:hAnsiTheme="minorHAnsi" w:cstheme="minorHAnsi"/>
          <w:spacing w:val="6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any</w:t>
      </w:r>
      <w:r w:rsidRPr="001A14B4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spect,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hich</w:t>
      </w:r>
      <w:r w:rsidRPr="001A14B4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appears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em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give</w:t>
      </w:r>
      <w:r w:rsidRPr="001A14B4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ise</w:t>
      </w:r>
      <w:r w:rsidRPr="001A14B4">
        <w:rPr>
          <w:rFonts w:asciiTheme="minorHAnsi" w:hAnsiTheme="minorHAnsi" w:cstheme="minorHAnsi"/>
          <w:spacing w:val="2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a</w:t>
      </w:r>
      <w:r w:rsidRPr="001A14B4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ignificant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isk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1A14B4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&amp;</w:t>
      </w:r>
      <w:r w:rsidRPr="001A14B4">
        <w:rPr>
          <w:rFonts w:asciiTheme="minorHAnsi" w:hAnsiTheme="minorHAnsi" w:cstheme="minorHAnsi"/>
          <w:spacing w:val="7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afety</w:t>
      </w:r>
      <w:r w:rsidRPr="001A14B4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>of</w:t>
      </w:r>
      <w:r w:rsidRPr="001A14B4">
        <w:rPr>
          <w:rFonts w:asciiTheme="minorHAnsi" w:hAnsiTheme="minorHAnsi" w:cstheme="minorHAnsi"/>
          <w:spacing w:val="4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employees</w:t>
      </w:r>
      <w:r w:rsidRPr="001A14B4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r</w:t>
      </w:r>
      <w:r w:rsidRPr="001A14B4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other</w:t>
      </w:r>
      <w:r w:rsidRPr="001A14B4">
        <w:rPr>
          <w:rFonts w:asciiTheme="minorHAnsi" w:hAnsiTheme="minorHAnsi" w:cstheme="minorHAnsi"/>
          <w:spacing w:val="4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persons.</w:t>
      </w:r>
      <w:r w:rsidRPr="001A14B4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uch</w:t>
      </w:r>
      <w:r w:rsidRPr="001A14B4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ports</w:t>
      </w:r>
      <w:r w:rsidRPr="001A14B4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be</w:t>
      </w:r>
      <w:r w:rsidRPr="001A14B4">
        <w:rPr>
          <w:rFonts w:asciiTheme="minorHAnsi" w:hAnsiTheme="minorHAnsi" w:cstheme="minorHAnsi"/>
          <w:spacing w:val="4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made</w:t>
      </w:r>
      <w:r w:rsidRPr="001A14B4">
        <w:rPr>
          <w:rFonts w:asciiTheme="minorHAnsi" w:hAnsiTheme="minorHAnsi" w:cstheme="minorHAnsi"/>
          <w:spacing w:val="4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thout</w:t>
      </w:r>
      <w:r w:rsidRPr="001A14B4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undue</w:t>
      </w:r>
      <w:r w:rsidRPr="001A14B4">
        <w:rPr>
          <w:rFonts w:asciiTheme="minorHAnsi" w:hAnsiTheme="minorHAnsi" w:cstheme="minorHAnsi"/>
          <w:spacing w:val="7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2"/>
          <w:sz w:val="22"/>
          <w:szCs w:val="22"/>
        </w:rPr>
        <w:t>delay.</w:t>
      </w:r>
    </w:p>
    <w:p w14:paraId="4E4B8018" w14:textId="77777777" w:rsidR="001A14B4" w:rsidRPr="001A14B4" w:rsidRDefault="001A14B4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417DEA64" w14:textId="77777777" w:rsidR="001A14B4" w:rsidRPr="001A14B4" w:rsidRDefault="001A14B4" w:rsidP="00787BB1">
      <w:pPr>
        <w:pStyle w:val="BodyText"/>
        <w:widowControl w:val="0"/>
        <w:numPr>
          <w:ilvl w:val="0"/>
          <w:numId w:val="15"/>
        </w:numPr>
        <w:tabs>
          <w:tab w:val="left" w:pos="840"/>
        </w:tabs>
        <w:ind w:left="360" w:right="117"/>
        <w:jc w:val="left"/>
        <w:rPr>
          <w:rFonts w:asciiTheme="minorHAnsi" w:hAnsiTheme="minorHAnsi" w:cstheme="minorHAnsi"/>
          <w:sz w:val="22"/>
          <w:szCs w:val="22"/>
        </w:rPr>
      </w:pPr>
      <w:r w:rsidRPr="001A14B4">
        <w:rPr>
          <w:rFonts w:asciiTheme="minorHAnsi" w:hAnsiTheme="minorHAnsi" w:cstheme="minorHAnsi"/>
          <w:spacing w:val="-1"/>
          <w:sz w:val="22"/>
          <w:szCs w:val="22"/>
        </w:rPr>
        <w:t>Employees</w:t>
      </w:r>
      <w:r w:rsidRPr="001A14B4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inform</w:t>
      </w:r>
      <w:r w:rsidRPr="001A14B4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eir</w:t>
      </w:r>
      <w:r w:rsidRPr="001A14B4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OD</w:t>
      </w:r>
      <w:r w:rsidRPr="001A14B4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r</w:t>
      </w:r>
      <w:r w:rsidRPr="001A14B4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other</w:t>
      </w:r>
      <w:r w:rsidRPr="001A14B4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member</w:t>
      </w:r>
      <w:r w:rsidRPr="001A14B4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f</w:t>
      </w:r>
      <w:r w:rsidRPr="001A14B4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management,</w:t>
      </w:r>
      <w:r w:rsidRPr="001A14B4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thout</w:t>
      </w:r>
      <w:r w:rsidRPr="001A14B4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undue</w:t>
      </w:r>
      <w:r w:rsidRPr="001A14B4">
        <w:rPr>
          <w:rFonts w:asciiTheme="minorHAnsi" w:hAnsiTheme="minorHAnsi" w:cstheme="minorHAnsi"/>
          <w:spacing w:val="6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delay,</w:t>
      </w:r>
      <w:r w:rsidRPr="001A14B4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here</w:t>
      </w:r>
      <w:r w:rsidRPr="001A14B4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y</w:t>
      </w:r>
      <w:r w:rsidRPr="001A14B4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believe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1A14B4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further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 xml:space="preserve">training 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>or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other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isk</w:t>
      </w:r>
      <w:r w:rsidRPr="001A14B4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ontrol</w:t>
      </w:r>
      <w:r w:rsidRPr="001A14B4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measures</w:t>
      </w:r>
      <w:r w:rsidRPr="001A14B4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ould</w:t>
      </w:r>
      <w:r w:rsidRPr="001A14B4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1"/>
          <w:sz w:val="22"/>
          <w:szCs w:val="22"/>
        </w:rPr>
        <w:t>be</w:t>
      </w:r>
      <w:r w:rsidRPr="001A14B4">
        <w:rPr>
          <w:rFonts w:asciiTheme="minorHAnsi" w:hAnsiTheme="minorHAnsi" w:cstheme="minorHAnsi"/>
          <w:spacing w:val="7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beneficial.</w:t>
      </w:r>
      <w:r w:rsidRPr="001A14B4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lastRenderedPageBreak/>
        <w:t>Tasks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not</w:t>
      </w:r>
      <w:r w:rsidRPr="001A14B4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be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arried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ut</w:t>
      </w:r>
      <w:r w:rsidRPr="001A14B4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here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he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employee</w:t>
      </w:r>
      <w:r w:rsidRPr="001A14B4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believes</w:t>
      </w:r>
      <w:r w:rsidRPr="001A14B4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ignificant</w:t>
      </w:r>
      <w:r w:rsidRPr="001A14B4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isk</w:t>
      </w:r>
      <w:r w:rsidRPr="001A14B4">
        <w:rPr>
          <w:rFonts w:asciiTheme="minorHAnsi" w:hAnsiTheme="minorHAnsi" w:cstheme="minorHAnsi"/>
          <w:spacing w:val="7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 be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present.</w:t>
      </w:r>
    </w:p>
    <w:p w14:paraId="1695D7B8" w14:textId="77777777" w:rsidR="001A14B4" w:rsidRPr="001A14B4" w:rsidRDefault="001A14B4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0D817C13" w14:textId="77777777" w:rsidR="001A14B4" w:rsidRPr="001A14B4" w:rsidRDefault="001A14B4" w:rsidP="00787BB1">
      <w:pPr>
        <w:pStyle w:val="BodyText"/>
        <w:widowControl w:val="0"/>
        <w:numPr>
          <w:ilvl w:val="0"/>
          <w:numId w:val="15"/>
        </w:numPr>
        <w:tabs>
          <w:tab w:val="left" w:pos="840"/>
        </w:tabs>
        <w:ind w:left="360" w:right="115"/>
        <w:jc w:val="left"/>
        <w:rPr>
          <w:rFonts w:asciiTheme="minorHAnsi" w:hAnsiTheme="minorHAnsi" w:cstheme="minorHAnsi"/>
          <w:sz w:val="22"/>
          <w:szCs w:val="22"/>
        </w:rPr>
      </w:pPr>
      <w:r w:rsidRPr="001A14B4">
        <w:rPr>
          <w:rFonts w:asciiTheme="minorHAnsi" w:hAnsiTheme="minorHAnsi" w:cstheme="minorHAnsi"/>
          <w:spacing w:val="-1"/>
          <w:sz w:val="22"/>
          <w:szCs w:val="22"/>
        </w:rPr>
        <w:t>Employees</w:t>
      </w:r>
      <w:r w:rsidRPr="001A14B4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3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o-operate</w:t>
      </w:r>
      <w:r w:rsidRPr="001A14B4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n</w:t>
      </w:r>
      <w:r w:rsidRPr="001A14B4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1A14B4">
        <w:rPr>
          <w:rFonts w:asciiTheme="minorHAnsi" w:hAnsiTheme="minorHAnsi" w:cstheme="minorHAnsi"/>
          <w:spacing w:val="3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safety</w:t>
      </w:r>
      <w:r w:rsidRPr="001A14B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programmes,</w:t>
      </w:r>
      <w:r w:rsidRPr="001A14B4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raining,</w:t>
      </w:r>
      <w:r w:rsidRPr="001A14B4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isk</w:t>
      </w:r>
      <w:r w:rsidRPr="001A14B4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ssessments</w:t>
      </w:r>
      <w:r w:rsidRPr="001A14B4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1A14B4">
        <w:rPr>
          <w:rFonts w:asciiTheme="minorHAnsi" w:hAnsiTheme="minorHAnsi" w:cstheme="minorHAnsi"/>
          <w:spacing w:val="7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other</w:t>
      </w:r>
      <w:r w:rsidRPr="001A14B4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initiatives</w:t>
      </w:r>
      <w:r w:rsidRPr="001A14B4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1A14B4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re</w:t>
      </w:r>
      <w:r w:rsidRPr="001A14B4">
        <w:rPr>
          <w:rFonts w:asciiTheme="minorHAnsi" w:hAnsiTheme="minorHAnsi" w:cstheme="minorHAnsi"/>
          <w:spacing w:val="5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intended</w:t>
      </w:r>
      <w:r w:rsidRPr="001A14B4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to</w:t>
      </w:r>
      <w:r w:rsidRPr="001A14B4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duce</w:t>
      </w:r>
      <w:r w:rsidRPr="001A14B4">
        <w:rPr>
          <w:rFonts w:asciiTheme="minorHAnsi" w:hAnsiTheme="minorHAnsi" w:cstheme="minorHAnsi"/>
          <w:spacing w:val="54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isk</w:t>
      </w:r>
      <w:r w:rsidRPr="001A14B4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1A14B4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ctively</w:t>
      </w:r>
      <w:r w:rsidRPr="001A14B4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mplement</w:t>
      </w:r>
      <w:r w:rsidRPr="001A14B4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any</w:t>
      </w:r>
      <w:r w:rsidRPr="001A14B4">
        <w:rPr>
          <w:rFonts w:asciiTheme="minorHAnsi" w:hAnsiTheme="minorHAnsi" w:cstheme="minorHAnsi"/>
          <w:spacing w:val="8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ontrol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measures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identified</w:t>
      </w:r>
      <w:r w:rsidRPr="001A14B4">
        <w:rPr>
          <w:rFonts w:asciiTheme="minorHAnsi" w:hAnsiTheme="minorHAnsi" w:cstheme="minorHAnsi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s</w:t>
      </w:r>
      <w:r w:rsidRPr="001A14B4">
        <w:rPr>
          <w:rFonts w:asciiTheme="minorHAnsi" w:hAnsiTheme="minorHAnsi" w:cstheme="minorHAnsi"/>
          <w:sz w:val="22"/>
          <w:szCs w:val="22"/>
        </w:rPr>
        <w:t xml:space="preserve"> being</w:t>
      </w:r>
      <w:r w:rsidRPr="001A14B4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quired.</w:t>
      </w:r>
    </w:p>
    <w:p w14:paraId="3B818A4B" w14:textId="77777777" w:rsidR="001A14B4" w:rsidRPr="001A14B4" w:rsidRDefault="001A14B4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73A32B38" w14:textId="77777777" w:rsidR="001A14B4" w:rsidRPr="00DB60FC" w:rsidRDefault="001A14B4" w:rsidP="00787BB1">
      <w:pPr>
        <w:pStyle w:val="BodyText"/>
        <w:widowControl w:val="0"/>
        <w:numPr>
          <w:ilvl w:val="0"/>
          <w:numId w:val="15"/>
        </w:numPr>
        <w:tabs>
          <w:tab w:val="left" w:pos="840"/>
        </w:tabs>
        <w:ind w:left="360" w:right="115"/>
        <w:jc w:val="left"/>
        <w:rPr>
          <w:rFonts w:asciiTheme="minorHAnsi" w:hAnsiTheme="minorHAnsi" w:cstheme="minorHAnsi"/>
          <w:sz w:val="22"/>
          <w:szCs w:val="22"/>
        </w:rPr>
      </w:pPr>
      <w:r w:rsidRPr="001A14B4">
        <w:rPr>
          <w:rFonts w:asciiTheme="minorHAnsi" w:hAnsiTheme="minorHAnsi" w:cstheme="minorHAnsi"/>
          <w:spacing w:val="-1"/>
          <w:sz w:val="22"/>
          <w:szCs w:val="22"/>
        </w:rPr>
        <w:t>Employees</w:t>
      </w:r>
      <w:r w:rsidRPr="001A14B4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1A14B4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not</w:t>
      </w:r>
      <w:r w:rsidRPr="001A14B4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participate</w:t>
      </w:r>
      <w:r w:rsidRPr="001A14B4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in</w:t>
      </w:r>
      <w:r w:rsidRPr="001A14B4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orseplay,</w:t>
      </w:r>
      <w:r w:rsidRPr="001A14B4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practical</w:t>
      </w:r>
      <w:r w:rsidRPr="001A14B4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jokes</w:t>
      </w:r>
      <w:r w:rsidRPr="001A14B4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or</w:t>
      </w:r>
      <w:r w:rsidRPr="001A14B4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other</w:t>
      </w:r>
      <w:r w:rsidRPr="001A14B4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acts,</w:t>
      </w:r>
      <w:r w:rsidRPr="001A14B4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which</w:t>
      </w:r>
      <w:r w:rsidRPr="001A14B4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>may</w:t>
      </w:r>
      <w:r w:rsidRPr="001A14B4">
        <w:rPr>
          <w:rFonts w:asciiTheme="minorHAnsi" w:hAnsiTheme="minorHAnsi" w:cstheme="minorHAnsi"/>
          <w:spacing w:val="8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result</w:t>
      </w:r>
      <w:r w:rsidRPr="001A14B4">
        <w:rPr>
          <w:rFonts w:asciiTheme="minorHAnsi" w:hAnsiTheme="minorHAnsi" w:cstheme="minorHAnsi"/>
          <w:sz w:val="22"/>
          <w:szCs w:val="22"/>
        </w:rPr>
        <w:t xml:space="preserve"> in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harm</w:t>
      </w:r>
      <w:r w:rsidRPr="001A14B4">
        <w:rPr>
          <w:rFonts w:asciiTheme="minorHAnsi" w:hAnsiTheme="minorHAnsi" w:cstheme="minorHAnsi"/>
          <w:sz w:val="22"/>
          <w:szCs w:val="22"/>
        </w:rPr>
        <w:t xml:space="preserve"> being</w:t>
      </w:r>
      <w:r w:rsidRPr="001A14B4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caused</w:t>
      </w:r>
      <w:r w:rsidRPr="001A14B4">
        <w:rPr>
          <w:rFonts w:asciiTheme="minorHAnsi" w:hAnsiTheme="minorHAnsi" w:cstheme="minorHAnsi"/>
          <w:sz w:val="22"/>
          <w:szCs w:val="22"/>
        </w:rPr>
        <w:t xml:space="preserve"> to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themselves</w:t>
      </w:r>
      <w:r w:rsidRPr="001A14B4">
        <w:rPr>
          <w:rFonts w:asciiTheme="minorHAnsi" w:hAnsiTheme="minorHAnsi" w:cstheme="minorHAnsi"/>
          <w:sz w:val="22"/>
          <w:szCs w:val="22"/>
        </w:rPr>
        <w:t xml:space="preserve"> or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1A14B4">
        <w:rPr>
          <w:rFonts w:asciiTheme="minorHAnsi" w:hAnsiTheme="minorHAnsi" w:cstheme="minorHAnsi"/>
          <w:sz w:val="22"/>
          <w:szCs w:val="22"/>
        </w:rPr>
        <w:t xml:space="preserve">to </w:t>
      </w:r>
      <w:r w:rsidRPr="001A14B4">
        <w:rPr>
          <w:rFonts w:asciiTheme="minorHAnsi" w:hAnsiTheme="minorHAnsi" w:cstheme="minorHAnsi"/>
          <w:spacing w:val="-1"/>
          <w:sz w:val="22"/>
          <w:szCs w:val="22"/>
        </w:rPr>
        <w:t>other individuals.</w:t>
      </w:r>
    </w:p>
    <w:p w14:paraId="744B1354" w14:textId="77777777" w:rsidR="00DB60FC" w:rsidRDefault="00DB60FC" w:rsidP="00787BB1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414AF94F" w14:textId="69730FBF" w:rsidR="00DB60FC" w:rsidRDefault="00DB60FC" w:rsidP="00787BB1">
      <w:pPr>
        <w:pStyle w:val="BodyText"/>
        <w:widowControl w:val="0"/>
        <w:tabs>
          <w:tab w:val="left" w:pos="840"/>
        </w:tabs>
        <w:ind w:right="115"/>
        <w:jc w:val="left"/>
        <w:rPr>
          <w:rFonts w:asciiTheme="minorHAnsi" w:hAnsiTheme="minorHAnsi" w:cstheme="minorHAnsi"/>
          <w:b/>
          <w:sz w:val="22"/>
          <w:szCs w:val="22"/>
        </w:rPr>
      </w:pPr>
      <w:r w:rsidRPr="00DB60FC">
        <w:rPr>
          <w:rFonts w:asciiTheme="minorHAnsi" w:hAnsiTheme="minorHAnsi" w:cstheme="minorHAnsi"/>
          <w:b/>
          <w:sz w:val="22"/>
          <w:szCs w:val="22"/>
        </w:rPr>
        <w:t xml:space="preserve">RESPONSIBILITIES – </w:t>
      </w:r>
      <w:r w:rsidR="00150E40">
        <w:rPr>
          <w:rFonts w:asciiTheme="minorHAnsi" w:hAnsiTheme="minorHAnsi" w:cstheme="minorHAnsi"/>
          <w:b/>
          <w:sz w:val="22"/>
          <w:szCs w:val="22"/>
        </w:rPr>
        <w:t>FINANCE &amp; CORPORATE SERVICES SUB-COMMITTEE</w:t>
      </w:r>
    </w:p>
    <w:p w14:paraId="3A806733" w14:textId="16793EDF" w:rsidR="00DB60FC" w:rsidRPr="00DB60FC" w:rsidRDefault="00DB60FC" w:rsidP="00787BB1">
      <w:pPr>
        <w:pStyle w:val="BodyText"/>
        <w:widowControl w:val="0"/>
        <w:numPr>
          <w:ilvl w:val="0"/>
          <w:numId w:val="17"/>
        </w:numPr>
        <w:tabs>
          <w:tab w:val="left" w:pos="940"/>
        </w:tabs>
        <w:ind w:left="360" w:right="295"/>
        <w:jc w:val="left"/>
        <w:rPr>
          <w:rFonts w:asciiTheme="minorHAnsi" w:hAnsiTheme="minorHAnsi" w:cstheme="minorHAnsi"/>
          <w:sz w:val="22"/>
          <w:szCs w:val="22"/>
        </w:rPr>
      </w:pPr>
      <w:r w:rsidRPr="00DB60FC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DB60FC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="00150E40">
        <w:rPr>
          <w:rFonts w:asciiTheme="minorHAnsi" w:hAnsiTheme="minorHAnsi" w:cstheme="minorHAnsi"/>
          <w:spacing w:val="-1"/>
          <w:sz w:val="22"/>
          <w:szCs w:val="22"/>
        </w:rPr>
        <w:t>Finance &amp; Corporate Services Sub-Committee (F&amp;CSSC)</w:t>
      </w:r>
      <w:r w:rsidRPr="00DB60FC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DB60FC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provide</w:t>
      </w:r>
      <w:r w:rsidRPr="00DB60FC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n</w:t>
      </w:r>
      <w:r w:rsidRPr="00DB60FC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open</w:t>
      </w:r>
      <w:r w:rsidRPr="00DB60FC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forum</w:t>
      </w:r>
      <w:r w:rsidRPr="00DB60FC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for</w:t>
      </w:r>
      <w:r w:rsidRPr="00DB60FC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the</w:t>
      </w:r>
      <w:r w:rsidRPr="00DB60FC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discussion</w:t>
      </w:r>
      <w:r w:rsidRPr="00DB60FC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of</w:t>
      </w:r>
      <w:r w:rsidRPr="00DB60FC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DB60FC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DB60FC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&amp;</w:t>
      </w:r>
      <w:r w:rsidRPr="00DB60FC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Safety</w:t>
      </w:r>
      <w:r w:rsidRPr="00DB60FC">
        <w:rPr>
          <w:rFonts w:asciiTheme="minorHAnsi" w:hAnsiTheme="minorHAnsi" w:cstheme="minorHAnsi"/>
          <w:spacing w:val="95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related</w:t>
      </w:r>
      <w:r w:rsidRPr="00DB60FC">
        <w:rPr>
          <w:rFonts w:asciiTheme="minorHAnsi" w:hAnsiTheme="minorHAnsi" w:cstheme="minorHAnsi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issues</w:t>
      </w:r>
      <w:r w:rsidRPr="00DB60FC">
        <w:rPr>
          <w:rFonts w:asciiTheme="minorHAnsi" w:hAnsiTheme="minorHAnsi" w:cstheme="minorHAnsi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raised</w:t>
      </w:r>
      <w:r w:rsidRPr="00DB60FC">
        <w:rPr>
          <w:rFonts w:asciiTheme="minorHAnsi" w:hAnsiTheme="minorHAnsi" w:cstheme="minorHAnsi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2"/>
          <w:sz w:val="22"/>
          <w:szCs w:val="22"/>
        </w:rPr>
        <w:t>by</w:t>
      </w:r>
      <w:r w:rsidRPr="00DB60FC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members</w:t>
      </w:r>
      <w:r w:rsidRPr="00DB60FC">
        <w:rPr>
          <w:rFonts w:asciiTheme="minorHAnsi" w:hAnsiTheme="minorHAnsi" w:cstheme="minorHAnsi"/>
          <w:sz w:val="22"/>
          <w:szCs w:val="22"/>
        </w:rPr>
        <w:t xml:space="preserve"> of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the</w:t>
      </w:r>
      <w:r w:rsidRPr="00DB60FC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Board</w:t>
      </w:r>
      <w:r w:rsidRPr="00DB60FC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 xml:space="preserve">and </w:t>
      </w:r>
      <w:r w:rsidRPr="00DB60FC">
        <w:rPr>
          <w:rFonts w:asciiTheme="minorHAnsi" w:hAnsiTheme="minorHAnsi" w:cstheme="minorHAnsi"/>
          <w:spacing w:val="1"/>
          <w:sz w:val="22"/>
          <w:szCs w:val="22"/>
        </w:rPr>
        <w:t>by</w:t>
      </w:r>
      <w:r w:rsidRPr="00DB60FC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1"/>
          <w:sz w:val="22"/>
          <w:szCs w:val="22"/>
        </w:rPr>
        <w:t>any</w:t>
      </w:r>
      <w:r w:rsidRPr="00DB60FC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other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 xml:space="preserve"> relevant</w:t>
      </w:r>
      <w:r w:rsidRPr="00DB60FC">
        <w:rPr>
          <w:rFonts w:asciiTheme="minorHAnsi" w:hAnsiTheme="minorHAnsi" w:cstheme="minorHAnsi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sources.</w:t>
      </w:r>
    </w:p>
    <w:p w14:paraId="6B03F5CD" w14:textId="77777777" w:rsidR="00DB60FC" w:rsidRPr="00DB60FC" w:rsidRDefault="00DB60FC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11F9B75B" w14:textId="77777777" w:rsidR="00DB60FC" w:rsidRPr="00DB60FC" w:rsidRDefault="00DB60FC" w:rsidP="00787BB1">
      <w:pPr>
        <w:pStyle w:val="BodyText"/>
        <w:widowControl w:val="0"/>
        <w:numPr>
          <w:ilvl w:val="0"/>
          <w:numId w:val="17"/>
        </w:numPr>
        <w:tabs>
          <w:tab w:val="left" w:pos="940"/>
        </w:tabs>
        <w:ind w:left="360" w:right="294"/>
        <w:jc w:val="left"/>
        <w:rPr>
          <w:rFonts w:asciiTheme="minorHAnsi" w:hAnsiTheme="minorHAnsi" w:cstheme="minorHAnsi"/>
          <w:sz w:val="22"/>
          <w:szCs w:val="22"/>
        </w:rPr>
      </w:pPr>
      <w:r w:rsidRPr="00DB60FC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DB60FC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Board</w:t>
      </w:r>
      <w:r w:rsidRPr="00DB60FC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members</w:t>
      </w:r>
      <w:r w:rsidRPr="00DB60FC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DB60FC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undergo</w:t>
      </w:r>
      <w:r w:rsidRPr="00DB60FC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suitable</w:t>
      </w:r>
      <w:r w:rsidRPr="00DB60FC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training,</w:t>
      </w:r>
      <w:r w:rsidRPr="00DB60FC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which</w:t>
      </w:r>
      <w:r w:rsidRPr="00DB60FC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DB60FC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include</w:t>
      </w:r>
      <w:r w:rsidRPr="00DB60FC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s</w:t>
      </w:r>
      <w:r w:rsidRPr="00DB60FC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a</w:t>
      </w:r>
      <w:r w:rsidRPr="00DB60FC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minimum</w:t>
      </w:r>
      <w:r w:rsidRPr="00DB60FC">
        <w:rPr>
          <w:rFonts w:asciiTheme="minorHAnsi" w:hAnsiTheme="minorHAnsi" w:cstheme="minorHAnsi"/>
          <w:spacing w:val="81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‘Health</w:t>
      </w:r>
      <w:r w:rsidRPr="00DB60FC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&amp;</w:t>
      </w:r>
      <w:r w:rsidRPr="00DB60FC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Safety</w:t>
      </w:r>
      <w:r w:rsidRPr="00DB60FC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wareness’.</w:t>
      </w:r>
      <w:r w:rsidRPr="00DB60FC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This</w:t>
      </w:r>
      <w:r w:rsidRPr="00DB60FC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DB60FC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ensure</w:t>
      </w:r>
      <w:r w:rsidRPr="00DB60FC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DB60FC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DB60FC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members</w:t>
      </w:r>
      <w:r w:rsidRPr="00DB60FC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have</w:t>
      </w:r>
      <w:r w:rsidRPr="00DB60FC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a</w:t>
      </w:r>
      <w:r w:rsidRPr="00DB60FC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working</w:t>
      </w:r>
      <w:r w:rsidRPr="00DB60FC">
        <w:rPr>
          <w:rFonts w:asciiTheme="minorHAnsi" w:hAnsiTheme="minorHAnsi" w:cstheme="minorHAnsi"/>
          <w:spacing w:val="85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knowledge</w:t>
      </w:r>
      <w:r w:rsidRPr="00DB60FC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of</w:t>
      </w:r>
      <w:r w:rsidRPr="00DB60FC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the</w:t>
      </w:r>
      <w:r w:rsidRPr="00DB60FC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topic,</w:t>
      </w:r>
      <w:r w:rsidRPr="00DB60FC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commensurate</w:t>
      </w:r>
      <w:r w:rsidRPr="00DB60FC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Pr="00DB60FC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their</w:t>
      </w:r>
      <w:r w:rsidRPr="00DB60FC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role</w:t>
      </w:r>
      <w:r w:rsidRPr="00DB60FC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in</w:t>
      </w:r>
      <w:r w:rsidRPr="00DB60FC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the</w:t>
      </w:r>
      <w:r w:rsidRPr="00DB60FC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Board</w:t>
      </w:r>
      <w:r w:rsidRPr="00DB60FC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DB60FC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within</w:t>
      </w:r>
      <w:r w:rsidRPr="00DB60FC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the</w:t>
      </w:r>
      <w:r w:rsidRPr="00DB60FC">
        <w:rPr>
          <w:rFonts w:asciiTheme="minorHAnsi" w:hAnsiTheme="minorHAnsi" w:cstheme="minorHAnsi"/>
          <w:spacing w:val="7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organisation</w:t>
      </w:r>
      <w:r w:rsidRPr="00DB60FC">
        <w:rPr>
          <w:rFonts w:asciiTheme="minorHAnsi" w:hAnsiTheme="minorHAnsi" w:cstheme="minorHAnsi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s</w:t>
      </w:r>
      <w:r w:rsidRPr="00DB60FC">
        <w:rPr>
          <w:rFonts w:asciiTheme="minorHAnsi" w:hAnsiTheme="minorHAnsi" w:cstheme="minorHAnsi"/>
          <w:sz w:val="22"/>
          <w:szCs w:val="22"/>
        </w:rPr>
        <w:t xml:space="preserve"> a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 xml:space="preserve"> whole.</w:t>
      </w:r>
    </w:p>
    <w:p w14:paraId="33FBD788" w14:textId="77777777" w:rsidR="00DB60FC" w:rsidRPr="00DB60FC" w:rsidRDefault="00DB60FC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5F883C18" w14:textId="6915716E" w:rsidR="00DB60FC" w:rsidRPr="00DB60FC" w:rsidRDefault="00DB60FC" w:rsidP="00787BB1">
      <w:pPr>
        <w:pStyle w:val="BodyText"/>
        <w:widowControl w:val="0"/>
        <w:numPr>
          <w:ilvl w:val="0"/>
          <w:numId w:val="17"/>
        </w:numPr>
        <w:tabs>
          <w:tab w:val="left" w:pos="940"/>
        </w:tabs>
        <w:ind w:left="360" w:right="297"/>
        <w:jc w:val="left"/>
        <w:rPr>
          <w:rFonts w:asciiTheme="minorHAnsi" w:hAnsiTheme="minorHAnsi" w:cstheme="minorHAnsi"/>
          <w:sz w:val="22"/>
          <w:szCs w:val="22"/>
        </w:rPr>
      </w:pPr>
      <w:r w:rsidRPr="00DB60FC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DB60FC">
        <w:rPr>
          <w:rFonts w:asciiTheme="minorHAnsi" w:hAnsiTheme="minorHAnsi" w:cstheme="minorHAnsi"/>
          <w:spacing w:val="51"/>
          <w:sz w:val="22"/>
          <w:szCs w:val="22"/>
        </w:rPr>
        <w:t xml:space="preserve"> </w:t>
      </w:r>
      <w:r w:rsidR="00150E40">
        <w:rPr>
          <w:rFonts w:asciiTheme="minorHAnsi" w:hAnsiTheme="minorHAnsi" w:cstheme="minorHAnsi"/>
          <w:spacing w:val="-1"/>
          <w:sz w:val="22"/>
          <w:szCs w:val="22"/>
        </w:rPr>
        <w:t>F&amp;CSSC</w:t>
      </w:r>
      <w:r w:rsidRPr="00DB60FC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DB60FC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suggest</w:t>
      </w:r>
      <w:r w:rsidRPr="00DB60FC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solutions</w:t>
      </w:r>
      <w:r w:rsidRPr="00DB60FC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DB60FC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initiatives</w:t>
      </w:r>
      <w:r w:rsidRPr="00DB60FC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for</w:t>
      </w:r>
      <w:r w:rsidRPr="00DB60FC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issues</w:t>
      </w:r>
      <w:r w:rsidRPr="00DB60FC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rising,</w:t>
      </w:r>
      <w:r w:rsidRPr="00DB60FC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which</w:t>
      </w:r>
      <w:r w:rsidRPr="00DB60FC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DB60FC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be</w:t>
      </w:r>
      <w:r w:rsidRPr="00DB60FC">
        <w:rPr>
          <w:rFonts w:asciiTheme="minorHAnsi" w:hAnsiTheme="minorHAnsi" w:cstheme="minorHAnsi"/>
          <w:spacing w:val="69"/>
          <w:sz w:val="22"/>
          <w:szCs w:val="22"/>
        </w:rPr>
        <w:t xml:space="preserve"> </w:t>
      </w:r>
      <w:proofErr w:type="spellStart"/>
      <w:r w:rsidRPr="00DB60FC">
        <w:rPr>
          <w:rFonts w:asciiTheme="minorHAnsi" w:hAnsiTheme="minorHAnsi" w:cstheme="minorHAnsi"/>
          <w:spacing w:val="-1"/>
          <w:sz w:val="22"/>
          <w:szCs w:val="22"/>
        </w:rPr>
        <w:t>minuted</w:t>
      </w:r>
      <w:proofErr w:type="spellEnd"/>
      <w:r w:rsidRPr="00DB60FC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DB60FC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presented</w:t>
      </w:r>
      <w:r w:rsidRPr="00DB60FC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to</w:t>
      </w:r>
      <w:r w:rsidRPr="00DB60FC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the</w:t>
      </w:r>
      <w:r w:rsidRPr="00DB60FC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Chief</w:t>
      </w:r>
      <w:r w:rsidRPr="00DB60FC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Executive</w:t>
      </w:r>
      <w:r w:rsidRPr="00DB60FC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following</w:t>
      </w:r>
      <w:r w:rsidRPr="00DB60FC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each</w:t>
      </w:r>
      <w:r w:rsidRPr="00DB60FC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meeting,</w:t>
      </w:r>
      <w:r w:rsidRPr="00DB60FC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without</w:t>
      </w:r>
      <w:r w:rsidRPr="00DB60FC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undue</w:t>
      </w:r>
      <w:r w:rsidRPr="00DB60FC">
        <w:rPr>
          <w:rFonts w:asciiTheme="minorHAnsi" w:hAnsiTheme="minorHAnsi" w:cstheme="minorHAnsi"/>
          <w:spacing w:val="89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2"/>
          <w:sz w:val="22"/>
          <w:szCs w:val="22"/>
        </w:rPr>
        <w:t>delay.</w:t>
      </w:r>
    </w:p>
    <w:p w14:paraId="08764DB2" w14:textId="77777777" w:rsidR="00DB60FC" w:rsidRPr="00DB60FC" w:rsidRDefault="00DB60FC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3D8F6B7F" w14:textId="5E3AD013" w:rsidR="00DB60FC" w:rsidRPr="00DB60FC" w:rsidRDefault="00DB60FC" w:rsidP="00787BB1">
      <w:pPr>
        <w:pStyle w:val="BodyText"/>
        <w:widowControl w:val="0"/>
        <w:numPr>
          <w:ilvl w:val="0"/>
          <w:numId w:val="17"/>
        </w:numPr>
        <w:tabs>
          <w:tab w:val="left" w:pos="940"/>
        </w:tabs>
        <w:ind w:left="360" w:right="300"/>
        <w:jc w:val="left"/>
        <w:rPr>
          <w:rFonts w:asciiTheme="minorHAnsi" w:hAnsiTheme="minorHAnsi" w:cstheme="minorHAnsi"/>
          <w:sz w:val="22"/>
          <w:szCs w:val="22"/>
        </w:rPr>
      </w:pPr>
      <w:r w:rsidRPr="00DB60FC">
        <w:rPr>
          <w:rFonts w:asciiTheme="minorHAnsi" w:hAnsiTheme="minorHAnsi" w:cstheme="minorHAnsi"/>
          <w:spacing w:val="-1"/>
          <w:sz w:val="22"/>
          <w:szCs w:val="22"/>
        </w:rPr>
        <w:t>Where</w:t>
      </w:r>
      <w:r w:rsidRPr="00DB60FC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ppropriate,</w:t>
      </w:r>
      <w:r w:rsidRPr="00DB60FC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the</w:t>
      </w:r>
      <w:r w:rsidRPr="00DB60FC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="00150E40">
        <w:rPr>
          <w:rFonts w:asciiTheme="minorHAnsi" w:hAnsiTheme="minorHAnsi" w:cstheme="minorHAnsi"/>
          <w:spacing w:val="-1"/>
          <w:sz w:val="22"/>
          <w:szCs w:val="22"/>
        </w:rPr>
        <w:t>F&amp;CSSC</w:t>
      </w:r>
      <w:r w:rsidRPr="00DB60FC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DB60FC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draft</w:t>
      </w:r>
      <w:r w:rsidRPr="00DB60FC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and</w:t>
      </w:r>
      <w:r w:rsidRPr="00DB60FC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revise</w:t>
      </w:r>
      <w:r w:rsidRPr="00DB60FC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policy,</w:t>
      </w:r>
      <w:r w:rsidRPr="00DB60FC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procedures</w:t>
      </w:r>
      <w:r w:rsidRPr="00DB60FC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DB60FC">
        <w:rPr>
          <w:rFonts w:asciiTheme="minorHAnsi" w:hAnsiTheme="minorHAnsi" w:cstheme="minorHAnsi"/>
          <w:spacing w:val="89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rrangements,</w:t>
      </w:r>
      <w:r w:rsidRPr="00DB60FC">
        <w:rPr>
          <w:rFonts w:asciiTheme="minorHAnsi" w:hAnsiTheme="minorHAnsi" w:cstheme="minorHAnsi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 xml:space="preserve">for </w:t>
      </w:r>
      <w:r w:rsidRPr="00DB60FC">
        <w:rPr>
          <w:rFonts w:asciiTheme="minorHAnsi" w:hAnsiTheme="minorHAnsi" w:cstheme="minorHAnsi"/>
          <w:sz w:val="22"/>
          <w:szCs w:val="22"/>
        </w:rPr>
        <w:t>ultimate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 xml:space="preserve"> approval</w:t>
      </w:r>
      <w:r w:rsidRPr="00DB60FC">
        <w:rPr>
          <w:rFonts w:asciiTheme="minorHAnsi" w:hAnsiTheme="minorHAnsi" w:cstheme="minorHAnsi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2"/>
          <w:sz w:val="22"/>
          <w:szCs w:val="22"/>
        </w:rPr>
        <w:t>by</w:t>
      </w:r>
      <w:r w:rsidRPr="00DB60FC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the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Chief</w:t>
      </w:r>
      <w:r w:rsidRPr="00DB60FC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Executive and</w:t>
      </w:r>
      <w:r w:rsidRPr="00DB60FC">
        <w:rPr>
          <w:rFonts w:asciiTheme="minorHAnsi" w:hAnsiTheme="minorHAnsi" w:cstheme="minorHAnsi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Board.</w:t>
      </w:r>
    </w:p>
    <w:p w14:paraId="421BCC11" w14:textId="77777777" w:rsidR="00DB60FC" w:rsidRPr="00DB60FC" w:rsidRDefault="00DB60FC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3F70755A" w14:textId="77777777" w:rsidR="00DB60FC" w:rsidRPr="00DB60FC" w:rsidRDefault="00DB60FC" w:rsidP="00787BB1">
      <w:pPr>
        <w:pStyle w:val="BodyText"/>
        <w:widowControl w:val="0"/>
        <w:numPr>
          <w:ilvl w:val="0"/>
          <w:numId w:val="17"/>
        </w:numPr>
        <w:tabs>
          <w:tab w:val="left" w:pos="940"/>
        </w:tabs>
        <w:ind w:left="360" w:right="293"/>
        <w:jc w:val="left"/>
        <w:rPr>
          <w:rFonts w:asciiTheme="minorHAnsi" w:hAnsiTheme="minorHAnsi" w:cstheme="minorHAnsi"/>
          <w:sz w:val="22"/>
          <w:szCs w:val="22"/>
        </w:rPr>
      </w:pPr>
      <w:r w:rsidRPr="00DB60FC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DB60FC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Board</w:t>
      </w:r>
      <w:r w:rsidRPr="00DB60FC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DB60FC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delegate,</w:t>
      </w:r>
      <w:r w:rsidRPr="00DB60FC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Pr="00DB60FC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the</w:t>
      </w:r>
      <w:r w:rsidRPr="00DB60FC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Chief</w:t>
      </w:r>
      <w:r w:rsidRPr="00DB60FC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Executive’s</w:t>
      </w:r>
      <w:r w:rsidRPr="00DB60FC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pproval,</w:t>
      </w:r>
      <w:r w:rsidRPr="00DB60FC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to</w:t>
      </w:r>
      <w:r w:rsidRPr="00DB60FC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members</w:t>
      </w:r>
      <w:r w:rsidRPr="00DB60FC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DB60FC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to</w:t>
      </w:r>
      <w:r w:rsidRPr="00DB60FC">
        <w:rPr>
          <w:rFonts w:asciiTheme="minorHAnsi" w:hAnsiTheme="minorHAnsi" w:cstheme="minorHAnsi"/>
          <w:spacing w:val="81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other</w:t>
      </w:r>
      <w:r w:rsidRPr="00DB60FC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ppropriate</w:t>
      </w:r>
      <w:r w:rsidRPr="00DB60FC">
        <w:rPr>
          <w:rFonts w:asciiTheme="minorHAnsi" w:hAnsiTheme="minorHAnsi" w:cstheme="minorHAnsi"/>
          <w:spacing w:val="51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persons</w:t>
      </w:r>
      <w:r w:rsidRPr="00DB60FC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within</w:t>
      </w:r>
      <w:r w:rsidRPr="00DB60FC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the</w:t>
      </w:r>
      <w:r w:rsidRPr="00DB60FC">
        <w:rPr>
          <w:rFonts w:asciiTheme="minorHAnsi" w:hAnsiTheme="minorHAnsi" w:cstheme="minorHAnsi"/>
          <w:spacing w:val="51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organisation,</w:t>
      </w:r>
      <w:r w:rsidRPr="00DB60FC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ctions</w:t>
      </w:r>
      <w:r w:rsidRPr="00DB60FC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required</w:t>
      </w:r>
      <w:r w:rsidRPr="00DB60FC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to</w:t>
      </w:r>
      <w:r w:rsidRPr="00DB60FC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1"/>
          <w:sz w:val="22"/>
          <w:szCs w:val="22"/>
        </w:rPr>
        <w:t>be</w:t>
      </w:r>
      <w:r w:rsidRPr="00DB60FC">
        <w:rPr>
          <w:rFonts w:asciiTheme="minorHAnsi" w:hAnsiTheme="minorHAnsi" w:cstheme="minorHAnsi"/>
          <w:spacing w:val="51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taken</w:t>
      </w:r>
      <w:r w:rsidRPr="00DB60FC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to</w:t>
      </w:r>
      <w:r w:rsidRPr="00DB60FC">
        <w:rPr>
          <w:rFonts w:asciiTheme="minorHAnsi" w:hAnsiTheme="minorHAnsi" w:cstheme="minorHAnsi"/>
          <w:spacing w:val="79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implement</w:t>
      </w:r>
      <w:r w:rsidRPr="00DB60FC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policies,</w:t>
      </w:r>
      <w:r w:rsidRPr="00DB60FC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procedures,</w:t>
      </w:r>
      <w:r w:rsidRPr="00DB60FC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rrangements</w:t>
      </w:r>
      <w:r w:rsidRPr="00DB60FC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and</w:t>
      </w:r>
      <w:r w:rsidRPr="00DB60FC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1"/>
          <w:sz w:val="22"/>
          <w:szCs w:val="22"/>
        </w:rPr>
        <w:t>any</w:t>
      </w:r>
      <w:r w:rsidRPr="00DB60FC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other</w:t>
      </w:r>
      <w:r w:rsidRPr="00DB60FC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initiatives</w:t>
      </w:r>
      <w:r w:rsidRPr="00DB60FC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uthorised</w:t>
      </w:r>
      <w:r w:rsidRPr="00DB60FC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2"/>
          <w:sz w:val="22"/>
          <w:szCs w:val="22"/>
        </w:rPr>
        <w:t>by</w:t>
      </w:r>
      <w:r w:rsidRPr="00DB60FC">
        <w:rPr>
          <w:rFonts w:asciiTheme="minorHAnsi" w:hAnsiTheme="minorHAnsi" w:cstheme="minorHAnsi"/>
          <w:spacing w:val="99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the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 xml:space="preserve"> Chief Executive.</w:t>
      </w:r>
    </w:p>
    <w:p w14:paraId="5852DAFB" w14:textId="77777777" w:rsidR="00DB60FC" w:rsidRPr="00DB60FC" w:rsidRDefault="00DB60FC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7DA7AE7D" w14:textId="73DC4F97" w:rsidR="00DB60FC" w:rsidRPr="00DB60FC" w:rsidRDefault="00DB60FC" w:rsidP="00787BB1">
      <w:pPr>
        <w:pStyle w:val="BodyText"/>
        <w:widowControl w:val="0"/>
        <w:numPr>
          <w:ilvl w:val="0"/>
          <w:numId w:val="17"/>
        </w:numPr>
        <w:tabs>
          <w:tab w:val="left" w:pos="940"/>
        </w:tabs>
        <w:ind w:left="360" w:right="294"/>
        <w:jc w:val="left"/>
        <w:rPr>
          <w:rFonts w:asciiTheme="minorHAnsi" w:hAnsiTheme="minorHAnsi" w:cstheme="minorHAnsi"/>
          <w:sz w:val="22"/>
          <w:szCs w:val="22"/>
        </w:rPr>
      </w:pPr>
      <w:r w:rsidRPr="00DB60FC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DB60FC">
        <w:rPr>
          <w:rFonts w:asciiTheme="minorHAnsi" w:hAnsiTheme="minorHAnsi" w:cstheme="minorHAnsi"/>
          <w:spacing w:val="27"/>
          <w:sz w:val="22"/>
          <w:szCs w:val="22"/>
        </w:rPr>
        <w:t xml:space="preserve"> </w:t>
      </w:r>
      <w:r w:rsidR="00150E40">
        <w:rPr>
          <w:rFonts w:asciiTheme="minorHAnsi" w:hAnsiTheme="minorHAnsi" w:cstheme="minorHAnsi"/>
          <w:spacing w:val="-1"/>
          <w:sz w:val="22"/>
          <w:szCs w:val="22"/>
        </w:rPr>
        <w:t>F&amp;CSSC</w:t>
      </w:r>
      <w:r w:rsidRPr="00DB60FC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DB60FC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review</w:t>
      </w:r>
      <w:r w:rsidRPr="00DB60FC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the</w:t>
      </w:r>
      <w:r w:rsidRPr="00DB60FC">
        <w:rPr>
          <w:rFonts w:asciiTheme="minorHAnsi" w:hAnsiTheme="minorHAnsi" w:cstheme="minorHAnsi"/>
          <w:spacing w:val="2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DB60FC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&amp;</w:t>
      </w:r>
      <w:r w:rsidRPr="00DB60FC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Safety</w:t>
      </w:r>
      <w:r w:rsidRPr="00DB60FC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performance</w:t>
      </w:r>
      <w:r w:rsidRPr="00DB60FC">
        <w:rPr>
          <w:rFonts w:asciiTheme="minorHAnsi" w:hAnsiTheme="minorHAnsi" w:cstheme="minorHAnsi"/>
          <w:spacing w:val="2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1"/>
          <w:sz w:val="22"/>
          <w:szCs w:val="22"/>
        </w:rPr>
        <w:t>of</w:t>
      </w:r>
      <w:r w:rsidRPr="00DB60FC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the</w:t>
      </w:r>
      <w:r w:rsidRPr="00DB60FC">
        <w:rPr>
          <w:rFonts w:asciiTheme="minorHAnsi" w:hAnsiTheme="minorHAnsi" w:cstheme="minorHAnsi"/>
          <w:spacing w:val="2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organisation,</w:t>
      </w:r>
      <w:r w:rsidRPr="00DB60FC">
        <w:rPr>
          <w:rFonts w:asciiTheme="minorHAnsi" w:hAnsiTheme="minorHAnsi" w:cstheme="minorHAnsi"/>
          <w:spacing w:val="7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nalysing</w:t>
      </w:r>
      <w:r w:rsidRPr="00DB60FC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ccident</w:t>
      </w:r>
      <w:r w:rsidRPr="00DB60FC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statistics,</w:t>
      </w:r>
      <w:r w:rsidRPr="00DB60FC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reported</w:t>
      </w:r>
      <w:r w:rsidRPr="00DB60FC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breaches</w:t>
      </w:r>
      <w:r w:rsidRPr="00DB60FC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1"/>
          <w:sz w:val="22"/>
          <w:szCs w:val="22"/>
        </w:rPr>
        <w:t>of</w:t>
      </w:r>
      <w:r w:rsidRPr="00DB60FC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policy</w:t>
      </w:r>
      <w:r w:rsidRPr="00DB60FC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DB60FC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procedures,</w:t>
      </w:r>
      <w:r w:rsidRPr="00DB60FC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udit</w:t>
      </w:r>
      <w:r w:rsidRPr="00DB60FC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DB60FC">
        <w:rPr>
          <w:rFonts w:asciiTheme="minorHAnsi" w:hAnsiTheme="minorHAnsi" w:cstheme="minorHAnsi"/>
          <w:spacing w:val="81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inspection</w:t>
      </w:r>
      <w:r w:rsidRPr="00DB60FC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reports</w:t>
      </w:r>
      <w:r w:rsidRPr="00DB60FC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and</w:t>
      </w:r>
      <w:r w:rsidRPr="00DB60FC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data</w:t>
      </w:r>
      <w:r w:rsidRPr="00DB60FC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from</w:t>
      </w:r>
      <w:r w:rsidRPr="00DB60FC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other</w:t>
      </w:r>
      <w:r w:rsidRPr="00DB60FC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information</w:t>
      </w:r>
      <w:r w:rsidRPr="00DB60FC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gathering</w:t>
      </w:r>
      <w:r w:rsidRPr="00DB60FC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exercises.</w:t>
      </w:r>
      <w:r w:rsidRPr="00DB60FC">
        <w:rPr>
          <w:rFonts w:asciiTheme="minorHAnsi" w:hAnsiTheme="minorHAnsi" w:cstheme="minorHAnsi"/>
          <w:spacing w:val="81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Recommendations</w:t>
      </w:r>
      <w:r w:rsidRPr="00DB60FC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on</w:t>
      </w:r>
      <w:r w:rsidRPr="00DB60FC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options</w:t>
      </w:r>
      <w:r w:rsidRPr="00DB60FC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to</w:t>
      </w:r>
      <w:r w:rsidRPr="00DB60FC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improve</w:t>
      </w:r>
      <w:r w:rsidRPr="00DB60FC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safety</w:t>
      </w:r>
      <w:r w:rsidRPr="00DB60FC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performance</w:t>
      </w:r>
      <w:r w:rsidRPr="00DB60FC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DB60FC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be</w:t>
      </w:r>
      <w:r w:rsidRPr="00DB60FC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made</w:t>
      </w:r>
      <w:r w:rsidRPr="00DB60FC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to</w:t>
      </w:r>
      <w:r w:rsidRPr="00DB60FC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z w:val="22"/>
          <w:szCs w:val="22"/>
        </w:rPr>
        <w:t>the</w:t>
      </w:r>
      <w:r w:rsidRPr="00DB60FC">
        <w:rPr>
          <w:rFonts w:asciiTheme="minorHAnsi" w:hAnsiTheme="minorHAnsi" w:cstheme="minorHAnsi"/>
          <w:spacing w:val="71"/>
          <w:sz w:val="22"/>
          <w:szCs w:val="22"/>
        </w:rPr>
        <w:t xml:space="preserve"> 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>Chief Executive without</w:t>
      </w:r>
      <w:r w:rsidRPr="00DB60FC">
        <w:rPr>
          <w:rFonts w:asciiTheme="minorHAnsi" w:hAnsiTheme="minorHAnsi" w:cstheme="minorHAnsi"/>
          <w:sz w:val="22"/>
          <w:szCs w:val="22"/>
        </w:rPr>
        <w:t xml:space="preserve"> undue</w:t>
      </w:r>
      <w:r w:rsidRPr="00DB60FC">
        <w:rPr>
          <w:rFonts w:asciiTheme="minorHAnsi" w:hAnsiTheme="minorHAnsi" w:cstheme="minorHAnsi"/>
          <w:spacing w:val="-1"/>
          <w:sz w:val="22"/>
          <w:szCs w:val="22"/>
        </w:rPr>
        <w:t xml:space="preserve"> delay.</w:t>
      </w:r>
    </w:p>
    <w:p w14:paraId="4366FA58" w14:textId="77777777" w:rsidR="00DB60FC" w:rsidRDefault="00DB60FC" w:rsidP="00787BB1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1F560E15" w14:textId="76FEFFF2" w:rsidR="00DB60FC" w:rsidRDefault="00F46CAE" w:rsidP="00787BB1">
      <w:pPr>
        <w:pStyle w:val="BodyText"/>
        <w:widowControl w:val="0"/>
        <w:tabs>
          <w:tab w:val="left" w:pos="940"/>
        </w:tabs>
        <w:ind w:right="294"/>
        <w:jc w:val="left"/>
        <w:rPr>
          <w:rFonts w:asciiTheme="minorHAnsi" w:hAnsiTheme="minorHAnsi" w:cstheme="minorHAnsi"/>
          <w:b/>
          <w:sz w:val="22"/>
          <w:szCs w:val="22"/>
        </w:rPr>
      </w:pPr>
      <w:r w:rsidRPr="00F46CAE">
        <w:rPr>
          <w:rFonts w:asciiTheme="minorHAnsi" w:hAnsiTheme="minorHAnsi" w:cstheme="minorHAnsi"/>
          <w:b/>
          <w:sz w:val="22"/>
          <w:szCs w:val="22"/>
        </w:rPr>
        <w:t>RESPONSIBILITIES – HEALTH &amp; SAFETY ADMINISTRATOR</w:t>
      </w:r>
    </w:p>
    <w:p w14:paraId="71A3F8BC" w14:textId="4D15401D" w:rsidR="00F46CAE" w:rsidRPr="00F46CAE" w:rsidRDefault="00F46CAE" w:rsidP="00787BB1">
      <w:pPr>
        <w:pStyle w:val="BodyText"/>
        <w:widowControl w:val="0"/>
        <w:numPr>
          <w:ilvl w:val="0"/>
          <w:numId w:val="18"/>
        </w:numPr>
        <w:tabs>
          <w:tab w:val="left" w:pos="1260"/>
        </w:tabs>
        <w:ind w:left="360" w:right="213"/>
        <w:jc w:val="left"/>
        <w:rPr>
          <w:rFonts w:asciiTheme="minorHAnsi" w:hAnsiTheme="minorHAnsi" w:cstheme="minorHAnsi"/>
          <w:sz w:val="22"/>
          <w:szCs w:val="22"/>
        </w:rPr>
      </w:pPr>
      <w:r w:rsidRPr="00F46CAE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function</w:t>
      </w:r>
      <w:r w:rsidRPr="00F46CAE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of</w:t>
      </w:r>
      <w:r w:rsidRPr="00F46CAE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35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F46CAE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&amp;</w:t>
      </w:r>
      <w:r w:rsidRPr="00F46CAE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Safety</w:t>
      </w:r>
      <w:r w:rsidRPr="00F46CAE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dministrator</w:t>
      </w:r>
      <w:r w:rsidRPr="00F46CAE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(HSA)</w:t>
      </w:r>
      <w:r w:rsidRPr="00F46CAE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is,</w:t>
      </w:r>
      <w:r w:rsidRPr="00F46CAE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2"/>
          <w:sz w:val="22"/>
          <w:szCs w:val="22"/>
        </w:rPr>
        <w:t>by</w:t>
      </w:r>
      <w:r w:rsidRPr="00F46CAE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definition,</w:t>
      </w:r>
      <w:r w:rsidRPr="00F46CAE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one</w:t>
      </w:r>
      <w:r w:rsidRPr="00F46CAE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of</w:t>
      </w:r>
      <w:r w:rsidRPr="00F46CAE">
        <w:rPr>
          <w:rFonts w:asciiTheme="minorHAnsi" w:hAnsiTheme="minorHAnsi" w:cstheme="minorHAnsi"/>
          <w:spacing w:val="7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‘</w:t>
      </w:r>
      <w:r w:rsidRPr="00F46CAE">
        <w:rPr>
          <w:rFonts w:asciiTheme="minorHAnsi" w:hAnsiTheme="minorHAnsi" w:cstheme="minorHAnsi"/>
          <w:b/>
          <w:bCs/>
          <w:spacing w:val="-1"/>
          <w:sz w:val="22"/>
          <w:szCs w:val="22"/>
        </w:rPr>
        <w:t>administration’</w:t>
      </w:r>
      <w:r w:rsidRPr="00F46CAE">
        <w:rPr>
          <w:rFonts w:asciiTheme="minorHAnsi" w:hAnsiTheme="minorHAnsi" w:cstheme="minorHAnsi"/>
          <w:b/>
          <w:bCs/>
          <w:spacing w:val="8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s</w:t>
      </w:r>
      <w:r w:rsidRPr="00F46CAE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opposed</w:t>
      </w:r>
      <w:r w:rsidRPr="00F46CAE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o</w:t>
      </w:r>
      <w:r w:rsidRPr="00F46CAE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‘</w:t>
      </w:r>
      <w:r w:rsidRPr="00F46CAE">
        <w:rPr>
          <w:rFonts w:asciiTheme="minorHAnsi" w:hAnsiTheme="minorHAnsi" w:cstheme="minorHAnsi"/>
          <w:b/>
          <w:bCs/>
          <w:spacing w:val="-1"/>
          <w:sz w:val="22"/>
          <w:szCs w:val="22"/>
        </w:rPr>
        <w:t>management’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.</w:t>
      </w:r>
      <w:r w:rsidRPr="00F46CAE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HSA</w:t>
      </w:r>
      <w:r w:rsidRPr="00F46CAE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F46CAE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be</w:t>
      </w:r>
      <w:r w:rsidRPr="00F46CAE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fully</w:t>
      </w:r>
      <w:r w:rsidRPr="00F46CAE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supported</w:t>
      </w:r>
      <w:r w:rsidRPr="00F46CAE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2"/>
          <w:sz w:val="22"/>
          <w:szCs w:val="22"/>
        </w:rPr>
        <w:t>by</w:t>
      </w:r>
      <w:r w:rsidRPr="00F46CAE">
        <w:rPr>
          <w:rFonts w:asciiTheme="minorHAnsi" w:hAnsiTheme="minorHAnsi" w:cstheme="minorHAnsi"/>
          <w:spacing w:val="5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 xml:space="preserve"> Chief Executive,</w:t>
      </w:r>
      <w:r w:rsidRPr="00F46CAE">
        <w:rPr>
          <w:rFonts w:asciiTheme="minorHAnsi" w:hAnsiTheme="minorHAnsi" w:cstheme="minorHAnsi"/>
          <w:sz w:val="22"/>
          <w:szCs w:val="22"/>
        </w:rPr>
        <w:t xml:space="preserve"> </w:t>
      </w:r>
      <w:r w:rsidR="00150E40">
        <w:rPr>
          <w:rFonts w:asciiTheme="minorHAnsi" w:hAnsiTheme="minorHAnsi" w:cstheme="minorHAnsi"/>
          <w:sz w:val="22"/>
          <w:szCs w:val="22"/>
        </w:rPr>
        <w:t xml:space="preserve">Head of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Corporate Services</w:t>
      </w:r>
      <w:r w:rsidRPr="00F46CAE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F46CAE">
        <w:rPr>
          <w:rFonts w:asciiTheme="minorHAnsi" w:hAnsiTheme="minorHAnsi" w:cstheme="minorHAnsi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HODs.</w:t>
      </w:r>
    </w:p>
    <w:p w14:paraId="3A8A3A9C" w14:textId="77777777" w:rsidR="00F46CAE" w:rsidRPr="00F46CAE" w:rsidRDefault="00F46CAE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63F74551" w14:textId="77777777" w:rsidR="00F46CAE" w:rsidRPr="00F46CAE" w:rsidRDefault="00F46CAE" w:rsidP="00787BB1">
      <w:pPr>
        <w:pStyle w:val="BodyText"/>
        <w:widowControl w:val="0"/>
        <w:numPr>
          <w:ilvl w:val="0"/>
          <w:numId w:val="18"/>
        </w:numPr>
        <w:tabs>
          <w:tab w:val="left" w:pos="1260"/>
        </w:tabs>
        <w:ind w:left="360" w:right="218"/>
        <w:jc w:val="left"/>
        <w:rPr>
          <w:rFonts w:asciiTheme="minorHAnsi" w:hAnsiTheme="minorHAnsi" w:cstheme="minorHAnsi"/>
          <w:sz w:val="22"/>
          <w:szCs w:val="22"/>
        </w:rPr>
      </w:pPr>
      <w:r w:rsidRPr="00F46CAE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HSA</w:t>
      </w:r>
      <w:r w:rsidRPr="00F46CAE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F46CAE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undergo</w:t>
      </w:r>
      <w:r w:rsidRPr="00F46CAE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suitable</w:t>
      </w:r>
      <w:r w:rsidRPr="00F46CAE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training,</w:t>
      </w:r>
      <w:r w:rsidRPr="00F46CAE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which</w:t>
      </w:r>
      <w:r w:rsidRPr="00F46CAE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will</w:t>
      </w:r>
      <w:r w:rsidRPr="00F46CAE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include</w:t>
      </w:r>
      <w:r w:rsidRPr="00F46CAE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s</w:t>
      </w:r>
      <w:r w:rsidRPr="00F46CAE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a</w:t>
      </w:r>
      <w:r w:rsidRPr="00F46CAE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minimum</w:t>
      </w:r>
      <w:r w:rsidRPr="00F46CAE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‘Health</w:t>
      </w:r>
      <w:r w:rsidRPr="00F46CAE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&amp;</w:t>
      </w:r>
      <w:r w:rsidRPr="00F46CAE">
        <w:rPr>
          <w:rFonts w:asciiTheme="minorHAnsi" w:hAnsiTheme="minorHAnsi" w:cstheme="minorHAnsi"/>
          <w:spacing w:val="5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Safety</w:t>
      </w:r>
      <w:r w:rsidRPr="00F46CAE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wareness’</w:t>
      </w:r>
      <w:r w:rsidRPr="00F46CAE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F46CAE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instruction</w:t>
      </w:r>
      <w:r w:rsidRPr="00F46CAE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in</w:t>
      </w:r>
      <w:r w:rsidRPr="00F46CAE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2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implementation</w:t>
      </w:r>
      <w:r w:rsidRPr="00F46CAE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of</w:t>
      </w:r>
      <w:r w:rsidRPr="00F46CAE">
        <w:rPr>
          <w:rFonts w:asciiTheme="minorHAnsi" w:hAnsiTheme="minorHAnsi" w:cstheme="minorHAnsi"/>
          <w:spacing w:val="2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2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policies,</w:t>
      </w:r>
      <w:r w:rsidRPr="00F46CAE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procedures</w:t>
      </w:r>
      <w:r w:rsidRPr="00F46CAE">
        <w:rPr>
          <w:rFonts w:asciiTheme="minorHAnsi" w:hAnsiTheme="minorHAnsi" w:cstheme="minorHAnsi"/>
          <w:spacing w:val="89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F46CAE">
        <w:rPr>
          <w:rFonts w:asciiTheme="minorHAnsi" w:hAnsiTheme="minorHAnsi" w:cstheme="minorHAnsi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rrangements</w:t>
      </w:r>
      <w:r w:rsidRPr="00F46CAE">
        <w:rPr>
          <w:rFonts w:asciiTheme="minorHAnsi" w:hAnsiTheme="minorHAnsi" w:cstheme="minorHAnsi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set</w:t>
      </w:r>
      <w:r w:rsidRPr="00F46CAE">
        <w:rPr>
          <w:rFonts w:asciiTheme="minorHAnsi" w:hAnsiTheme="minorHAnsi" w:cstheme="minorHAnsi"/>
          <w:sz w:val="22"/>
          <w:szCs w:val="22"/>
        </w:rPr>
        <w:t xml:space="preserve"> out</w:t>
      </w:r>
      <w:r w:rsidRPr="00F46CAE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in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 xml:space="preserve"> the HSCM.</w:t>
      </w:r>
    </w:p>
    <w:p w14:paraId="202B1BAE" w14:textId="77777777" w:rsidR="00F46CAE" w:rsidRPr="00F46CAE" w:rsidRDefault="00F46CAE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30D1A13A" w14:textId="77777777" w:rsidR="00F46CAE" w:rsidRPr="00F46CAE" w:rsidRDefault="00F46CAE" w:rsidP="00787BB1">
      <w:pPr>
        <w:pStyle w:val="BodyText"/>
        <w:widowControl w:val="0"/>
        <w:numPr>
          <w:ilvl w:val="0"/>
          <w:numId w:val="18"/>
        </w:numPr>
        <w:tabs>
          <w:tab w:val="left" w:pos="1260"/>
        </w:tabs>
        <w:ind w:left="360" w:right="215"/>
        <w:jc w:val="left"/>
        <w:rPr>
          <w:rFonts w:asciiTheme="minorHAnsi" w:hAnsiTheme="minorHAnsi" w:cstheme="minorHAnsi"/>
          <w:sz w:val="22"/>
          <w:szCs w:val="22"/>
        </w:rPr>
      </w:pPr>
      <w:r w:rsidRPr="00F46CAE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HSA</w:t>
      </w:r>
      <w:r w:rsidRPr="00F46CAE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maintain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master</w:t>
      </w:r>
      <w:r w:rsidRPr="00F46CAE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HSCM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record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keeping</w:t>
      </w:r>
      <w:r w:rsidRPr="00F46CAE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system</w:t>
      </w:r>
      <w:r w:rsidRPr="00F46CAE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in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n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up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o</w:t>
      </w:r>
      <w:r w:rsidRPr="00F46CAE">
        <w:rPr>
          <w:rFonts w:asciiTheme="minorHAnsi" w:hAnsiTheme="minorHAnsi" w:cstheme="minorHAnsi"/>
          <w:spacing w:val="6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date</w:t>
      </w:r>
      <w:r w:rsidRPr="00F46CAE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1"/>
          <w:sz w:val="22"/>
          <w:szCs w:val="22"/>
        </w:rPr>
        <w:t>tidy</w:t>
      </w:r>
      <w:r w:rsidRPr="00F46CAE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condition.</w:t>
      </w:r>
      <w:r w:rsidRPr="00F46CAE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This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include</w:t>
      </w:r>
      <w:r w:rsidRPr="00F46CAE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dissemination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of</w:t>
      </w:r>
      <w:r w:rsidRPr="00F46CAE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ll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HSCM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updates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o</w:t>
      </w:r>
      <w:r w:rsidRPr="00F46CAE">
        <w:rPr>
          <w:rFonts w:asciiTheme="minorHAnsi" w:hAnsiTheme="minorHAnsi" w:cstheme="minorHAnsi"/>
          <w:spacing w:val="7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HSCM</w:t>
      </w:r>
      <w:r w:rsidRPr="00F46CAE">
        <w:rPr>
          <w:rFonts w:asciiTheme="minorHAnsi" w:hAnsiTheme="minorHAnsi" w:cstheme="minorHAnsi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holders</w:t>
      </w:r>
      <w:r w:rsidRPr="00F46CAE">
        <w:rPr>
          <w:rFonts w:asciiTheme="minorHAnsi" w:hAnsiTheme="minorHAnsi" w:cstheme="minorHAnsi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F46CAE">
        <w:rPr>
          <w:rFonts w:asciiTheme="minorHAnsi" w:hAnsiTheme="minorHAnsi" w:cstheme="minorHAnsi"/>
          <w:sz w:val="22"/>
          <w:szCs w:val="22"/>
        </w:rPr>
        <w:t xml:space="preserve"> the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filing</w:t>
      </w:r>
      <w:r w:rsidRPr="00F46CAE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of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 xml:space="preserve"> appropriate</w:t>
      </w:r>
      <w:r w:rsidRPr="00F46CAE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records.</w:t>
      </w:r>
    </w:p>
    <w:p w14:paraId="7522FEB1" w14:textId="77777777" w:rsidR="00F46CAE" w:rsidRPr="00F46CAE" w:rsidRDefault="00F46CAE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5A91B739" w14:textId="77777777" w:rsidR="00F46CAE" w:rsidRPr="00F46CAE" w:rsidRDefault="00F46CAE" w:rsidP="00787BB1">
      <w:pPr>
        <w:pStyle w:val="BodyText"/>
        <w:widowControl w:val="0"/>
        <w:numPr>
          <w:ilvl w:val="0"/>
          <w:numId w:val="18"/>
        </w:numPr>
        <w:tabs>
          <w:tab w:val="left" w:pos="1260"/>
        </w:tabs>
        <w:ind w:left="360" w:right="216"/>
        <w:jc w:val="left"/>
        <w:rPr>
          <w:rFonts w:asciiTheme="minorHAnsi" w:hAnsiTheme="minorHAnsi" w:cstheme="minorHAnsi"/>
          <w:sz w:val="22"/>
          <w:szCs w:val="22"/>
        </w:rPr>
      </w:pPr>
      <w:r w:rsidRPr="00F46CAE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HSA</w:t>
      </w:r>
      <w:r w:rsidRPr="00F46CAE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comply</w:t>
      </w:r>
      <w:r w:rsidRPr="00F46CAE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with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his/her</w:t>
      </w:r>
      <w:r w:rsidRPr="00F46CAE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duties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s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set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out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in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HSCM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F46CAE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report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69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findings</w:t>
      </w:r>
      <w:r w:rsidRPr="00F46CAE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of</w:t>
      </w:r>
      <w:r w:rsidRPr="00F46CAE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1"/>
          <w:sz w:val="22"/>
          <w:szCs w:val="22"/>
        </w:rPr>
        <w:t>any</w:t>
      </w:r>
      <w:r w:rsidRPr="00F46CAE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inspections,</w:t>
      </w:r>
      <w:r w:rsidRPr="00F46CAE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udits</w:t>
      </w:r>
      <w:r w:rsidRPr="00F46CAE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F46CAE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other</w:t>
      </w:r>
      <w:r w:rsidRPr="00F46CAE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information</w:t>
      </w:r>
      <w:r w:rsidRPr="00F46CAE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gathering</w:t>
      </w:r>
      <w:r w:rsidRPr="00F46CAE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exercises</w:t>
      </w:r>
      <w:r w:rsidRPr="00F46CAE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o</w:t>
      </w:r>
      <w:r w:rsidRPr="00F46CAE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7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H&amp;S</w:t>
      </w:r>
      <w:r w:rsidRPr="00F46CAE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Board</w:t>
      </w:r>
      <w:r w:rsidRPr="00F46CAE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without</w:t>
      </w:r>
      <w:r w:rsidRPr="00F46CAE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undue</w:t>
      </w:r>
      <w:r w:rsidRPr="00F46CAE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delay.</w:t>
      </w:r>
      <w:r w:rsidRPr="00F46CAE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Where</w:t>
      </w:r>
      <w:r w:rsidRPr="00F46CAE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HSA</w:t>
      </w:r>
      <w:r w:rsidRPr="00F46CAE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has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reason</w:t>
      </w:r>
      <w:r w:rsidRPr="00F46CAE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o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believe</w:t>
      </w:r>
      <w:r w:rsidRPr="00F46CAE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F46CAE">
        <w:rPr>
          <w:rFonts w:asciiTheme="minorHAnsi" w:hAnsiTheme="minorHAnsi" w:cstheme="minorHAnsi"/>
          <w:spacing w:val="56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personnel</w:t>
      </w:r>
      <w:r w:rsidRPr="00F46CAE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re,</w:t>
      </w:r>
      <w:r w:rsidRPr="00F46CAE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or</w:t>
      </w:r>
      <w:r w:rsidRPr="00F46CAE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1"/>
          <w:sz w:val="22"/>
          <w:szCs w:val="22"/>
        </w:rPr>
        <w:t>may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foreseeably</w:t>
      </w:r>
      <w:r w:rsidRPr="00F46CAE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become,</w:t>
      </w:r>
      <w:r w:rsidRPr="00F46CAE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exposed</w:t>
      </w:r>
      <w:r w:rsidRPr="00F46CAE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o</w:t>
      </w:r>
      <w:r w:rsidRPr="00F46CAE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significant</w:t>
      </w:r>
      <w:r w:rsidRPr="00F46CAE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risk,</w:t>
      </w:r>
      <w:r w:rsidRPr="00F46CAE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direction</w:t>
      </w:r>
      <w:r w:rsidRPr="00F46CAE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F46CAE">
        <w:rPr>
          <w:rFonts w:asciiTheme="minorHAnsi" w:hAnsiTheme="minorHAnsi" w:cstheme="minorHAnsi"/>
          <w:spacing w:val="7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be</w:t>
      </w:r>
      <w:r w:rsidRPr="00F46CAE">
        <w:rPr>
          <w:rFonts w:asciiTheme="minorHAnsi" w:hAnsiTheme="minorHAnsi" w:cstheme="minorHAnsi"/>
          <w:spacing w:val="35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sought</w:t>
      </w:r>
      <w:r w:rsidRPr="00F46CAE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from</w:t>
      </w:r>
      <w:r w:rsidRPr="00F46CAE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35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Corporate</w:t>
      </w:r>
      <w:r w:rsidRPr="00F46CAE">
        <w:rPr>
          <w:rFonts w:asciiTheme="minorHAnsi" w:hAnsiTheme="minorHAnsi" w:cstheme="minorHAnsi"/>
          <w:spacing w:val="35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Services</w:t>
      </w:r>
      <w:r w:rsidRPr="00F46CAE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Manager</w:t>
      </w:r>
      <w:r w:rsidRPr="00F46CAE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or</w:t>
      </w:r>
      <w:r w:rsidRPr="00F46CAE">
        <w:rPr>
          <w:rFonts w:asciiTheme="minorHAnsi" w:hAnsiTheme="minorHAnsi" w:cstheme="minorHAnsi"/>
          <w:spacing w:val="35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Chief</w:t>
      </w:r>
      <w:r w:rsidRPr="00F46CAE">
        <w:rPr>
          <w:rFonts w:asciiTheme="minorHAnsi" w:hAnsiTheme="minorHAnsi" w:cstheme="minorHAnsi"/>
          <w:spacing w:val="35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Executive</w:t>
      </w:r>
      <w:r w:rsidRPr="00F46CAE">
        <w:rPr>
          <w:rFonts w:asciiTheme="minorHAnsi" w:hAnsiTheme="minorHAnsi" w:cstheme="minorHAnsi"/>
          <w:spacing w:val="35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without</w:t>
      </w:r>
      <w:r w:rsidRPr="00F46CAE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undue</w:t>
      </w:r>
      <w:r w:rsidRPr="00F46CAE">
        <w:rPr>
          <w:rFonts w:asciiTheme="minorHAnsi" w:hAnsiTheme="minorHAnsi" w:cstheme="minorHAnsi"/>
          <w:spacing w:val="69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delay.</w:t>
      </w:r>
    </w:p>
    <w:p w14:paraId="232EE757" w14:textId="77777777" w:rsidR="00F46CAE" w:rsidRPr="00F46CAE" w:rsidRDefault="00F46CAE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596DC215" w14:textId="1DC14F14" w:rsidR="00F46CAE" w:rsidRPr="00F46CAE" w:rsidRDefault="00F46CAE" w:rsidP="00787BB1">
      <w:pPr>
        <w:pStyle w:val="BodyText"/>
        <w:widowControl w:val="0"/>
        <w:numPr>
          <w:ilvl w:val="0"/>
          <w:numId w:val="18"/>
        </w:numPr>
        <w:tabs>
          <w:tab w:val="left" w:pos="1260"/>
        </w:tabs>
        <w:ind w:left="360" w:right="214"/>
        <w:jc w:val="left"/>
        <w:rPr>
          <w:rFonts w:asciiTheme="minorHAnsi" w:hAnsiTheme="minorHAnsi" w:cstheme="minorHAnsi"/>
          <w:sz w:val="22"/>
          <w:szCs w:val="22"/>
        </w:rPr>
      </w:pPr>
      <w:r w:rsidRPr="00F46CAE">
        <w:rPr>
          <w:rFonts w:asciiTheme="minorHAnsi" w:hAnsiTheme="minorHAnsi" w:cstheme="minorHAnsi"/>
          <w:spacing w:val="-1"/>
          <w:sz w:val="22"/>
          <w:szCs w:val="22"/>
        </w:rPr>
        <w:lastRenderedPageBreak/>
        <w:t>The HSA</w:t>
      </w:r>
      <w:r w:rsidRPr="00F46CAE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F46CAE">
        <w:rPr>
          <w:rFonts w:asciiTheme="minorHAnsi" w:hAnsiTheme="minorHAnsi" w:cstheme="minorHAnsi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provide</w:t>
      </w:r>
      <w:r w:rsidRPr="00F46CAE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 xml:space="preserve">assistance </w:t>
      </w:r>
      <w:r w:rsidRPr="00F46CAE">
        <w:rPr>
          <w:rFonts w:asciiTheme="minorHAnsi" w:hAnsiTheme="minorHAnsi" w:cstheme="minorHAnsi"/>
          <w:sz w:val="22"/>
          <w:szCs w:val="22"/>
        </w:rPr>
        <w:t>to the</w:t>
      </w:r>
      <w:r w:rsidRPr="00F46CAE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Chief</w:t>
      </w:r>
      <w:r w:rsidRPr="00F46CAE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Executive,</w:t>
      </w:r>
      <w:r w:rsidRPr="00F46CAE">
        <w:rPr>
          <w:rFonts w:asciiTheme="minorHAnsi" w:hAnsiTheme="minorHAnsi" w:cstheme="minorHAnsi"/>
          <w:sz w:val="22"/>
          <w:szCs w:val="22"/>
        </w:rPr>
        <w:t xml:space="preserve"> </w:t>
      </w:r>
      <w:r w:rsidR="00150E40">
        <w:rPr>
          <w:rFonts w:asciiTheme="minorHAnsi" w:hAnsiTheme="minorHAnsi" w:cstheme="minorHAnsi"/>
          <w:sz w:val="22"/>
          <w:szCs w:val="22"/>
        </w:rPr>
        <w:t xml:space="preserve">Head of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 xml:space="preserve">Corporate </w:t>
      </w:r>
      <w:r w:rsidRPr="00F46CAE">
        <w:rPr>
          <w:rFonts w:asciiTheme="minorHAnsi" w:hAnsiTheme="minorHAnsi" w:cstheme="minorHAnsi"/>
          <w:sz w:val="22"/>
          <w:szCs w:val="22"/>
        </w:rPr>
        <w:t>Services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,</w:t>
      </w:r>
      <w:r w:rsidR="00150E40">
        <w:rPr>
          <w:rFonts w:asciiTheme="minorHAnsi" w:hAnsiTheme="minorHAnsi" w:cstheme="minorHAnsi"/>
          <w:spacing w:val="95"/>
          <w:sz w:val="22"/>
          <w:szCs w:val="22"/>
        </w:rPr>
        <w:t xml:space="preserve"> </w:t>
      </w:r>
      <w:r w:rsidR="00150E40" w:rsidRPr="00150E40">
        <w:rPr>
          <w:rFonts w:asciiTheme="minorHAnsi" w:hAnsiTheme="minorHAnsi" w:cstheme="minorHAnsi"/>
          <w:sz w:val="22"/>
          <w:szCs w:val="22"/>
        </w:rPr>
        <w:t>F&amp;CSSC</w:t>
      </w:r>
      <w:r w:rsidRPr="00150E40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F46CAE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HODs</w:t>
      </w:r>
      <w:r w:rsidRPr="00F46CAE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in</w:t>
      </w:r>
      <w:r w:rsidRPr="00F46CAE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undertaking</w:t>
      </w:r>
      <w:r w:rsidRPr="00F46CAE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of</w:t>
      </w:r>
      <w:r w:rsidRPr="00F46CAE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risk</w:t>
      </w:r>
      <w:r w:rsidRPr="00F46CAE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ssessments,</w:t>
      </w:r>
      <w:r w:rsidRPr="00F46CAE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control</w:t>
      </w:r>
      <w:r w:rsidRPr="00F46CAE">
        <w:rPr>
          <w:rFonts w:asciiTheme="minorHAnsi" w:hAnsiTheme="minorHAnsi" w:cstheme="minorHAnsi"/>
          <w:spacing w:val="75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implementation,</w:t>
      </w:r>
      <w:r w:rsidRPr="00F46CAE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policy</w:t>
      </w:r>
      <w:r w:rsidRPr="00F46CAE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development,</w:t>
      </w:r>
      <w:r w:rsidRPr="00F46CAE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etc.</w:t>
      </w:r>
      <w:r w:rsidRPr="00F46CAE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This</w:t>
      </w:r>
      <w:r w:rsidRPr="00F46CAE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may</w:t>
      </w:r>
      <w:r w:rsidRPr="00F46CAE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involve</w:t>
      </w:r>
      <w:r w:rsidRPr="00F46CAE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liaison</w:t>
      </w:r>
      <w:r w:rsidRPr="00F46CAE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with</w:t>
      </w:r>
      <w:r w:rsidRPr="00F46CAE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EVH</w:t>
      </w:r>
      <w:r w:rsidRPr="00F46CAE">
        <w:rPr>
          <w:rFonts w:asciiTheme="minorHAnsi" w:hAnsiTheme="minorHAnsi" w:cstheme="minorHAnsi"/>
          <w:spacing w:val="7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H&amp;S</w:t>
      </w:r>
      <w:r w:rsidRPr="00F46CAE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Support</w:t>
      </w:r>
      <w:r w:rsidRPr="00F46CAE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Service.</w:t>
      </w:r>
      <w:r w:rsidRPr="00F46CAE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3"/>
          <w:sz w:val="22"/>
          <w:szCs w:val="22"/>
        </w:rPr>
        <w:t>It</w:t>
      </w:r>
      <w:r w:rsidRPr="00F46CAE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should</w:t>
      </w:r>
      <w:r w:rsidRPr="00F46CAE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be</w:t>
      </w:r>
      <w:r w:rsidRPr="00F46CAE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noted</w:t>
      </w:r>
      <w:r w:rsidRPr="00F46CAE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that</w:t>
      </w:r>
      <w:r w:rsidRPr="00F46CAE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HSA</w:t>
      </w:r>
      <w:r w:rsidRPr="00F46CAE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F46CAE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not</w:t>
      </w:r>
      <w:r w:rsidRPr="00F46CAE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be</w:t>
      </w:r>
      <w:r w:rsidRPr="00F46CAE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solely</w:t>
      </w:r>
      <w:r w:rsidRPr="00F46CAE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b/>
          <w:spacing w:val="-1"/>
          <w:sz w:val="22"/>
          <w:szCs w:val="22"/>
        </w:rPr>
        <w:t>responsible</w:t>
      </w:r>
      <w:r w:rsidRPr="00F46CAE">
        <w:rPr>
          <w:rFonts w:asciiTheme="minorHAnsi" w:hAnsiTheme="minorHAnsi" w:cstheme="minorHAnsi"/>
          <w:b/>
          <w:spacing w:val="65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for</w:t>
      </w:r>
      <w:r w:rsidRPr="00F46CAE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developing</w:t>
      </w:r>
      <w:r w:rsidRPr="00F46CAE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corporate</w:t>
      </w:r>
      <w:r w:rsidRPr="00F46CAE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policy,</w:t>
      </w:r>
      <w:r w:rsidRPr="00F46CAE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merely</w:t>
      </w:r>
      <w:r w:rsidRPr="00F46CAE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for</w:t>
      </w:r>
      <w:r w:rsidRPr="00F46CAE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b/>
          <w:spacing w:val="-1"/>
          <w:sz w:val="22"/>
          <w:szCs w:val="22"/>
        </w:rPr>
        <w:t>assisting</w:t>
      </w:r>
      <w:r w:rsidRPr="00F46CAE">
        <w:rPr>
          <w:rFonts w:asciiTheme="minorHAnsi" w:hAnsiTheme="minorHAnsi" w:cstheme="minorHAnsi"/>
          <w:b/>
          <w:spacing w:val="38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in</w:t>
      </w:r>
      <w:r w:rsidRPr="00F46CAE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its</w:t>
      </w:r>
      <w:r w:rsidRPr="00F46CAE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development</w:t>
      </w:r>
      <w:r w:rsidRPr="00F46CAE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F46CAE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implementation.</w:t>
      </w:r>
    </w:p>
    <w:p w14:paraId="328885C3" w14:textId="77777777" w:rsidR="00DB60FC" w:rsidRPr="00DB60FC" w:rsidRDefault="00DB60FC" w:rsidP="00787BB1">
      <w:pPr>
        <w:pStyle w:val="BodyText"/>
        <w:widowControl w:val="0"/>
        <w:tabs>
          <w:tab w:val="left" w:pos="840"/>
        </w:tabs>
        <w:ind w:right="115"/>
        <w:jc w:val="left"/>
        <w:rPr>
          <w:rFonts w:asciiTheme="minorHAnsi" w:hAnsiTheme="minorHAnsi" w:cstheme="minorHAnsi"/>
          <w:b/>
          <w:sz w:val="22"/>
          <w:szCs w:val="22"/>
        </w:rPr>
      </w:pPr>
    </w:p>
    <w:p w14:paraId="4B856ABB" w14:textId="5E67F866" w:rsidR="00F46CAE" w:rsidRDefault="00F46CAE" w:rsidP="00787BB1">
      <w:pPr>
        <w:spacing w:after="0" w:line="240" w:lineRule="auto"/>
        <w:rPr>
          <w:rFonts w:asciiTheme="minorHAnsi" w:hAnsiTheme="minorHAnsi" w:cstheme="minorHAnsi"/>
          <w:b/>
          <w:sz w:val="22"/>
        </w:rPr>
      </w:pPr>
      <w:r w:rsidRPr="00F46CAE">
        <w:rPr>
          <w:rFonts w:asciiTheme="minorHAnsi" w:hAnsiTheme="minorHAnsi" w:cstheme="minorHAnsi"/>
          <w:b/>
          <w:sz w:val="22"/>
        </w:rPr>
        <w:t>RESPONSIBILITIES – EVH H&amp;S SUPPORT SERVICES</w:t>
      </w:r>
    </w:p>
    <w:p w14:paraId="7FC46163" w14:textId="77777777" w:rsidR="00F46CAE" w:rsidRPr="00F46CAE" w:rsidRDefault="00F46CAE" w:rsidP="00787BB1">
      <w:pPr>
        <w:pStyle w:val="BodyText"/>
        <w:widowControl w:val="0"/>
        <w:numPr>
          <w:ilvl w:val="0"/>
          <w:numId w:val="20"/>
        </w:numPr>
        <w:tabs>
          <w:tab w:val="left" w:pos="840"/>
        </w:tabs>
        <w:ind w:left="360" w:right="115"/>
        <w:jc w:val="left"/>
        <w:rPr>
          <w:rFonts w:asciiTheme="minorHAnsi" w:hAnsiTheme="minorHAnsi" w:cstheme="minorHAnsi"/>
          <w:sz w:val="22"/>
          <w:szCs w:val="22"/>
        </w:rPr>
      </w:pPr>
      <w:r w:rsidRPr="00F46CAE">
        <w:rPr>
          <w:rFonts w:asciiTheme="minorHAnsi" w:hAnsiTheme="minorHAnsi" w:cstheme="minorHAnsi"/>
          <w:spacing w:val="-1"/>
          <w:sz w:val="22"/>
          <w:szCs w:val="22"/>
        </w:rPr>
        <w:t>EVH</w:t>
      </w:r>
      <w:r w:rsidRPr="00F46CAE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maintains</w:t>
      </w:r>
      <w:r w:rsidRPr="00F46CAE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a</w:t>
      </w:r>
      <w:r w:rsidRPr="00F46CAE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contract</w:t>
      </w:r>
      <w:r w:rsidRPr="00F46CAE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with</w:t>
      </w:r>
      <w:r w:rsidRPr="00F46CAE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n</w:t>
      </w:r>
      <w:r w:rsidRPr="00F46CAE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external</w:t>
      </w:r>
      <w:r w:rsidRPr="00F46CAE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F46CAE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&amp;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Safety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consultancy</w:t>
      </w:r>
      <w:r w:rsidRPr="00F46CAE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firm,</w:t>
      </w:r>
      <w:r w:rsidRPr="00F46CAE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which</w:t>
      </w:r>
      <w:r w:rsidRPr="00F46CAE">
        <w:rPr>
          <w:rFonts w:asciiTheme="minorHAnsi" w:hAnsiTheme="minorHAnsi" w:cstheme="minorHAnsi"/>
          <w:spacing w:val="69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provides</w:t>
      </w:r>
      <w:r w:rsidRPr="00F46CAE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professional</w:t>
      </w:r>
      <w:r w:rsidRPr="00F46CAE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and</w:t>
      </w:r>
      <w:r w:rsidRPr="00F46CAE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technical</w:t>
      </w:r>
      <w:r w:rsidRPr="00F46CAE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support</w:t>
      </w:r>
      <w:r w:rsidRPr="00F46CAE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1"/>
          <w:sz w:val="22"/>
          <w:szCs w:val="22"/>
        </w:rPr>
        <w:t>to</w:t>
      </w:r>
      <w:r w:rsidRPr="00F46CAE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2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Organisation.</w:t>
      </w:r>
      <w:r w:rsidRPr="00F46CAE">
        <w:rPr>
          <w:rFonts w:asciiTheme="minorHAnsi" w:hAnsiTheme="minorHAnsi" w:cstheme="minorHAnsi"/>
          <w:spacing w:val="5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his</w:t>
      </w:r>
      <w:r w:rsidRPr="00F46CAE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service</w:t>
      </w:r>
      <w:r w:rsidRPr="00F46CAE">
        <w:rPr>
          <w:rFonts w:asciiTheme="minorHAnsi" w:hAnsiTheme="minorHAnsi" w:cstheme="minorHAnsi"/>
          <w:spacing w:val="80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complements</w:t>
      </w:r>
      <w:r w:rsidRPr="00F46CAE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vailable</w:t>
      </w:r>
      <w:r w:rsidRPr="00F46CAE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internal</w:t>
      </w:r>
      <w:r w:rsidRPr="00F46CAE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resources,</w:t>
      </w:r>
      <w:r w:rsidRPr="00F46CAE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hus</w:t>
      </w:r>
      <w:r w:rsidRPr="00F46CAE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ssisting</w:t>
      </w:r>
      <w:r w:rsidRPr="00F46CAE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organisation</w:t>
      </w:r>
      <w:r w:rsidRPr="00F46CAE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o</w:t>
      </w:r>
      <w:r w:rsidRPr="00F46CAE">
        <w:rPr>
          <w:rFonts w:asciiTheme="minorHAnsi" w:hAnsiTheme="minorHAnsi" w:cstheme="minorHAnsi"/>
          <w:spacing w:val="79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discharge</w:t>
      </w:r>
      <w:r w:rsidRPr="00F46CAE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its</w:t>
      </w:r>
      <w:r w:rsidRPr="00F46CAE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duty</w:t>
      </w:r>
      <w:r w:rsidRPr="00F46CAE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s</w:t>
      </w:r>
      <w:r w:rsidRPr="00F46CAE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set</w:t>
      </w:r>
      <w:r w:rsidRPr="00F46CAE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out</w:t>
      </w:r>
      <w:r w:rsidRPr="00F46CAE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in</w:t>
      </w:r>
      <w:r w:rsidRPr="00F46CAE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i/>
          <w:spacing w:val="-1"/>
          <w:sz w:val="22"/>
          <w:szCs w:val="22"/>
        </w:rPr>
        <w:t>Management</w:t>
      </w:r>
      <w:r w:rsidRPr="00F46CAE">
        <w:rPr>
          <w:rFonts w:asciiTheme="minorHAnsi" w:hAnsiTheme="minorHAnsi" w:cstheme="minorHAnsi"/>
          <w:i/>
          <w:spacing w:val="1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i/>
          <w:sz w:val="22"/>
          <w:szCs w:val="22"/>
        </w:rPr>
        <w:t>of</w:t>
      </w:r>
      <w:r w:rsidRPr="00F46CAE">
        <w:rPr>
          <w:rFonts w:asciiTheme="minorHAnsi" w:hAnsiTheme="minorHAnsi" w:cstheme="minorHAnsi"/>
          <w:i/>
          <w:spacing w:val="1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i/>
          <w:spacing w:val="-1"/>
          <w:sz w:val="22"/>
          <w:szCs w:val="22"/>
        </w:rPr>
        <w:t>Health</w:t>
      </w:r>
      <w:r w:rsidRPr="00F46CAE">
        <w:rPr>
          <w:rFonts w:asciiTheme="minorHAnsi" w:hAnsiTheme="minorHAnsi" w:cstheme="minorHAnsi"/>
          <w:i/>
          <w:spacing w:val="2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i/>
          <w:sz w:val="22"/>
          <w:szCs w:val="22"/>
        </w:rPr>
        <w:t>&amp;</w:t>
      </w:r>
      <w:r w:rsidRPr="00F46CAE">
        <w:rPr>
          <w:rFonts w:asciiTheme="minorHAnsi" w:hAnsiTheme="minorHAnsi" w:cstheme="minorHAnsi"/>
          <w:i/>
          <w:spacing w:val="10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i/>
          <w:sz w:val="22"/>
          <w:szCs w:val="22"/>
        </w:rPr>
        <w:t>Safety</w:t>
      </w:r>
      <w:r w:rsidRPr="00F46CAE">
        <w:rPr>
          <w:rFonts w:asciiTheme="minorHAnsi" w:hAnsiTheme="minorHAnsi" w:cstheme="minorHAnsi"/>
          <w:i/>
          <w:spacing w:val="15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i/>
          <w:sz w:val="22"/>
          <w:szCs w:val="22"/>
        </w:rPr>
        <w:t>at</w:t>
      </w:r>
      <w:r w:rsidRPr="00F46CAE">
        <w:rPr>
          <w:rFonts w:asciiTheme="minorHAnsi" w:hAnsiTheme="minorHAnsi" w:cstheme="minorHAnsi"/>
          <w:i/>
          <w:spacing w:val="19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i/>
          <w:spacing w:val="-2"/>
          <w:sz w:val="22"/>
          <w:szCs w:val="22"/>
        </w:rPr>
        <w:t>Work</w:t>
      </w:r>
      <w:r w:rsidRPr="00F46CAE">
        <w:rPr>
          <w:rFonts w:asciiTheme="minorHAnsi" w:hAnsiTheme="minorHAnsi" w:cstheme="minorHAnsi"/>
          <w:i/>
          <w:spacing w:val="45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i/>
          <w:spacing w:val="-1"/>
          <w:sz w:val="22"/>
          <w:szCs w:val="22"/>
        </w:rPr>
        <w:t>Regulations</w:t>
      </w:r>
      <w:r w:rsidRPr="00F46CAE">
        <w:rPr>
          <w:rFonts w:asciiTheme="minorHAnsi" w:hAnsiTheme="minorHAnsi" w:cstheme="minorHAnsi"/>
          <w:i/>
          <w:spacing w:val="2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i/>
          <w:sz w:val="22"/>
          <w:szCs w:val="22"/>
        </w:rPr>
        <w:t>1999,</w:t>
      </w:r>
      <w:r w:rsidRPr="00F46CAE">
        <w:rPr>
          <w:rFonts w:asciiTheme="minorHAnsi" w:hAnsiTheme="minorHAnsi" w:cstheme="minorHAnsi"/>
          <w:i/>
          <w:spacing w:val="2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i/>
          <w:sz w:val="22"/>
          <w:szCs w:val="22"/>
        </w:rPr>
        <w:t>as</w:t>
      </w:r>
      <w:r w:rsidRPr="00F46CAE">
        <w:rPr>
          <w:rFonts w:asciiTheme="minorHAnsi" w:hAnsiTheme="minorHAnsi" w:cstheme="minorHAnsi"/>
          <w:i/>
          <w:spacing w:val="2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i/>
          <w:spacing w:val="-1"/>
          <w:sz w:val="22"/>
          <w:szCs w:val="22"/>
        </w:rPr>
        <w:t>amended</w:t>
      </w:r>
      <w:r w:rsidRPr="00F46CAE">
        <w:rPr>
          <w:rFonts w:asciiTheme="minorHAnsi" w:hAnsiTheme="minorHAnsi" w:cstheme="minorHAnsi"/>
          <w:i/>
          <w:spacing w:val="2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o</w:t>
      </w:r>
      <w:r w:rsidRPr="00F46CAE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ppoint</w:t>
      </w:r>
      <w:r w:rsidRPr="00F46CAE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n</w:t>
      </w:r>
      <w:r w:rsidRPr="00F46CAE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dequate</w:t>
      </w:r>
      <w:r w:rsidRPr="00F46CAE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number</w:t>
      </w:r>
      <w:r w:rsidRPr="00F46CAE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of</w:t>
      </w:r>
      <w:r w:rsidRPr="00F46CAE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competent</w:t>
      </w:r>
      <w:r w:rsidRPr="00F46CAE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persons</w:t>
      </w:r>
      <w:r w:rsidRPr="00F46CAE">
        <w:rPr>
          <w:rFonts w:asciiTheme="minorHAnsi" w:hAnsiTheme="minorHAnsi" w:cstheme="minorHAnsi"/>
          <w:spacing w:val="87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 xml:space="preserve">to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chieve</w:t>
      </w:r>
      <w:r w:rsidRPr="00F46CAE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nd</w:t>
      </w:r>
      <w:r w:rsidRPr="00F46CAE">
        <w:rPr>
          <w:rFonts w:asciiTheme="minorHAnsi" w:hAnsiTheme="minorHAnsi" w:cstheme="minorHAnsi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maintain</w:t>
      </w:r>
      <w:r w:rsidRPr="00F46CAE">
        <w:rPr>
          <w:rFonts w:asciiTheme="minorHAnsi" w:hAnsiTheme="minorHAnsi" w:cstheme="minorHAnsi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legal</w:t>
      </w:r>
      <w:r w:rsidRPr="00F46CAE">
        <w:rPr>
          <w:rFonts w:asciiTheme="minorHAnsi" w:hAnsiTheme="minorHAnsi" w:cstheme="minorHAnsi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compliance.</w:t>
      </w:r>
    </w:p>
    <w:p w14:paraId="2BD9212E" w14:textId="77777777" w:rsidR="00F46CAE" w:rsidRPr="00F46CAE" w:rsidRDefault="00F46CAE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43DAB242" w14:textId="77777777" w:rsidR="00F46CAE" w:rsidRPr="00F46CAE" w:rsidRDefault="00F46CAE" w:rsidP="00787BB1">
      <w:pPr>
        <w:pStyle w:val="BodyText"/>
        <w:widowControl w:val="0"/>
        <w:numPr>
          <w:ilvl w:val="0"/>
          <w:numId w:val="20"/>
        </w:numPr>
        <w:tabs>
          <w:tab w:val="left" w:pos="840"/>
        </w:tabs>
        <w:ind w:left="360"/>
        <w:jc w:val="left"/>
        <w:rPr>
          <w:rFonts w:asciiTheme="minorHAnsi" w:hAnsiTheme="minorHAnsi" w:cstheme="minorHAnsi"/>
          <w:sz w:val="22"/>
          <w:szCs w:val="22"/>
        </w:rPr>
      </w:pPr>
      <w:r w:rsidRPr="00F46CAE">
        <w:rPr>
          <w:rFonts w:asciiTheme="minorHAnsi" w:hAnsiTheme="minorHAnsi" w:cstheme="minorHAnsi"/>
          <w:spacing w:val="-1"/>
          <w:sz w:val="22"/>
          <w:szCs w:val="22"/>
        </w:rPr>
        <w:t>The EVH H&amp;S</w:t>
      </w:r>
      <w:r w:rsidRPr="00F46CAE">
        <w:rPr>
          <w:rFonts w:asciiTheme="minorHAnsi" w:hAnsiTheme="minorHAnsi" w:cstheme="minorHAnsi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Support</w:t>
      </w:r>
      <w:r w:rsidRPr="00F46CAE">
        <w:rPr>
          <w:rFonts w:asciiTheme="minorHAnsi" w:hAnsiTheme="minorHAnsi" w:cstheme="minorHAnsi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Service includes</w:t>
      </w:r>
      <w:r w:rsidRPr="00F46CAE">
        <w:rPr>
          <w:rFonts w:asciiTheme="minorHAnsi" w:hAnsiTheme="minorHAnsi" w:cstheme="minorHAnsi"/>
          <w:sz w:val="22"/>
          <w:szCs w:val="22"/>
        </w:rPr>
        <w:t xml:space="preserve"> the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 xml:space="preserve">provision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of:</w:t>
      </w:r>
    </w:p>
    <w:p w14:paraId="37F571EF" w14:textId="77777777" w:rsidR="00F46CAE" w:rsidRPr="00F46CAE" w:rsidRDefault="00F46CAE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5E209D23" w14:textId="77777777" w:rsidR="00F46CAE" w:rsidRPr="00F46CAE" w:rsidRDefault="00F46CAE" w:rsidP="00787BB1">
      <w:pPr>
        <w:pStyle w:val="BodyText"/>
        <w:widowControl w:val="0"/>
        <w:numPr>
          <w:ilvl w:val="1"/>
          <w:numId w:val="20"/>
        </w:numPr>
        <w:tabs>
          <w:tab w:val="left" w:pos="1560"/>
        </w:tabs>
        <w:ind w:left="1080"/>
        <w:jc w:val="left"/>
        <w:rPr>
          <w:rFonts w:asciiTheme="minorHAnsi" w:hAnsiTheme="minorHAnsi" w:cstheme="minorHAnsi"/>
          <w:sz w:val="22"/>
          <w:szCs w:val="22"/>
        </w:rPr>
      </w:pPr>
      <w:r w:rsidRPr="00F46CAE">
        <w:rPr>
          <w:rFonts w:asciiTheme="minorHAnsi" w:hAnsiTheme="minorHAnsi" w:cstheme="minorHAnsi"/>
          <w:spacing w:val="-1"/>
          <w:sz w:val="22"/>
          <w:szCs w:val="22"/>
        </w:rPr>
        <w:t>external</w:t>
      </w:r>
      <w:r w:rsidRPr="00F46CAE">
        <w:rPr>
          <w:rFonts w:asciiTheme="minorHAnsi" w:hAnsiTheme="minorHAnsi" w:cstheme="minorHAnsi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uditing</w:t>
      </w:r>
      <w:r w:rsidRPr="00F46CAE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of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the</w:t>
      </w:r>
      <w:r w:rsidRPr="00F46CAE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F46CAE">
        <w:rPr>
          <w:rFonts w:asciiTheme="minorHAnsi" w:hAnsiTheme="minorHAnsi" w:cstheme="minorHAnsi"/>
          <w:sz w:val="22"/>
          <w:szCs w:val="22"/>
        </w:rPr>
        <w:t xml:space="preserve"> &amp;</w:t>
      </w:r>
      <w:r w:rsidRPr="00F46CAE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>Safety</w:t>
      </w:r>
      <w:r w:rsidRPr="00F46CAE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system</w:t>
      </w:r>
    </w:p>
    <w:p w14:paraId="24393437" w14:textId="77777777" w:rsidR="00F46CAE" w:rsidRPr="00F46CAE" w:rsidRDefault="00F46CAE" w:rsidP="00787BB1">
      <w:pPr>
        <w:pStyle w:val="BodyText"/>
        <w:widowControl w:val="0"/>
        <w:numPr>
          <w:ilvl w:val="1"/>
          <w:numId w:val="20"/>
        </w:numPr>
        <w:tabs>
          <w:tab w:val="left" w:pos="1560"/>
        </w:tabs>
        <w:ind w:left="1080"/>
        <w:jc w:val="left"/>
        <w:rPr>
          <w:rFonts w:asciiTheme="minorHAnsi" w:hAnsiTheme="minorHAnsi" w:cstheme="minorHAnsi"/>
          <w:sz w:val="22"/>
          <w:szCs w:val="22"/>
        </w:rPr>
      </w:pPr>
      <w:r w:rsidRPr="00F46CAE">
        <w:rPr>
          <w:rFonts w:asciiTheme="minorHAnsi" w:hAnsiTheme="minorHAnsi" w:cstheme="minorHAnsi"/>
          <w:spacing w:val="-1"/>
          <w:sz w:val="22"/>
          <w:szCs w:val="22"/>
        </w:rPr>
        <w:t>HSCM</w:t>
      </w:r>
      <w:r w:rsidRPr="00F46CAE">
        <w:rPr>
          <w:rFonts w:asciiTheme="minorHAnsi" w:hAnsiTheme="minorHAnsi" w:cstheme="minorHAnsi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updating</w:t>
      </w:r>
      <w:r w:rsidRPr="00F46CAE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service</w:t>
      </w:r>
    </w:p>
    <w:p w14:paraId="4194D60E" w14:textId="77777777" w:rsidR="00F46CAE" w:rsidRPr="00F46CAE" w:rsidRDefault="00F46CAE" w:rsidP="00787BB1">
      <w:pPr>
        <w:pStyle w:val="BodyText"/>
        <w:widowControl w:val="0"/>
        <w:numPr>
          <w:ilvl w:val="1"/>
          <w:numId w:val="20"/>
        </w:numPr>
        <w:tabs>
          <w:tab w:val="left" w:pos="1560"/>
        </w:tabs>
        <w:ind w:left="1080"/>
        <w:jc w:val="left"/>
        <w:rPr>
          <w:rFonts w:asciiTheme="minorHAnsi" w:hAnsiTheme="minorHAnsi" w:cstheme="minorHAnsi"/>
          <w:sz w:val="22"/>
          <w:szCs w:val="22"/>
        </w:rPr>
      </w:pPr>
      <w:r w:rsidRPr="00F46CAE">
        <w:rPr>
          <w:rFonts w:asciiTheme="minorHAnsi" w:hAnsiTheme="minorHAnsi" w:cstheme="minorHAnsi"/>
          <w:spacing w:val="-1"/>
          <w:sz w:val="22"/>
          <w:szCs w:val="22"/>
        </w:rPr>
        <w:t>helpline for all</w:t>
      </w:r>
      <w:r w:rsidRPr="00F46CAE">
        <w:rPr>
          <w:rFonts w:asciiTheme="minorHAnsi" w:hAnsiTheme="minorHAnsi" w:cstheme="minorHAnsi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F46CAE">
        <w:rPr>
          <w:rFonts w:asciiTheme="minorHAnsi" w:hAnsiTheme="minorHAnsi" w:cstheme="minorHAnsi"/>
          <w:sz w:val="22"/>
          <w:szCs w:val="22"/>
        </w:rPr>
        <w:t xml:space="preserve"> &amp; Safety</w:t>
      </w:r>
      <w:r w:rsidRPr="00F46CAE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related</w:t>
      </w:r>
      <w:r w:rsidRPr="00F46CAE">
        <w:rPr>
          <w:rFonts w:asciiTheme="minorHAnsi" w:hAnsiTheme="minorHAnsi" w:cstheme="minorHAnsi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queries</w:t>
      </w:r>
    </w:p>
    <w:p w14:paraId="05E4BA25" w14:textId="77777777" w:rsidR="00F46CAE" w:rsidRPr="00F46CAE" w:rsidRDefault="00F46CAE" w:rsidP="00787BB1">
      <w:pPr>
        <w:pStyle w:val="BodyText"/>
        <w:widowControl w:val="0"/>
        <w:numPr>
          <w:ilvl w:val="1"/>
          <w:numId w:val="20"/>
        </w:numPr>
        <w:tabs>
          <w:tab w:val="left" w:pos="1560"/>
        </w:tabs>
        <w:ind w:left="1080"/>
        <w:jc w:val="left"/>
        <w:rPr>
          <w:rFonts w:asciiTheme="minorHAnsi" w:hAnsiTheme="minorHAnsi" w:cstheme="minorHAnsi"/>
          <w:sz w:val="22"/>
          <w:szCs w:val="22"/>
        </w:rPr>
      </w:pPr>
      <w:r w:rsidRPr="00F46CAE">
        <w:rPr>
          <w:rFonts w:asciiTheme="minorHAnsi" w:hAnsiTheme="minorHAnsi" w:cstheme="minorHAnsi"/>
          <w:spacing w:val="-1"/>
          <w:sz w:val="22"/>
          <w:szCs w:val="22"/>
        </w:rPr>
        <w:t>specialist</w:t>
      </w:r>
      <w:r w:rsidRPr="00F46CAE">
        <w:rPr>
          <w:rFonts w:asciiTheme="minorHAnsi" w:hAnsiTheme="minorHAnsi" w:cstheme="minorHAnsi"/>
          <w:sz w:val="22"/>
          <w:szCs w:val="22"/>
        </w:rPr>
        <w:t xml:space="preserve"> consultancy</w:t>
      </w:r>
      <w:r w:rsidRPr="00F46CAE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z w:val="22"/>
          <w:szCs w:val="22"/>
        </w:rPr>
        <w:t xml:space="preserve">and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training</w:t>
      </w:r>
      <w:r w:rsidRPr="00F46CAE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support</w:t>
      </w:r>
      <w:r w:rsidRPr="00F46CAE">
        <w:rPr>
          <w:rFonts w:asciiTheme="minorHAnsi" w:hAnsiTheme="minorHAnsi" w:cstheme="minorHAnsi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as</w:t>
      </w:r>
      <w:r w:rsidRPr="00F46CAE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F46CAE">
        <w:rPr>
          <w:rFonts w:asciiTheme="minorHAnsi" w:hAnsiTheme="minorHAnsi" w:cstheme="minorHAnsi"/>
          <w:spacing w:val="-1"/>
          <w:sz w:val="22"/>
          <w:szCs w:val="22"/>
        </w:rPr>
        <w:t>required</w:t>
      </w:r>
    </w:p>
    <w:p w14:paraId="32C5D5DD" w14:textId="77777777" w:rsidR="00F46CAE" w:rsidRPr="00F46CAE" w:rsidRDefault="00F46CAE" w:rsidP="00787BB1">
      <w:pPr>
        <w:spacing w:after="0" w:line="240" w:lineRule="auto"/>
        <w:rPr>
          <w:rFonts w:asciiTheme="minorHAnsi" w:eastAsia="Times New Roman" w:hAnsiTheme="minorHAnsi" w:cstheme="minorHAnsi"/>
          <w:sz w:val="22"/>
        </w:rPr>
      </w:pPr>
    </w:p>
    <w:p w14:paraId="1EABA1BF" w14:textId="419755CA" w:rsidR="00821089" w:rsidRPr="00787BB1" w:rsidRDefault="00F46CAE" w:rsidP="00787BB1">
      <w:pPr>
        <w:pStyle w:val="BodyText"/>
        <w:widowControl w:val="0"/>
        <w:numPr>
          <w:ilvl w:val="0"/>
          <w:numId w:val="20"/>
        </w:numPr>
        <w:tabs>
          <w:tab w:val="left" w:pos="840"/>
        </w:tabs>
        <w:ind w:left="360" w:right="117"/>
        <w:jc w:val="left"/>
        <w:rPr>
          <w:rFonts w:ascii="Calibri" w:hAnsi="Calibri" w:cs="Calibri"/>
          <w:b/>
          <w:bCs/>
          <w:sz w:val="22"/>
          <w:szCs w:val="22"/>
        </w:rPr>
      </w:pPr>
      <w:r w:rsidRPr="00787BB1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787BB1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EVH</w:t>
      </w:r>
      <w:r w:rsidRPr="00787BB1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Health</w:t>
      </w:r>
      <w:r w:rsidRPr="00787BB1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z w:val="22"/>
          <w:szCs w:val="22"/>
        </w:rPr>
        <w:t>&amp;</w:t>
      </w:r>
      <w:r w:rsidRPr="00787BB1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z w:val="22"/>
          <w:szCs w:val="22"/>
        </w:rPr>
        <w:t>Safety</w:t>
      </w:r>
      <w:r w:rsidRPr="00787BB1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pre-audit</w:t>
      </w:r>
      <w:r w:rsidRPr="00787BB1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questionnaire</w:t>
      </w:r>
      <w:r w:rsidRPr="00787BB1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z w:val="22"/>
          <w:szCs w:val="22"/>
        </w:rPr>
        <w:t>has</w:t>
      </w:r>
      <w:r w:rsidRPr="00787BB1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z w:val="22"/>
          <w:szCs w:val="22"/>
        </w:rPr>
        <w:t>been</w:t>
      </w:r>
      <w:r w:rsidRPr="00787BB1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added</w:t>
      </w:r>
      <w:r w:rsidRPr="00787BB1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z w:val="22"/>
          <w:szCs w:val="22"/>
        </w:rPr>
        <w:t>to</w:t>
      </w:r>
      <w:r w:rsidRPr="00787BB1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z w:val="22"/>
          <w:szCs w:val="22"/>
        </w:rPr>
        <w:t>the</w:t>
      </w:r>
      <w:r w:rsidRPr="00787BB1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z w:val="22"/>
          <w:szCs w:val="22"/>
        </w:rPr>
        <w:t>HSCM</w:t>
      </w:r>
      <w:r w:rsidRPr="00787BB1">
        <w:rPr>
          <w:rFonts w:asciiTheme="minorHAnsi" w:hAnsiTheme="minorHAnsi" w:cstheme="minorHAnsi"/>
          <w:spacing w:val="65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at</w:t>
      </w:r>
      <w:r w:rsidRPr="00787BB1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r w:rsidRPr="00C67768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Appendix</w:t>
      </w:r>
      <w:r w:rsidRPr="00C67768">
        <w:rPr>
          <w:rFonts w:asciiTheme="minorHAnsi" w:hAnsiTheme="minorHAnsi" w:cstheme="minorHAnsi"/>
          <w:color w:val="000000" w:themeColor="text1"/>
          <w:spacing w:val="55"/>
          <w:sz w:val="22"/>
          <w:szCs w:val="22"/>
        </w:rPr>
        <w:t xml:space="preserve"> </w:t>
      </w:r>
      <w:r w:rsidRPr="00C67768">
        <w:rPr>
          <w:rFonts w:asciiTheme="minorHAnsi" w:hAnsiTheme="minorHAnsi" w:cstheme="minorHAnsi"/>
          <w:color w:val="000000" w:themeColor="text1"/>
          <w:sz w:val="22"/>
          <w:szCs w:val="22"/>
        </w:rPr>
        <w:t>01</w:t>
      </w:r>
      <w:r w:rsidRPr="00787BB1">
        <w:rPr>
          <w:rFonts w:asciiTheme="minorHAnsi" w:hAnsiTheme="minorHAnsi" w:cstheme="minorHAnsi"/>
          <w:sz w:val="22"/>
          <w:szCs w:val="22"/>
        </w:rPr>
        <w:t>.</w:t>
      </w:r>
      <w:r w:rsidRPr="00787BB1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Completion</w:t>
      </w:r>
      <w:r w:rsidRPr="00787BB1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z w:val="22"/>
          <w:szCs w:val="22"/>
        </w:rPr>
        <w:t>of</w:t>
      </w:r>
      <w:r w:rsidRPr="00787BB1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z w:val="22"/>
          <w:szCs w:val="22"/>
        </w:rPr>
        <w:t>this</w:t>
      </w:r>
      <w:r w:rsidRPr="00787BB1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questionnaire,</w:t>
      </w:r>
      <w:r w:rsidRPr="00787BB1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z w:val="22"/>
          <w:szCs w:val="22"/>
        </w:rPr>
        <w:t>prior</w:t>
      </w:r>
      <w:r w:rsidRPr="00787BB1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z w:val="22"/>
          <w:szCs w:val="22"/>
        </w:rPr>
        <w:t>to</w:t>
      </w:r>
      <w:r w:rsidRPr="00787BB1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z w:val="22"/>
          <w:szCs w:val="22"/>
        </w:rPr>
        <w:t>the</w:t>
      </w:r>
      <w:r w:rsidRPr="00787BB1">
        <w:rPr>
          <w:rFonts w:asciiTheme="minorHAnsi" w:hAnsiTheme="minorHAnsi" w:cstheme="minorHAnsi"/>
          <w:spacing w:val="54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z w:val="22"/>
          <w:szCs w:val="22"/>
        </w:rPr>
        <w:t>audit,</w:t>
      </w:r>
      <w:r w:rsidRPr="00787BB1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will</w:t>
      </w:r>
      <w:r w:rsidRPr="00787BB1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assist</w:t>
      </w:r>
      <w:r w:rsidRPr="00787BB1">
        <w:rPr>
          <w:rFonts w:asciiTheme="minorHAnsi" w:hAnsiTheme="minorHAnsi" w:cstheme="minorHAnsi"/>
          <w:spacing w:val="73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member</w:t>
      </w:r>
      <w:r w:rsidRPr="00787BB1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organisations</w:t>
      </w:r>
      <w:r w:rsidRPr="00787BB1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1"/>
          <w:sz w:val="22"/>
          <w:szCs w:val="22"/>
        </w:rPr>
        <w:t>in</w:t>
      </w:r>
      <w:r w:rsidRPr="00787BB1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identifying,</w:t>
      </w:r>
      <w:r w:rsidRPr="00787BB1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z w:val="22"/>
          <w:szCs w:val="22"/>
        </w:rPr>
        <w:t>in</w:t>
      </w:r>
      <w:r w:rsidRPr="00787BB1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advance,</w:t>
      </w:r>
      <w:r w:rsidRPr="00787BB1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1"/>
          <w:sz w:val="22"/>
          <w:szCs w:val="22"/>
        </w:rPr>
        <w:t>any</w:t>
      </w:r>
      <w:r w:rsidRPr="00787BB1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areas</w:t>
      </w:r>
      <w:r w:rsidRPr="00787BB1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which</w:t>
      </w:r>
      <w:r w:rsidRPr="00787BB1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1"/>
          <w:sz w:val="22"/>
          <w:szCs w:val="22"/>
        </w:rPr>
        <w:t>may</w:t>
      </w:r>
      <w:r w:rsidRPr="00787BB1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require</w:t>
      </w:r>
      <w:r w:rsidRPr="00787BB1">
        <w:rPr>
          <w:rFonts w:asciiTheme="minorHAnsi" w:hAnsiTheme="minorHAnsi" w:cstheme="minorHAnsi"/>
          <w:spacing w:val="75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additional</w:t>
      </w:r>
      <w:r w:rsidRPr="00787BB1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resources,</w:t>
      </w:r>
      <w:r w:rsidRPr="00787BB1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z w:val="22"/>
          <w:szCs w:val="22"/>
        </w:rPr>
        <w:t>while</w:t>
      </w:r>
      <w:r w:rsidRPr="00787BB1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also</w:t>
      </w:r>
      <w:r w:rsidRPr="00787BB1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clarifying</w:t>
      </w:r>
      <w:r w:rsidRPr="00787BB1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z w:val="22"/>
          <w:szCs w:val="22"/>
        </w:rPr>
        <w:t>what</w:t>
      </w:r>
      <w:r w:rsidRPr="00787BB1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documentation</w:t>
      </w:r>
      <w:r w:rsidRPr="00787BB1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z w:val="22"/>
          <w:szCs w:val="22"/>
        </w:rPr>
        <w:t>is</w:t>
      </w:r>
      <w:r w:rsidRPr="00787BB1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required</w:t>
      </w:r>
      <w:r w:rsidRPr="00787BB1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for</w:t>
      </w:r>
      <w:r w:rsidRPr="00787BB1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-1"/>
          <w:sz w:val="22"/>
          <w:szCs w:val="22"/>
        </w:rPr>
        <w:t>review</w:t>
      </w:r>
      <w:r w:rsidRPr="00787BB1">
        <w:rPr>
          <w:rFonts w:asciiTheme="minorHAnsi" w:hAnsiTheme="minorHAnsi" w:cstheme="minorHAnsi"/>
          <w:spacing w:val="101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pacing w:val="1"/>
          <w:sz w:val="22"/>
          <w:szCs w:val="22"/>
        </w:rPr>
        <w:t>by</w:t>
      </w:r>
      <w:r w:rsidRPr="00787BB1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787BB1">
        <w:rPr>
          <w:rFonts w:asciiTheme="minorHAnsi" w:hAnsiTheme="minorHAnsi" w:cstheme="minorHAnsi"/>
          <w:sz w:val="22"/>
          <w:szCs w:val="22"/>
        </w:rPr>
        <w:t>the</w:t>
      </w:r>
      <w:r w:rsidRPr="00787BB1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="00787BB1" w:rsidRPr="00787BB1">
        <w:rPr>
          <w:rFonts w:asciiTheme="minorHAnsi" w:hAnsiTheme="minorHAnsi" w:cstheme="minorHAnsi"/>
          <w:spacing w:val="-1"/>
          <w:sz w:val="22"/>
          <w:szCs w:val="22"/>
        </w:rPr>
        <w:t>auditors</w:t>
      </w:r>
    </w:p>
    <w:sectPr w:rsidR="00821089" w:rsidRPr="00787BB1" w:rsidSect="00B70066">
      <w:footerReference w:type="default" r:id="rId11"/>
      <w:pgSz w:w="11906" w:h="16838"/>
      <w:pgMar w:top="851" w:right="1440" w:bottom="851" w:left="1440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241C8" w14:textId="77777777" w:rsidR="00875C44" w:rsidRDefault="00875C44" w:rsidP="005253A4">
      <w:pPr>
        <w:spacing w:after="0" w:line="240" w:lineRule="auto"/>
      </w:pPr>
      <w:r>
        <w:separator/>
      </w:r>
    </w:p>
  </w:endnote>
  <w:endnote w:type="continuationSeparator" w:id="0">
    <w:p w14:paraId="7E351723" w14:textId="77777777" w:rsidR="00875C44" w:rsidRDefault="00875C44" w:rsidP="005253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51742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E8486D" w14:textId="77777777" w:rsidR="00DB17C8" w:rsidRDefault="00DB17C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59A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4C2F6107" w14:textId="77777777" w:rsidR="00DB17C8" w:rsidRDefault="00DB17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40F2A" w14:textId="77777777" w:rsidR="00875C44" w:rsidRDefault="00875C44" w:rsidP="005253A4">
      <w:pPr>
        <w:spacing w:after="0" w:line="240" w:lineRule="auto"/>
      </w:pPr>
      <w:r>
        <w:separator/>
      </w:r>
    </w:p>
  </w:footnote>
  <w:footnote w:type="continuationSeparator" w:id="0">
    <w:p w14:paraId="5E895AEA" w14:textId="77777777" w:rsidR="00875C44" w:rsidRDefault="00875C44" w:rsidP="005253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C1719"/>
    <w:multiLevelType w:val="hybridMultilevel"/>
    <w:tmpl w:val="4142D180"/>
    <w:lvl w:ilvl="0" w:tplc="0A9C45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F71A13"/>
    <w:multiLevelType w:val="hybridMultilevel"/>
    <w:tmpl w:val="458444C0"/>
    <w:lvl w:ilvl="0" w:tplc="0A9C45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855E3D"/>
    <w:multiLevelType w:val="hybridMultilevel"/>
    <w:tmpl w:val="084A6E18"/>
    <w:lvl w:ilvl="0" w:tplc="2842D01E">
      <w:start w:val="1"/>
      <w:numFmt w:val="decimal"/>
      <w:lvlText w:val="%1)"/>
      <w:lvlJc w:val="left"/>
      <w:pPr>
        <w:ind w:left="840" w:hanging="720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1" w:tplc="9078B19E">
      <w:start w:val="1"/>
      <w:numFmt w:val="bullet"/>
      <w:lvlText w:val="•"/>
      <w:lvlJc w:val="left"/>
      <w:pPr>
        <w:ind w:left="1682" w:hanging="720"/>
      </w:pPr>
      <w:rPr>
        <w:rFonts w:hint="default"/>
      </w:rPr>
    </w:lvl>
    <w:lvl w:ilvl="2" w:tplc="80AA93E8">
      <w:start w:val="1"/>
      <w:numFmt w:val="bullet"/>
      <w:lvlText w:val="•"/>
      <w:lvlJc w:val="left"/>
      <w:pPr>
        <w:ind w:left="2525" w:hanging="720"/>
      </w:pPr>
      <w:rPr>
        <w:rFonts w:hint="default"/>
      </w:rPr>
    </w:lvl>
    <w:lvl w:ilvl="3" w:tplc="C50E1B9E">
      <w:start w:val="1"/>
      <w:numFmt w:val="bullet"/>
      <w:lvlText w:val="•"/>
      <w:lvlJc w:val="left"/>
      <w:pPr>
        <w:ind w:left="3368" w:hanging="720"/>
      </w:pPr>
      <w:rPr>
        <w:rFonts w:hint="default"/>
      </w:rPr>
    </w:lvl>
    <w:lvl w:ilvl="4" w:tplc="BE369CD2">
      <w:start w:val="1"/>
      <w:numFmt w:val="bullet"/>
      <w:lvlText w:val="•"/>
      <w:lvlJc w:val="left"/>
      <w:pPr>
        <w:ind w:left="4211" w:hanging="720"/>
      </w:pPr>
      <w:rPr>
        <w:rFonts w:hint="default"/>
      </w:rPr>
    </w:lvl>
    <w:lvl w:ilvl="5" w:tplc="D35060C0">
      <w:start w:val="1"/>
      <w:numFmt w:val="bullet"/>
      <w:lvlText w:val="•"/>
      <w:lvlJc w:val="left"/>
      <w:pPr>
        <w:ind w:left="5054" w:hanging="720"/>
      </w:pPr>
      <w:rPr>
        <w:rFonts w:hint="default"/>
      </w:rPr>
    </w:lvl>
    <w:lvl w:ilvl="6" w:tplc="3C1C58CC">
      <w:start w:val="1"/>
      <w:numFmt w:val="bullet"/>
      <w:lvlText w:val="•"/>
      <w:lvlJc w:val="left"/>
      <w:pPr>
        <w:ind w:left="5897" w:hanging="720"/>
      </w:pPr>
      <w:rPr>
        <w:rFonts w:hint="default"/>
      </w:rPr>
    </w:lvl>
    <w:lvl w:ilvl="7" w:tplc="1A92D9D8">
      <w:start w:val="1"/>
      <w:numFmt w:val="bullet"/>
      <w:lvlText w:val="•"/>
      <w:lvlJc w:val="left"/>
      <w:pPr>
        <w:ind w:left="6740" w:hanging="720"/>
      </w:pPr>
      <w:rPr>
        <w:rFonts w:hint="default"/>
      </w:rPr>
    </w:lvl>
    <w:lvl w:ilvl="8" w:tplc="BAEC98FE">
      <w:start w:val="1"/>
      <w:numFmt w:val="bullet"/>
      <w:lvlText w:val="•"/>
      <w:lvlJc w:val="left"/>
      <w:pPr>
        <w:ind w:left="7583" w:hanging="720"/>
      </w:pPr>
      <w:rPr>
        <w:rFonts w:hint="default"/>
      </w:rPr>
    </w:lvl>
  </w:abstractNum>
  <w:abstractNum w:abstractNumId="3" w15:restartNumberingAfterBreak="0">
    <w:nsid w:val="1B97186A"/>
    <w:multiLevelType w:val="hybridMultilevel"/>
    <w:tmpl w:val="9DB82B02"/>
    <w:lvl w:ilvl="0" w:tplc="621664A4">
      <w:start w:val="1"/>
      <w:numFmt w:val="decimal"/>
      <w:lvlText w:val="%1)"/>
      <w:lvlJc w:val="left"/>
      <w:pPr>
        <w:ind w:left="980" w:hanging="720"/>
      </w:pPr>
      <w:rPr>
        <w:rFonts w:ascii="Times New Roman" w:eastAsia="Times New Roman" w:hAnsi="Times New Roman" w:hint="default"/>
        <w:sz w:val="24"/>
        <w:szCs w:val="24"/>
      </w:rPr>
    </w:lvl>
    <w:lvl w:ilvl="1" w:tplc="6434B966">
      <w:start w:val="1"/>
      <w:numFmt w:val="bullet"/>
      <w:lvlText w:val="•"/>
      <w:lvlJc w:val="left"/>
      <w:pPr>
        <w:ind w:left="1832" w:hanging="720"/>
      </w:pPr>
      <w:rPr>
        <w:rFonts w:hint="default"/>
      </w:rPr>
    </w:lvl>
    <w:lvl w:ilvl="2" w:tplc="F118C550">
      <w:start w:val="1"/>
      <w:numFmt w:val="bullet"/>
      <w:lvlText w:val="•"/>
      <w:lvlJc w:val="left"/>
      <w:pPr>
        <w:ind w:left="2685" w:hanging="720"/>
      </w:pPr>
      <w:rPr>
        <w:rFonts w:hint="default"/>
      </w:rPr>
    </w:lvl>
    <w:lvl w:ilvl="3" w:tplc="223CC7F6">
      <w:start w:val="1"/>
      <w:numFmt w:val="bullet"/>
      <w:lvlText w:val="•"/>
      <w:lvlJc w:val="left"/>
      <w:pPr>
        <w:ind w:left="3538" w:hanging="720"/>
      </w:pPr>
      <w:rPr>
        <w:rFonts w:hint="default"/>
      </w:rPr>
    </w:lvl>
    <w:lvl w:ilvl="4" w:tplc="B2A039EE">
      <w:start w:val="1"/>
      <w:numFmt w:val="bullet"/>
      <w:lvlText w:val="•"/>
      <w:lvlJc w:val="left"/>
      <w:pPr>
        <w:ind w:left="4391" w:hanging="720"/>
      </w:pPr>
      <w:rPr>
        <w:rFonts w:hint="default"/>
      </w:rPr>
    </w:lvl>
    <w:lvl w:ilvl="5" w:tplc="ABAEDF08">
      <w:start w:val="1"/>
      <w:numFmt w:val="bullet"/>
      <w:lvlText w:val="•"/>
      <w:lvlJc w:val="left"/>
      <w:pPr>
        <w:ind w:left="5244" w:hanging="720"/>
      </w:pPr>
      <w:rPr>
        <w:rFonts w:hint="default"/>
      </w:rPr>
    </w:lvl>
    <w:lvl w:ilvl="6" w:tplc="EA8A3FBA">
      <w:start w:val="1"/>
      <w:numFmt w:val="bullet"/>
      <w:lvlText w:val="•"/>
      <w:lvlJc w:val="left"/>
      <w:pPr>
        <w:ind w:left="6097" w:hanging="720"/>
      </w:pPr>
      <w:rPr>
        <w:rFonts w:hint="default"/>
      </w:rPr>
    </w:lvl>
    <w:lvl w:ilvl="7" w:tplc="4F5849F0">
      <w:start w:val="1"/>
      <w:numFmt w:val="bullet"/>
      <w:lvlText w:val="•"/>
      <w:lvlJc w:val="left"/>
      <w:pPr>
        <w:ind w:left="6950" w:hanging="720"/>
      </w:pPr>
      <w:rPr>
        <w:rFonts w:hint="default"/>
      </w:rPr>
    </w:lvl>
    <w:lvl w:ilvl="8" w:tplc="047E8EC8">
      <w:start w:val="1"/>
      <w:numFmt w:val="bullet"/>
      <w:lvlText w:val="•"/>
      <w:lvlJc w:val="left"/>
      <w:pPr>
        <w:ind w:left="7803" w:hanging="720"/>
      </w:pPr>
      <w:rPr>
        <w:rFonts w:hint="default"/>
      </w:rPr>
    </w:lvl>
  </w:abstractNum>
  <w:abstractNum w:abstractNumId="4" w15:restartNumberingAfterBreak="0">
    <w:nsid w:val="1DE21C70"/>
    <w:multiLevelType w:val="hybridMultilevel"/>
    <w:tmpl w:val="384E87D6"/>
    <w:lvl w:ilvl="0" w:tplc="0A9C45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3B1EDE"/>
    <w:multiLevelType w:val="hybridMultilevel"/>
    <w:tmpl w:val="9D3C8A2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FF3549"/>
    <w:multiLevelType w:val="hybridMultilevel"/>
    <w:tmpl w:val="5E78BB12"/>
    <w:lvl w:ilvl="0" w:tplc="0A9C45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E37506"/>
    <w:multiLevelType w:val="hybridMultilevel"/>
    <w:tmpl w:val="8B48A95E"/>
    <w:lvl w:ilvl="0" w:tplc="00FC2FB0">
      <w:start w:val="1"/>
      <w:numFmt w:val="decimal"/>
      <w:lvlText w:val="%1)"/>
      <w:lvlJc w:val="left"/>
      <w:pPr>
        <w:ind w:left="940" w:hanging="720"/>
      </w:pPr>
      <w:rPr>
        <w:rFonts w:ascii="Times New Roman" w:eastAsia="Times New Roman" w:hAnsi="Times New Roman" w:hint="default"/>
        <w:sz w:val="24"/>
        <w:szCs w:val="24"/>
      </w:rPr>
    </w:lvl>
    <w:lvl w:ilvl="1" w:tplc="D076FC78">
      <w:start w:val="1"/>
      <w:numFmt w:val="decimal"/>
      <w:lvlText w:val="%2)"/>
      <w:lvlJc w:val="left"/>
      <w:pPr>
        <w:ind w:left="1260" w:hanging="720"/>
      </w:pPr>
      <w:rPr>
        <w:rFonts w:ascii="Times New Roman" w:eastAsia="Times New Roman" w:hAnsi="Times New Roman" w:hint="default"/>
        <w:sz w:val="24"/>
        <w:szCs w:val="24"/>
      </w:rPr>
    </w:lvl>
    <w:lvl w:ilvl="2" w:tplc="39609930">
      <w:start w:val="1"/>
      <w:numFmt w:val="bullet"/>
      <w:lvlText w:val="•"/>
      <w:lvlJc w:val="left"/>
      <w:pPr>
        <w:ind w:left="2172" w:hanging="720"/>
      </w:pPr>
      <w:rPr>
        <w:rFonts w:hint="default"/>
      </w:rPr>
    </w:lvl>
    <w:lvl w:ilvl="3" w:tplc="6164A426">
      <w:start w:val="1"/>
      <w:numFmt w:val="bullet"/>
      <w:lvlText w:val="•"/>
      <w:lvlJc w:val="left"/>
      <w:pPr>
        <w:ind w:left="3084" w:hanging="720"/>
      </w:pPr>
      <w:rPr>
        <w:rFonts w:hint="default"/>
      </w:rPr>
    </w:lvl>
    <w:lvl w:ilvl="4" w:tplc="AFF040DC">
      <w:start w:val="1"/>
      <w:numFmt w:val="bullet"/>
      <w:lvlText w:val="•"/>
      <w:lvlJc w:val="left"/>
      <w:pPr>
        <w:ind w:left="3996" w:hanging="720"/>
      </w:pPr>
      <w:rPr>
        <w:rFonts w:hint="default"/>
      </w:rPr>
    </w:lvl>
    <w:lvl w:ilvl="5" w:tplc="91D4FCB0">
      <w:start w:val="1"/>
      <w:numFmt w:val="bullet"/>
      <w:lvlText w:val="•"/>
      <w:lvlJc w:val="left"/>
      <w:pPr>
        <w:ind w:left="4908" w:hanging="720"/>
      </w:pPr>
      <w:rPr>
        <w:rFonts w:hint="default"/>
      </w:rPr>
    </w:lvl>
    <w:lvl w:ilvl="6" w:tplc="765622DC">
      <w:start w:val="1"/>
      <w:numFmt w:val="bullet"/>
      <w:lvlText w:val="•"/>
      <w:lvlJc w:val="left"/>
      <w:pPr>
        <w:ind w:left="5820" w:hanging="720"/>
      </w:pPr>
      <w:rPr>
        <w:rFonts w:hint="default"/>
      </w:rPr>
    </w:lvl>
    <w:lvl w:ilvl="7" w:tplc="AFDE7AE2">
      <w:start w:val="1"/>
      <w:numFmt w:val="bullet"/>
      <w:lvlText w:val="•"/>
      <w:lvlJc w:val="left"/>
      <w:pPr>
        <w:ind w:left="6732" w:hanging="720"/>
      </w:pPr>
      <w:rPr>
        <w:rFonts w:hint="default"/>
      </w:rPr>
    </w:lvl>
    <w:lvl w:ilvl="8" w:tplc="9C6A21CC">
      <w:start w:val="1"/>
      <w:numFmt w:val="bullet"/>
      <w:lvlText w:val="•"/>
      <w:lvlJc w:val="left"/>
      <w:pPr>
        <w:ind w:left="7644" w:hanging="720"/>
      </w:pPr>
      <w:rPr>
        <w:rFonts w:hint="default"/>
      </w:rPr>
    </w:lvl>
  </w:abstractNum>
  <w:abstractNum w:abstractNumId="8" w15:restartNumberingAfterBreak="0">
    <w:nsid w:val="28462DBC"/>
    <w:multiLevelType w:val="hybridMultilevel"/>
    <w:tmpl w:val="19BCC5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75B60EF"/>
    <w:multiLevelType w:val="hybridMultilevel"/>
    <w:tmpl w:val="D6261DBA"/>
    <w:lvl w:ilvl="0" w:tplc="0A9C45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060740"/>
    <w:multiLevelType w:val="hybridMultilevel"/>
    <w:tmpl w:val="95A45A6A"/>
    <w:lvl w:ilvl="0" w:tplc="0A9C45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F25FC1"/>
    <w:multiLevelType w:val="hybridMultilevel"/>
    <w:tmpl w:val="95EC0B1E"/>
    <w:lvl w:ilvl="0" w:tplc="BC8E3554">
      <w:start w:val="1"/>
      <w:numFmt w:val="decimal"/>
      <w:lvlText w:val="%1)"/>
      <w:lvlJc w:val="left"/>
      <w:pPr>
        <w:ind w:left="840" w:hanging="720"/>
      </w:pPr>
      <w:rPr>
        <w:rFonts w:ascii="Times New Roman" w:eastAsia="Times New Roman" w:hAnsi="Times New Roman" w:hint="default"/>
        <w:sz w:val="24"/>
        <w:szCs w:val="24"/>
      </w:rPr>
    </w:lvl>
    <w:lvl w:ilvl="1" w:tplc="1EFE7F7E">
      <w:start w:val="1"/>
      <w:numFmt w:val="bullet"/>
      <w:lvlText w:val=""/>
      <w:lvlJc w:val="left"/>
      <w:pPr>
        <w:ind w:left="1560" w:hanging="360"/>
      </w:pPr>
      <w:rPr>
        <w:rFonts w:ascii="Symbol" w:eastAsia="Symbol" w:hAnsi="Symbol" w:hint="default"/>
        <w:sz w:val="24"/>
        <w:szCs w:val="24"/>
      </w:rPr>
    </w:lvl>
    <w:lvl w:ilvl="2" w:tplc="7E585A8E">
      <w:start w:val="1"/>
      <w:numFmt w:val="bullet"/>
      <w:lvlText w:val="•"/>
      <w:lvlJc w:val="left"/>
      <w:pPr>
        <w:ind w:left="2416" w:hanging="360"/>
      </w:pPr>
      <w:rPr>
        <w:rFonts w:hint="default"/>
      </w:rPr>
    </w:lvl>
    <w:lvl w:ilvl="3" w:tplc="4C3270D2">
      <w:start w:val="1"/>
      <w:numFmt w:val="bullet"/>
      <w:lvlText w:val="•"/>
      <w:lvlJc w:val="left"/>
      <w:pPr>
        <w:ind w:left="3273" w:hanging="360"/>
      </w:pPr>
      <w:rPr>
        <w:rFonts w:hint="default"/>
      </w:rPr>
    </w:lvl>
    <w:lvl w:ilvl="4" w:tplc="A912C742">
      <w:start w:val="1"/>
      <w:numFmt w:val="bullet"/>
      <w:lvlText w:val="•"/>
      <w:lvlJc w:val="left"/>
      <w:pPr>
        <w:ind w:left="4129" w:hanging="360"/>
      </w:pPr>
      <w:rPr>
        <w:rFonts w:hint="default"/>
      </w:rPr>
    </w:lvl>
    <w:lvl w:ilvl="5" w:tplc="B8865F82">
      <w:start w:val="1"/>
      <w:numFmt w:val="bullet"/>
      <w:lvlText w:val="•"/>
      <w:lvlJc w:val="left"/>
      <w:pPr>
        <w:ind w:left="4986" w:hanging="360"/>
      </w:pPr>
      <w:rPr>
        <w:rFonts w:hint="default"/>
      </w:rPr>
    </w:lvl>
    <w:lvl w:ilvl="6" w:tplc="657CB36A">
      <w:start w:val="1"/>
      <w:numFmt w:val="bullet"/>
      <w:lvlText w:val="•"/>
      <w:lvlJc w:val="left"/>
      <w:pPr>
        <w:ind w:left="5842" w:hanging="360"/>
      </w:pPr>
      <w:rPr>
        <w:rFonts w:hint="default"/>
      </w:rPr>
    </w:lvl>
    <w:lvl w:ilvl="7" w:tplc="65328A36">
      <w:start w:val="1"/>
      <w:numFmt w:val="bullet"/>
      <w:lvlText w:val="•"/>
      <w:lvlJc w:val="left"/>
      <w:pPr>
        <w:ind w:left="6699" w:hanging="360"/>
      </w:pPr>
      <w:rPr>
        <w:rFonts w:hint="default"/>
      </w:rPr>
    </w:lvl>
    <w:lvl w:ilvl="8" w:tplc="9D16E9DC">
      <w:start w:val="1"/>
      <w:numFmt w:val="bullet"/>
      <w:lvlText w:val="•"/>
      <w:lvlJc w:val="left"/>
      <w:pPr>
        <w:ind w:left="7555" w:hanging="360"/>
      </w:pPr>
      <w:rPr>
        <w:rFonts w:hint="default"/>
      </w:rPr>
    </w:lvl>
  </w:abstractNum>
  <w:abstractNum w:abstractNumId="12" w15:restartNumberingAfterBreak="0">
    <w:nsid w:val="4A2A03E6"/>
    <w:multiLevelType w:val="hybridMultilevel"/>
    <w:tmpl w:val="9AEA7E78"/>
    <w:lvl w:ilvl="0" w:tplc="0A9C45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2392314"/>
    <w:multiLevelType w:val="hybridMultilevel"/>
    <w:tmpl w:val="C38E977C"/>
    <w:lvl w:ilvl="0" w:tplc="0A9C45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9C1A1A"/>
    <w:multiLevelType w:val="hybridMultilevel"/>
    <w:tmpl w:val="0B3C4376"/>
    <w:lvl w:ilvl="0" w:tplc="9B56A086">
      <w:start w:val="1"/>
      <w:numFmt w:val="decimal"/>
      <w:lvlText w:val="%1."/>
      <w:lvlJc w:val="left"/>
      <w:pPr>
        <w:ind w:left="462" w:hanging="360"/>
      </w:pPr>
      <w:rPr>
        <w:rFonts w:ascii="Times New Roman" w:eastAsia="Times New Roman" w:hAnsi="Times New Roman" w:hint="default"/>
        <w:spacing w:val="1"/>
        <w:sz w:val="18"/>
        <w:szCs w:val="18"/>
      </w:rPr>
    </w:lvl>
    <w:lvl w:ilvl="1" w:tplc="E760E7E8">
      <w:start w:val="1"/>
      <w:numFmt w:val="bullet"/>
      <w:lvlText w:val="•"/>
      <w:lvlJc w:val="left"/>
      <w:pPr>
        <w:ind w:left="462" w:hanging="360"/>
      </w:pPr>
      <w:rPr>
        <w:rFonts w:hint="default"/>
      </w:rPr>
    </w:lvl>
    <w:lvl w:ilvl="2" w:tplc="53F8C41C">
      <w:start w:val="1"/>
      <w:numFmt w:val="bullet"/>
      <w:lvlText w:val="•"/>
      <w:lvlJc w:val="left"/>
      <w:pPr>
        <w:ind w:left="667" w:hanging="360"/>
      </w:pPr>
      <w:rPr>
        <w:rFonts w:hint="default"/>
      </w:rPr>
    </w:lvl>
    <w:lvl w:ilvl="3" w:tplc="D80A887A">
      <w:start w:val="1"/>
      <w:numFmt w:val="bullet"/>
      <w:lvlText w:val="•"/>
      <w:lvlJc w:val="left"/>
      <w:pPr>
        <w:ind w:left="873" w:hanging="360"/>
      </w:pPr>
      <w:rPr>
        <w:rFonts w:hint="default"/>
      </w:rPr>
    </w:lvl>
    <w:lvl w:ilvl="4" w:tplc="2646CD90">
      <w:start w:val="1"/>
      <w:numFmt w:val="bullet"/>
      <w:lvlText w:val="•"/>
      <w:lvlJc w:val="left"/>
      <w:pPr>
        <w:ind w:left="1078" w:hanging="360"/>
      </w:pPr>
      <w:rPr>
        <w:rFonts w:hint="default"/>
      </w:rPr>
    </w:lvl>
    <w:lvl w:ilvl="5" w:tplc="973E9286">
      <w:start w:val="1"/>
      <w:numFmt w:val="bullet"/>
      <w:lvlText w:val="•"/>
      <w:lvlJc w:val="left"/>
      <w:pPr>
        <w:ind w:left="1284" w:hanging="360"/>
      </w:pPr>
      <w:rPr>
        <w:rFonts w:hint="default"/>
      </w:rPr>
    </w:lvl>
    <w:lvl w:ilvl="6" w:tplc="9D822FE8">
      <w:start w:val="1"/>
      <w:numFmt w:val="bullet"/>
      <w:lvlText w:val="•"/>
      <w:lvlJc w:val="left"/>
      <w:pPr>
        <w:ind w:left="1489" w:hanging="360"/>
      </w:pPr>
      <w:rPr>
        <w:rFonts w:hint="default"/>
      </w:rPr>
    </w:lvl>
    <w:lvl w:ilvl="7" w:tplc="54884DF8">
      <w:start w:val="1"/>
      <w:numFmt w:val="bullet"/>
      <w:lvlText w:val="•"/>
      <w:lvlJc w:val="left"/>
      <w:pPr>
        <w:ind w:left="1695" w:hanging="360"/>
      </w:pPr>
      <w:rPr>
        <w:rFonts w:hint="default"/>
      </w:rPr>
    </w:lvl>
    <w:lvl w:ilvl="8" w:tplc="99807362">
      <w:start w:val="1"/>
      <w:numFmt w:val="bullet"/>
      <w:lvlText w:val="•"/>
      <w:lvlJc w:val="left"/>
      <w:pPr>
        <w:ind w:left="1900" w:hanging="360"/>
      </w:pPr>
      <w:rPr>
        <w:rFonts w:hint="default"/>
      </w:rPr>
    </w:lvl>
  </w:abstractNum>
  <w:abstractNum w:abstractNumId="15" w15:restartNumberingAfterBreak="0">
    <w:nsid w:val="60DE6C64"/>
    <w:multiLevelType w:val="hybridMultilevel"/>
    <w:tmpl w:val="C732827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140BE7"/>
    <w:multiLevelType w:val="hybridMultilevel"/>
    <w:tmpl w:val="83F26E58"/>
    <w:lvl w:ilvl="0" w:tplc="9E6055C2">
      <w:start w:val="1"/>
      <w:numFmt w:val="decimal"/>
      <w:lvlText w:val="%1)"/>
      <w:lvlJc w:val="left"/>
      <w:pPr>
        <w:ind w:left="980" w:hanging="720"/>
      </w:pPr>
      <w:rPr>
        <w:rFonts w:ascii="Times New Roman" w:eastAsia="Times New Roman" w:hAnsi="Times New Roman" w:hint="default"/>
        <w:sz w:val="24"/>
        <w:szCs w:val="24"/>
      </w:rPr>
    </w:lvl>
    <w:lvl w:ilvl="1" w:tplc="50F66648">
      <w:start w:val="1"/>
      <w:numFmt w:val="bullet"/>
      <w:lvlText w:val="•"/>
      <w:lvlJc w:val="left"/>
      <w:pPr>
        <w:ind w:left="1832" w:hanging="720"/>
      </w:pPr>
      <w:rPr>
        <w:rFonts w:hint="default"/>
      </w:rPr>
    </w:lvl>
    <w:lvl w:ilvl="2" w:tplc="340AB0D2">
      <w:start w:val="1"/>
      <w:numFmt w:val="bullet"/>
      <w:lvlText w:val="•"/>
      <w:lvlJc w:val="left"/>
      <w:pPr>
        <w:ind w:left="2685" w:hanging="720"/>
      </w:pPr>
      <w:rPr>
        <w:rFonts w:hint="default"/>
      </w:rPr>
    </w:lvl>
    <w:lvl w:ilvl="3" w:tplc="EF5410D8">
      <w:start w:val="1"/>
      <w:numFmt w:val="bullet"/>
      <w:lvlText w:val="•"/>
      <w:lvlJc w:val="left"/>
      <w:pPr>
        <w:ind w:left="3538" w:hanging="720"/>
      </w:pPr>
      <w:rPr>
        <w:rFonts w:hint="default"/>
      </w:rPr>
    </w:lvl>
    <w:lvl w:ilvl="4" w:tplc="81AACEB6">
      <w:start w:val="1"/>
      <w:numFmt w:val="bullet"/>
      <w:lvlText w:val="•"/>
      <w:lvlJc w:val="left"/>
      <w:pPr>
        <w:ind w:left="4391" w:hanging="720"/>
      </w:pPr>
      <w:rPr>
        <w:rFonts w:hint="default"/>
      </w:rPr>
    </w:lvl>
    <w:lvl w:ilvl="5" w:tplc="DA60187E">
      <w:start w:val="1"/>
      <w:numFmt w:val="bullet"/>
      <w:lvlText w:val="•"/>
      <w:lvlJc w:val="left"/>
      <w:pPr>
        <w:ind w:left="5244" w:hanging="720"/>
      </w:pPr>
      <w:rPr>
        <w:rFonts w:hint="default"/>
      </w:rPr>
    </w:lvl>
    <w:lvl w:ilvl="6" w:tplc="E0F49C02">
      <w:start w:val="1"/>
      <w:numFmt w:val="bullet"/>
      <w:lvlText w:val="•"/>
      <w:lvlJc w:val="left"/>
      <w:pPr>
        <w:ind w:left="6097" w:hanging="720"/>
      </w:pPr>
      <w:rPr>
        <w:rFonts w:hint="default"/>
      </w:rPr>
    </w:lvl>
    <w:lvl w:ilvl="7" w:tplc="9DFE9FC4">
      <w:start w:val="1"/>
      <w:numFmt w:val="bullet"/>
      <w:lvlText w:val="•"/>
      <w:lvlJc w:val="left"/>
      <w:pPr>
        <w:ind w:left="6950" w:hanging="720"/>
      </w:pPr>
      <w:rPr>
        <w:rFonts w:hint="default"/>
      </w:rPr>
    </w:lvl>
    <w:lvl w:ilvl="8" w:tplc="D45A001A">
      <w:start w:val="1"/>
      <w:numFmt w:val="bullet"/>
      <w:lvlText w:val="•"/>
      <w:lvlJc w:val="left"/>
      <w:pPr>
        <w:ind w:left="7803" w:hanging="720"/>
      </w:pPr>
      <w:rPr>
        <w:rFonts w:hint="default"/>
      </w:rPr>
    </w:lvl>
  </w:abstractNum>
  <w:abstractNum w:abstractNumId="17" w15:restartNumberingAfterBreak="0">
    <w:nsid w:val="68640006"/>
    <w:multiLevelType w:val="hybridMultilevel"/>
    <w:tmpl w:val="2E9694CA"/>
    <w:lvl w:ilvl="0" w:tplc="0A9C45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DD65798"/>
    <w:multiLevelType w:val="hybridMultilevel"/>
    <w:tmpl w:val="632E413A"/>
    <w:lvl w:ilvl="0" w:tplc="C2B05DFA">
      <w:start w:val="1"/>
      <w:numFmt w:val="decimal"/>
      <w:lvlText w:val="%1)"/>
      <w:lvlJc w:val="left"/>
      <w:pPr>
        <w:ind w:left="840" w:hanging="720"/>
      </w:pPr>
      <w:rPr>
        <w:rFonts w:ascii="Times New Roman" w:eastAsia="Times New Roman" w:hAnsi="Times New Roman" w:hint="default"/>
        <w:sz w:val="24"/>
        <w:szCs w:val="24"/>
      </w:rPr>
    </w:lvl>
    <w:lvl w:ilvl="1" w:tplc="98101C12">
      <w:start w:val="1"/>
      <w:numFmt w:val="lowerLetter"/>
      <w:lvlText w:val="(%2)"/>
      <w:lvlJc w:val="left"/>
      <w:pPr>
        <w:ind w:left="1560" w:hanging="377"/>
      </w:pPr>
      <w:rPr>
        <w:rFonts w:ascii="Times New Roman" w:eastAsia="Times New Roman" w:hAnsi="Times New Roman" w:hint="default"/>
        <w:i/>
        <w:spacing w:val="-4"/>
        <w:sz w:val="24"/>
        <w:szCs w:val="24"/>
      </w:rPr>
    </w:lvl>
    <w:lvl w:ilvl="2" w:tplc="1F649832">
      <w:start w:val="1"/>
      <w:numFmt w:val="bullet"/>
      <w:lvlText w:val="•"/>
      <w:lvlJc w:val="left"/>
      <w:pPr>
        <w:ind w:left="2416" w:hanging="377"/>
      </w:pPr>
      <w:rPr>
        <w:rFonts w:hint="default"/>
      </w:rPr>
    </w:lvl>
    <w:lvl w:ilvl="3" w:tplc="54B0507A">
      <w:start w:val="1"/>
      <w:numFmt w:val="bullet"/>
      <w:lvlText w:val="•"/>
      <w:lvlJc w:val="left"/>
      <w:pPr>
        <w:ind w:left="3273" w:hanging="377"/>
      </w:pPr>
      <w:rPr>
        <w:rFonts w:hint="default"/>
      </w:rPr>
    </w:lvl>
    <w:lvl w:ilvl="4" w:tplc="D9F885F8">
      <w:start w:val="1"/>
      <w:numFmt w:val="bullet"/>
      <w:lvlText w:val="•"/>
      <w:lvlJc w:val="left"/>
      <w:pPr>
        <w:ind w:left="4129" w:hanging="377"/>
      </w:pPr>
      <w:rPr>
        <w:rFonts w:hint="default"/>
      </w:rPr>
    </w:lvl>
    <w:lvl w:ilvl="5" w:tplc="1E366AFC">
      <w:start w:val="1"/>
      <w:numFmt w:val="bullet"/>
      <w:lvlText w:val="•"/>
      <w:lvlJc w:val="left"/>
      <w:pPr>
        <w:ind w:left="4986" w:hanging="377"/>
      </w:pPr>
      <w:rPr>
        <w:rFonts w:hint="default"/>
      </w:rPr>
    </w:lvl>
    <w:lvl w:ilvl="6" w:tplc="E1BEF264">
      <w:start w:val="1"/>
      <w:numFmt w:val="bullet"/>
      <w:lvlText w:val="•"/>
      <w:lvlJc w:val="left"/>
      <w:pPr>
        <w:ind w:left="5842" w:hanging="377"/>
      </w:pPr>
      <w:rPr>
        <w:rFonts w:hint="default"/>
      </w:rPr>
    </w:lvl>
    <w:lvl w:ilvl="7" w:tplc="923C8194">
      <w:start w:val="1"/>
      <w:numFmt w:val="bullet"/>
      <w:lvlText w:val="•"/>
      <w:lvlJc w:val="left"/>
      <w:pPr>
        <w:ind w:left="6699" w:hanging="377"/>
      </w:pPr>
      <w:rPr>
        <w:rFonts w:hint="default"/>
      </w:rPr>
    </w:lvl>
    <w:lvl w:ilvl="8" w:tplc="7ECAAE9A">
      <w:start w:val="1"/>
      <w:numFmt w:val="bullet"/>
      <w:lvlText w:val="•"/>
      <w:lvlJc w:val="left"/>
      <w:pPr>
        <w:ind w:left="7555" w:hanging="377"/>
      </w:pPr>
      <w:rPr>
        <w:rFonts w:hint="default"/>
      </w:rPr>
    </w:lvl>
  </w:abstractNum>
  <w:abstractNum w:abstractNumId="19" w15:restartNumberingAfterBreak="0">
    <w:nsid w:val="7FA8188C"/>
    <w:multiLevelType w:val="hybridMultilevel"/>
    <w:tmpl w:val="DDBAC02C"/>
    <w:lvl w:ilvl="0" w:tplc="0A9C45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569484">
    <w:abstractNumId w:val="8"/>
  </w:num>
  <w:num w:numId="2" w16cid:durableId="1130436829">
    <w:abstractNumId w:val="15"/>
  </w:num>
  <w:num w:numId="3" w16cid:durableId="214128874">
    <w:abstractNumId w:val="12"/>
  </w:num>
  <w:num w:numId="4" w16cid:durableId="1722167454">
    <w:abstractNumId w:val="5"/>
  </w:num>
  <w:num w:numId="5" w16cid:durableId="1882789365">
    <w:abstractNumId w:val="1"/>
  </w:num>
  <w:num w:numId="6" w16cid:durableId="1074278894">
    <w:abstractNumId w:val="0"/>
  </w:num>
  <w:num w:numId="7" w16cid:durableId="2108236048">
    <w:abstractNumId w:val="17"/>
  </w:num>
  <w:num w:numId="8" w16cid:durableId="1774205760">
    <w:abstractNumId w:val="14"/>
  </w:num>
  <w:num w:numId="9" w16cid:durableId="1720519395">
    <w:abstractNumId w:val="2"/>
  </w:num>
  <w:num w:numId="10" w16cid:durableId="332228193">
    <w:abstractNumId w:val="3"/>
  </w:num>
  <w:num w:numId="11" w16cid:durableId="1726441014">
    <w:abstractNumId w:val="6"/>
  </w:num>
  <w:num w:numId="12" w16cid:durableId="63265343">
    <w:abstractNumId w:val="16"/>
  </w:num>
  <w:num w:numId="13" w16cid:durableId="411046025">
    <w:abstractNumId w:val="19"/>
  </w:num>
  <w:num w:numId="14" w16cid:durableId="1677732611">
    <w:abstractNumId w:val="18"/>
  </w:num>
  <w:num w:numId="15" w16cid:durableId="1962879081">
    <w:abstractNumId w:val="4"/>
  </w:num>
  <w:num w:numId="16" w16cid:durableId="691300210">
    <w:abstractNumId w:val="7"/>
  </w:num>
  <w:num w:numId="17" w16cid:durableId="390075491">
    <w:abstractNumId w:val="10"/>
  </w:num>
  <w:num w:numId="18" w16cid:durableId="964777991">
    <w:abstractNumId w:val="13"/>
  </w:num>
  <w:num w:numId="19" w16cid:durableId="1286159759">
    <w:abstractNumId w:val="11"/>
  </w:num>
  <w:num w:numId="20" w16cid:durableId="1795520539">
    <w:abstractNumId w:val="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sDA1NbYwNTS3NDRR0lEKTi0uzszPAymwrAUAcJbzdywAAAA="/>
  </w:docVars>
  <w:rsids>
    <w:rsidRoot w:val="00F6189F"/>
    <w:rsid w:val="00014748"/>
    <w:rsid w:val="00041C2E"/>
    <w:rsid w:val="0004511F"/>
    <w:rsid w:val="00055AA9"/>
    <w:rsid w:val="00060309"/>
    <w:rsid w:val="00061B33"/>
    <w:rsid w:val="00065907"/>
    <w:rsid w:val="000712F3"/>
    <w:rsid w:val="000805AA"/>
    <w:rsid w:val="000B7223"/>
    <w:rsid w:val="000B7F61"/>
    <w:rsid w:val="000C1BE9"/>
    <w:rsid w:val="000C6E54"/>
    <w:rsid w:val="000D18CC"/>
    <w:rsid w:val="000D36A5"/>
    <w:rsid w:val="000F6D5F"/>
    <w:rsid w:val="001006E0"/>
    <w:rsid w:val="00111F0E"/>
    <w:rsid w:val="00122008"/>
    <w:rsid w:val="00122E98"/>
    <w:rsid w:val="0013029C"/>
    <w:rsid w:val="00144D73"/>
    <w:rsid w:val="00150E40"/>
    <w:rsid w:val="0015211F"/>
    <w:rsid w:val="00161370"/>
    <w:rsid w:val="001669AF"/>
    <w:rsid w:val="001742DB"/>
    <w:rsid w:val="00180C68"/>
    <w:rsid w:val="00181834"/>
    <w:rsid w:val="00183CD4"/>
    <w:rsid w:val="00191278"/>
    <w:rsid w:val="00194D52"/>
    <w:rsid w:val="00197D51"/>
    <w:rsid w:val="001A14B4"/>
    <w:rsid w:val="001B0E9D"/>
    <w:rsid w:val="001B5C2A"/>
    <w:rsid w:val="001D238F"/>
    <w:rsid w:val="001E09EB"/>
    <w:rsid w:val="001F34BA"/>
    <w:rsid w:val="00212E9B"/>
    <w:rsid w:val="00225D20"/>
    <w:rsid w:val="00240F69"/>
    <w:rsid w:val="0024592D"/>
    <w:rsid w:val="00260460"/>
    <w:rsid w:val="00284E68"/>
    <w:rsid w:val="00286627"/>
    <w:rsid w:val="002908B6"/>
    <w:rsid w:val="002A4BF0"/>
    <w:rsid w:val="002C4EEF"/>
    <w:rsid w:val="002F0173"/>
    <w:rsid w:val="002F7FE3"/>
    <w:rsid w:val="00310029"/>
    <w:rsid w:val="003225D6"/>
    <w:rsid w:val="00347642"/>
    <w:rsid w:val="00360D90"/>
    <w:rsid w:val="00374976"/>
    <w:rsid w:val="00385884"/>
    <w:rsid w:val="00396287"/>
    <w:rsid w:val="003A6C28"/>
    <w:rsid w:val="003B1E50"/>
    <w:rsid w:val="003B7279"/>
    <w:rsid w:val="003C072E"/>
    <w:rsid w:val="003D0871"/>
    <w:rsid w:val="003D2A9D"/>
    <w:rsid w:val="003E7982"/>
    <w:rsid w:val="00411945"/>
    <w:rsid w:val="00416065"/>
    <w:rsid w:val="00421D50"/>
    <w:rsid w:val="004445D9"/>
    <w:rsid w:val="00454103"/>
    <w:rsid w:val="00454522"/>
    <w:rsid w:val="00465A35"/>
    <w:rsid w:val="004B3AF2"/>
    <w:rsid w:val="004C0EED"/>
    <w:rsid w:val="004C505D"/>
    <w:rsid w:val="004C5FCF"/>
    <w:rsid w:val="004C7919"/>
    <w:rsid w:val="004D3814"/>
    <w:rsid w:val="004D7169"/>
    <w:rsid w:val="004F7941"/>
    <w:rsid w:val="005253A4"/>
    <w:rsid w:val="00546244"/>
    <w:rsid w:val="005765F4"/>
    <w:rsid w:val="0059119C"/>
    <w:rsid w:val="005C08D6"/>
    <w:rsid w:val="005D1D8C"/>
    <w:rsid w:val="005D55F6"/>
    <w:rsid w:val="005F4D9D"/>
    <w:rsid w:val="006029D3"/>
    <w:rsid w:val="0061505F"/>
    <w:rsid w:val="00620B1C"/>
    <w:rsid w:val="00624614"/>
    <w:rsid w:val="00642D3E"/>
    <w:rsid w:val="00653A72"/>
    <w:rsid w:val="00653F41"/>
    <w:rsid w:val="00656109"/>
    <w:rsid w:val="00687F3F"/>
    <w:rsid w:val="006A141E"/>
    <w:rsid w:val="006B65EA"/>
    <w:rsid w:val="006B7952"/>
    <w:rsid w:val="006C7BA4"/>
    <w:rsid w:val="006E723C"/>
    <w:rsid w:val="006F034A"/>
    <w:rsid w:val="007051B9"/>
    <w:rsid w:val="00742864"/>
    <w:rsid w:val="0075189E"/>
    <w:rsid w:val="007762A2"/>
    <w:rsid w:val="0078341F"/>
    <w:rsid w:val="007872D3"/>
    <w:rsid w:val="00787BB1"/>
    <w:rsid w:val="007C1E28"/>
    <w:rsid w:val="007C36BA"/>
    <w:rsid w:val="007D08A8"/>
    <w:rsid w:val="007D1577"/>
    <w:rsid w:val="007E2DA2"/>
    <w:rsid w:val="007E440D"/>
    <w:rsid w:val="007E60C0"/>
    <w:rsid w:val="0080210C"/>
    <w:rsid w:val="00821089"/>
    <w:rsid w:val="00821D62"/>
    <w:rsid w:val="00835060"/>
    <w:rsid w:val="00845612"/>
    <w:rsid w:val="00850F3F"/>
    <w:rsid w:val="00875C44"/>
    <w:rsid w:val="00893445"/>
    <w:rsid w:val="008B4DE4"/>
    <w:rsid w:val="008D5BE3"/>
    <w:rsid w:val="009021B8"/>
    <w:rsid w:val="00926A44"/>
    <w:rsid w:val="00952624"/>
    <w:rsid w:val="0097459B"/>
    <w:rsid w:val="009859A4"/>
    <w:rsid w:val="009C6307"/>
    <w:rsid w:val="009E0A83"/>
    <w:rsid w:val="009E1B6C"/>
    <w:rsid w:val="009F5BFD"/>
    <w:rsid w:val="00A10BF9"/>
    <w:rsid w:val="00A41C63"/>
    <w:rsid w:val="00A520F4"/>
    <w:rsid w:val="00A5220C"/>
    <w:rsid w:val="00A55FE8"/>
    <w:rsid w:val="00A83075"/>
    <w:rsid w:val="00A86B87"/>
    <w:rsid w:val="00A9106D"/>
    <w:rsid w:val="00A91493"/>
    <w:rsid w:val="00A9432A"/>
    <w:rsid w:val="00B12726"/>
    <w:rsid w:val="00B15F0C"/>
    <w:rsid w:val="00B30AD5"/>
    <w:rsid w:val="00B43A13"/>
    <w:rsid w:val="00B475E9"/>
    <w:rsid w:val="00B70066"/>
    <w:rsid w:val="00B74E49"/>
    <w:rsid w:val="00B82BF8"/>
    <w:rsid w:val="00B91964"/>
    <w:rsid w:val="00B9264A"/>
    <w:rsid w:val="00BA4D63"/>
    <w:rsid w:val="00BB5FA8"/>
    <w:rsid w:val="00BC691C"/>
    <w:rsid w:val="00BD1437"/>
    <w:rsid w:val="00BE1AC6"/>
    <w:rsid w:val="00BF031B"/>
    <w:rsid w:val="00C0788A"/>
    <w:rsid w:val="00C411E0"/>
    <w:rsid w:val="00C44D61"/>
    <w:rsid w:val="00C45FD6"/>
    <w:rsid w:val="00C54870"/>
    <w:rsid w:val="00C67768"/>
    <w:rsid w:val="00C92BEC"/>
    <w:rsid w:val="00CA61D9"/>
    <w:rsid w:val="00CA6297"/>
    <w:rsid w:val="00CC2D4F"/>
    <w:rsid w:val="00CC58DE"/>
    <w:rsid w:val="00CD0B67"/>
    <w:rsid w:val="00CE654F"/>
    <w:rsid w:val="00CE6800"/>
    <w:rsid w:val="00D008BE"/>
    <w:rsid w:val="00D0458E"/>
    <w:rsid w:val="00D1249E"/>
    <w:rsid w:val="00D5274B"/>
    <w:rsid w:val="00D549AD"/>
    <w:rsid w:val="00D77394"/>
    <w:rsid w:val="00D879DD"/>
    <w:rsid w:val="00DA2FA8"/>
    <w:rsid w:val="00DB17C8"/>
    <w:rsid w:val="00DB5286"/>
    <w:rsid w:val="00DB60FC"/>
    <w:rsid w:val="00DB6536"/>
    <w:rsid w:val="00DC1EBA"/>
    <w:rsid w:val="00DC2D82"/>
    <w:rsid w:val="00DC2FBB"/>
    <w:rsid w:val="00DE5E04"/>
    <w:rsid w:val="00DF1921"/>
    <w:rsid w:val="00E0038E"/>
    <w:rsid w:val="00E034E0"/>
    <w:rsid w:val="00E15A38"/>
    <w:rsid w:val="00E2760E"/>
    <w:rsid w:val="00E35934"/>
    <w:rsid w:val="00E41D21"/>
    <w:rsid w:val="00E44220"/>
    <w:rsid w:val="00E542C2"/>
    <w:rsid w:val="00E5562B"/>
    <w:rsid w:val="00E74D45"/>
    <w:rsid w:val="00E75AC6"/>
    <w:rsid w:val="00E776E7"/>
    <w:rsid w:val="00E8454E"/>
    <w:rsid w:val="00E85810"/>
    <w:rsid w:val="00E97EFC"/>
    <w:rsid w:val="00EA15C8"/>
    <w:rsid w:val="00EB3AAA"/>
    <w:rsid w:val="00EB4FB1"/>
    <w:rsid w:val="00EC1412"/>
    <w:rsid w:val="00ED3EED"/>
    <w:rsid w:val="00EE2403"/>
    <w:rsid w:val="00EE5BCA"/>
    <w:rsid w:val="00EF5FA4"/>
    <w:rsid w:val="00F30AEF"/>
    <w:rsid w:val="00F426B9"/>
    <w:rsid w:val="00F46CAE"/>
    <w:rsid w:val="00F6189F"/>
    <w:rsid w:val="00F838B7"/>
    <w:rsid w:val="00FC4AEB"/>
    <w:rsid w:val="00FD3720"/>
    <w:rsid w:val="00FF0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72EE3"/>
  <w15:chartTrackingRefBased/>
  <w15:docId w15:val="{F3190361-5848-46E4-9A67-479F7008B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E776E7"/>
    <w:pPr>
      <w:spacing w:after="0" w:line="240" w:lineRule="auto"/>
      <w:jc w:val="both"/>
      <w:outlineLvl w:val="0"/>
    </w:pPr>
    <w:rPr>
      <w:rFonts w:cs="Arial"/>
      <w:b/>
      <w:bCs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618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BE1AC6"/>
    <w:pPr>
      <w:spacing w:after="0" w:line="240" w:lineRule="auto"/>
      <w:jc w:val="both"/>
    </w:pPr>
    <w:rPr>
      <w:rFonts w:ascii="Book Antiqua" w:eastAsia="Times New Roman" w:hAnsi="Book Antiqua" w:cs="Times New Roman"/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BE1AC6"/>
    <w:rPr>
      <w:rFonts w:ascii="Book Antiqua" w:eastAsia="Times New Roman" w:hAnsi="Book Antiqua" w:cs="Times New Roman"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5253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53A4"/>
  </w:style>
  <w:style w:type="paragraph" w:styleId="Footer">
    <w:name w:val="footer"/>
    <w:basedOn w:val="Normal"/>
    <w:link w:val="FooterChar"/>
    <w:uiPriority w:val="99"/>
    <w:unhideWhenUsed/>
    <w:rsid w:val="005253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53A4"/>
  </w:style>
  <w:style w:type="character" w:customStyle="1" w:styleId="Heading1Char">
    <w:name w:val="Heading 1 Char"/>
    <w:basedOn w:val="DefaultParagraphFont"/>
    <w:link w:val="Heading1"/>
    <w:rsid w:val="00E776E7"/>
    <w:rPr>
      <w:rFonts w:cs="Arial"/>
      <w:b/>
      <w:bCs/>
      <w:szCs w:val="24"/>
      <w:u w:val="single"/>
    </w:rPr>
  </w:style>
  <w:style w:type="paragraph" w:styleId="ListParagraph">
    <w:name w:val="List Paragraph"/>
    <w:basedOn w:val="Normal"/>
    <w:uiPriority w:val="34"/>
    <w:qFormat/>
    <w:rsid w:val="0001474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Cs w:val="24"/>
    </w:rPr>
  </w:style>
  <w:style w:type="paragraph" w:styleId="BodyText3">
    <w:name w:val="Body Text 3"/>
    <w:basedOn w:val="Normal"/>
    <w:link w:val="BodyText3Char"/>
    <w:uiPriority w:val="99"/>
    <w:unhideWhenUsed/>
    <w:rsid w:val="00E542C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E542C2"/>
    <w:rPr>
      <w:sz w:val="16"/>
      <w:szCs w:val="16"/>
    </w:rPr>
  </w:style>
  <w:style w:type="paragraph" w:styleId="Subtitle">
    <w:name w:val="Subtitle"/>
    <w:basedOn w:val="Normal"/>
    <w:link w:val="SubtitleChar"/>
    <w:qFormat/>
    <w:rsid w:val="004C0EED"/>
    <w:pPr>
      <w:spacing w:after="0" w:line="240" w:lineRule="auto"/>
      <w:jc w:val="center"/>
    </w:pPr>
    <w:rPr>
      <w:rFonts w:eastAsia="Times New Roman" w:cs="Times New Roman"/>
      <w:b/>
      <w:sz w:val="32"/>
      <w:szCs w:val="20"/>
    </w:rPr>
  </w:style>
  <w:style w:type="character" w:customStyle="1" w:styleId="SubtitleChar">
    <w:name w:val="Subtitle Char"/>
    <w:basedOn w:val="DefaultParagraphFont"/>
    <w:link w:val="Subtitle"/>
    <w:rsid w:val="004C0EED"/>
    <w:rPr>
      <w:rFonts w:eastAsia="Times New Roman" w:cs="Times New Roman"/>
      <w:b/>
      <w:sz w:val="32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D08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08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08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08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08A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08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08A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6590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5262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2624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52624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1A14B4"/>
    <w:pPr>
      <w:widowControl w:val="0"/>
      <w:spacing w:after="0" w:line="240" w:lineRule="auto"/>
    </w:pPr>
    <w:rPr>
      <w:rFonts w:asciiTheme="minorHAnsi" w:hAnsiTheme="minorHAnsi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938FBDCF7AA84C8D9D5C0D7A5B2618" ma:contentTypeVersion="4" ma:contentTypeDescription="Create a new document." ma:contentTypeScope="" ma:versionID="667c34ffb1e40af37307303f2d94ce0d">
  <xsd:schema xmlns:xsd="http://www.w3.org/2001/XMLSchema" xmlns:xs="http://www.w3.org/2001/XMLSchema" xmlns:p="http://schemas.microsoft.com/office/2006/metadata/properties" xmlns:ns3="c4511275-23c6-4786-b5f8-3df60eb8d001" targetNamespace="http://schemas.microsoft.com/office/2006/metadata/properties" ma:root="true" ma:fieldsID="09a130751e37945a54ec3b638df6e373" ns3:_="">
    <xsd:import namespace="c4511275-23c6-4786-b5f8-3df60eb8d0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511275-23c6-4786-b5f8-3df60eb8d0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21BE105-9B38-4E1A-9D2F-8947B498E2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511275-23c6-4786-b5f8-3df60eb8d0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5B7502-1F53-4092-963D-AB798CB7C8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8DC51B-C0E8-4B28-A006-F7B500A88DE7}">
  <ds:schemaRefs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purl.org/dc/dcmitype/"/>
    <ds:schemaRef ds:uri="c4511275-23c6-4786-b5f8-3df60eb8d001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3212</Words>
  <Characters>18309</Characters>
  <Application>Microsoft Office Word</Application>
  <DocSecurity>4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Bowden</dc:creator>
  <cp:keywords/>
  <dc:description/>
  <cp:lastModifiedBy>Lesley Carr</cp:lastModifiedBy>
  <cp:revision>2</cp:revision>
  <cp:lastPrinted>2022-08-25T10:49:00Z</cp:lastPrinted>
  <dcterms:created xsi:type="dcterms:W3CDTF">2023-03-02T16:29:00Z</dcterms:created>
  <dcterms:modified xsi:type="dcterms:W3CDTF">2023-03-02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938FBDCF7AA84C8D9D5C0D7A5B2618</vt:lpwstr>
  </property>
</Properties>
</file>